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C12F5F" w14:textId="77777777" w:rsidR="00305B42" w:rsidRDefault="00853E20">
      <w:pPr>
        <w:pStyle w:val="Title"/>
      </w:pPr>
      <w:r>
        <w:t>HW 3</w:t>
      </w:r>
    </w:p>
    <w:p w14:paraId="69C12F60" w14:textId="77777777" w:rsidR="00305B42" w:rsidRDefault="00853E20">
      <w:pPr>
        <w:pStyle w:val="Author"/>
      </w:pPr>
      <w:r>
        <w:t>Caitlin Bolz</w:t>
      </w:r>
    </w:p>
    <w:p w14:paraId="69C12F61" w14:textId="77777777" w:rsidR="00305B42" w:rsidRDefault="00853E20">
      <w:pPr>
        <w:pStyle w:val="Date"/>
      </w:pPr>
      <w:r>
        <w:t>3/10/2021</w:t>
      </w:r>
    </w:p>
    <w:p w14:paraId="69C12F62" w14:textId="77777777" w:rsidR="00305B42" w:rsidRDefault="00853E20">
      <w:pPr>
        <w:pStyle w:val="Heading1"/>
      </w:pPr>
      <w:bookmarkStart w:id="0" w:name="question-1"/>
      <w:r>
        <w:t>Question 1</w:t>
      </w:r>
      <w:bookmarkEnd w:id="0"/>
    </w:p>
    <w:p w14:paraId="69C12F63" w14:textId="77777777" w:rsidR="00305B42" w:rsidRDefault="00853E20">
      <w:pPr>
        <w:pStyle w:val="FirstParagraph"/>
      </w:pPr>
      <w:r>
        <w:t>Fitted a guide classification forest to the CE data. Used ceclass.dsc as the data description file and cedata.txt as the data file. Input file is cein.txt, output file is ceout.txt, and predicted class and probability file is cepred.txt</w:t>
      </w:r>
    </w:p>
    <w:p w14:paraId="69C12F64" w14:textId="5BFB4B97" w:rsidR="00305B42" w:rsidRDefault="00853E20">
      <w:pPr>
        <w:pStyle w:val="Heading1"/>
      </w:pPr>
      <w:bookmarkStart w:id="1" w:name="question-2"/>
      <w:r>
        <w:t>Question 2</w:t>
      </w:r>
      <w:bookmarkEnd w:id="1"/>
    </w:p>
    <w:p w14:paraId="528FB712" w14:textId="3F84198C" w:rsidR="00606044" w:rsidRPr="00606044" w:rsidRDefault="00606044" w:rsidP="00606044">
      <w:pPr>
        <w:pStyle w:val="BodyText"/>
      </w:pPr>
      <w:r>
        <w:t xml:space="preserve">The estimation of the population mean INTRDVX is </w:t>
      </w:r>
      <w:r w:rsidR="007358AE">
        <w:t xml:space="preserve">5010.44 by </w:t>
      </w:r>
      <w:r>
        <w:t>IPW by GUIDE classification forest</w:t>
      </w:r>
    </w:p>
    <w:p w14:paraId="7F3823FB" w14:textId="404A061F" w:rsidR="00606044" w:rsidRPr="00606044" w:rsidRDefault="00853E20">
      <w:pPr>
        <w:pStyle w:val="SourceCode"/>
        <w:rPr>
          <w:rStyle w:val="NormalTok"/>
          <w:rFonts w:asciiTheme="minorHAnsi" w:hAnsiTheme="minorHAnsi"/>
          <w:sz w:val="24"/>
          <w:shd w:val="clear" w:color="auto" w:fill="auto"/>
        </w:rPr>
      </w:pPr>
      <w:r>
        <w:rPr>
          <w:rStyle w:val="NormalTok"/>
        </w:rPr>
        <w:t>z =</w:t>
      </w:r>
      <w:r>
        <w:rPr>
          <w:rStyle w:val="StringTok"/>
        </w:rPr>
        <w:t xml:space="preserve"> </w:t>
      </w:r>
      <w:proofErr w:type="gramStart"/>
      <w:r>
        <w:rPr>
          <w:rStyle w:val="KeywordTok"/>
        </w:rPr>
        <w:t>read</w:t>
      </w:r>
      <w:r>
        <w:rPr>
          <w:rStyle w:val="KeywordTok"/>
        </w:rPr>
        <w:t>.table</w:t>
      </w:r>
      <w:proofErr w:type="gramEnd"/>
      <w:r>
        <w:rPr>
          <w:rStyle w:val="NormalTok"/>
        </w:rPr>
        <w:t>(</w:t>
      </w:r>
      <w:r>
        <w:rPr>
          <w:rStyle w:val="StringTok"/>
        </w:rPr>
        <w:t>"cedata.txt"</w:t>
      </w:r>
      <w:r>
        <w:rPr>
          <w:rStyle w:val="NormalTok"/>
        </w:rPr>
        <w:t xml:space="preserve">, </w:t>
      </w:r>
      <w:r>
        <w:rPr>
          <w:rStyle w:val="DataTypeTok"/>
        </w:rPr>
        <w:t>header =</w:t>
      </w:r>
      <w:r>
        <w:rPr>
          <w:rStyle w:val="NormalTok"/>
        </w:rPr>
        <w:t xml:space="preserve"> T)</w:t>
      </w:r>
      <w:r>
        <w:br/>
      </w:r>
      <w:r>
        <w:rPr>
          <w:rStyle w:val="NormalTok"/>
        </w:rPr>
        <w:t>w &lt;-</w:t>
      </w:r>
      <w:r>
        <w:rPr>
          <w:rStyle w:val="StringTok"/>
        </w:rPr>
        <w:t xml:space="preserve"> </w:t>
      </w:r>
      <w:r>
        <w:rPr>
          <w:rStyle w:val="NormalTok"/>
        </w:rPr>
        <w:t>z</w:t>
      </w:r>
      <w:r>
        <w:rPr>
          <w:rStyle w:val="OperatorTok"/>
        </w:rPr>
        <w:t>$</w:t>
      </w:r>
      <w:r>
        <w:rPr>
          <w:rStyle w:val="NormalTok"/>
        </w:rPr>
        <w:t xml:space="preserve">FINLWT21  </w:t>
      </w:r>
      <w:r>
        <w:br/>
      </w:r>
      <w:r>
        <w:rPr>
          <w:rStyle w:val="NormalTok"/>
        </w:rPr>
        <w:t>zclass &lt;-</w:t>
      </w:r>
      <w:r>
        <w:rPr>
          <w:rStyle w:val="StringTok"/>
        </w:rPr>
        <w:t xml:space="preserve"> </w:t>
      </w:r>
      <w:r>
        <w:rPr>
          <w:rStyle w:val="KeywordTok"/>
        </w:rPr>
        <w:t>read.table</w:t>
      </w:r>
      <w:r>
        <w:rPr>
          <w:rStyle w:val="NormalTok"/>
        </w:rPr>
        <w:t>(</w:t>
      </w:r>
      <w:r>
        <w:rPr>
          <w:rStyle w:val="StringTok"/>
        </w:rPr>
        <w:t>"cepred.txt"</w:t>
      </w:r>
      <w:r>
        <w:rPr>
          <w:rStyle w:val="NormalTok"/>
        </w:rPr>
        <w:t>,</w:t>
      </w:r>
      <w:r>
        <w:rPr>
          <w:rStyle w:val="DataTypeTok"/>
        </w:rPr>
        <w:t>header=</w:t>
      </w:r>
      <w:r>
        <w:rPr>
          <w:rStyle w:val="OtherTok"/>
        </w:rPr>
        <w:t>TRUE</w:t>
      </w:r>
      <w:r>
        <w:rPr>
          <w:rStyle w:val="NormalTok"/>
        </w:rPr>
        <w:t>)</w:t>
      </w:r>
      <w:r>
        <w:br/>
      </w:r>
      <w:r>
        <w:rPr>
          <w:rStyle w:val="NormalTok"/>
        </w:rPr>
        <w:t>probmissing &lt;-</w:t>
      </w:r>
      <w:r>
        <w:rPr>
          <w:rStyle w:val="StringTok"/>
        </w:rPr>
        <w:t xml:space="preserve"> </w:t>
      </w:r>
      <w:r>
        <w:rPr>
          <w:rStyle w:val="NormalTok"/>
        </w:rPr>
        <w:t>zclass[,</w:t>
      </w:r>
      <w:r>
        <w:rPr>
          <w:rStyle w:val="DecValTok"/>
        </w:rPr>
        <w:t>2</w:t>
      </w:r>
      <w:r>
        <w:rPr>
          <w:rStyle w:val="NormalTok"/>
        </w:rPr>
        <w:t xml:space="preserve">] </w:t>
      </w:r>
      <w:r>
        <w:br/>
      </w:r>
      <w:r>
        <w:rPr>
          <w:rStyle w:val="NormalTok"/>
        </w:rPr>
        <w:t>p &lt;-</w:t>
      </w:r>
      <w:r>
        <w:rPr>
          <w:rStyle w:val="StringTok"/>
        </w:rPr>
        <w:t xml:space="preserve"> </w:t>
      </w:r>
      <w:r>
        <w:rPr>
          <w:rStyle w:val="DecValTok"/>
        </w:rPr>
        <w:t>1</w:t>
      </w:r>
      <w:r>
        <w:rPr>
          <w:rStyle w:val="OperatorTok"/>
        </w:rPr>
        <w:t>-</w:t>
      </w:r>
      <w:r>
        <w:rPr>
          <w:rStyle w:val="NormalTok"/>
        </w:rPr>
        <w:t xml:space="preserve">probmissing </w:t>
      </w:r>
      <w:r>
        <w:br/>
      </w:r>
      <w:r>
        <w:rPr>
          <w:rStyle w:val="NormalTok"/>
        </w:rPr>
        <w:t>group &lt;-</w:t>
      </w:r>
      <w:r>
        <w:rPr>
          <w:rStyle w:val="StringTok"/>
        </w:rPr>
        <w:t xml:space="preserve"> </w:t>
      </w:r>
      <w:r>
        <w:rPr>
          <w:rStyle w:val="OperatorTok"/>
        </w:rPr>
        <w:t>!</w:t>
      </w:r>
      <w:r>
        <w:rPr>
          <w:rStyle w:val="KeywordTok"/>
        </w:rPr>
        <w:t>is.na</w:t>
      </w:r>
      <w:r>
        <w:rPr>
          <w:rStyle w:val="NormalTok"/>
        </w:rPr>
        <w:t>(z</w:t>
      </w:r>
      <w:r>
        <w:rPr>
          <w:rStyle w:val="OperatorTok"/>
        </w:rPr>
        <w:t>$</w:t>
      </w:r>
      <w:r>
        <w:rPr>
          <w:rStyle w:val="NormalTok"/>
        </w:rPr>
        <w:t>INTR</w:t>
      </w:r>
      <w:r>
        <w:rPr>
          <w:rStyle w:val="NormalTok"/>
        </w:rPr>
        <w:t>DVX)</w:t>
      </w:r>
      <w:r>
        <w:br/>
      </w:r>
      <w:r>
        <w:rPr>
          <w:rStyle w:val="NormalTok"/>
        </w:rPr>
        <w:t>ipw &lt;-</w:t>
      </w:r>
      <w:r>
        <w:rPr>
          <w:rStyle w:val="StringTok"/>
        </w:rPr>
        <w:t xml:space="preserve"> </w:t>
      </w:r>
      <w:r>
        <w:rPr>
          <w:rStyle w:val="KeywordTok"/>
        </w:rPr>
        <w:t>sum</w:t>
      </w:r>
      <w:r>
        <w:rPr>
          <w:rStyle w:val="NormalTok"/>
        </w:rPr>
        <w:t>(w[group]</w:t>
      </w:r>
      <w:r>
        <w:rPr>
          <w:rStyle w:val="OperatorTok"/>
        </w:rPr>
        <w:t>*</w:t>
      </w:r>
      <w:r>
        <w:rPr>
          <w:rStyle w:val="NormalTok"/>
        </w:rPr>
        <w:t>z</w:t>
      </w:r>
      <w:r>
        <w:rPr>
          <w:rStyle w:val="OperatorTok"/>
        </w:rPr>
        <w:t>$</w:t>
      </w:r>
      <w:r>
        <w:rPr>
          <w:rStyle w:val="NormalTok"/>
        </w:rPr>
        <w:t>INTRDVX[group]</w:t>
      </w:r>
      <w:r>
        <w:rPr>
          <w:rStyle w:val="OperatorTok"/>
        </w:rPr>
        <w:t>/</w:t>
      </w:r>
      <w:r>
        <w:rPr>
          <w:rStyle w:val="NormalTok"/>
        </w:rPr>
        <w:t>p[group])</w:t>
      </w:r>
      <w:r>
        <w:rPr>
          <w:rStyle w:val="OperatorTok"/>
        </w:rPr>
        <w:t>/</w:t>
      </w:r>
      <w:r>
        <w:rPr>
          <w:rStyle w:val="KeywordTok"/>
        </w:rPr>
        <w:t>sum</w:t>
      </w:r>
      <w:r>
        <w:rPr>
          <w:rStyle w:val="NormalTok"/>
        </w:rPr>
        <w:t>(w[group]</w:t>
      </w:r>
      <w:r>
        <w:rPr>
          <w:rStyle w:val="OperatorTok"/>
        </w:rPr>
        <w:t>/</w:t>
      </w:r>
      <w:r>
        <w:rPr>
          <w:rStyle w:val="NormalTok"/>
        </w:rPr>
        <w:t>p[group])</w:t>
      </w:r>
    </w:p>
    <w:p w14:paraId="69C12F66" w14:textId="66239C82" w:rsidR="00305B42" w:rsidRDefault="00853E20">
      <w:pPr>
        <w:pStyle w:val="SourceCode"/>
      </w:pPr>
      <w:proofErr w:type="spellStart"/>
      <w:r>
        <w:rPr>
          <w:rStyle w:val="NormalTok"/>
        </w:rPr>
        <w:t>ipw</w:t>
      </w:r>
      <w:proofErr w:type="spellEnd"/>
    </w:p>
    <w:p w14:paraId="69C12F67" w14:textId="77777777" w:rsidR="00305B42" w:rsidRDefault="00853E20">
      <w:pPr>
        <w:pStyle w:val="SourceCode"/>
      </w:pPr>
      <w:r>
        <w:rPr>
          <w:rStyle w:val="VerbatimChar"/>
        </w:rPr>
        <w:t>## [1] 5010.44</w:t>
      </w:r>
    </w:p>
    <w:p w14:paraId="69C12F68" w14:textId="77777777" w:rsidR="00305B42" w:rsidRDefault="00853E20">
      <w:pPr>
        <w:pStyle w:val="Heading1"/>
      </w:pPr>
      <w:bookmarkStart w:id="2" w:name="question-3"/>
      <w:r>
        <w:t>Question 3</w:t>
      </w:r>
      <w:bookmarkEnd w:id="2"/>
    </w:p>
    <w:p w14:paraId="69C12F69" w14:textId="77777777" w:rsidR="00305B42" w:rsidRDefault="00853E20">
      <w:pPr>
        <w:pStyle w:val="FirstParagraph"/>
      </w:pPr>
      <w:r>
        <w:t xml:space="preserve">Fitted a guide regression forest to the CE data. Used cereg.dsc as the data description file and cedata.txt as the </w:t>
      </w:r>
      <w:r>
        <w:t>data file. Input file is regin.txt, output file is regout.txt, and predicted class and probability file is regpred.txt</w:t>
      </w:r>
    </w:p>
    <w:p w14:paraId="69C12F6A" w14:textId="0CF4D08D" w:rsidR="00305B42" w:rsidRDefault="00853E20">
      <w:pPr>
        <w:pStyle w:val="Heading1"/>
      </w:pPr>
      <w:bookmarkStart w:id="3" w:name="question-4"/>
      <w:r>
        <w:t>Question 4</w:t>
      </w:r>
      <w:bookmarkEnd w:id="3"/>
    </w:p>
    <w:p w14:paraId="12BDB21F" w14:textId="40AAFFEE" w:rsidR="00606044" w:rsidRDefault="00271C79" w:rsidP="00606044">
      <w:pPr>
        <w:pStyle w:val="BodyText"/>
      </w:pPr>
      <w:r>
        <w:t>The estimation of the population mean</w:t>
      </w:r>
      <w:r w:rsidR="00F257F0">
        <w:t xml:space="preserve"> INTRDVX </w:t>
      </w:r>
      <w:r w:rsidR="00606044">
        <w:t>is 4704.046 by w</w:t>
      </w:r>
      <w:r w:rsidR="00606044">
        <w:t>eighted mean by GUIDE regression forest</w:t>
      </w:r>
    </w:p>
    <w:p w14:paraId="26F17915" w14:textId="126713F9" w:rsidR="00271C79" w:rsidRPr="00271C79" w:rsidRDefault="00271C79" w:rsidP="00271C79">
      <w:pPr>
        <w:pStyle w:val="BodyText"/>
      </w:pPr>
    </w:p>
    <w:p w14:paraId="69C12F6B" w14:textId="54FAC346" w:rsidR="00305B42" w:rsidRPr="00191E1D" w:rsidRDefault="00853E20">
      <w:pPr>
        <w:pStyle w:val="SourceCode"/>
        <w:rPr>
          <w:rFonts w:ascii="Consolas" w:hAnsi="Consolas"/>
          <w:b/>
          <w:color w:val="CE5C00"/>
          <w:sz w:val="22"/>
          <w:shd w:val="clear" w:color="auto" w:fill="F8F8F8"/>
        </w:rPr>
      </w:pPr>
      <w:r>
        <w:rPr>
          <w:rStyle w:val="NormalTok"/>
        </w:rPr>
        <w:lastRenderedPageBreak/>
        <w:t>zreg &lt;-</w:t>
      </w:r>
      <w:r>
        <w:rPr>
          <w:rStyle w:val="StringTok"/>
        </w:rPr>
        <w:t xml:space="preserve"> </w:t>
      </w:r>
      <w:proofErr w:type="gramStart"/>
      <w:r>
        <w:rPr>
          <w:rStyle w:val="KeywordTok"/>
        </w:rPr>
        <w:t>read.table</w:t>
      </w:r>
      <w:proofErr w:type="gramEnd"/>
      <w:r>
        <w:rPr>
          <w:rStyle w:val="NormalTok"/>
        </w:rPr>
        <w:t>(</w:t>
      </w:r>
      <w:r>
        <w:rPr>
          <w:rStyle w:val="StringTok"/>
        </w:rPr>
        <w:t>"regpred"</w:t>
      </w:r>
      <w:r>
        <w:rPr>
          <w:rStyle w:val="NormalTok"/>
        </w:rPr>
        <w:t>,</w:t>
      </w:r>
      <w:r>
        <w:rPr>
          <w:rStyle w:val="DataTypeTok"/>
        </w:rPr>
        <w:t>header=</w:t>
      </w:r>
      <w:r>
        <w:rPr>
          <w:rStyle w:val="OtherTok"/>
        </w:rPr>
        <w:t>TRUE</w:t>
      </w:r>
      <w:r>
        <w:rPr>
          <w:rStyle w:val="NormalTok"/>
        </w:rPr>
        <w:t>)</w:t>
      </w:r>
      <w:r>
        <w:br/>
      </w:r>
      <w:r>
        <w:rPr>
          <w:rStyle w:val="NormalTok"/>
        </w:rPr>
        <w:t>yhat &lt;-</w:t>
      </w:r>
      <w:r>
        <w:rPr>
          <w:rStyle w:val="StringTok"/>
        </w:rPr>
        <w:t xml:space="preserve"> </w:t>
      </w:r>
      <w:proofErr w:type="spellStart"/>
      <w:r>
        <w:rPr>
          <w:rStyle w:val="NormalTok"/>
        </w:rPr>
        <w:t>zreg</w:t>
      </w:r>
      <w:r>
        <w:rPr>
          <w:rStyle w:val="OperatorTok"/>
        </w:rPr>
        <w:t>$</w:t>
      </w:r>
      <w:r>
        <w:rPr>
          <w:rStyle w:val="NormalTok"/>
        </w:rPr>
        <w:t>predicted</w:t>
      </w:r>
      <w:proofErr w:type="spellEnd"/>
      <w:r>
        <w:br/>
      </w:r>
      <w:r w:rsidRPr="00191E1D">
        <w:rPr>
          <w:rStyle w:val="NormalTok"/>
          <w:sz w:val="20"/>
          <w:szCs w:val="22"/>
        </w:rPr>
        <w:t>imputed &lt;-</w:t>
      </w:r>
      <w:r w:rsidRPr="00191E1D">
        <w:rPr>
          <w:rStyle w:val="StringTok"/>
          <w:sz w:val="20"/>
          <w:szCs w:val="22"/>
        </w:rPr>
        <w:t xml:space="preserve"> </w:t>
      </w:r>
      <w:r w:rsidRPr="00191E1D">
        <w:rPr>
          <w:rStyle w:val="NormalTok"/>
          <w:sz w:val="20"/>
          <w:szCs w:val="22"/>
        </w:rPr>
        <w:t>(</w:t>
      </w:r>
      <w:r w:rsidRPr="00191E1D">
        <w:rPr>
          <w:rStyle w:val="KeywordTok"/>
          <w:sz w:val="20"/>
          <w:szCs w:val="22"/>
        </w:rPr>
        <w:t>sum</w:t>
      </w:r>
      <w:r w:rsidRPr="00191E1D">
        <w:rPr>
          <w:rStyle w:val="NormalTok"/>
          <w:sz w:val="20"/>
          <w:szCs w:val="22"/>
        </w:rPr>
        <w:t>(w[group]</w:t>
      </w:r>
      <w:r w:rsidRPr="00191E1D">
        <w:rPr>
          <w:rStyle w:val="OperatorTok"/>
          <w:sz w:val="20"/>
          <w:szCs w:val="22"/>
        </w:rPr>
        <w:t>*</w:t>
      </w:r>
      <w:r w:rsidRPr="00191E1D">
        <w:rPr>
          <w:rStyle w:val="NormalTok"/>
          <w:sz w:val="20"/>
          <w:szCs w:val="22"/>
        </w:rPr>
        <w:t>z</w:t>
      </w:r>
      <w:r w:rsidRPr="00191E1D">
        <w:rPr>
          <w:rStyle w:val="OperatorTok"/>
          <w:sz w:val="20"/>
          <w:szCs w:val="22"/>
        </w:rPr>
        <w:t>$</w:t>
      </w:r>
      <w:r w:rsidRPr="00191E1D">
        <w:rPr>
          <w:rStyle w:val="NormalTok"/>
          <w:sz w:val="20"/>
          <w:szCs w:val="22"/>
        </w:rPr>
        <w:t>INTRDVX[group])</w:t>
      </w:r>
      <w:r w:rsidRPr="00191E1D">
        <w:rPr>
          <w:rStyle w:val="OperatorTok"/>
          <w:sz w:val="20"/>
          <w:szCs w:val="22"/>
        </w:rPr>
        <w:t>+</w:t>
      </w:r>
      <w:r w:rsidRPr="00191E1D">
        <w:rPr>
          <w:rStyle w:val="KeywordTok"/>
          <w:sz w:val="20"/>
          <w:szCs w:val="22"/>
        </w:rPr>
        <w:t>sum</w:t>
      </w:r>
      <w:r w:rsidRPr="00191E1D">
        <w:rPr>
          <w:rStyle w:val="NormalTok"/>
          <w:sz w:val="20"/>
          <w:szCs w:val="22"/>
        </w:rPr>
        <w:t>(w[</w:t>
      </w:r>
      <w:r w:rsidRPr="00191E1D">
        <w:rPr>
          <w:rStyle w:val="OperatorTok"/>
          <w:sz w:val="20"/>
          <w:szCs w:val="22"/>
        </w:rPr>
        <w:t>!</w:t>
      </w:r>
      <w:r w:rsidRPr="00191E1D">
        <w:rPr>
          <w:rStyle w:val="NormalTok"/>
          <w:sz w:val="20"/>
          <w:szCs w:val="22"/>
        </w:rPr>
        <w:t>group]</w:t>
      </w:r>
      <w:r w:rsidRPr="00191E1D">
        <w:rPr>
          <w:rStyle w:val="OperatorTok"/>
          <w:sz w:val="20"/>
          <w:szCs w:val="22"/>
        </w:rPr>
        <w:t>*</w:t>
      </w:r>
      <w:r w:rsidRPr="00191E1D">
        <w:rPr>
          <w:rStyle w:val="NormalTok"/>
          <w:sz w:val="20"/>
          <w:szCs w:val="22"/>
        </w:rPr>
        <w:t>yhat[</w:t>
      </w:r>
      <w:r w:rsidRPr="00191E1D">
        <w:rPr>
          <w:rStyle w:val="OperatorTok"/>
          <w:sz w:val="20"/>
          <w:szCs w:val="22"/>
        </w:rPr>
        <w:t>!</w:t>
      </w:r>
      <w:r w:rsidRPr="00191E1D">
        <w:rPr>
          <w:rStyle w:val="NormalTok"/>
          <w:sz w:val="20"/>
          <w:szCs w:val="22"/>
        </w:rPr>
        <w:t>group]))</w:t>
      </w:r>
      <w:r w:rsidRPr="00191E1D">
        <w:rPr>
          <w:rStyle w:val="OperatorTok"/>
          <w:sz w:val="20"/>
          <w:szCs w:val="22"/>
        </w:rPr>
        <w:t>/</w:t>
      </w:r>
      <w:r w:rsidRPr="00191E1D">
        <w:rPr>
          <w:rStyle w:val="KeywordTok"/>
          <w:sz w:val="20"/>
          <w:szCs w:val="22"/>
        </w:rPr>
        <w:t>sum</w:t>
      </w:r>
      <w:r w:rsidRPr="00191E1D">
        <w:rPr>
          <w:rStyle w:val="NormalTok"/>
          <w:sz w:val="20"/>
          <w:szCs w:val="22"/>
        </w:rPr>
        <w:t>(w)</w:t>
      </w:r>
      <w:r>
        <w:br/>
      </w:r>
      <w:r>
        <w:rPr>
          <w:rStyle w:val="NormalTok"/>
        </w:rPr>
        <w:t>simple &lt;-</w:t>
      </w:r>
      <w:r>
        <w:rPr>
          <w:rStyle w:val="StringTok"/>
        </w:rPr>
        <w:t xml:space="preserve"> </w:t>
      </w:r>
      <w:r>
        <w:rPr>
          <w:rStyle w:val="KeywordTok"/>
        </w:rPr>
        <w:t>sum</w:t>
      </w:r>
      <w:r>
        <w:rPr>
          <w:rStyle w:val="NormalTok"/>
        </w:rPr>
        <w:t>(w[group]</w:t>
      </w:r>
      <w:r>
        <w:rPr>
          <w:rStyle w:val="OperatorTok"/>
        </w:rPr>
        <w:t>*</w:t>
      </w:r>
      <w:proofErr w:type="spellStart"/>
      <w:r>
        <w:rPr>
          <w:rStyle w:val="NormalTok"/>
        </w:rPr>
        <w:t>z</w:t>
      </w:r>
      <w:r>
        <w:rPr>
          <w:rStyle w:val="OperatorTok"/>
        </w:rPr>
        <w:t>$</w:t>
      </w:r>
      <w:r>
        <w:rPr>
          <w:rStyle w:val="NormalTok"/>
        </w:rPr>
        <w:t>INTRDVX</w:t>
      </w:r>
      <w:proofErr w:type="spellEnd"/>
      <w:r>
        <w:rPr>
          <w:rStyle w:val="NormalTok"/>
        </w:rPr>
        <w:t>[group])</w:t>
      </w:r>
      <w:r>
        <w:rPr>
          <w:rStyle w:val="OperatorTok"/>
        </w:rPr>
        <w:t>/</w:t>
      </w:r>
      <w:r>
        <w:rPr>
          <w:rStyle w:val="KeywordTok"/>
        </w:rPr>
        <w:t>sum</w:t>
      </w:r>
      <w:r>
        <w:rPr>
          <w:rStyle w:val="NormalTok"/>
        </w:rPr>
        <w:t>(w[group])</w:t>
      </w:r>
    </w:p>
    <w:p w14:paraId="69C12F6C" w14:textId="77777777" w:rsidR="00305B42" w:rsidRDefault="00853E20">
      <w:pPr>
        <w:pStyle w:val="SourceCode"/>
      </w:pPr>
      <w:r>
        <w:rPr>
          <w:rStyle w:val="NormalTok"/>
        </w:rPr>
        <w:t>imputed</w:t>
      </w:r>
    </w:p>
    <w:p w14:paraId="69C12F6D" w14:textId="77777777" w:rsidR="00305B42" w:rsidRDefault="00853E20">
      <w:pPr>
        <w:pStyle w:val="SourceCode"/>
      </w:pPr>
      <w:r>
        <w:rPr>
          <w:rStyle w:val="VerbatimChar"/>
        </w:rPr>
        <w:t>## [1] 4704.046</w:t>
      </w:r>
    </w:p>
    <w:p w14:paraId="69C12F6E" w14:textId="498B86C9" w:rsidR="00305B42" w:rsidRDefault="00853E20">
      <w:pPr>
        <w:pStyle w:val="Heading1"/>
      </w:pPr>
      <w:bookmarkStart w:id="4" w:name="question-5"/>
      <w:r>
        <w:t>Question 5</w:t>
      </w:r>
      <w:bookmarkEnd w:id="4"/>
    </w:p>
    <w:p w14:paraId="08BEA5AA" w14:textId="1D889471" w:rsidR="0033744C" w:rsidRPr="0033744C" w:rsidRDefault="0033744C" w:rsidP="0033744C">
      <w:pPr>
        <w:pStyle w:val="BodyText"/>
      </w:pPr>
      <w:r>
        <w:t>Copy and pasted the input and output files below</w:t>
      </w:r>
    </w:p>
    <w:p w14:paraId="69C12F6F" w14:textId="197C0F12" w:rsidR="00305B42" w:rsidRDefault="00853E20">
      <w:pPr>
        <w:pStyle w:val="Heading2"/>
      </w:pPr>
      <w:bookmarkStart w:id="5" w:name="question-1-input-file-cein.txt"/>
      <w:r>
        <w:t>Question 1 Input File: cein.txt</w:t>
      </w:r>
      <w:bookmarkEnd w:id="5"/>
    </w:p>
    <w:p w14:paraId="0CDE4544" w14:textId="77777777" w:rsidR="00BD014D" w:rsidRDefault="00BD014D" w:rsidP="00BD014D">
      <w:pPr>
        <w:pStyle w:val="BodyText"/>
      </w:pPr>
      <w:r>
        <w:t xml:space="preserve">GUIDE    </w:t>
      </w:r>
      <w:proofErr w:type="gramStart"/>
      <w:r>
        <w:t xml:space="preserve">   (</w:t>
      </w:r>
      <w:proofErr w:type="gramEnd"/>
      <w:r>
        <w:t>do not edit this file unless you know what you are doing)</w:t>
      </w:r>
    </w:p>
    <w:p w14:paraId="46140450" w14:textId="77777777" w:rsidR="00BD014D" w:rsidRDefault="00BD014D" w:rsidP="00BD014D">
      <w:pPr>
        <w:pStyle w:val="BodyText"/>
      </w:pPr>
      <w:r>
        <w:t xml:space="preserve">  36.2   </w:t>
      </w:r>
      <w:proofErr w:type="gramStart"/>
      <w:r>
        <w:t xml:space="preserve">   (</w:t>
      </w:r>
      <w:proofErr w:type="gramEnd"/>
      <w:r>
        <w:t>version of GUIDE that generated this file)</w:t>
      </w:r>
    </w:p>
    <w:p w14:paraId="08F65D43" w14:textId="77777777" w:rsidR="00BD014D" w:rsidRDefault="00BD014D" w:rsidP="00BD014D">
      <w:pPr>
        <w:pStyle w:val="BodyText"/>
      </w:pPr>
      <w:r>
        <w:t xml:space="preserve"> 1       </w:t>
      </w:r>
      <w:proofErr w:type="gramStart"/>
      <w:r>
        <w:t xml:space="preserve">   (</w:t>
      </w:r>
      <w:proofErr w:type="gramEnd"/>
      <w:r>
        <w:t>1=model fitting, 2=importance or DIF scoring, 3=data conversion)</w:t>
      </w:r>
    </w:p>
    <w:p w14:paraId="6E6491E7" w14:textId="77777777" w:rsidR="00BD014D" w:rsidRDefault="00BD014D" w:rsidP="00BD014D">
      <w:pPr>
        <w:pStyle w:val="BodyText"/>
      </w:pPr>
      <w:r>
        <w:t>"ceout.txt</w:t>
      </w:r>
      <w:proofErr w:type="gramStart"/>
      <w:r>
        <w:t>"  (</w:t>
      </w:r>
      <w:proofErr w:type="gramEnd"/>
      <w:r>
        <w:t>name of output file)</w:t>
      </w:r>
    </w:p>
    <w:p w14:paraId="233E3E76" w14:textId="77777777" w:rsidR="00BD014D" w:rsidRDefault="00BD014D" w:rsidP="00BD014D">
      <w:pPr>
        <w:pStyle w:val="BodyText"/>
      </w:pPr>
      <w:r>
        <w:t xml:space="preserve"> 2       </w:t>
      </w:r>
      <w:proofErr w:type="gramStart"/>
      <w:r>
        <w:t xml:space="preserve">   (</w:t>
      </w:r>
      <w:proofErr w:type="gramEnd"/>
      <w:r>
        <w:t>1=one tree, 2=ensemble)</w:t>
      </w:r>
    </w:p>
    <w:p w14:paraId="25EEEBF1" w14:textId="77777777" w:rsidR="00BD014D" w:rsidRDefault="00BD014D" w:rsidP="00BD014D">
      <w:pPr>
        <w:pStyle w:val="BodyText"/>
      </w:pPr>
      <w:r>
        <w:t xml:space="preserve"> 2       </w:t>
      </w:r>
      <w:proofErr w:type="gramStart"/>
      <w:r>
        <w:t xml:space="preserve">   (</w:t>
      </w:r>
      <w:proofErr w:type="gramEnd"/>
      <w:r>
        <w:t>1=bagging, 2=</w:t>
      </w:r>
      <w:proofErr w:type="spellStart"/>
      <w:r>
        <w:t>rforest</w:t>
      </w:r>
      <w:proofErr w:type="spellEnd"/>
      <w:r>
        <w:t>)</w:t>
      </w:r>
    </w:p>
    <w:p w14:paraId="59DE436F" w14:textId="77777777" w:rsidR="00BD014D" w:rsidRDefault="00BD014D" w:rsidP="00BD014D">
      <w:pPr>
        <w:pStyle w:val="BodyText"/>
      </w:pPr>
      <w:r>
        <w:t xml:space="preserve"> 2       </w:t>
      </w:r>
      <w:proofErr w:type="gramStart"/>
      <w:r>
        <w:t xml:space="preserve">   (</w:t>
      </w:r>
      <w:proofErr w:type="gramEnd"/>
      <w:r>
        <w:t>1=random splits of missing values, 2=nonrandom)</w:t>
      </w:r>
    </w:p>
    <w:p w14:paraId="3ECDCCB8" w14:textId="77777777" w:rsidR="00BD014D" w:rsidRDefault="00BD014D" w:rsidP="00BD014D">
      <w:pPr>
        <w:pStyle w:val="BodyText"/>
      </w:pPr>
      <w:r>
        <w:t xml:space="preserve"> 1       </w:t>
      </w:r>
      <w:proofErr w:type="gramStart"/>
      <w:r>
        <w:t xml:space="preserve">   (</w:t>
      </w:r>
      <w:proofErr w:type="gramEnd"/>
      <w:r>
        <w:t>1=classification, 2=regression)</w:t>
      </w:r>
    </w:p>
    <w:p w14:paraId="78338F0C" w14:textId="77777777" w:rsidR="00BD014D" w:rsidRDefault="00BD014D" w:rsidP="00BD014D">
      <w:pPr>
        <w:pStyle w:val="BodyText"/>
      </w:pPr>
      <w:r>
        <w:t xml:space="preserve"> 2       </w:t>
      </w:r>
      <w:proofErr w:type="gramStart"/>
      <w:r>
        <w:t xml:space="preserve">   (</w:t>
      </w:r>
      <w:proofErr w:type="gramEnd"/>
      <w:r>
        <w:t>1=interaction tests, 2=skip them)</w:t>
      </w:r>
    </w:p>
    <w:p w14:paraId="6D03C840" w14:textId="77777777" w:rsidR="00BD014D" w:rsidRDefault="00BD014D" w:rsidP="00BD014D">
      <w:pPr>
        <w:pStyle w:val="BodyText"/>
      </w:pPr>
      <w:r>
        <w:t>"ceclass.dsc</w:t>
      </w:r>
      <w:proofErr w:type="gramStart"/>
      <w:r>
        <w:t>"  (</w:t>
      </w:r>
      <w:proofErr w:type="gramEnd"/>
      <w:r>
        <w:t>name of data description file)</w:t>
      </w:r>
    </w:p>
    <w:p w14:paraId="45263A0F" w14:textId="77777777" w:rsidR="00BD014D" w:rsidRDefault="00BD014D" w:rsidP="00BD014D">
      <w:pPr>
        <w:pStyle w:val="BodyText"/>
      </w:pPr>
      <w:r>
        <w:t xml:space="preserve"> 1       </w:t>
      </w:r>
      <w:proofErr w:type="gramStart"/>
      <w:r>
        <w:t xml:space="preserve">   (</w:t>
      </w:r>
      <w:proofErr w:type="gramEnd"/>
      <w:r>
        <w:t>1=accept default number of trees, 2=change)</w:t>
      </w:r>
    </w:p>
    <w:p w14:paraId="668E2032" w14:textId="77777777" w:rsidR="00BD014D" w:rsidRDefault="00BD014D" w:rsidP="00BD014D">
      <w:pPr>
        <w:pStyle w:val="BodyText"/>
      </w:pPr>
      <w:r>
        <w:t xml:space="preserve"> 1       </w:t>
      </w:r>
      <w:proofErr w:type="gramStart"/>
      <w:r>
        <w:t xml:space="preserve">   (</w:t>
      </w:r>
      <w:proofErr w:type="gramEnd"/>
      <w:r>
        <w:t>1=accept default number of variables for splitting, 2=change it)</w:t>
      </w:r>
    </w:p>
    <w:p w14:paraId="75761AB1" w14:textId="77777777" w:rsidR="00BD014D" w:rsidRDefault="00BD014D" w:rsidP="00BD014D">
      <w:pPr>
        <w:pStyle w:val="BodyText"/>
      </w:pPr>
      <w:r>
        <w:t xml:space="preserve"> 1       </w:t>
      </w:r>
      <w:proofErr w:type="gramStart"/>
      <w:r>
        <w:t xml:space="preserve">   (</w:t>
      </w:r>
      <w:proofErr w:type="gramEnd"/>
      <w:r>
        <w:t>1=estimated priors, 2=equal priors, 3=other priors)</w:t>
      </w:r>
    </w:p>
    <w:p w14:paraId="4EEAF428" w14:textId="77777777" w:rsidR="00BD014D" w:rsidRDefault="00BD014D" w:rsidP="00BD014D">
      <w:pPr>
        <w:pStyle w:val="BodyText"/>
      </w:pPr>
      <w:r>
        <w:t xml:space="preserve"> 1       </w:t>
      </w:r>
      <w:proofErr w:type="gramStart"/>
      <w:r>
        <w:t xml:space="preserve">   (</w:t>
      </w:r>
      <w:proofErr w:type="gramEnd"/>
      <w:r>
        <w:t>1=unit misclassification costs, 2=other)</w:t>
      </w:r>
    </w:p>
    <w:p w14:paraId="26A5861D" w14:textId="77777777" w:rsidR="00BD014D" w:rsidRDefault="00BD014D" w:rsidP="00BD014D">
      <w:pPr>
        <w:pStyle w:val="BodyText"/>
      </w:pPr>
      <w:r>
        <w:t xml:space="preserve"> 1       </w:t>
      </w:r>
      <w:proofErr w:type="gramStart"/>
      <w:r>
        <w:t xml:space="preserve">   (</w:t>
      </w:r>
      <w:proofErr w:type="gramEnd"/>
      <w:r>
        <w:t>1=split point from quantiles, 2=use exhaustive search)</w:t>
      </w:r>
    </w:p>
    <w:p w14:paraId="3716C95F" w14:textId="77777777" w:rsidR="00BD014D" w:rsidRDefault="00BD014D" w:rsidP="00BD014D">
      <w:pPr>
        <w:pStyle w:val="BodyText"/>
      </w:pPr>
      <w:r>
        <w:t xml:space="preserve"> 1       </w:t>
      </w:r>
      <w:proofErr w:type="gramStart"/>
      <w:r>
        <w:t xml:space="preserve">   (</w:t>
      </w:r>
      <w:proofErr w:type="gramEnd"/>
      <w:r>
        <w:t>1=accept default splitting fraction, 2=change it)</w:t>
      </w:r>
    </w:p>
    <w:p w14:paraId="00381C41" w14:textId="77777777" w:rsidR="00BD014D" w:rsidRDefault="00BD014D" w:rsidP="00BD014D">
      <w:pPr>
        <w:pStyle w:val="BodyText"/>
      </w:pPr>
      <w:r>
        <w:t xml:space="preserve"> 1       </w:t>
      </w:r>
      <w:proofErr w:type="gramStart"/>
      <w:r>
        <w:t xml:space="preserve">   (</w:t>
      </w:r>
      <w:proofErr w:type="gramEnd"/>
      <w:r>
        <w:t>1=default max. number of split levels, 2=specify no. in next line)</w:t>
      </w:r>
    </w:p>
    <w:p w14:paraId="03A09BD2" w14:textId="77777777" w:rsidR="00BD014D" w:rsidRDefault="00BD014D" w:rsidP="00BD014D">
      <w:pPr>
        <w:pStyle w:val="BodyText"/>
      </w:pPr>
      <w:r>
        <w:t xml:space="preserve"> 1       </w:t>
      </w:r>
      <w:proofErr w:type="gramStart"/>
      <w:r>
        <w:t xml:space="preserve">   (</w:t>
      </w:r>
      <w:proofErr w:type="gramEnd"/>
      <w:r>
        <w:t>1=default min. node size, 2=specify min. value in next line)</w:t>
      </w:r>
    </w:p>
    <w:p w14:paraId="43866F3A" w14:textId="77777777" w:rsidR="00BD014D" w:rsidRDefault="00BD014D" w:rsidP="00BD014D">
      <w:pPr>
        <w:pStyle w:val="BodyText"/>
      </w:pPr>
      <w:r>
        <w:t>"cepred.txt" (file name for predicted class and probability estimates)</w:t>
      </w:r>
    </w:p>
    <w:p w14:paraId="475AE767" w14:textId="1765E52B" w:rsidR="00BD014D" w:rsidRPr="00BD014D" w:rsidRDefault="00BD014D" w:rsidP="00BD014D">
      <w:pPr>
        <w:pStyle w:val="BodyText"/>
      </w:pPr>
      <w:r>
        <w:lastRenderedPageBreak/>
        <w:t xml:space="preserve"> 1       </w:t>
      </w:r>
      <w:proofErr w:type="gramStart"/>
      <w:r>
        <w:t xml:space="preserve">   (</w:t>
      </w:r>
      <w:proofErr w:type="gramEnd"/>
      <w:r>
        <w:t>rank of top variable to split root node)</w:t>
      </w:r>
    </w:p>
    <w:p w14:paraId="69C12F70" w14:textId="333A8B4A" w:rsidR="00305B42" w:rsidRDefault="00853E20">
      <w:pPr>
        <w:pStyle w:val="Heading2"/>
      </w:pPr>
      <w:bookmarkStart w:id="6" w:name="question-1-output-file-ceout.txt"/>
      <w:r>
        <w:t>Question 1 Output File: ceout.txt</w:t>
      </w:r>
      <w:bookmarkEnd w:id="6"/>
    </w:p>
    <w:p w14:paraId="186456F9" w14:textId="77777777" w:rsidR="009E4827" w:rsidRDefault="009E4827" w:rsidP="009E4827">
      <w:pPr>
        <w:pStyle w:val="BodyText"/>
      </w:pPr>
      <w:r>
        <w:t xml:space="preserve">             GGG   U   </w:t>
      </w:r>
      <w:proofErr w:type="spellStart"/>
      <w:proofErr w:type="gramStart"/>
      <w:r>
        <w:t>U</w:t>
      </w:r>
      <w:proofErr w:type="spellEnd"/>
      <w:r>
        <w:t xml:space="preserve">  I</w:t>
      </w:r>
      <w:proofErr w:type="gramEnd"/>
      <w:r>
        <w:t xml:space="preserve">  DDDD   EEEE</w:t>
      </w:r>
    </w:p>
    <w:p w14:paraId="5C694946" w14:textId="77777777" w:rsidR="009E4827" w:rsidRDefault="009E4827" w:rsidP="009E4827">
      <w:pPr>
        <w:pStyle w:val="BodyText"/>
      </w:pPr>
      <w:r>
        <w:t xml:space="preserve">            G   </w:t>
      </w:r>
      <w:proofErr w:type="spellStart"/>
      <w:proofErr w:type="gramStart"/>
      <w:r>
        <w:t>G</w:t>
      </w:r>
      <w:proofErr w:type="spellEnd"/>
      <w:r>
        <w:t xml:space="preserve">  U</w:t>
      </w:r>
      <w:proofErr w:type="gramEnd"/>
      <w:r>
        <w:t xml:space="preserve">   </w:t>
      </w:r>
      <w:proofErr w:type="spellStart"/>
      <w:r>
        <w:t>U</w:t>
      </w:r>
      <w:proofErr w:type="spellEnd"/>
      <w:r>
        <w:t xml:space="preserve">  I  D   </w:t>
      </w:r>
      <w:proofErr w:type="spellStart"/>
      <w:r>
        <w:t>D</w:t>
      </w:r>
      <w:proofErr w:type="spellEnd"/>
      <w:r>
        <w:t xml:space="preserve">  E</w:t>
      </w:r>
    </w:p>
    <w:p w14:paraId="4E2CF2D2" w14:textId="77777777" w:rsidR="009E4827" w:rsidRDefault="009E4827" w:rsidP="009E4827">
      <w:pPr>
        <w:pStyle w:val="BodyText"/>
      </w:pPr>
      <w:r>
        <w:t xml:space="preserve">            G      U   </w:t>
      </w:r>
      <w:proofErr w:type="spellStart"/>
      <w:proofErr w:type="gramStart"/>
      <w:r>
        <w:t>U</w:t>
      </w:r>
      <w:proofErr w:type="spellEnd"/>
      <w:r>
        <w:t xml:space="preserve">  I</w:t>
      </w:r>
      <w:proofErr w:type="gramEnd"/>
      <w:r>
        <w:t xml:space="preserve">  D   </w:t>
      </w:r>
      <w:proofErr w:type="spellStart"/>
      <w:r>
        <w:t>D</w:t>
      </w:r>
      <w:proofErr w:type="spellEnd"/>
      <w:r>
        <w:t xml:space="preserve">  E</w:t>
      </w:r>
    </w:p>
    <w:p w14:paraId="2D6C4DD0" w14:textId="77777777" w:rsidR="009E4827" w:rsidRDefault="009E4827" w:rsidP="009E4827">
      <w:pPr>
        <w:pStyle w:val="BodyText"/>
      </w:pPr>
      <w:r>
        <w:t xml:space="preserve">            </w:t>
      </w:r>
      <w:proofErr w:type="gramStart"/>
      <w:r>
        <w:t>G  GG</w:t>
      </w:r>
      <w:proofErr w:type="gramEnd"/>
      <w:r>
        <w:t xml:space="preserve">  U   </w:t>
      </w:r>
      <w:proofErr w:type="spellStart"/>
      <w:r>
        <w:t>U</w:t>
      </w:r>
      <w:proofErr w:type="spellEnd"/>
      <w:r>
        <w:t xml:space="preserve">  I  D   </w:t>
      </w:r>
      <w:proofErr w:type="spellStart"/>
      <w:r>
        <w:t>D</w:t>
      </w:r>
      <w:proofErr w:type="spellEnd"/>
      <w:r>
        <w:t xml:space="preserve">  EEE</w:t>
      </w:r>
    </w:p>
    <w:p w14:paraId="2EF1F124" w14:textId="77777777" w:rsidR="009E4827" w:rsidRDefault="009E4827" w:rsidP="009E4827">
      <w:pPr>
        <w:pStyle w:val="BodyText"/>
      </w:pPr>
      <w:r>
        <w:t xml:space="preserve">            G   </w:t>
      </w:r>
      <w:proofErr w:type="spellStart"/>
      <w:proofErr w:type="gramStart"/>
      <w:r>
        <w:t>G</w:t>
      </w:r>
      <w:proofErr w:type="spellEnd"/>
      <w:r>
        <w:t xml:space="preserve">  U</w:t>
      </w:r>
      <w:proofErr w:type="gramEnd"/>
      <w:r>
        <w:t xml:space="preserve">   </w:t>
      </w:r>
      <w:proofErr w:type="spellStart"/>
      <w:r>
        <w:t>U</w:t>
      </w:r>
      <w:proofErr w:type="spellEnd"/>
      <w:r>
        <w:t xml:space="preserve">  I  D   </w:t>
      </w:r>
      <w:proofErr w:type="spellStart"/>
      <w:r>
        <w:t>D</w:t>
      </w:r>
      <w:proofErr w:type="spellEnd"/>
      <w:r>
        <w:t xml:space="preserve">  E</w:t>
      </w:r>
    </w:p>
    <w:p w14:paraId="12BCBDFC" w14:textId="77777777" w:rsidR="009E4827" w:rsidRDefault="009E4827" w:rsidP="009E4827">
      <w:pPr>
        <w:pStyle w:val="BodyText"/>
      </w:pPr>
      <w:r>
        <w:t xml:space="preserve">            G   </w:t>
      </w:r>
      <w:proofErr w:type="spellStart"/>
      <w:proofErr w:type="gramStart"/>
      <w:r>
        <w:t>G</w:t>
      </w:r>
      <w:proofErr w:type="spellEnd"/>
      <w:r>
        <w:t xml:space="preserve">  U</w:t>
      </w:r>
      <w:proofErr w:type="gramEnd"/>
      <w:r>
        <w:t xml:space="preserve">   </w:t>
      </w:r>
      <w:proofErr w:type="spellStart"/>
      <w:r>
        <w:t>U</w:t>
      </w:r>
      <w:proofErr w:type="spellEnd"/>
      <w:r>
        <w:t xml:space="preserve">  I  D   </w:t>
      </w:r>
      <w:proofErr w:type="spellStart"/>
      <w:r>
        <w:t>D</w:t>
      </w:r>
      <w:proofErr w:type="spellEnd"/>
      <w:r>
        <w:t xml:space="preserve">  E</w:t>
      </w:r>
    </w:p>
    <w:p w14:paraId="6DD12018" w14:textId="77777777" w:rsidR="009E4827" w:rsidRDefault="009E4827" w:rsidP="009E4827">
      <w:pPr>
        <w:pStyle w:val="BodyText"/>
      </w:pPr>
      <w:r>
        <w:t xml:space="preserve">             GGG    UUU   </w:t>
      </w:r>
      <w:proofErr w:type="gramStart"/>
      <w:r>
        <w:t>I  DDDD</w:t>
      </w:r>
      <w:proofErr w:type="gramEnd"/>
      <w:r>
        <w:t xml:space="preserve">   EEEE</w:t>
      </w:r>
    </w:p>
    <w:p w14:paraId="0AC937BA" w14:textId="77777777" w:rsidR="009E4827" w:rsidRDefault="009E4827" w:rsidP="009E4827">
      <w:pPr>
        <w:pStyle w:val="BodyText"/>
      </w:pPr>
      <w:r>
        <w:t xml:space="preserve">   </w:t>
      </w:r>
    </w:p>
    <w:p w14:paraId="646B898C" w14:textId="77777777" w:rsidR="009E4827" w:rsidRDefault="009E4827" w:rsidP="009E4827">
      <w:pPr>
        <w:pStyle w:val="BodyText"/>
      </w:pPr>
      <w:r>
        <w:t xml:space="preserve"> GUIDE Classification and Regression Trees and Forests</w:t>
      </w:r>
    </w:p>
    <w:p w14:paraId="0C88BBCB" w14:textId="77777777" w:rsidR="009E4827" w:rsidRDefault="009E4827" w:rsidP="009E4827">
      <w:pPr>
        <w:pStyle w:val="BodyText"/>
      </w:pPr>
      <w:r>
        <w:t xml:space="preserve"> Version 36.2 (Build date: January 10, 2021)       </w:t>
      </w:r>
    </w:p>
    <w:p w14:paraId="74991EDA" w14:textId="77777777" w:rsidR="009E4827" w:rsidRDefault="009E4827" w:rsidP="009E4827">
      <w:pPr>
        <w:pStyle w:val="BodyText"/>
      </w:pPr>
      <w:r>
        <w:t xml:space="preserve"> Compiled with Visual Fortran 64 18.0.1.156 on Windows 10              </w:t>
      </w:r>
    </w:p>
    <w:p w14:paraId="314195AB" w14:textId="77777777" w:rsidR="009E4827" w:rsidRDefault="009E4827" w:rsidP="009E4827">
      <w:pPr>
        <w:pStyle w:val="BodyText"/>
      </w:pPr>
      <w:r>
        <w:t xml:space="preserve"> Copyright (c) 1997-2020 Wei-Yin Loh. All rights reserved.</w:t>
      </w:r>
    </w:p>
    <w:p w14:paraId="3C17A05B" w14:textId="77777777" w:rsidR="009E4827" w:rsidRDefault="009E4827" w:rsidP="009E4827">
      <w:pPr>
        <w:pStyle w:val="BodyText"/>
      </w:pPr>
      <w:r>
        <w:t xml:space="preserve"> This software is based upon work supported by the U.S. Army Research Office,</w:t>
      </w:r>
    </w:p>
    <w:p w14:paraId="716F97BA" w14:textId="77777777" w:rsidR="009E4827" w:rsidRDefault="009E4827" w:rsidP="009E4827">
      <w:pPr>
        <w:pStyle w:val="BodyText"/>
      </w:pPr>
      <w:r>
        <w:t xml:space="preserve"> the National Science Foundation and the National Institutes of Health.</w:t>
      </w:r>
    </w:p>
    <w:p w14:paraId="611C9E26" w14:textId="77777777" w:rsidR="009E4827" w:rsidRDefault="009E4827" w:rsidP="009E4827">
      <w:pPr>
        <w:pStyle w:val="BodyText"/>
      </w:pPr>
      <w:r>
        <w:t xml:space="preserve">  </w:t>
      </w:r>
    </w:p>
    <w:p w14:paraId="21EC0115" w14:textId="77777777" w:rsidR="009E4827" w:rsidRDefault="009E4827" w:rsidP="009E4827">
      <w:pPr>
        <w:pStyle w:val="BodyText"/>
      </w:pPr>
      <w:r>
        <w:t xml:space="preserve"> This job was started on 03/10/21 at 10:40</w:t>
      </w:r>
    </w:p>
    <w:p w14:paraId="75F23DF8" w14:textId="77777777" w:rsidR="009E4827" w:rsidRDefault="009E4827" w:rsidP="009E4827">
      <w:pPr>
        <w:pStyle w:val="BodyText"/>
      </w:pPr>
      <w:r>
        <w:t xml:space="preserve">  </w:t>
      </w:r>
    </w:p>
    <w:p w14:paraId="69404DE6" w14:textId="77777777" w:rsidR="009E4827" w:rsidRDefault="009E4827" w:rsidP="009E4827">
      <w:pPr>
        <w:pStyle w:val="BodyText"/>
      </w:pPr>
      <w:r>
        <w:t xml:space="preserve"> Random forest of classification trees</w:t>
      </w:r>
    </w:p>
    <w:p w14:paraId="62F965AA" w14:textId="77777777" w:rsidR="009E4827" w:rsidRDefault="009E4827" w:rsidP="009E4827">
      <w:pPr>
        <w:pStyle w:val="BodyText"/>
      </w:pPr>
      <w:r>
        <w:t xml:space="preserve"> No pruning</w:t>
      </w:r>
    </w:p>
    <w:p w14:paraId="14BE274B" w14:textId="77777777" w:rsidR="009E4827" w:rsidRDefault="009E4827" w:rsidP="009E4827">
      <w:pPr>
        <w:pStyle w:val="BodyText"/>
      </w:pPr>
      <w:r>
        <w:t xml:space="preserve"> Data description file: ceclass.dsc</w:t>
      </w:r>
    </w:p>
    <w:p w14:paraId="5DF61760" w14:textId="77777777" w:rsidR="009E4827" w:rsidRDefault="009E4827" w:rsidP="009E4827">
      <w:pPr>
        <w:pStyle w:val="BodyText"/>
      </w:pPr>
      <w:r>
        <w:t xml:space="preserve"> Training sample file: cedata.txt</w:t>
      </w:r>
    </w:p>
    <w:p w14:paraId="44EBA161" w14:textId="77777777" w:rsidR="009E4827" w:rsidRDefault="009E4827" w:rsidP="009E4827">
      <w:pPr>
        <w:pStyle w:val="BodyText"/>
      </w:pPr>
      <w:r>
        <w:t xml:space="preserve"> Missing value code: NA</w:t>
      </w:r>
    </w:p>
    <w:p w14:paraId="1E9AE879" w14:textId="77777777" w:rsidR="009E4827" w:rsidRDefault="009E4827" w:rsidP="009E4827">
      <w:pPr>
        <w:pStyle w:val="BodyText"/>
      </w:pPr>
      <w:r>
        <w:t xml:space="preserve"> Records in data file start on line 2</w:t>
      </w:r>
    </w:p>
    <w:p w14:paraId="37D52274" w14:textId="77777777" w:rsidR="009E4827" w:rsidRDefault="009E4827" w:rsidP="009E4827">
      <w:pPr>
        <w:pStyle w:val="BodyText"/>
      </w:pPr>
      <w:r>
        <w:t xml:space="preserve"> Number of M variables associated with C variables: 33</w:t>
      </w:r>
    </w:p>
    <w:p w14:paraId="06979456" w14:textId="77777777" w:rsidR="009E4827" w:rsidRDefault="009E4827" w:rsidP="009E4827">
      <w:pPr>
        <w:pStyle w:val="BodyText"/>
      </w:pPr>
      <w:r>
        <w:t xml:space="preserve"> 422 N variables changed to S</w:t>
      </w:r>
    </w:p>
    <w:p w14:paraId="002252B4" w14:textId="77777777" w:rsidR="009E4827" w:rsidRDefault="009E4827" w:rsidP="009E4827">
      <w:pPr>
        <w:pStyle w:val="BodyText"/>
      </w:pPr>
      <w:r>
        <w:t xml:space="preserve"> D variable is INTRDVX_</w:t>
      </w:r>
    </w:p>
    <w:p w14:paraId="3FCB845B" w14:textId="77777777" w:rsidR="009E4827" w:rsidRDefault="009E4827" w:rsidP="009E4827">
      <w:pPr>
        <w:pStyle w:val="BodyText"/>
      </w:pPr>
      <w:r>
        <w:lastRenderedPageBreak/>
        <w:t xml:space="preserve"> Number of records in data file: 4693</w:t>
      </w:r>
    </w:p>
    <w:p w14:paraId="7DA15D0A" w14:textId="77777777" w:rsidR="009E4827" w:rsidRDefault="009E4827" w:rsidP="009E4827">
      <w:pPr>
        <w:pStyle w:val="BodyText"/>
      </w:pPr>
      <w:r>
        <w:t xml:space="preserve"> Length of longest entry in data file: 11</w:t>
      </w:r>
    </w:p>
    <w:p w14:paraId="327B49E3" w14:textId="77777777" w:rsidR="009E4827" w:rsidRDefault="009E4827" w:rsidP="009E4827">
      <w:pPr>
        <w:pStyle w:val="BodyText"/>
      </w:pPr>
      <w:r>
        <w:t xml:space="preserve"> Missing values found among categorical variables</w:t>
      </w:r>
    </w:p>
    <w:p w14:paraId="3ECE49AE" w14:textId="77777777" w:rsidR="009E4827" w:rsidRDefault="009E4827" w:rsidP="009E4827">
      <w:pPr>
        <w:pStyle w:val="BodyText"/>
      </w:pPr>
      <w:r>
        <w:t xml:space="preserve"> Separate categories will be created for missing categorical variables</w:t>
      </w:r>
    </w:p>
    <w:p w14:paraId="0AED653E" w14:textId="77777777" w:rsidR="009E4827" w:rsidRDefault="009E4827" w:rsidP="009E4827">
      <w:pPr>
        <w:pStyle w:val="BodyText"/>
      </w:pPr>
      <w:r>
        <w:t xml:space="preserve"> Missing values found among non-categorical variables</w:t>
      </w:r>
    </w:p>
    <w:p w14:paraId="5051A482" w14:textId="77777777" w:rsidR="009E4827" w:rsidRDefault="009E4827" w:rsidP="009E4827">
      <w:pPr>
        <w:pStyle w:val="BodyText"/>
      </w:pPr>
      <w:r>
        <w:t xml:space="preserve"> Number of classes: 3</w:t>
      </w:r>
    </w:p>
    <w:p w14:paraId="6720F6C7" w14:textId="77777777" w:rsidR="009E4827" w:rsidRDefault="009E4827" w:rsidP="009E4827">
      <w:pPr>
        <w:pStyle w:val="BodyText"/>
      </w:pPr>
      <w:r>
        <w:t xml:space="preserve"> Warning: S variable MISC2PQ is constant</w:t>
      </w:r>
    </w:p>
    <w:p w14:paraId="76A80B2E" w14:textId="77777777" w:rsidR="009E4827" w:rsidRDefault="009E4827" w:rsidP="009E4827">
      <w:pPr>
        <w:pStyle w:val="BodyText"/>
      </w:pPr>
      <w:r>
        <w:t xml:space="preserve"> Warning: S variable MISC2CQ is constant</w:t>
      </w:r>
    </w:p>
    <w:p w14:paraId="27C1CA37" w14:textId="77777777" w:rsidR="009E4827" w:rsidRDefault="009E4827" w:rsidP="009E4827">
      <w:pPr>
        <w:pStyle w:val="BodyText"/>
      </w:pPr>
      <w:r>
        <w:t xml:space="preserve"> Warning: S variable TCARTRKP is constant</w:t>
      </w:r>
    </w:p>
    <w:p w14:paraId="5077660A" w14:textId="77777777" w:rsidR="009E4827" w:rsidRDefault="009E4827" w:rsidP="009E4827">
      <w:pPr>
        <w:pStyle w:val="BodyText"/>
      </w:pPr>
      <w:r>
        <w:t xml:space="preserve"> Warning: S variable TCARTRKC is constant</w:t>
      </w:r>
    </w:p>
    <w:p w14:paraId="0F92611B" w14:textId="77777777" w:rsidR="009E4827" w:rsidRDefault="009E4827" w:rsidP="009E4827">
      <w:pPr>
        <w:pStyle w:val="BodyText"/>
      </w:pPr>
      <w:r>
        <w:t xml:space="preserve"> Warning: S variable TOTHVHRP is constant</w:t>
      </w:r>
    </w:p>
    <w:p w14:paraId="7DA4099E" w14:textId="77777777" w:rsidR="009E4827" w:rsidRDefault="009E4827" w:rsidP="009E4827">
      <w:pPr>
        <w:pStyle w:val="BodyText"/>
      </w:pPr>
      <w:r>
        <w:t xml:space="preserve"> Warning: S variable TOTHVHRC is constant</w:t>
      </w:r>
    </w:p>
    <w:p w14:paraId="1911F72D" w14:textId="77777777" w:rsidR="009E4827" w:rsidRDefault="009E4827" w:rsidP="009E4827">
      <w:pPr>
        <w:pStyle w:val="BodyText"/>
      </w:pPr>
      <w:r>
        <w:t xml:space="preserve"> Warning: S variable VMISCHEP is constant</w:t>
      </w:r>
    </w:p>
    <w:p w14:paraId="614427BA" w14:textId="77777777" w:rsidR="009E4827" w:rsidRDefault="009E4827" w:rsidP="009E4827">
      <w:pPr>
        <w:pStyle w:val="BodyText"/>
      </w:pPr>
      <w:r>
        <w:t xml:space="preserve"> Warning: S variable VMISCHEC is constant</w:t>
      </w:r>
    </w:p>
    <w:p w14:paraId="0EB4F51F" w14:textId="77777777" w:rsidR="009E4827" w:rsidRDefault="009E4827" w:rsidP="009E4827">
      <w:pPr>
        <w:pStyle w:val="BodyText"/>
      </w:pPr>
      <w:r>
        <w:t xml:space="preserve"> Warning: S variable ROTHRFLP is constant</w:t>
      </w:r>
    </w:p>
    <w:p w14:paraId="4F2C64FA" w14:textId="77777777" w:rsidR="009E4827" w:rsidRDefault="009E4827" w:rsidP="009E4827">
      <w:pPr>
        <w:pStyle w:val="BodyText"/>
      </w:pPr>
      <w:r>
        <w:t xml:space="preserve"> Warning: S variable ROTHRFLC is constant</w:t>
      </w:r>
    </w:p>
    <w:p w14:paraId="752AA5EE" w14:textId="77777777" w:rsidR="009E4827" w:rsidRDefault="009E4827" w:rsidP="009E4827">
      <w:pPr>
        <w:pStyle w:val="BodyText"/>
      </w:pPr>
      <w:r>
        <w:t xml:space="preserve"> Smallest and largest positive weights </w:t>
      </w:r>
      <w:proofErr w:type="gramStart"/>
      <w:r>
        <w:t>are  1</w:t>
      </w:r>
      <w:proofErr w:type="gramEnd"/>
      <w:r>
        <w:t>.3507E+03 and 7.0269E+04</w:t>
      </w:r>
    </w:p>
    <w:p w14:paraId="002C96DF" w14:textId="77777777" w:rsidR="009E4827" w:rsidRDefault="009E4827" w:rsidP="009E4827">
      <w:pPr>
        <w:pStyle w:val="BodyText"/>
      </w:pPr>
      <w:r>
        <w:t xml:space="preserve"> Training sample class proportions of D variable INTRDVX_:</w:t>
      </w:r>
    </w:p>
    <w:p w14:paraId="49A4A2C8" w14:textId="77777777" w:rsidR="009E4827" w:rsidRDefault="009E4827" w:rsidP="009E4827">
      <w:pPr>
        <w:pStyle w:val="BodyText"/>
      </w:pPr>
      <w:r>
        <w:t xml:space="preserve"> </w:t>
      </w:r>
      <w:proofErr w:type="gramStart"/>
      <w:r>
        <w:t>Class  #</w:t>
      </w:r>
      <w:proofErr w:type="gramEnd"/>
      <w:r>
        <w:t>Cases     Proportion</w:t>
      </w:r>
    </w:p>
    <w:p w14:paraId="4C05AE38" w14:textId="77777777" w:rsidR="009E4827" w:rsidRDefault="009E4827" w:rsidP="009E4827">
      <w:pPr>
        <w:pStyle w:val="BodyText"/>
      </w:pPr>
      <w:r>
        <w:t xml:space="preserve"> C        1771     0.37737055</w:t>
      </w:r>
    </w:p>
    <w:p w14:paraId="10F98139" w14:textId="77777777" w:rsidR="009E4827" w:rsidRDefault="009E4827" w:rsidP="009E4827">
      <w:pPr>
        <w:pStyle w:val="BodyText"/>
      </w:pPr>
      <w:r>
        <w:t xml:space="preserve"> D        2838     0.60473045</w:t>
      </w:r>
    </w:p>
    <w:p w14:paraId="4EDF2A3E" w14:textId="77777777" w:rsidR="009E4827" w:rsidRDefault="009E4827" w:rsidP="009E4827">
      <w:pPr>
        <w:pStyle w:val="BodyText"/>
      </w:pPr>
      <w:r>
        <w:t xml:space="preserve"> T          84     0.01789900</w:t>
      </w:r>
    </w:p>
    <w:p w14:paraId="626471C0" w14:textId="77777777" w:rsidR="009E4827" w:rsidRDefault="009E4827" w:rsidP="009E4827">
      <w:pPr>
        <w:pStyle w:val="BodyText"/>
      </w:pPr>
      <w:r>
        <w:t xml:space="preserve">  </w:t>
      </w:r>
    </w:p>
    <w:p w14:paraId="426CBBCD" w14:textId="77777777" w:rsidR="009E4827" w:rsidRDefault="009E4827" w:rsidP="009E4827">
      <w:pPr>
        <w:pStyle w:val="BodyText"/>
      </w:pPr>
      <w:r>
        <w:t xml:space="preserve"> Summary information for training sample of size 4693</w:t>
      </w:r>
    </w:p>
    <w:p w14:paraId="606D7446" w14:textId="77777777" w:rsidR="009E4827" w:rsidRDefault="009E4827" w:rsidP="009E4827">
      <w:pPr>
        <w:pStyle w:val="BodyText"/>
      </w:pPr>
      <w:r>
        <w:t xml:space="preserve"> d=dependent, b=split and fit cat variable using indicator variables,</w:t>
      </w:r>
    </w:p>
    <w:p w14:paraId="6212823C" w14:textId="77777777" w:rsidR="009E4827" w:rsidRDefault="009E4827" w:rsidP="009E4827">
      <w:pPr>
        <w:pStyle w:val="BodyText"/>
      </w:pPr>
      <w:r>
        <w:t xml:space="preserve"> c=split-only categorical, </w:t>
      </w:r>
      <w:proofErr w:type="spellStart"/>
      <w:r>
        <w:t>i</w:t>
      </w:r>
      <w:proofErr w:type="spellEnd"/>
      <w:r>
        <w:t>=fit-only categorical (via indicators),</w:t>
      </w:r>
    </w:p>
    <w:p w14:paraId="7B1B2BB5" w14:textId="77777777" w:rsidR="009E4827" w:rsidRDefault="009E4827" w:rsidP="009E4827">
      <w:pPr>
        <w:pStyle w:val="BodyText"/>
      </w:pPr>
      <w:r>
        <w:t xml:space="preserve"> s=split-only numerical, n=split and fit numerical, f=fit-only numerical,</w:t>
      </w:r>
    </w:p>
    <w:p w14:paraId="5C68BEE1" w14:textId="77777777" w:rsidR="009E4827" w:rsidRDefault="009E4827" w:rsidP="009E4827">
      <w:pPr>
        <w:pStyle w:val="BodyText"/>
      </w:pPr>
      <w:r>
        <w:t xml:space="preserve"> m=missing-value flag variable, p=periodic variable, w=weight</w:t>
      </w:r>
    </w:p>
    <w:p w14:paraId="396FAEF5" w14:textId="77777777" w:rsidR="009E4827" w:rsidRDefault="009E4827" w:rsidP="009E4827">
      <w:pPr>
        <w:pStyle w:val="BodyText"/>
      </w:pPr>
      <w:r>
        <w:lastRenderedPageBreak/>
        <w:t xml:space="preserve"> Levels of M variables are for missing values in associated variables</w:t>
      </w:r>
    </w:p>
    <w:p w14:paraId="0C97B217" w14:textId="77777777" w:rsidR="009E4827" w:rsidRDefault="009E4827" w:rsidP="009E4827">
      <w:pPr>
        <w:pStyle w:val="BodyText"/>
      </w:pPr>
      <w:r>
        <w:t xml:space="preserve">                                                  #Codes/           </w:t>
      </w:r>
    </w:p>
    <w:p w14:paraId="3297E1F7" w14:textId="77777777" w:rsidR="009E4827" w:rsidRDefault="009E4827" w:rsidP="009E4827">
      <w:pPr>
        <w:pStyle w:val="BodyText"/>
      </w:pPr>
      <w:r>
        <w:t xml:space="preserve">                                                  Levels/           </w:t>
      </w:r>
    </w:p>
    <w:p w14:paraId="07C490C2" w14:textId="77777777" w:rsidR="009E4827" w:rsidRDefault="009E4827" w:rsidP="009E4827">
      <w:pPr>
        <w:pStyle w:val="BodyText"/>
      </w:pPr>
      <w:r>
        <w:t xml:space="preserve">  </w:t>
      </w:r>
      <w:proofErr w:type="gramStart"/>
      <w:r>
        <w:t>Column  Name</w:t>
      </w:r>
      <w:proofErr w:type="gramEnd"/>
      <w:r>
        <w:t xml:space="preserve">            Minimum      Maximum    Periods   #Missing</w:t>
      </w:r>
    </w:p>
    <w:p w14:paraId="1AF215A8" w14:textId="77777777" w:rsidR="009E4827" w:rsidRDefault="009E4827" w:rsidP="009E4827">
      <w:pPr>
        <w:pStyle w:val="BodyText"/>
      </w:pPr>
      <w:r>
        <w:t xml:space="preserve">       </w:t>
      </w:r>
      <w:proofErr w:type="gramStart"/>
      <w:r>
        <w:t>1  DIRACC</w:t>
      </w:r>
      <w:proofErr w:type="gramEnd"/>
      <w:r>
        <w:t xml:space="preserve">     c                                  2      155</w:t>
      </w:r>
    </w:p>
    <w:p w14:paraId="543583D4" w14:textId="77777777" w:rsidR="009E4827" w:rsidRDefault="009E4827" w:rsidP="009E4827">
      <w:pPr>
        <w:pStyle w:val="BodyText"/>
      </w:pPr>
      <w:r>
        <w:t xml:space="preserve">       </w:t>
      </w:r>
      <w:proofErr w:type="gramStart"/>
      <w:r>
        <w:t>2  DIRACC</w:t>
      </w:r>
      <w:proofErr w:type="gramEnd"/>
      <w:r>
        <w:t>_    m                                  1</w:t>
      </w:r>
    </w:p>
    <w:p w14:paraId="240F45E4" w14:textId="77777777" w:rsidR="009E4827" w:rsidRDefault="009E4827" w:rsidP="009E4827">
      <w:pPr>
        <w:pStyle w:val="BodyText"/>
      </w:pPr>
      <w:r>
        <w:t xml:space="preserve">       </w:t>
      </w:r>
      <w:proofErr w:type="gramStart"/>
      <w:r>
        <w:t>3  AGE</w:t>
      </w:r>
      <w:proofErr w:type="gramEnd"/>
      <w:r>
        <w:t xml:space="preserve">_REF    s    18.00        87.00    </w:t>
      </w:r>
    </w:p>
    <w:p w14:paraId="78F9088D" w14:textId="77777777" w:rsidR="009E4827" w:rsidRDefault="009E4827" w:rsidP="009E4827">
      <w:pPr>
        <w:pStyle w:val="BodyText"/>
      </w:pPr>
      <w:r>
        <w:t xml:space="preserve">       </w:t>
      </w:r>
      <w:proofErr w:type="gramStart"/>
      <w:r>
        <w:t>4  AGE</w:t>
      </w:r>
      <w:proofErr w:type="gramEnd"/>
      <w:r>
        <w:t>_REF_   m                                  0</w:t>
      </w:r>
    </w:p>
    <w:p w14:paraId="04CA096E" w14:textId="77777777" w:rsidR="009E4827" w:rsidRDefault="009E4827" w:rsidP="009E4827">
      <w:pPr>
        <w:pStyle w:val="BodyText"/>
      </w:pPr>
      <w:r>
        <w:t xml:space="preserve">       </w:t>
      </w:r>
      <w:proofErr w:type="gramStart"/>
      <w:r>
        <w:t>5  AGE</w:t>
      </w:r>
      <w:proofErr w:type="gramEnd"/>
      <w:r>
        <w:t>2       s    22.00        87.00                  1903</w:t>
      </w:r>
    </w:p>
    <w:p w14:paraId="55D86C58" w14:textId="77777777" w:rsidR="009E4827" w:rsidRDefault="009E4827" w:rsidP="009E4827">
      <w:pPr>
        <w:pStyle w:val="BodyText"/>
      </w:pPr>
      <w:r>
        <w:t xml:space="preserve">       </w:t>
      </w:r>
      <w:proofErr w:type="gramStart"/>
      <w:r>
        <w:t>6  AGE</w:t>
      </w:r>
      <w:proofErr w:type="gramEnd"/>
      <w:r>
        <w:t>2_      m                                  1</w:t>
      </w:r>
    </w:p>
    <w:p w14:paraId="6AC14C53" w14:textId="77777777" w:rsidR="009E4827" w:rsidRDefault="009E4827" w:rsidP="009E4827">
      <w:pPr>
        <w:pStyle w:val="BodyText"/>
      </w:pPr>
      <w:r>
        <w:t xml:space="preserve">       </w:t>
      </w:r>
      <w:proofErr w:type="gramStart"/>
      <w:r>
        <w:t>7  AS</w:t>
      </w:r>
      <w:proofErr w:type="gramEnd"/>
      <w:r>
        <w:t xml:space="preserve">_COMP1   s    0.000        4.000    </w:t>
      </w:r>
    </w:p>
    <w:p w14:paraId="1499FC9F" w14:textId="77777777" w:rsidR="009E4827" w:rsidRDefault="009E4827" w:rsidP="009E4827">
      <w:pPr>
        <w:pStyle w:val="BodyText"/>
      </w:pPr>
      <w:r>
        <w:t xml:space="preserve">       </w:t>
      </w:r>
      <w:proofErr w:type="gramStart"/>
      <w:r>
        <w:t>8  AS</w:t>
      </w:r>
      <w:proofErr w:type="gramEnd"/>
      <w:r>
        <w:t>_C_MP1   m                                  0</w:t>
      </w:r>
    </w:p>
    <w:p w14:paraId="727D2BE3" w14:textId="77777777" w:rsidR="009E4827" w:rsidRDefault="009E4827" w:rsidP="009E4827">
      <w:pPr>
        <w:pStyle w:val="BodyText"/>
      </w:pPr>
      <w:r>
        <w:t xml:space="preserve">       </w:t>
      </w:r>
      <w:proofErr w:type="gramStart"/>
      <w:r>
        <w:t>9  AS</w:t>
      </w:r>
      <w:proofErr w:type="gramEnd"/>
      <w:r>
        <w:t xml:space="preserve">_COMP2   s    0.000        4.000    </w:t>
      </w:r>
    </w:p>
    <w:p w14:paraId="47099249" w14:textId="77777777" w:rsidR="009E4827" w:rsidRDefault="009E4827" w:rsidP="009E4827">
      <w:pPr>
        <w:pStyle w:val="BodyText"/>
      </w:pPr>
      <w:r>
        <w:t xml:space="preserve">      </w:t>
      </w:r>
      <w:proofErr w:type="gramStart"/>
      <w:r>
        <w:t>10  AS</w:t>
      </w:r>
      <w:proofErr w:type="gramEnd"/>
      <w:r>
        <w:t>_C_MP2   m                                  0</w:t>
      </w:r>
    </w:p>
    <w:p w14:paraId="553DC6DF" w14:textId="77777777" w:rsidR="009E4827" w:rsidRDefault="009E4827" w:rsidP="009E4827">
      <w:pPr>
        <w:pStyle w:val="BodyText"/>
      </w:pPr>
      <w:r>
        <w:t xml:space="preserve">      </w:t>
      </w:r>
      <w:proofErr w:type="gramStart"/>
      <w:r>
        <w:t>11  AS</w:t>
      </w:r>
      <w:proofErr w:type="gramEnd"/>
      <w:r>
        <w:t xml:space="preserve">_COMP3   s    0.000        4.000    </w:t>
      </w:r>
    </w:p>
    <w:p w14:paraId="3E03365F" w14:textId="77777777" w:rsidR="009E4827" w:rsidRDefault="009E4827" w:rsidP="009E4827">
      <w:pPr>
        <w:pStyle w:val="BodyText"/>
      </w:pPr>
      <w:r>
        <w:t xml:space="preserve">      </w:t>
      </w:r>
      <w:proofErr w:type="gramStart"/>
      <w:r>
        <w:t>12  AS</w:t>
      </w:r>
      <w:proofErr w:type="gramEnd"/>
      <w:r>
        <w:t>_C_MP3   m                                  0</w:t>
      </w:r>
    </w:p>
    <w:p w14:paraId="1C49C0CB" w14:textId="77777777" w:rsidR="009E4827" w:rsidRDefault="009E4827" w:rsidP="009E4827">
      <w:pPr>
        <w:pStyle w:val="BodyText"/>
      </w:pPr>
      <w:r>
        <w:t xml:space="preserve">      </w:t>
      </w:r>
      <w:proofErr w:type="gramStart"/>
      <w:r>
        <w:t>13  AS</w:t>
      </w:r>
      <w:proofErr w:type="gramEnd"/>
      <w:r>
        <w:t xml:space="preserve">_COMP4   s    0.000        4.000    </w:t>
      </w:r>
    </w:p>
    <w:p w14:paraId="5475DCE6" w14:textId="77777777" w:rsidR="009E4827" w:rsidRDefault="009E4827" w:rsidP="009E4827">
      <w:pPr>
        <w:pStyle w:val="BodyText"/>
      </w:pPr>
      <w:r>
        <w:t xml:space="preserve">      </w:t>
      </w:r>
      <w:proofErr w:type="gramStart"/>
      <w:r>
        <w:t>14  AS</w:t>
      </w:r>
      <w:proofErr w:type="gramEnd"/>
      <w:r>
        <w:t>_C_MP4   m                                  0</w:t>
      </w:r>
    </w:p>
    <w:p w14:paraId="48A84363" w14:textId="77777777" w:rsidR="009E4827" w:rsidRDefault="009E4827" w:rsidP="009E4827">
      <w:pPr>
        <w:pStyle w:val="BodyText"/>
      </w:pPr>
      <w:r>
        <w:t xml:space="preserve">      </w:t>
      </w:r>
      <w:proofErr w:type="gramStart"/>
      <w:r>
        <w:t>15  AS</w:t>
      </w:r>
      <w:proofErr w:type="gramEnd"/>
      <w:r>
        <w:t xml:space="preserve">_COMP5   s    0.000        2.000    </w:t>
      </w:r>
    </w:p>
    <w:p w14:paraId="7A2E1304" w14:textId="77777777" w:rsidR="009E4827" w:rsidRDefault="009E4827" w:rsidP="009E4827">
      <w:pPr>
        <w:pStyle w:val="BodyText"/>
      </w:pPr>
      <w:r>
        <w:t xml:space="preserve">      </w:t>
      </w:r>
      <w:proofErr w:type="gramStart"/>
      <w:r>
        <w:t>16  AS</w:t>
      </w:r>
      <w:proofErr w:type="gramEnd"/>
      <w:r>
        <w:t>_C_MP5   m                                  0</w:t>
      </w:r>
    </w:p>
    <w:p w14:paraId="549C696D" w14:textId="77777777" w:rsidR="009E4827" w:rsidRDefault="009E4827" w:rsidP="009E4827">
      <w:pPr>
        <w:pStyle w:val="BodyText"/>
      </w:pPr>
      <w:r>
        <w:t xml:space="preserve">      </w:t>
      </w:r>
      <w:proofErr w:type="gramStart"/>
      <w:r>
        <w:t>17  BATHRMQ</w:t>
      </w:r>
      <w:proofErr w:type="gramEnd"/>
      <w:r>
        <w:t xml:space="preserve">    s    1.000        8.000                    21</w:t>
      </w:r>
    </w:p>
    <w:p w14:paraId="0F8566DF" w14:textId="77777777" w:rsidR="009E4827" w:rsidRDefault="009E4827" w:rsidP="009E4827">
      <w:pPr>
        <w:pStyle w:val="BodyText"/>
      </w:pPr>
      <w:r>
        <w:t xml:space="preserve">      </w:t>
      </w:r>
      <w:proofErr w:type="gramStart"/>
      <w:r>
        <w:t>18  BATHRMQ</w:t>
      </w:r>
      <w:proofErr w:type="gramEnd"/>
      <w:r>
        <w:t>_   m                                  2</w:t>
      </w:r>
    </w:p>
    <w:p w14:paraId="0BC83E8C" w14:textId="77777777" w:rsidR="009E4827" w:rsidRDefault="009E4827" w:rsidP="009E4827">
      <w:pPr>
        <w:pStyle w:val="BodyText"/>
      </w:pPr>
      <w:r>
        <w:t xml:space="preserve">      </w:t>
      </w:r>
      <w:proofErr w:type="gramStart"/>
      <w:r>
        <w:t>19  BEDROOMQ</w:t>
      </w:r>
      <w:proofErr w:type="gramEnd"/>
      <w:r>
        <w:t xml:space="preserve">   s    0.000        9.000                    25</w:t>
      </w:r>
    </w:p>
    <w:p w14:paraId="1C1449EB" w14:textId="77777777" w:rsidR="009E4827" w:rsidRDefault="009E4827" w:rsidP="009E4827">
      <w:pPr>
        <w:pStyle w:val="BodyText"/>
      </w:pPr>
      <w:r>
        <w:t xml:space="preserve">      </w:t>
      </w:r>
      <w:proofErr w:type="gramStart"/>
      <w:r>
        <w:t>20  BEDR</w:t>
      </w:r>
      <w:proofErr w:type="gramEnd"/>
      <w:r>
        <w:t>_OMQ   m                                  2</w:t>
      </w:r>
    </w:p>
    <w:p w14:paraId="516473AB" w14:textId="77777777" w:rsidR="009E4827" w:rsidRDefault="009E4827" w:rsidP="009E4827">
      <w:pPr>
        <w:pStyle w:val="BodyText"/>
      </w:pPr>
      <w:r>
        <w:t xml:space="preserve">      </w:t>
      </w:r>
      <w:proofErr w:type="gramStart"/>
      <w:r>
        <w:t>21  BLS</w:t>
      </w:r>
      <w:proofErr w:type="gramEnd"/>
      <w:r>
        <w:t xml:space="preserve">_URBN   s    1.000        2.000    </w:t>
      </w:r>
    </w:p>
    <w:p w14:paraId="15B642E9" w14:textId="77777777" w:rsidR="009E4827" w:rsidRDefault="009E4827" w:rsidP="009E4827">
      <w:pPr>
        <w:pStyle w:val="BodyText"/>
      </w:pPr>
      <w:r>
        <w:t xml:space="preserve">      </w:t>
      </w:r>
      <w:proofErr w:type="gramStart"/>
      <w:r>
        <w:t>22  BUILDING</w:t>
      </w:r>
      <w:proofErr w:type="gramEnd"/>
      <w:r>
        <w:t xml:space="preserve">   c                                 11</w:t>
      </w:r>
    </w:p>
    <w:p w14:paraId="0C31ABAE" w14:textId="77777777" w:rsidR="009E4827" w:rsidRDefault="009E4827" w:rsidP="009E4827">
      <w:pPr>
        <w:pStyle w:val="BodyText"/>
      </w:pPr>
      <w:r>
        <w:t xml:space="preserve">      </w:t>
      </w:r>
      <w:proofErr w:type="gramStart"/>
      <w:r>
        <w:t>23  BUIL</w:t>
      </w:r>
      <w:proofErr w:type="gramEnd"/>
      <w:r>
        <w:t>_ING   m                                  0</w:t>
      </w:r>
    </w:p>
    <w:p w14:paraId="6893ED2D" w14:textId="77777777" w:rsidR="009E4827" w:rsidRDefault="009E4827" w:rsidP="009E4827">
      <w:pPr>
        <w:pStyle w:val="BodyText"/>
      </w:pPr>
      <w:r>
        <w:t xml:space="preserve">      </w:t>
      </w:r>
      <w:proofErr w:type="gramStart"/>
      <w:r>
        <w:t>24  CUTENURE</w:t>
      </w:r>
      <w:proofErr w:type="gramEnd"/>
      <w:r>
        <w:t xml:space="preserve">   c                                  6</w:t>
      </w:r>
    </w:p>
    <w:p w14:paraId="0DFED5AE" w14:textId="77777777" w:rsidR="009E4827" w:rsidRDefault="009E4827" w:rsidP="009E4827">
      <w:pPr>
        <w:pStyle w:val="BodyText"/>
      </w:pPr>
      <w:r>
        <w:lastRenderedPageBreak/>
        <w:t xml:space="preserve">      </w:t>
      </w:r>
      <w:proofErr w:type="gramStart"/>
      <w:r>
        <w:t>25  CUTE</w:t>
      </w:r>
      <w:proofErr w:type="gramEnd"/>
      <w:r>
        <w:t>_URE   m                                  0</w:t>
      </w:r>
    </w:p>
    <w:p w14:paraId="04583122" w14:textId="77777777" w:rsidR="009E4827" w:rsidRDefault="009E4827" w:rsidP="009E4827">
      <w:pPr>
        <w:pStyle w:val="BodyText"/>
      </w:pPr>
      <w:r>
        <w:t xml:space="preserve">      </w:t>
      </w:r>
      <w:proofErr w:type="gramStart"/>
      <w:r>
        <w:t>26  EARNCOMP</w:t>
      </w:r>
      <w:proofErr w:type="gramEnd"/>
      <w:r>
        <w:t xml:space="preserve">   c                                  9</w:t>
      </w:r>
    </w:p>
    <w:p w14:paraId="46618C50" w14:textId="77777777" w:rsidR="009E4827" w:rsidRDefault="009E4827" w:rsidP="009E4827">
      <w:pPr>
        <w:pStyle w:val="BodyText"/>
      </w:pPr>
      <w:r>
        <w:t xml:space="preserve">      </w:t>
      </w:r>
      <w:proofErr w:type="gramStart"/>
      <w:r>
        <w:t>27  EARN</w:t>
      </w:r>
      <w:proofErr w:type="gramEnd"/>
      <w:r>
        <w:t>_OMP   m                                  0</w:t>
      </w:r>
    </w:p>
    <w:p w14:paraId="2750C449" w14:textId="77777777" w:rsidR="009E4827" w:rsidRDefault="009E4827" w:rsidP="009E4827">
      <w:pPr>
        <w:pStyle w:val="BodyText"/>
      </w:pPr>
      <w:r>
        <w:t xml:space="preserve">      </w:t>
      </w:r>
      <w:proofErr w:type="gramStart"/>
      <w:r>
        <w:t>28  EDUC</w:t>
      </w:r>
      <w:proofErr w:type="gramEnd"/>
      <w:r>
        <w:t xml:space="preserve">_REF   s    10.00        16.00    </w:t>
      </w:r>
    </w:p>
    <w:p w14:paraId="6086FB96" w14:textId="77777777" w:rsidR="009E4827" w:rsidRDefault="009E4827" w:rsidP="009E4827">
      <w:pPr>
        <w:pStyle w:val="BodyText"/>
      </w:pPr>
      <w:r>
        <w:t xml:space="preserve">      </w:t>
      </w:r>
      <w:proofErr w:type="gramStart"/>
      <w:r>
        <w:t>29  EDUC</w:t>
      </w:r>
      <w:proofErr w:type="gramEnd"/>
      <w:r>
        <w:t>0REF   m                                  0</w:t>
      </w:r>
    </w:p>
    <w:p w14:paraId="356E85E1" w14:textId="77777777" w:rsidR="009E4827" w:rsidRDefault="009E4827" w:rsidP="009E4827">
      <w:pPr>
        <w:pStyle w:val="BodyText"/>
      </w:pPr>
      <w:r>
        <w:t xml:space="preserve">      </w:t>
      </w:r>
      <w:proofErr w:type="gramStart"/>
      <w:r>
        <w:t>30  EDUCA</w:t>
      </w:r>
      <w:proofErr w:type="gramEnd"/>
      <w:r>
        <w:t>2     s    10.00        16.00                  1903</w:t>
      </w:r>
    </w:p>
    <w:p w14:paraId="6C12E127" w14:textId="77777777" w:rsidR="009E4827" w:rsidRDefault="009E4827" w:rsidP="009E4827">
      <w:pPr>
        <w:pStyle w:val="BodyText"/>
      </w:pPr>
      <w:r>
        <w:t xml:space="preserve">      </w:t>
      </w:r>
      <w:proofErr w:type="gramStart"/>
      <w:r>
        <w:t>31  EDUCA</w:t>
      </w:r>
      <w:proofErr w:type="gramEnd"/>
      <w:r>
        <w:t>2_    m                                  1</w:t>
      </w:r>
    </w:p>
    <w:p w14:paraId="2B547BE5" w14:textId="77777777" w:rsidR="009E4827" w:rsidRDefault="009E4827" w:rsidP="009E4827">
      <w:pPr>
        <w:pStyle w:val="BodyText"/>
      </w:pPr>
      <w:r>
        <w:t xml:space="preserve">      </w:t>
      </w:r>
      <w:proofErr w:type="gramStart"/>
      <w:r>
        <w:t>32  FAM</w:t>
      </w:r>
      <w:proofErr w:type="gramEnd"/>
      <w:r>
        <w:t xml:space="preserve">_SIZE   s    1.000        9.000    </w:t>
      </w:r>
    </w:p>
    <w:p w14:paraId="6321DB3A" w14:textId="77777777" w:rsidR="009E4827" w:rsidRDefault="009E4827" w:rsidP="009E4827">
      <w:pPr>
        <w:pStyle w:val="BodyText"/>
      </w:pPr>
      <w:r>
        <w:t xml:space="preserve">      </w:t>
      </w:r>
      <w:proofErr w:type="gramStart"/>
      <w:r>
        <w:t>33  FAM</w:t>
      </w:r>
      <w:proofErr w:type="gramEnd"/>
      <w:r>
        <w:t>__IZE   m                                  0</w:t>
      </w:r>
    </w:p>
    <w:p w14:paraId="24E43483" w14:textId="77777777" w:rsidR="009E4827" w:rsidRDefault="009E4827" w:rsidP="009E4827">
      <w:pPr>
        <w:pStyle w:val="BodyText"/>
      </w:pPr>
      <w:r>
        <w:t xml:space="preserve">      </w:t>
      </w:r>
      <w:proofErr w:type="gramStart"/>
      <w:r>
        <w:t>34  FAM</w:t>
      </w:r>
      <w:proofErr w:type="gramEnd"/>
      <w:r>
        <w:t>_TYPE   c                                 10</w:t>
      </w:r>
    </w:p>
    <w:p w14:paraId="61BF4367" w14:textId="77777777" w:rsidR="009E4827" w:rsidRDefault="009E4827" w:rsidP="009E4827">
      <w:pPr>
        <w:pStyle w:val="BodyText"/>
      </w:pPr>
      <w:r>
        <w:t xml:space="preserve">      </w:t>
      </w:r>
      <w:proofErr w:type="gramStart"/>
      <w:r>
        <w:t>35  FAM</w:t>
      </w:r>
      <w:proofErr w:type="gramEnd"/>
      <w:r>
        <w:t>__YPE   m                                  0</w:t>
      </w:r>
    </w:p>
    <w:p w14:paraId="0189C101" w14:textId="77777777" w:rsidR="009E4827" w:rsidRDefault="009E4827" w:rsidP="009E4827">
      <w:pPr>
        <w:pStyle w:val="BodyText"/>
      </w:pPr>
      <w:r>
        <w:t xml:space="preserve">      </w:t>
      </w:r>
      <w:proofErr w:type="gramStart"/>
      <w:r>
        <w:t>36  FAMTFEDX</w:t>
      </w:r>
      <w:proofErr w:type="gramEnd"/>
      <w:r>
        <w:t xml:space="preserve">   s    0.000       0.9928E+05</w:t>
      </w:r>
    </w:p>
    <w:p w14:paraId="1CBDFD23" w14:textId="77777777" w:rsidR="009E4827" w:rsidRDefault="009E4827" w:rsidP="009E4827">
      <w:pPr>
        <w:pStyle w:val="BodyText"/>
      </w:pPr>
      <w:r>
        <w:t xml:space="preserve">      </w:t>
      </w:r>
      <w:proofErr w:type="gramStart"/>
      <w:r>
        <w:t>37  FAMT</w:t>
      </w:r>
      <w:proofErr w:type="gramEnd"/>
      <w:r>
        <w:t>_EDX   m                                  0</w:t>
      </w:r>
    </w:p>
    <w:p w14:paraId="3FA4DCEA" w14:textId="77777777" w:rsidR="009E4827" w:rsidRDefault="009E4827" w:rsidP="009E4827">
      <w:pPr>
        <w:pStyle w:val="BodyText"/>
      </w:pPr>
      <w:r>
        <w:t xml:space="preserve">      </w:t>
      </w:r>
      <w:proofErr w:type="gramStart"/>
      <w:r>
        <w:t>38  FEDRFNDX</w:t>
      </w:r>
      <w:proofErr w:type="gramEnd"/>
      <w:r>
        <w:t xml:space="preserve">   s    4.000       0.1428E+05              2597</w:t>
      </w:r>
    </w:p>
    <w:p w14:paraId="32BBE100" w14:textId="77777777" w:rsidR="009E4827" w:rsidRDefault="009E4827" w:rsidP="009E4827">
      <w:pPr>
        <w:pStyle w:val="BodyText"/>
      </w:pPr>
      <w:r>
        <w:t xml:space="preserve">      </w:t>
      </w:r>
      <w:proofErr w:type="gramStart"/>
      <w:r>
        <w:t>39  FEDR</w:t>
      </w:r>
      <w:proofErr w:type="gramEnd"/>
      <w:r>
        <w:t>_NDX   m                                  2</w:t>
      </w:r>
    </w:p>
    <w:p w14:paraId="6CB39304" w14:textId="77777777" w:rsidR="009E4827" w:rsidRDefault="009E4827" w:rsidP="009E4827">
      <w:pPr>
        <w:pStyle w:val="BodyText"/>
      </w:pPr>
      <w:r>
        <w:t xml:space="preserve">      </w:t>
      </w:r>
      <w:proofErr w:type="gramStart"/>
      <w:r>
        <w:t>40  FEDTAXX</w:t>
      </w:r>
      <w:proofErr w:type="gramEnd"/>
      <w:r>
        <w:t xml:space="preserve">    s    2.000       0.8223E+05              3793</w:t>
      </w:r>
    </w:p>
    <w:p w14:paraId="401BEE60" w14:textId="77777777" w:rsidR="009E4827" w:rsidRDefault="009E4827" w:rsidP="009E4827">
      <w:pPr>
        <w:pStyle w:val="BodyText"/>
      </w:pPr>
      <w:r>
        <w:t xml:space="preserve">      </w:t>
      </w:r>
      <w:proofErr w:type="gramStart"/>
      <w:r>
        <w:t>41  FEDTAXX</w:t>
      </w:r>
      <w:proofErr w:type="gramEnd"/>
      <w:r>
        <w:t>_   m                                  2</w:t>
      </w:r>
    </w:p>
    <w:p w14:paraId="0A949E56" w14:textId="77777777" w:rsidR="009E4827" w:rsidRDefault="009E4827" w:rsidP="009E4827">
      <w:pPr>
        <w:pStyle w:val="BodyText"/>
      </w:pPr>
      <w:r>
        <w:t xml:space="preserve">      </w:t>
      </w:r>
      <w:proofErr w:type="gramStart"/>
      <w:r>
        <w:t>42  FGOVRETX</w:t>
      </w:r>
      <w:proofErr w:type="gramEnd"/>
      <w:r>
        <w:t xml:space="preserve">   s    0.000       0.2469E+05</w:t>
      </w:r>
    </w:p>
    <w:p w14:paraId="028B0B55" w14:textId="77777777" w:rsidR="009E4827" w:rsidRDefault="009E4827" w:rsidP="009E4827">
      <w:pPr>
        <w:pStyle w:val="BodyText"/>
      </w:pPr>
      <w:r>
        <w:t xml:space="preserve">      </w:t>
      </w:r>
      <w:proofErr w:type="gramStart"/>
      <w:r>
        <w:t>43  FGOV</w:t>
      </w:r>
      <w:proofErr w:type="gramEnd"/>
      <w:r>
        <w:t>_ETX   m                                  0</w:t>
      </w:r>
    </w:p>
    <w:p w14:paraId="2B3E774C" w14:textId="77777777" w:rsidR="009E4827" w:rsidRDefault="009E4827" w:rsidP="009E4827">
      <w:pPr>
        <w:pStyle w:val="BodyText"/>
      </w:pPr>
      <w:r>
        <w:t xml:space="preserve">      </w:t>
      </w:r>
      <w:proofErr w:type="gramStart"/>
      <w:r>
        <w:t>44  FINCATAX</w:t>
      </w:r>
      <w:proofErr w:type="gramEnd"/>
      <w:r>
        <w:t xml:space="preserve">   s  -0.3380E+06   0.1410E+07</w:t>
      </w:r>
    </w:p>
    <w:p w14:paraId="16737A07" w14:textId="77777777" w:rsidR="009E4827" w:rsidRDefault="009E4827" w:rsidP="009E4827">
      <w:pPr>
        <w:pStyle w:val="BodyText"/>
      </w:pPr>
      <w:r>
        <w:t xml:space="preserve">      </w:t>
      </w:r>
      <w:proofErr w:type="gramStart"/>
      <w:r>
        <w:t>45  FINCAT</w:t>
      </w:r>
      <w:proofErr w:type="gramEnd"/>
      <w:r>
        <w:t>_X   m                                  0</w:t>
      </w:r>
    </w:p>
    <w:p w14:paraId="671D19BC" w14:textId="77777777" w:rsidR="009E4827" w:rsidRDefault="009E4827" w:rsidP="009E4827">
      <w:pPr>
        <w:pStyle w:val="BodyText"/>
      </w:pPr>
      <w:r>
        <w:t xml:space="preserve">      </w:t>
      </w:r>
      <w:proofErr w:type="gramStart"/>
      <w:r>
        <w:t>46  FINCBTAX</w:t>
      </w:r>
      <w:proofErr w:type="gramEnd"/>
      <w:r>
        <w:t xml:space="preserve">   s  -0.3430E+06   0.1410E+07</w:t>
      </w:r>
    </w:p>
    <w:p w14:paraId="62712E2A" w14:textId="77777777" w:rsidR="009E4827" w:rsidRDefault="009E4827" w:rsidP="009E4827">
      <w:pPr>
        <w:pStyle w:val="BodyText"/>
      </w:pPr>
      <w:r>
        <w:t xml:space="preserve">      </w:t>
      </w:r>
      <w:proofErr w:type="gramStart"/>
      <w:r>
        <w:t>47  FINCBT</w:t>
      </w:r>
      <w:proofErr w:type="gramEnd"/>
      <w:r>
        <w:t>_X   m                                  0</w:t>
      </w:r>
    </w:p>
    <w:p w14:paraId="2B04FE8A" w14:textId="77777777" w:rsidR="009E4827" w:rsidRDefault="009E4827" w:rsidP="009E4827">
      <w:pPr>
        <w:pStyle w:val="BodyText"/>
      </w:pPr>
      <w:r>
        <w:t xml:space="preserve">      </w:t>
      </w:r>
      <w:proofErr w:type="gramStart"/>
      <w:r>
        <w:t>48  FINDRETX</w:t>
      </w:r>
      <w:proofErr w:type="gramEnd"/>
      <w:r>
        <w:t xml:space="preserve">   s    0.000       0.1272E+06</w:t>
      </w:r>
    </w:p>
    <w:p w14:paraId="79A5C294" w14:textId="77777777" w:rsidR="009E4827" w:rsidRDefault="009E4827" w:rsidP="009E4827">
      <w:pPr>
        <w:pStyle w:val="BodyText"/>
      </w:pPr>
      <w:r>
        <w:t xml:space="preserve">      </w:t>
      </w:r>
      <w:proofErr w:type="gramStart"/>
      <w:r>
        <w:t>49  FIND</w:t>
      </w:r>
      <w:proofErr w:type="gramEnd"/>
      <w:r>
        <w:t>_ETX   m                                  0</w:t>
      </w:r>
    </w:p>
    <w:p w14:paraId="6726AEC9" w14:textId="77777777" w:rsidR="009E4827" w:rsidRDefault="009E4827" w:rsidP="009E4827">
      <w:pPr>
        <w:pStyle w:val="BodyText"/>
      </w:pPr>
      <w:r>
        <w:t xml:space="preserve">      </w:t>
      </w:r>
      <w:proofErr w:type="gramStart"/>
      <w:r>
        <w:t>50  FINLWT</w:t>
      </w:r>
      <w:proofErr w:type="gramEnd"/>
      <w:r>
        <w:t>21   w    1351.       0.7027E+05</w:t>
      </w:r>
    </w:p>
    <w:p w14:paraId="520C3B25" w14:textId="77777777" w:rsidR="009E4827" w:rsidRDefault="009E4827" w:rsidP="009E4827">
      <w:pPr>
        <w:pStyle w:val="BodyText"/>
      </w:pPr>
      <w:r>
        <w:t xml:space="preserve">      </w:t>
      </w:r>
      <w:proofErr w:type="gramStart"/>
      <w:r>
        <w:t>51  FJSSDEDX</w:t>
      </w:r>
      <w:proofErr w:type="gramEnd"/>
      <w:r>
        <w:t xml:space="preserve">   s    0.000       0.3042E+05</w:t>
      </w:r>
    </w:p>
    <w:p w14:paraId="3A45EA63" w14:textId="77777777" w:rsidR="009E4827" w:rsidRDefault="009E4827" w:rsidP="009E4827">
      <w:pPr>
        <w:pStyle w:val="BodyText"/>
      </w:pPr>
      <w:r>
        <w:t xml:space="preserve">      </w:t>
      </w:r>
      <w:proofErr w:type="gramStart"/>
      <w:r>
        <w:t>52  FJSS</w:t>
      </w:r>
      <w:proofErr w:type="gramEnd"/>
      <w:r>
        <w:t>_EDX   m                                  0</w:t>
      </w:r>
    </w:p>
    <w:p w14:paraId="273D99AE" w14:textId="77777777" w:rsidR="009E4827" w:rsidRDefault="009E4827" w:rsidP="009E4827">
      <w:pPr>
        <w:pStyle w:val="BodyText"/>
      </w:pPr>
      <w:r>
        <w:lastRenderedPageBreak/>
        <w:t xml:space="preserve">      </w:t>
      </w:r>
      <w:proofErr w:type="gramStart"/>
      <w:r>
        <w:t>53  FPRIPENX</w:t>
      </w:r>
      <w:proofErr w:type="gramEnd"/>
      <w:r>
        <w:t xml:space="preserve">   s    0.000       0.5902E+05</w:t>
      </w:r>
    </w:p>
    <w:p w14:paraId="013D6728" w14:textId="77777777" w:rsidR="009E4827" w:rsidRDefault="009E4827" w:rsidP="009E4827">
      <w:pPr>
        <w:pStyle w:val="BodyText"/>
      </w:pPr>
      <w:r>
        <w:t xml:space="preserve">      </w:t>
      </w:r>
      <w:proofErr w:type="gramStart"/>
      <w:r>
        <w:t>54  FPRI</w:t>
      </w:r>
      <w:proofErr w:type="gramEnd"/>
      <w:r>
        <w:t>_ENX   m                                  0</w:t>
      </w:r>
    </w:p>
    <w:p w14:paraId="2BAB0CD3" w14:textId="77777777" w:rsidR="009E4827" w:rsidRDefault="009E4827" w:rsidP="009E4827">
      <w:pPr>
        <w:pStyle w:val="BodyText"/>
      </w:pPr>
      <w:r>
        <w:t xml:space="preserve">      </w:t>
      </w:r>
      <w:proofErr w:type="gramStart"/>
      <w:r>
        <w:t>55  FRRDEDX</w:t>
      </w:r>
      <w:proofErr w:type="gramEnd"/>
      <w:r>
        <w:t xml:space="preserve">    s    0.000        9980.    </w:t>
      </w:r>
    </w:p>
    <w:p w14:paraId="5C17C355" w14:textId="77777777" w:rsidR="009E4827" w:rsidRDefault="009E4827" w:rsidP="009E4827">
      <w:pPr>
        <w:pStyle w:val="BodyText"/>
      </w:pPr>
      <w:r>
        <w:t xml:space="preserve">      </w:t>
      </w:r>
      <w:proofErr w:type="gramStart"/>
      <w:r>
        <w:t>56  FRRDEDX</w:t>
      </w:r>
      <w:proofErr w:type="gramEnd"/>
      <w:r>
        <w:t>_   m                                  0</w:t>
      </w:r>
    </w:p>
    <w:p w14:paraId="16AD8091" w14:textId="77777777" w:rsidR="009E4827" w:rsidRDefault="009E4827" w:rsidP="009E4827">
      <w:pPr>
        <w:pStyle w:val="BodyText"/>
      </w:pPr>
      <w:r>
        <w:t xml:space="preserve">      </w:t>
      </w:r>
      <w:proofErr w:type="gramStart"/>
      <w:r>
        <w:t>57  FRRETIRX</w:t>
      </w:r>
      <w:proofErr w:type="gramEnd"/>
      <w:r>
        <w:t xml:space="preserve">   s    0.000       0.5807E+05</w:t>
      </w:r>
    </w:p>
    <w:p w14:paraId="1929ED08" w14:textId="77777777" w:rsidR="009E4827" w:rsidRDefault="009E4827" w:rsidP="009E4827">
      <w:pPr>
        <w:pStyle w:val="BodyText"/>
      </w:pPr>
      <w:r>
        <w:t xml:space="preserve">      </w:t>
      </w:r>
      <w:proofErr w:type="gramStart"/>
      <w:r>
        <w:t>58  FRRE</w:t>
      </w:r>
      <w:proofErr w:type="gramEnd"/>
      <w:r>
        <w:t>_IRX   m                                  0</w:t>
      </w:r>
    </w:p>
    <w:p w14:paraId="787701C7" w14:textId="77777777" w:rsidR="009E4827" w:rsidRDefault="009E4827" w:rsidP="009E4827">
      <w:pPr>
        <w:pStyle w:val="BodyText"/>
      </w:pPr>
      <w:r>
        <w:t xml:space="preserve">      </w:t>
      </w:r>
      <w:proofErr w:type="gramStart"/>
      <w:r>
        <w:t>59  FSALARYX</w:t>
      </w:r>
      <w:proofErr w:type="gramEnd"/>
      <w:r>
        <w:t xml:space="preserve">   s    0.000       0.5301E+06</w:t>
      </w:r>
    </w:p>
    <w:p w14:paraId="088C2024" w14:textId="77777777" w:rsidR="009E4827" w:rsidRDefault="009E4827" w:rsidP="009E4827">
      <w:pPr>
        <w:pStyle w:val="BodyText"/>
      </w:pPr>
      <w:r>
        <w:t xml:space="preserve">      </w:t>
      </w:r>
      <w:proofErr w:type="gramStart"/>
      <w:r>
        <w:t>60  FSAL</w:t>
      </w:r>
      <w:proofErr w:type="gramEnd"/>
      <w:r>
        <w:t>_RYX   m                                  0</w:t>
      </w:r>
    </w:p>
    <w:p w14:paraId="02B9A779" w14:textId="77777777" w:rsidR="009E4827" w:rsidRDefault="009E4827" w:rsidP="009E4827">
      <w:pPr>
        <w:pStyle w:val="BodyText"/>
      </w:pPr>
      <w:r>
        <w:t xml:space="preserve">      </w:t>
      </w:r>
      <w:proofErr w:type="gramStart"/>
      <w:r>
        <w:t>61  FSLTAXX</w:t>
      </w:r>
      <w:proofErr w:type="gramEnd"/>
      <w:r>
        <w:t xml:space="preserve">    s    0.000       0.3010E+05</w:t>
      </w:r>
    </w:p>
    <w:p w14:paraId="275A8EBF" w14:textId="77777777" w:rsidR="009E4827" w:rsidRDefault="009E4827" w:rsidP="009E4827">
      <w:pPr>
        <w:pStyle w:val="BodyText"/>
      </w:pPr>
      <w:r>
        <w:t xml:space="preserve">      </w:t>
      </w:r>
      <w:proofErr w:type="gramStart"/>
      <w:r>
        <w:t>62  FSLTAXX</w:t>
      </w:r>
      <w:proofErr w:type="gramEnd"/>
      <w:r>
        <w:t>_   m                                  0</w:t>
      </w:r>
    </w:p>
    <w:p w14:paraId="5822FB4C" w14:textId="77777777" w:rsidR="009E4827" w:rsidRDefault="009E4827" w:rsidP="009E4827">
      <w:pPr>
        <w:pStyle w:val="BodyText"/>
      </w:pPr>
      <w:r>
        <w:t xml:space="preserve">      </w:t>
      </w:r>
      <w:proofErr w:type="gramStart"/>
      <w:r>
        <w:t>63  FSSIX</w:t>
      </w:r>
      <w:proofErr w:type="gramEnd"/>
      <w:r>
        <w:t xml:space="preserve">      s    0.000       0.3048E+05</w:t>
      </w:r>
    </w:p>
    <w:p w14:paraId="510F6F25" w14:textId="77777777" w:rsidR="009E4827" w:rsidRDefault="009E4827" w:rsidP="009E4827">
      <w:pPr>
        <w:pStyle w:val="BodyText"/>
      </w:pPr>
      <w:r>
        <w:t xml:space="preserve">      </w:t>
      </w:r>
      <w:proofErr w:type="gramStart"/>
      <w:r>
        <w:t>64  FSSIX</w:t>
      </w:r>
      <w:proofErr w:type="gramEnd"/>
      <w:r>
        <w:t>_     m                                  0</w:t>
      </w:r>
    </w:p>
    <w:p w14:paraId="5827C4CB" w14:textId="77777777" w:rsidR="009E4827" w:rsidRDefault="009E4827" w:rsidP="009E4827">
      <w:pPr>
        <w:pStyle w:val="BodyText"/>
      </w:pPr>
      <w:r>
        <w:t xml:space="preserve">      </w:t>
      </w:r>
      <w:proofErr w:type="gramStart"/>
      <w:r>
        <w:t>65  HLFBATHQ</w:t>
      </w:r>
      <w:proofErr w:type="gramEnd"/>
      <w:r>
        <w:t xml:space="preserve">   s    0.000        4.000                    23</w:t>
      </w:r>
    </w:p>
    <w:p w14:paraId="08B57E3C" w14:textId="77777777" w:rsidR="009E4827" w:rsidRDefault="009E4827" w:rsidP="009E4827">
      <w:pPr>
        <w:pStyle w:val="BodyText"/>
      </w:pPr>
      <w:r>
        <w:t xml:space="preserve">      </w:t>
      </w:r>
      <w:proofErr w:type="gramStart"/>
      <w:r>
        <w:t>66  HLFB</w:t>
      </w:r>
      <w:proofErr w:type="gramEnd"/>
      <w:r>
        <w:t>_THQ   m                                  2</w:t>
      </w:r>
    </w:p>
    <w:p w14:paraId="35B87926" w14:textId="77777777" w:rsidR="009E4827" w:rsidRDefault="009E4827" w:rsidP="009E4827">
      <w:pPr>
        <w:pStyle w:val="BodyText"/>
      </w:pPr>
      <w:r>
        <w:t xml:space="preserve">      </w:t>
      </w:r>
      <w:proofErr w:type="gramStart"/>
      <w:r>
        <w:t>67  INC</w:t>
      </w:r>
      <w:proofErr w:type="gramEnd"/>
      <w:r>
        <w:t>_HRS1   s    1.000        93.00                  1744</w:t>
      </w:r>
    </w:p>
    <w:p w14:paraId="010C66DF" w14:textId="77777777" w:rsidR="009E4827" w:rsidRDefault="009E4827" w:rsidP="009E4827">
      <w:pPr>
        <w:pStyle w:val="BodyText"/>
      </w:pPr>
      <w:r>
        <w:t xml:space="preserve">      </w:t>
      </w:r>
      <w:proofErr w:type="gramStart"/>
      <w:r>
        <w:t>68  INC</w:t>
      </w:r>
      <w:proofErr w:type="gramEnd"/>
      <w:r>
        <w:t>__RS1   m                                  1</w:t>
      </w:r>
    </w:p>
    <w:p w14:paraId="53D3381A" w14:textId="77777777" w:rsidR="009E4827" w:rsidRDefault="009E4827" w:rsidP="009E4827">
      <w:pPr>
        <w:pStyle w:val="BodyText"/>
      </w:pPr>
      <w:r>
        <w:t xml:space="preserve">      </w:t>
      </w:r>
      <w:proofErr w:type="gramStart"/>
      <w:r>
        <w:t>69  INC</w:t>
      </w:r>
      <w:proofErr w:type="gramEnd"/>
      <w:r>
        <w:t>_HRS2   s    1.000        99.00                  2886</w:t>
      </w:r>
    </w:p>
    <w:p w14:paraId="691C1509" w14:textId="77777777" w:rsidR="009E4827" w:rsidRDefault="009E4827" w:rsidP="009E4827">
      <w:pPr>
        <w:pStyle w:val="BodyText"/>
      </w:pPr>
      <w:r>
        <w:t xml:space="preserve">      </w:t>
      </w:r>
      <w:proofErr w:type="gramStart"/>
      <w:r>
        <w:t>70  INC</w:t>
      </w:r>
      <w:proofErr w:type="gramEnd"/>
      <w:r>
        <w:t>__RS2   m                                  1</w:t>
      </w:r>
    </w:p>
    <w:p w14:paraId="755FEC88" w14:textId="77777777" w:rsidR="009E4827" w:rsidRDefault="009E4827" w:rsidP="009E4827">
      <w:pPr>
        <w:pStyle w:val="BodyText"/>
      </w:pPr>
      <w:r>
        <w:t xml:space="preserve">      </w:t>
      </w:r>
      <w:proofErr w:type="gramStart"/>
      <w:r>
        <w:t>71  INC</w:t>
      </w:r>
      <w:proofErr w:type="gramEnd"/>
      <w:r>
        <w:t>_RANK   s   0.1000E-03    1.000                   367</w:t>
      </w:r>
    </w:p>
    <w:p w14:paraId="7C021DAE" w14:textId="77777777" w:rsidR="009E4827" w:rsidRDefault="009E4827" w:rsidP="009E4827">
      <w:pPr>
        <w:pStyle w:val="BodyText"/>
      </w:pPr>
      <w:r>
        <w:t xml:space="preserve">      </w:t>
      </w:r>
      <w:proofErr w:type="gramStart"/>
      <w:r>
        <w:t>72  INC</w:t>
      </w:r>
      <w:proofErr w:type="gramEnd"/>
      <w:r>
        <w:t>__ANK   m                                  1</w:t>
      </w:r>
    </w:p>
    <w:p w14:paraId="78399B36" w14:textId="77777777" w:rsidR="009E4827" w:rsidRDefault="009E4827" w:rsidP="009E4827">
      <w:pPr>
        <w:pStyle w:val="BodyText"/>
      </w:pPr>
      <w:r>
        <w:t xml:space="preserve">      </w:t>
      </w:r>
      <w:proofErr w:type="gramStart"/>
      <w:r>
        <w:t>73  INCNONW</w:t>
      </w:r>
      <w:proofErr w:type="gramEnd"/>
      <w:r>
        <w:t>1   c                                  6     2949</w:t>
      </w:r>
    </w:p>
    <w:p w14:paraId="55046253" w14:textId="77777777" w:rsidR="009E4827" w:rsidRDefault="009E4827" w:rsidP="009E4827">
      <w:pPr>
        <w:pStyle w:val="BodyText"/>
      </w:pPr>
      <w:r>
        <w:t xml:space="preserve">      </w:t>
      </w:r>
      <w:proofErr w:type="gramStart"/>
      <w:r>
        <w:t>74  INCN</w:t>
      </w:r>
      <w:proofErr w:type="gramEnd"/>
      <w:r>
        <w:t>_NW1   m                                  1</w:t>
      </w:r>
    </w:p>
    <w:p w14:paraId="243CDFCC" w14:textId="77777777" w:rsidR="009E4827" w:rsidRDefault="009E4827" w:rsidP="009E4827">
      <w:pPr>
        <w:pStyle w:val="BodyText"/>
      </w:pPr>
      <w:r>
        <w:t xml:space="preserve">      </w:t>
      </w:r>
      <w:proofErr w:type="gramStart"/>
      <w:r>
        <w:t>75  INCNONW</w:t>
      </w:r>
      <w:proofErr w:type="gramEnd"/>
      <w:r>
        <w:t>2   c                                  6     3710</w:t>
      </w:r>
    </w:p>
    <w:p w14:paraId="4E626030" w14:textId="77777777" w:rsidR="009E4827" w:rsidRDefault="009E4827" w:rsidP="009E4827">
      <w:pPr>
        <w:pStyle w:val="BodyText"/>
      </w:pPr>
      <w:r>
        <w:t xml:space="preserve">      </w:t>
      </w:r>
      <w:proofErr w:type="gramStart"/>
      <w:r>
        <w:t>76  INCN</w:t>
      </w:r>
      <w:proofErr w:type="gramEnd"/>
      <w:r>
        <w:t>_NW2   m                                  1</w:t>
      </w:r>
    </w:p>
    <w:p w14:paraId="2F10EB6E" w14:textId="77777777" w:rsidR="009E4827" w:rsidRDefault="009E4827" w:rsidP="009E4827">
      <w:pPr>
        <w:pStyle w:val="BodyText"/>
      </w:pPr>
      <w:r>
        <w:t xml:space="preserve">      </w:t>
      </w:r>
      <w:proofErr w:type="gramStart"/>
      <w:r>
        <w:t>77  INCOMEY</w:t>
      </w:r>
      <w:proofErr w:type="gramEnd"/>
      <w:r>
        <w:t>1   c                                  6     1744</w:t>
      </w:r>
    </w:p>
    <w:p w14:paraId="37249435" w14:textId="77777777" w:rsidR="009E4827" w:rsidRDefault="009E4827" w:rsidP="009E4827">
      <w:pPr>
        <w:pStyle w:val="BodyText"/>
      </w:pPr>
      <w:r>
        <w:t xml:space="preserve">      </w:t>
      </w:r>
      <w:proofErr w:type="gramStart"/>
      <w:r>
        <w:t>78  INCO</w:t>
      </w:r>
      <w:proofErr w:type="gramEnd"/>
      <w:r>
        <w:t>_EY1   m                                  1</w:t>
      </w:r>
    </w:p>
    <w:p w14:paraId="11568668" w14:textId="77777777" w:rsidR="009E4827" w:rsidRDefault="009E4827" w:rsidP="009E4827">
      <w:pPr>
        <w:pStyle w:val="BodyText"/>
      </w:pPr>
      <w:r>
        <w:t xml:space="preserve">      </w:t>
      </w:r>
      <w:proofErr w:type="gramStart"/>
      <w:r>
        <w:t>79  INCOMEY</w:t>
      </w:r>
      <w:proofErr w:type="gramEnd"/>
      <w:r>
        <w:t>2   c                                  6     2886</w:t>
      </w:r>
    </w:p>
    <w:p w14:paraId="3F6EEC65" w14:textId="77777777" w:rsidR="009E4827" w:rsidRDefault="009E4827" w:rsidP="009E4827">
      <w:pPr>
        <w:pStyle w:val="BodyText"/>
      </w:pPr>
      <w:r>
        <w:t xml:space="preserve">      </w:t>
      </w:r>
      <w:proofErr w:type="gramStart"/>
      <w:r>
        <w:t>80  INCO</w:t>
      </w:r>
      <w:proofErr w:type="gramEnd"/>
      <w:r>
        <w:t>_EY2   m                                  1</w:t>
      </w:r>
    </w:p>
    <w:p w14:paraId="1D6FA367" w14:textId="77777777" w:rsidR="009E4827" w:rsidRDefault="009E4827" w:rsidP="009E4827">
      <w:pPr>
        <w:pStyle w:val="BodyText"/>
      </w:pPr>
      <w:r>
        <w:lastRenderedPageBreak/>
        <w:t xml:space="preserve">      </w:t>
      </w:r>
      <w:proofErr w:type="gramStart"/>
      <w:r>
        <w:t>81  INCWEEK</w:t>
      </w:r>
      <w:proofErr w:type="gramEnd"/>
      <w:r>
        <w:t xml:space="preserve">1   s    0.000        52.00    </w:t>
      </w:r>
    </w:p>
    <w:p w14:paraId="5EDC6F8C" w14:textId="77777777" w:rsidR="009E4827" w:rsidRDefault="009E4827" w:rsidP="009E4827">
      <w:pPr>
        <w:pStyle w:val="BodyText"/>
      </w:pPr>
      <w:r>
        <w:t xml:space="preserve">      </w:t>
      </w:r>
      <w:proofErr w:type="gramStart"/>
      <w:r>
        <w:t>82  INCW</w:t>
      </w:r>
      <w:proofErr w:type="gramEnd"/>
      <w:r>
        <w:t>_EK1   m                                  0</w:t>
      </w:r>
    </w:p>
    <w:p w14:paraId="49B0327D" w14:textId="77777777" w:rsidR="009E4827" w:rsidRDefault="009E4827" w:rsidP="009E4827">
      <w:pPr>
        <w:pStyle w:val="BodyText"/>
      </w:pPr>
      <w:r>
        <w:t xml:space="preserve">      </w:t>
      </w:r>
      <w:proofErr w:type="gramStart"/>
      <w:r>
        <w:t>83  INCWEEK</w:t>
      </w:r>
      <w:proofErr w:type="gramEnd"/>
      <w:r>
        <w:t>2   s    0.000        52.00                  1903</w:t>
      </w:r>
    </w:p>
    <w:p w14:paraId="078DBD14" w14:textId="77777777" w:rsidR="009E4827" w:rsidRDefault="009E4827" w:rsidP="009E4827">
      <w:pPr>
        <w:pStyle w:val="BodyText"/>
      </w:pPr>
      <w:r>
        <w:t xml:space="preserve">      </w:t>
      </w:r>
      <w:proofErr w:type="gramStart"/>
      <w:r>
        <w:t>84  INCW</w:t>
      </w:r>
      <w:proofErr w:type="gramEnd"/>
      <w:r>
        <w:t>_EK2   m                                  1</w:t>
      </w:r>
    </w:p>
    <w:p w14:paraId="639B6FAC" w14:textId="77777777" w:rsidR="009E4827" w:rsidRDefault="009E4827" w:rsidP="009E4827">
      <w:pPr>
        <w:pStyle w:val="BodyText"/>
      </w:pPr>
      <w:r>
        <w:t xml:space="preserve">      </w:t>
      </w:r>
      <w:proofErr w:type="gramStart"/>
      <w:r>
        <w:t>85  MISCTAXX</w:t>
      </w:r>
      <w:proofErr w:type="gramEnd"/>
      <w:r>
        <w:t xml:space="preserve">   s    5.000       0.2524E+05              4601</w:t>
      </w:r>
    </w:p>
    <w:p w14:paraId="5D17F74B" w14:textId="77777777" w:rsidR="009E4827" w:rsidRDefault="009E4827" w:rsidP="009E4827">
      <w:pPr>
        <w:pStyle w:val="BodyText"/>
      </w:pPr>
      <w:r>
        <w:t xml:space="preserve">      </w:t>
      </w:r>
      <w:proofErr w:type="gramStart"/>
      <w:r>
        <w:t>86  MISC</w:t>
      </w:r>
      <w:proofErr w:type="gramEnd"/>
      <w:r>
        <w:t>_AXX   m                                  3</w:t>
      </w:r>
    </w:p>
    <w:p w14:paraId="7B76E1F7" w14:textId="77777777" w:rsidR="009E4827" w:rsidRDefault="009E4827" w:rsidP="009E4827">
      <w:pPr>
        <w:pStyle w:val="BodyText"/>
      </w:pPr>
      <w:r>
        <w:t xml:space="preserve">      </w:t>
      </w:r>
      <w:proofErr w:type="gramStart"/>
      <w:r>
        <w:t>87  LUMPSUMX</w:t>
      </w:r>
      <w:proofErr w:type="gramEnd"/>
      <w:r>
        <w:t xml:space="preserve">   s    4.000       0.5492E+06              4454</w:t>
      </w:r>
    </w:p>
    <w:p w14:paraId="1AC7CC40" w14:textId="77777777" w:rsidR="009E4827" w:rsidRDefault="009E4827" w:rsidP="009E4827">
      <w:pPr>
        <w:pStyle w:val="BodyText"/>
      </w:pPr>
      <w:r>
        <w:t xml:space="preserve">      </w:t>
      </w:r>
      <w:proofErr w:type="gramStart"/>
      <w:r>
        <w:t>88  LUMP</w:t>
      </w:r>
      <w:proofErr w:type="gramEnd"/>
      <w:r>
        <w:t>_UMX   m                                  2</w:t>
      </w:r>
    </w:p>
    <w:p w14:paraId="7DF36F1D" w14:textId="77777777" w:rsidR="009E4827" w:rsidRDefault="009E4827" w:rsidP="009E4827">
      <w:pPr>
        <w:pStyle w:val="BodyText"/>
      </w:pPr>
      <w:r>
        <w:t xml:space="preserve">      </w:t>
      </w:r>
      <w:proofErr w:type="gramStart"/>
      <w:r>
        <w:t>89  MARITAL</w:t>
      </w:r>
      <w:proofErr w:type="gramEnd"/>
      <w:r>
        <w:t>1   c                                  6</w:t>
      </w:r>
    </w:p>
    <w:p w14:paraId="7EFAB0C1" w14:textId="77777777" w:rsidR="009E4827" w:rsidRDefault="009E4827" w:rsidP="009E4827">
      <w:pPr>
        <w:pStyle w:val="BodyText"/>
      </w:pPr>
      <w:r>
        <w:t xml:space="preserve">      </w:t>
      </w:r>
      <w:proofErr w:type="gramStart"/>
      <w:r>
        <w:t>90  MARI</w:t>
      </w:r>
      <w:proofErr w:type="gramEnd"/>
      <w:r>
        <w:t>_AL1   m                                  0</w:t>
      </w:r>
    </w:p>
    <w:p w14:paraId="725BDAD0" w14:textId="77777777" w:rsidR="009E4827" w:rsidRDefault="009E4827" w:rsidP="009E4827">
      <w:pPr>
        <w:pStyle w:val="BodyText"/>
      </w:pPr>
      <w:r>
        <w:t xml:space="preserve">      </w:t>
      </w:r>
      <w:proofErr w:type="gramStart"/>
      <w:r>
        <w:t>91  NO</w:t>
      </w:r>
      <w:proofErr w:type="gramEnd"/>
      <w:r>
        <w:t xml:space="preserve">_EARNR   s    0.000        6.000    </w:t>
      </w:r>
    </w:p>
    <w:p w14:paraId="48E663C2" w14:textId="77777777" w:rsidR="009E4827" w:rsidRDefault="009E4827" w:rsidP="009E4827">
      <w:pPr>
        <w:pStyle w:val="BodyText"/>
      </w:pPr>
      <w:r>
        <w:t xml:space="preserve">      </w:t>
      </w:r>
      <w:proofErr w:type="gramStart"/>
      <w:r>
        <w:t>92  NO</w:t>
      </w:r>
      <w:proofErr w:type="gramEnd"/>
      <w:r>
        <w:t>_E_RNR   m                                  0</w:t>
      </w:r>
    </w:p>
    <w:p w14:paraId="498DEF9B" w14:textId="77777777" w:rsidR="009E4827" w:rsidRDefault="009E4827" w:rsidP="009E4827">
      <w:pPr>
        <w:pStyle w:val="BodyText"/>
      </w:pPr>
      <w:r>
        <w:t xml:space="preserve">      </w:t>
      </w:r>
      <w:proofErr w:type="gramStart"/>
      <w:r>
        <w:t>93  NONINCMX</w:t>
      </w:r>
      <w:proofErr w:type="gramEnd"/>
      <w:r>
        <w:t xml:space="preserve">   s    0.000       0.5492E+06</w:t>
      </w:r>
    </w:p>
    <w:p w14:paraId="652DD6E3" w14:textId="77777777" w:rsidR="009E4827" w:rsidRDefault="009E4827" w:rsidP="009E4827">
      <w:pPr>
        <w:pStyle w:val="BodyText"/>
      </w:pPr>
      <w:r>
        <w:t xml:space="preserve">      </w:t>
      </w:r>
      <w:proofErr w:type="gramStart"/>
      <w:r>
        <w:t>94  NONI</w:t>
      </w:r>
      <w:proofErr w:type="gramEnd"/>
      <w:r>
        <w:t>_CMX   m                                  0</w:t>
      </w:r>
    </w:p>
    <w:p w14:paraId="2A99AA8B" w14:textId="77777777" w:rsidR="009E4827" w:rsidRDefault="009E4827" w:rsidP="009E4827">
      <w:pPr>
        <w:pStyle w:val="BodyText"/>
      </w:pPr>
      <w:r>
        <w:t xml:space="preserve">      </w:t>
      </w:r>
      <w:proofErr w:type="gramStart"/>
      <w:r>
        <w:t>95  NUM</w:t>
      </w:r>
      <w:proofErr w:type="gramEnd"/>
      <w:r>
        <w:t xml:space="preserve">_AUTO   s    0.000        7.000    </w:t>
      </w:r>
    </w:p>
    <w:p w14:paraId="6430556F" w14:textId="77777777" w:rsidR="009E4827" w:rsidRDefault="009E4827" w:rsidP="009E4827">
      <w:pPr>
        <w:pStyle w:val="BodyText"/>
      </w:pPr>
      <w:r>
        <w:t xml:space="preserve">      </w:t>
      </w:r>
      <w:proofErr w:type="gramStart"/>
      <w:r>
        <w:t>96  NUM</w:t>
      </w:r>
      <w:proofErr w:type="gramEnd"/>
      <w:r>
        <w:t>__UTO   m                                  0</w:t>
      </w:r>
    </w:p>
    <w:p w14:paraId="2D4A7358" w14:textId="77777777" w:rsidR="009E4827" w:rsidRDefault="009E4827" w:rsidP="009E4827">
      <w:pPr>
        <w:pStyle w:val="BodyText"/>
      </w:pPr>
      <w:r>
        <w:t xml:space="preserve">      </w:t>
      </w:r>
      <w:proofErr w:type="gramStart"/>
      <w:r>
        <w:t>97  OCCUCOD</w:t>
      </w:r>
      <w:proofErr w:type="gramEnd"/>
      <w:r>
        <w:t>1   c                                 15     1744</w:t>
      </w:r>
    </w:p>
    <w:p w14:paraId="1C37BFA7" w14:textId="77777777" w:rsidR="009E4827" w:rsidRDefault="009E4827" w:rsidP="009E4827">
      <w:pPr>
        <w:pStyle w:val="BodyText"/>
      </w:pPr>
      <w:r>
        <w:t xml:space="preserve">      </w:t>
      </w:r>
      <w:proofErr w:type="gramStart"/>
      <w:r>
        <w:t>98  OCCU</w:t>
      </w:r>
      <w:proofErr w:type="gramEnd"/>
      <w:r>
        <w:t>_OD1   m                                  1</w:t>
      </w:r>
    </w:p>
    <w:p w14:paraId="21C0247D" w14:textId="77777777" w:rsidR="009E4827" w:rsidRDefault="009E4827" w:rsidP="009E4827">
      <w:pPr>
        <w:pStyle w:val="BodyText"/>
      </w:pPr>
      <w:r>
        <w:t xml:space="preserve">      </w:t>
      </w:r>
      <w:proofErr w:type="gramStart"/>
      <w:r>
        <w:t>99  OCCUCOD</w:t>
      </w:r>
      <w:proofErr w:type="gramEnd"/>
      <w:r>
        <w:t>2   c                                 15     2886</w:t>
      </w:r>
    </w:p>
    <w:p w14:paraId="63449970" w14:textId="77777777" w:rsidR="009E4827" w:rsidRDefault="009E4827" w:rsidP="009E4827">
      <w:pPr>
        <w:pStyle w:val="BodyText"/>
      </w:pPr>
      <w:r>
        <w:t xml:space="preserve">     </w:t>
      </w:r>
      <w:proofErr w:type="gramStart"/>
      <w:r>
        <w:t>100  OCCU</w:t>
      </w:r>
      <w:proofErr w:type="gramEnd"/>
      <w:r>
        <w:t>_OD2   m                                  1</w:t>
      </w:r>
    </w:p>
    <w:p w14:paraId="59BF4935" w14:textId="77777777" w:rsidR="009E4827" w:rsidRDefault="009E4827" w:rsidP="009E4827">
      <w:pPr>
        <w:pStyle w:val="BodyText"/>
      </w:pPr>
      <w:r>
        <w:t xml:space="preserve">     </w:t>
      </w:r>
      <w:proofErr w:type="gramStart"/>
      <w:r>
        <w:t>101  OTHRINCX</w:t>
      </w:r>
      <w:proofErr w:type="gramEnd"/>
      <w:r>
        <w:t xml:space="preserve">   s    2.000       0.5788E+05              4566</w:t>
      </w:r>
    </w:p>
    <w:p w14:paraId="1A686932" w14:textId="77777777" w:rsidR="009E4827" w:rsidRDefault="009E4827" w:rsidP="009E4827">
      <w:pPr>
        <w:pStyle w:val="BodyText"/>
      </w:pPr>
      <w:r>
        <w:t xml:space="preserve">     </w:t>
      </w:r>
      <w:proofErr w:type="gramStart"/>
      <w:r>
        <w:t>102  OTHR</w:t>
      </w:r>
      <w:proofErr w:type="gramEnd"/>
      <w:r>
        <w:t>_NCX   m                                  2</w:t>
      </w:r>
    </w:p>
    <w:p w14:paraId="32986F11" w14:textId="77777777" w:rsidR="009E4827" w:rsidRDefault="009E4827" w:rsidP="009E4827">
      <w:pPr>
        <w:pStyle w:val="BodyText"/>
      </w:pPr>
      <w:r>
        <w:t xml:space="preserve">     </w:t>
      </w:r>
      <w:proofErr w:type="gramStart"/>
      <w:r>
        <w:t>103  PERSLT</w:t>
      </w:r>
      <w:proofErr w:type="gramEnd"/>
      <w:r>
        <w:t xml:space="preserve">18   s    0.000        7.000    </w:t>
      </w:r>
    </w:p>
    <w:p w14:paraId="1CE9B918" w14:textId="77777777" w:rsidR="009E4827" w:rsidRDefault="009E4827" w:rsidP="009E4827">
      <w:pPr>
        <w:pStyle w:val="BodyText"/>
      </w:pPr>
      <w:r>
        <w:t xml:space="preserve">     </w:t>
      </w:r>
      <w:proofErr w:type="gramStart"/>
      <w:r>
        <w:t>104  PERS</w:t>
      </w:r>
      <w:proofErr w:type="gramEnd"/>
      <w:r>
        <w:t>_T18   m                                  0</w:t>
      </w:r>
    </w:p>
    <w:p w14:paraId="4D6E7FFF" w14:textId="77777777" w:rsidR="009E4827" w:rsidRDefault="009E4827" w:rsidP="009E4827">
      <w:pPr>
        <w:pStyle w:val="BodyText"/>
      </w:pPr>
      <w:r>
        <w:t xml:space="preserve">     </w:t>
      </w:r>
      <w:proofErr w:type="gramStart"/>
      <w:r>
        <w:t>105  PERSOT</w:t>
      </w:r>
      <w:proofErr w:type="gramEnd"/>
      <w:r>
        <w:t xml:space="preserve">64   s    0.000        4.000    </w:t>
      </w:r>
    </w:p>
    <w:p w14:paraId="23312EE8" w14:textId="77777777" w:rsidR="009E4827" w:rsidRDefault="009E4827" w:rsidP="009E4827">
      <w:pPr>
        <w:pStyle w:val="BodyText"/>
      </w:pPr>
      <w:r>
        <w:t xml:space="preserve">     </w:t>
      </w:r>
      <w:proofErr w:type="gramStart"/>
      <w:r>
        <w:t>106  PERS</w:t>
      </w:r>
      <w:proofErr w:type="gramEnd"/>
      <w:r>
        <w:t>_T64   m                                  0</w:t>
      </w:r>
    </w:p>
    <w:p w14:paraId="30E148E2" w14:textId="77777777" w:rsidR="009E4827" w:rsidRDefault="009E4827" w:rsidP="009E4827">
      <w:pPr>
        <w:pStyle w:val="BodyText"/>
      </w:pPr>
      <w:r>
        <w:t xml:space="preserve">     </w:t>
      </w:r>
      <w:proofErr w:type="gramStart"/>
      <w:r>
        <w:t>107  POPSIZE</w:t>
      </w:r>
      <w:proofErr w:type="gramEnd"/>
      <w:r>
        <w:t xml:space="preserve">    s    1.000        5.000                    38</w:t>
      </w:r>
    </w:p>
    <w:p w14:paraId="4DB5CE55" w14:textId="77777777" w:rsidR="009E4827" w:rsidRDefault="009E4827" w:rsidP="009E4827">
      <w:pPr>
        <w:pStyle w:val="BodyText"/>
      </w:pPr>
      <w:r>
        <w:t xml:space="preserve">     </w:t>
      </w:r>
      <w:proofErr w:type="gramStart"/>
      <w:r>
        <w:t>108  PRINEARN</w:t>
      </w:r>
      <w:proofErr w:type="gramEnd"/>
      <w:r>
        <w:t xml:space="preserve">   c                                  8</w:t>
      </w:r>
    </w:p>
    <w:p w14:paraId="52B9709D" w14:textId="77777777" w:rsidR="009E4827" w:rsidRDefault="009E4827" w:rsidP="009E4827">
      <w:pPr>
        <w:pStyle w:val="BodyText"/>
      </w:pPr>
      <w:r>
        <w:lastRenderedPageBreak/>
        <w:t xml:space="preserve">     </w:t>
      </w:r>
      <w:proofErr w:type="gramStart"/>
      <w:r>
        <w:t>109  PRIN</w:t>
      </w:r>
      <w:proofErr w:type="gramEnd"/>
      <w:r>
        <w:t>_ARN   m                                  0</w:t>
      </w:r>
    </w:p>
    <w:p w14:paraId="2F2219CB" w14:textId="77777777" w:rsidR="009E4827" w:rsidRDefault="009E4827" w:rsidP="009E4827">
      <w:pPr>
        <w:pStyle w:val="BodyText"/>
      </w:pPr>
      <w:r>
        <w:t xml:space="preserve">     </w:t>
      </w:r>
      <w:proofErr w:type="gramStart"/>
      <w:r>
        <w:t>110  QINTRVMO</w:t>
      </w:r>
      <w:proofErr w:type="gramEnd"/>
      <w:r>
        <w:t xml:space="preserve">   c                                 12</w:t>
      </w:r>
    </w:p>
    <w:p w14:paraId="4A4443A8" w14:textId="77777777" w:rsidR="009E4827" w:rsidRDefault="009E4827" w:rsidP="009E4827">
      <w:pPr>
        <w:pStyle w:val="BodyText"/>
      </w:pPr>
      <w:r>
        <w:t xml:space="preserve">     </w:t>
      </w:r>
      <w:proofErr w:type="gramStart"/>
      <w:r>
        <w:t>111  QINTRVYR</w:t>
      </w:r>
      <w:proofErr w:type="gramEnd"/>
      <w:r>
        <w:t xml:space="preserve">   c                                  2</w:t>
      </w:r>
    </w:p>
    <w:p w14:paraId="37E465BD" w14:textId="77777777" w:rsidR="009E4827" w:rsidRDefault="009E4827" w:rsidP="009E4827">
      <w:pPr>
        <w:pStyle w:val="BodyText"/>
      </w:pPr>
      <w:r>
        <w:t xml:space="preserve">     </w:t>
      </w:r>
      <w:proofErr w:type="gramStart"/>
      <w:r>
        <w:t>112  RACE</w:t>
      </w:r>
      <w:proofErr w:type="gramEnd"/>
      <w:r>
        <w:t>2      c                                  6     1903</w:t>
      </w:r>
    </w:p>
    <w:p w14:paraId="501FD81B" w14:textId="77777777" w:rsidR="009E4827" w:rsidRDefault="009E4827" w:rsidP="009E4827">
      <w:pPr>
        <w:pStyle w:val="BodyText"/>
      </w:pPr>
      <w:r>
        <w:t xml:space="preserve">     </w:t>
      </w:r>
      <w:proofErr w:type="gramStart"/>
      <w:r>
        <w:t>113  RACE</w:t>
      </w:r>
      <w:proofErr w:type="gramEnd"/>
      <w:r>
        <w:t>2_     m                                  1</w:t>
      </w:r>
    </w:p>
    <w:p w14:paraId="70B2527B" w14:textId="77777777" w:rsidR="009E4827" w:rsidRDefault="009E4827" w:rsidP="009E4827">
      <w:pPr>
        <w:pStyle w:val="BodyText"/>
      </w:pPr>
      <w:r>
        <w:t xml:space="preserve">     </w:t>
      </w:r>
      <w:proofErr w:type="gramStart"/>
      <w:r>
        <w:t>114  REF</w:t>
      </w:r>
      <w:proofErr w:type="gramEnd"/>
      <w:r>
        <w:t>_RACE   c                                  7</w:t>
      </w:r>
    </w:p>
    <w:p w14:paraId="04132E40" w14:textId="77777777" w:rsidR="009E4827" w:rsidRDefault="009E4827" w:rsidP="009E4827">
      <w:pPr>
        <w:pStyle w:val="BodyText"/>
      </w:pPr>
      <w:r>
        <w:t xml:space="preserve">     </w:t>
      </w:r>
      <w:proofErr w:type="gramStart"/>
      <w:r>
        <w:t>115  REF</w:t>
      </w:r>
      <w:proofErr w:type="gramEnd"/>
      <w:r>
        <w:t>__ACE   m                                  0</w:t>
      </w:r>
    </w:p>
    <w:p w14:paraId="6EE20093" w14:textId="77777777" w:rsidR="009E4827" w:rsidRDefault="009E4827" w:rsidP="009E4827">
      <w:pPr>
        <w:pStyle w:val="BodyText"/>
      </w:pPr>
      <w:r>
        <w:t xml:space="preserve">     </w:t>
      </w:r>
      <w:proofErr w:type="gramStart"/>
      <w:r>
        <w:t>116  REGION</w:t>
      </w:r>
      <w:proofErr w:type="gramEnd"/>
      <w:r>
        <w:t xml:space="preserve">     c                                  4       38</w:t>
      </w:r>
    </w:p>
    <w:p w14:paraId="6F3CF180" w14:textId="77777777" w:rsidR="009E4827" w:rsidRDefault="009E4827" w:rsidP="009E4827">
      <w:pPr>
        <w:pStyle w:val="BodyText"/>
      </w:pPr>
      <w:r>
        <w:t xml:space="preserve">     </w:t>
      </w:r>
      <w:proofErr w:type="gramStart"/>
      <w:r>
        <w:t>117  RENTEQVX</w:t>
      </w:r>
      <w:proofErr w:type="gramEnd"/>
      <w:r>
        <w:t xml:space="preserve">   s    1.000        4694.                   667</w:t>
      </w:r>
    </w:p>
    <w:p w14:paraId="10099D23" w14:textId="77777777" w:rsidR="009E4827" w:rsidRDefault="009E4827" w:rsidP="009E4827">
      <w:pPr>
        <w:pStyle w:val="BodyText"/>
      </w:pPr>
      <w:r>
        <w:t xml:space="preserve">     </w:t>
      </w:r>
      <w:proofErr w:type="gramStart"/>
      <w:r>
        <w:t>118  RENT</w:t>
      </w:r>
      <w:proofErr w:type="gramEnd"/>
      <w:r>
        <w:t>_QVX   m                                  1</w:t>
      </w:r>
    </w:p>
    <w:p w14:paraId="5BDDEEE7" w14:textId="77777777" w:rsidR="009E4827" w:rsidRDefault="009E4827" w:rsidP="009E4827">
      <w:pPr>
        <w:pStyle w:val="BodyText"/>
      </w:pPr>
      <w:r>
        <w:t xml:space="preserve">     </w:t>
      </w:r>
      <w:proofErr w:type="gramStart"/>
      <w:r>
        <w:t>119  RESPSTAT</w:t>
      </w:r>
      <w:proofErr w:type="gramEnd"/>
      <w:r>
        <w:t xml:space="preserve">   c                                  3</w:t>
      </w:r>
    </w:p>
    <w:p w14:paraId="6C22EDAE" w14:textId="77777777" w:rsidR="009E4827" w:rsidRDefault="009E4827" w:rsidP="009E4827">
      <w:pPr>
        <w:pStyle w:val="BodyText"/>
      </w:pPr>
      <w:r>
        <w:t xml:space="preserve">     </w:t>
      </w:r>
      <w:proofErr w:type="gramStart"/>
      <w:r>
        <w:t>120  RESP</w:t>
      </w:r>
      <w:proofErr w:type="gramEnd"/>
      <w:r>
        <w:t>_TAT   m                                  0</w:t>
      </w:r>
    </w:p>
    <w:p w14:paraId="13051D48" w14:textId="77777777" w:rsidR="009E4827" w:rsidRDefault="009E4827" w:rsidP="009E4827">
      <w:pPr>
        <w:pStyle w:val="BodyText"/>
      </w:pPr>
      <w:r>
        <w:t xml:space="preserve">     </w:t>
      </w:r>
      <w:proofErr w:type="gramStart"/>
      <w:r>
        <w:t>121  ROOMSQ</w:t>
      </w:r>
      <w:proofErr w:type="gramEnd"/>
      <w:r>
        <w:t xml:space="preserve">     s    1.000        19.00                    30</w:t>
      </w:r>
    </w:p>
    <w:p w14:paraId="46410A61" w14:textId="77777777" w:rsidR="009E4827" w:rsidRDefault="009E4827" w:rsidP="009E4827">
      <w:pPr>
        <w:pStyle w:val="BodyText"/>
      </w:pPr>
      <w:r>
        <w:t xml:space="preserve">     </w:t>
      </w:r>
      <w:proofErr w:type="gramStart"/>
      <w:r>
        <w:t>122  ROOMSQ</w:t>
      </w:r>
      <w:proofErr w:type="gramEnd"/>
      <w:r>
        <w:t>_    m                                  2</w:t>
      </w:r>
    </w:p>
    <w:p w14:paraId="4838000F" w14:textId="77777777" w:rsidR="009E4827" w:rsidRDefault="009E4827" w:rsidP="009E4827">
      <w:pPr>
        <w:pStyle w:val="BodyText"/>
      </w:pPr>
      <w:r>
        <w:t xml:space="preserve">     </w:t>
      </w:r>
      <w:proofErr w:type="gramStart"/>
      <w:r>
        <w:t>123  SEX</w:t>
      </w:r>
      <w:proofErr w:type="gramEnd"/>
      <w:r>
        <w:t>_REF    c                                  3</w:t>
      </w:r>
    </w:p>
    <w:p w14:paraId="27670A9B" w14:textId="77777777" w:rsidR="009E4827" w:rsidRDefault="009E4827" w:rsidP="009E4827">
      <w:pPr>
        <w:pStyle w:val="BodyText"/>
      </w:pPr>
      <w:r>
        <w:t xml:space="preserve">     </w:t>
      </w:r>
      <w:proofErr w:type="gramStart"/>
      <w:r>
        <w:t>124  SEX</w:t>
      </w:r>
      <w:proofErr w:type="gramEnd"/>
      <w:r>
        <w:t>_REF_   m                                  0</w:t>
      </w:r>
    </w:p>
    <w:p w14:paraId="370E96E7" w14:textId="77777777" w:rsidR="009E4827" w:rsidRDefault="009E4827" w:rsidP="009E4827">
      <w:pPr>
        <w:pStyle w:val="BodyText"/>
      </w:pPr>
      <w:r>
        <w:t xml:space="preserve">     </w:t>
      </w:r>
      <w:proofErr w:type="gramStart"/>
      <w:r>
        <w:t>125  SEX</w:t>
      </w:r>
      <w:proofErr w:type="gramEnd"/>
      <w:r>
        <w:t>2       c                                  2     1903</w:t>
      </w:r>
    </w:p>
    <w:p w14:paraId="45BFF768" w14:textId="77777777" w:rsidR="009E4827" w:rsidRDefault="009E4827" w:rsidP="009E4827">
      <w:pPr>
        <w:pStyle w:val="BodyText"/>
      </w:pPr>
      <w:r>
        <w:t xml:space="preserve">     </w:t>
      </w:r>
      <w:proofErr w:type="gramStart"/>
      <w:r>
        <w:t>126  SEX</w:t>
      </w:r>
      <w:proofErr w:type="gramEnd"/>
      <w:r>
        <w:t>2_      m                                  1</w:t>
      </w:r>
    </w:p>
    <w:p w14:paraId="7083224D" w14:textId="77777777" w:rsidR="009E4827" w:rsidRDefault="009E4827" w:rsidP="009E4827">
      <w:pPr>
        <w:pStyle w:val="BodyText"/>
      </w:pPr>
      <w:r>
        <w:t xml:space="preserve">     </w:t>
      </w:r>
      <w:proofErr w:type="gramStart"/>
      <w:r>
        <w:t>127  SLOCTAXX</w:t>
      </w:r>
      <w:proofErr w:type="gramEnd"/>
      <w:r>
        <w:t xml:space="preserve">   s    1.000       0.2657E+05              4053</w:t>
      </w:r>
    </w:p>
    <w:p w14:paraId="71C7D5C9" w14:textId="77777777" w:rsidR="009E4827" w:rsidRDefault="009E4827" w:rsidP="009E4827">
      <w:pPr>
        <w:pStyle w:val="BodyText"/>
      </w:pPr>
      <w:r>
        <w:t xml:space="preserve">     </w:t>
      </w:r>
      <w:proofErr w:type="gramStart"/>
      <w:r>
        <w:t>128  SLOC</w:t>
      </w:r>
      <w:proofErr w:type="gramEnd"/>
      <w:r>
        <w:t>_AXX   m                                  2</w:t>
      </w:r>
    </w:p>
    <w:p w14:paraId="1A617CED" w14:textId="77777777" w:rsidR="009E4827" w:rsidRDefault="009E4827" w:rsidP="009E4827">
      <w:pPr>
        <w:pStyle w:val="BodyText"/>
      </w:pPr>
      <w:r>
        <w:t xml:space="preserve">     </w:t>
      </w:r>
      <w:proofErr w:type="gramStart"/>
      <w:r>
        <w:t>129  SLRFUNDX</w:t>
      </w:r>
      <w:proofErr w:type="gramEnd"/>
      <w:r>
        <w:t xml:space="preserve">   s    1.000        4169.                  3242</w:t>
      </w:r>
    </w:p>
    <w:p w14:paraId="29026225" w14:textId="77777777" w:rsidR="009E4827" w:rsidRDefault="009E4827" w:rsidP="009E4827">
      <w:pPr>
        <w:pStyle w:val="BodyText"/>
      </w:pPr>
      <w:r>
        <w:t xml:space="preserve">     </w:t>
      </w:r>
      <w:proofErr w:type="gramStart"/>
      <w:r>
        <w:t>130  SLRF</w:t>
      </w:r>
      <w:proofErr w:type="gramEnd"/>
      <w:r>
        <w:t>_NDX   m                                  2</w:t>
      </w:r>
    </w:p>
    <w:p w14:paraId="5B7BFB4F" w14:textId="77777777" w:rsidR="009E4827" w:rsidRDefault="009E4827" w:rsidP="009E4827">
      <w:pPr>
        <w:pStyle w:val="BodyText"/>
      </w:pPr>
      <w:r>
        <w:t xml:space="preserve">     </w:t>
      </w:r>
      <w:proofErr w:type="gramStart"/>
      <w:r>
        <w:t>131  SMSASTAT</w:t>
      </w:r>
      <w:proofErr w:type="gramEnd"/>
      <w:r>
        <w:t xml:space="preserve">   c                                  2</w:t>
      </w:r>
    </w:p>
    <w:p w14:paraId="3E64E5AF" w14:textId="77777777" w:rsidR="009E4827" w:rsidRDefault="009E4827" w:rsidP="009E4827">
      <w:pPr>
        <w:pStyle w:val="BodyText"/>
      </w:pPr>
      <w:r>
        <w:t xml:space="preserve">     </w:t>
      </w:r>
      <w:proofErr w:type="gramStart"/>
      <w:r>
        <w:t>132  ST</w:t>
      </w:r>
      <w:proofErr w:type="gramEnd"/>
      <w:r>
        <w:t>_HOUS    c                                  3</w:t>
      </w:r>
    </w:p>
    <w:p w14:paraId="3FCC3833" w14:textId="77777777" w:rsidR="009E4827" w:rsidRDefault="009E4827" w:rsidP="009E4827">
      <w:pPr>
        <w:pStyle w:val="BodyText"/>
      </w:pPr>
      <w:r>
        <w:t xml:space="preserve">     </w:t>
      </w:r>
      <w:proofErr w:type="gramStart"/>
      <w:r>
        <w:t>133  ST</w:t>
      </w:r>
      <w:proofErr w:type="gramEnd"/>
      <w:r>
        <w:t>_HOUS_   m                                  0</w:t>
      </w:r>
    </w:p>
    <w:p w14:paraId="1894DD43" w14:textId="77777777" w:rsidR="009E4827" w:rsidRDefault="009E4827" w:rsidP="009E4827">
      <w:pPr>
        <w:pStyle w:val="BodyText"/>
      </w:pPr>
      <w:r>
        <w:t xml:space="preserve">     </w:t>
      </w:r>
      <w:proofErr w:type="gramStart"/>
      <w:r>
        <w:t>134  TOTTXPDX</w:t>
      </w:r>
      <w:proofErr w:type="gramEnd"/>
      <w:r>
        <w:t xml:space="preserve">   s  -0.1845E+05   0.1467E+06</w:t>
      </w:r>
    </w:p>
    <w:p w14:paraId="21F919ED" w14:textId="77777777" w:rsidR="009E4827" w:rsidRDefault="009E4827" w:rsidP="009E4827">
      <w:pPr>
        <w:pStyle w:val="BodyText"/>
      </w:pPr>
      <w:r>
        <w:t xml:space="preserve">     </w:t>
      </w:r>
      <w:proofErr w:type="gramStart"/>
      <w:r>
        <w:t>135  TOTT</w:t>
      </w:r>
      <w:proofErr w:type="gramEnd"/>
      <w:r>
        <w:t>_PDX   m                                  0</w:t>
      </w:r>
    </w:p>
    <w:p w14:paraId="6C64509E" w14:textId="77777777" w:rsidR="009E4827" w:rsidRDefault="009E4827" w:rsidP="009E4827">
      <w:pPr>
        <w:pStyle w:val="BodyText"/>
      </w:pPr>
      <w:r>
        <w:t xml:space="preserve">     </w:t>
      </w:r>
      <w:proofErr w:type="gramStart"/>
      <w:r>
        <w:t>136  VEHQ</w:t>
      </w:r>
      <w:proofErr w:type="gramEnd"/>
      <w:r>
        <w:t xml:space="preserve">       s    0.000        17.00    </w:t>
      </w:r>
    </w:p>
    <w:p w14:paraId="5F75AE17" w14:textId="77777777" w:rsidR="009E4827" w:rsidRDefault="009E4827" w:rsidP="009E4827">
      <w:pPr>
        <w:pStyle w:val="BodyText"/>
      </w:pPr>
      <w:r>
        <w:lastRenderedPageBreak/>
        <w:t xml:space="preserve">     </w:t>
      </w:r>
      <w:proofErr w:type="gramStart"/>
      <w:r>
        <w:t>137  VEHQ</w:t>
      </w:r>
      <w:proofErr w:type="gramEnd"/>
      <w:r>
        <w:t>_      m                                  0</w:t>
      </w:r>
    </w:p>
    <w:p w14:paraId="40A48963" w14:textId="77777777" w:rsidR="009E4827" w:rsidRDefault="009E4827" w:rsidP="009E4827">
      <w:pPr>
        <w:pStyle w:val="BodyText"/>
      </w:pPr>
      <w:r>
        <w:t xml:space="preserve">     </w:t>
      </w:r>
      <w:proofErr w:type="gramStart"/>
      <w:r>
        <w:t>138  WELFAREX</w:t>
      </w:r>
      <w:proofErr w:type="gramEnd"/>
      <w:r>
        <w:t xml:space="preserve">   s    300.0        4344.                  4680</w:t>
      </w:r>
    </w:p>
    <w:p w14:paraId="03377D6D" w14:textId="77777777" w:rsidR="009E4827" w:rsidRDefault="009E4827" w:rsidP="009E4827">
      <w:pPr>
        <w:pStyle w:val="BodyText"/>
      </w:pPr>
      <w:r>
        <w:t xml:space="preserve">     </w:t>
      </w:r>
      <w:proofErr w:type="gramStart"/>
      <w:r>
        <w:t>139  WELF</w:t>
      </w:r>
      <w:proofErr w:type="gramEnd"/>
      <w:r>
        <w:t>_REX   m                                  2</w:t>
      </w:r>
    </w:p>
    <w:p w14:paraId="02D365A4" w14:textId="77777777" w:rsidR="009E4827" w:rsidRDefault="009E4827" w:rsidP="009E4827">
      <w:pPr>
        <w:pStyle w:val="BodyText"/>
      </w:pPr>
      <w:r>
        <w:t xml:space="preserve">     </w:t>
      </w:r>
      <w:proofErr w:type="gramStart"/>
      <w:r>
        <w:t>140  TOTEXPPQ</w:t>
      </w:r>
      <w:proofErr w:type="gramEnd"/>
      <w:r>
        <w:t xml:space="preserve">   s    233.2       0.2782E+06</w:t>
      </w:r>
    </w:p>
    <w:p w14:paraId="02EEEA0C" w14:textId="77777777" w:rsidR="009E4827" w:rsidRDefault="009E4827" w:rsidP="009E4827">
      <w:pPr>
        <w:pStyle w:val="BodyText"/>
      </w:pPr>
      <w:r>
        <w:t xml:space="preserve">     </w:t>
      </w:r>
      <w:proofErr w:type="gramStart"/>
      <w:r>
        <w:t>141  TOTEXPCQ</w:t>
      </w:r>
      <w:proofErr w:type="gramEnd"/>
      <w:r>
        <w:t xml:space="preserve">   s   -3759.       0.9669E+05</w:t>
      </w:r>
    </w:p>
    <w:p w14:paraId="229591F1" w14:textId="77777777" w:rsidR="009E4827" w:rsidRDefault="009E4827" w:rsidP="009E4827">
      <w:pPr>
        <w:pStyle w:val="BodyText"/>
      </w:pPr>
      <w:r>
        <w:t xml:space="preserve">     </w:t>
      </w:r>
      <w:proofErr w:type="gramStart"/>
      <w:r>
        <w:t>142  FOODPQ</w:t>
      </w:r>
      <w:proofErr w:type="gramEnd"/>
      <w:r>
        <w:t xml:space="preserve">     s    0.000       0.2358E+05</w:t>
      </w:r>
    </w:p>
    <w:p w14:paraId="5F0C969E" w14:textId="77777777" w:rsidR="009E4827" w:rsidRDefault="009E4827" w:rsidP="009E4827">
      <w:pPr>
        <w:pStyle w:val="BodyText"/>
      </w:pPr>
      <w:r>
        <w:t xml:space="preserve">     </w:t>
      </w:r>
      <w:proofErr w:type="gramStart"/>
      <w:r>
        <w:t>143  FOODCQ</w:t>
      </w:r>
      <w:proofErr w:type="gramEnd"/>
      <w:r>
        <w:t xml:space="preserve">     s    0.000        7363.    </w:t>
      </w:r>
    </w:p>
    <w:p w14:paraId="00FB1AC9" w14:textId="77777777" w:rsidR="009E4827" w:rsidRDefault="009E4827" w:rsidP="009E4827">
      <w:pPr>
        <w:pStyle w:val="BodyText"/>
      </w:pPr>
      <w:r>
        <w:t xml:space="preserve">     </w:t>
      </w:r>
      <w:proofErr w:type="gramStart"/>
      <w:r>
        <w:t>144  FDHOMEPQ</w:t>
      </w:r>
      <w:proofErr w:type="gramEnd"/>
      <w:r>
        <w:t xml:space="preserve">   s    0.000        8450.    </w:t>
      </w:r>
    </w:p>
    <w:p w14:paraId="3C3F31B0" w14:textId="77777777" w:rsidR="009E4827" w:rsidRDefault="009E4827" w:rsidP="009E4827">
      <w:pPr>
        <w:pStyle w:val="BodyText"/>
      </w:pPr>
      <w:r>
        <w:t xml:space="preserve">     </w:t>
      </w:r>
      <w:proofErr w:type="gramStart"/>
      <w:r>
        <w:t>145  FDHOMECQ</w:t>
      </w:r>
      <w:proofErr w:type="gramEnd"/>
      <w:r>
        <w:t xml:space="preserve">   s    0.000        6067.    </w:t>
      </w:r>
    </w:p>
    <w:p w14:paraId="5F620E45" w14:textId="77777777" w:rsidR="009E4827" w:rsidRDefault="009E4827" w:rsidP="009E4827">
      <w:pPr>
        <w:pStyle w:val="BodyText"/>
      </w:pPr>
      <w:r>
        <w:t xml:space="preserve">     </w:t>
      </w:r>
      <w:proofErr w:type="gramStart"/>
      <w:r>
        <w:t>146  FDAWAYPQ</w:t>
      </w:r>
      <w:proofErr w:type="gramEnd"/>
      <w:r>
        <w:t xml:space="preserve">   s    0.000       0.2098E+05</w:t>
      </w:r>
    </w:p>
    <w:p w14:paraId="4FCA507F" w14:textId="77777777" w:rsidR="009E4827" w:rsidRDefault="009E4827" w:rsidP="009E4827">
      <w:pPr>
        <w:pStyle w:val="BodyText"/>
      </w:pPr>
      <w:r>
        <w:t xml:space="preserve">     </w:t>
      </w:r>
      <w:proofErr w:type="gramStart"/>
      <w:r>
        <w:t>147  FDAWAYCQ</w:t>
      </w:r>
      <w:proofErr w:type="gramEnd"/>
      <w:r>
        <w:t xml:space="preserve">   s    0.000        5660.    </w:t>
      </w:r>
    </w:p>
    <w:p w14:paraId="1F7EF367" w14:textId="77777777" w:rsidR="009E4827" w:rsidRDefault="009E4827" w:rsidP="009E4827">
      <w:pPr>
        <w:pStyle w:val="BodyText"/>
      </w:pPr>
      <w:r>
        <w:t xml:space="preserve">     </w:t>
      </w:r>
      <w:proofErr w:type="gramStart"/>
      <w:r>
        <w:t>148  FDXMAPPQ</w:t>
      </w:r>
      <w:proofErr w:type="gramEnd"/>
      <w:r>
        <w:t xml:space="preserve">   s    0.000       0.2098E+05</w:t>
      </w:r>
    </w:p>
    <w:p w14:paraId="644C7308" w14:textId="77777777" w:rsidR="009E4827" w:rsidRDefault="009E4827" w:rsidP="009E4827">
      <w:pPr>
        <w:pStyle w:val="BodyText"/>
      </w:pPr>
      <w:r>
        <w:t xml:space="preserve">     </w:t>
      </w:r>
      <w:proofErr w:type="gramStart"/>
      <w:r>
        <w:t>149  FDXMAPCQ</w:t>
      </w:r>
      <w:proofErr w:type="gramEnd"/>
      <w:r>
        <w:t xml:space="preserve">   s    0.000        5660.    </w:t>
      </w:r>
    </w:p>
    <w:p w14:paraId="63E5F815" w14:textId="77777777" w:rsidR="009E4827" w:rsidRDefault="009E4827" w:rsidP="009E4827">
      <w:pPr>
        <w:pStyle w:val="BodyText"/>
      </w:pPr>
      <w:r>
        <w:t xml:space="preserve">     </w:t>
      </w:r>
      <w:proofErr w:type="gramStart"/>
      <w:r>
        <w:t>150  FDMAPPQ</w:t>
      </w:r>
      <w:proofErr w:type="gramEnd"/>
      <w:r>
        <w:t xml:space="preserve">    s    0.000        900.0    </w:t>
      </w:r>
    </w:p>
    <w:p w14:paraId="086B3957" w14:textId="77777777" w:rsidR="009E4827" w:rsidRDefault="009E4827" w:rsidP="009E4827">
      <w:pPr>
        <w:pStyle w:val="BodyText"/>
      </w:pPr>
      <w:r>
        <w:t xml:space="preserve">     </w:t>
      </w:r>
      <w:proofErr w:type="gramStart"/>
      <w:r>
        <w:t>151  FDMAPCQ</w:t>
      </w:r>
      <w:proofErr w:type="gramEnd"/>
      <w:r>
        <w:t xml:space="preserve">    s    0.000        666.7    </w:t>
      </w:r>
    </w:p>
    <w:p w14:paraId="14836DD0" w14:textId="77777777" w:rsidR="009E4827" w:rsidRDefault="009E4827" w:rsidP="009E4827">
      <w:pPr>
        <w:pStyle w:val="BodyText"/>
      </w:pPr>
      <w:r>
        <w:t xml:space="preserve">     </w:t>
      </w:r>
      <w:proofErr w:type="gramStart"/>
      <w:r>
        <w:t>152  ALCBEVPQ</w:t>
      </w:r>
      <w:proofErr w:type="gramEnd"/>
      <w:r>
        <w:t xml:space="preserve">   s    0.000        3152.    </w:t>
      </w:r>
    </w:p>
    <w:p w14:paraId="111888AD" w14:textId="77777777" w:rsidR="009E4827" w:rsidRDefault="009E4827" w:rsidP="009E4827">
      <w:pPr>
        <w:pStyle w:val="BodyText"/>
      </w:pPr>
      <w:r>
        <w:t xml:space="preserve">     </w:t>
      </w:r>
      <w:proofErr w:type="gramStart"/>
      <w:r>
        <w:t>153  ALCBEVCQ</w:t>
      </w:r>
      <w:proofErr w:type="gramEnd"/>
      <w:r>
        <w:t xml:space="preserve">   s    0.000        2550.    </w:t>
      </w:r>
    </w:p>
    <w:p w14:paraId="75400C97" w14:textId="77777777" w:rsidR="009E4827" w:rsidRDefault="009E4827" w:rsidP="009E4827">
      <w:pPr>
        <w:pStyle w:val="BodyText"/>
      </w:pPr>
      <w:r>
        <w:t xml:space="preserve">     </w:t>
      </w:r>
      <w:proofErr w:type="gramStart"/>
      <w:r>
        <w:t>154  HOUSPQ</w:t>
      </w:r>
      <w:proofErr w:type="gramEnd"/>
      <w:r>
        <w:t xml:space="preserve">     s    0.000       0.1811E+06</w:t>
      </w:r>
    </w:p>
    <w:p w14:paraId="35300274" w14:textId="77777777" w:rsidR="009E4827" w:rsidRDefault="009E4827" w:rsidP="009E4827">
      <w:pPr>
        <w:pStyle w:val="BodyText"/>
      </w:pPr>
      <w:r>
        <w:t xml:space="preserve">     </w:t>
      </w:r>
      <w:proofErr w:type="gramStart"/>
      <w:r>
        <w:t>155  HOUSCQ</w:t>
      </w:r>
      <w:proofErr w:type="gramEnd"/>
      <w:r>
        <w:t xml:space="preserve">     s   -2196.       0.3466E+05</w:t>
      </w:r>
    </w:p>
    <w:p w14:paraId="0DDAF0E3" w14:textId="77777777" w:rsidR="009E4827" w:rsidRDefault="009E4827" w:rsidP="009E4827">
      <w:pPr>
        <w:pStyle w:val="BodyText"/>
      </w:pPr>
      <w:r>
        <w:t xml:space="preserve">     </w:t>
      </w:r>
      <w:proofErr w:type="gramStart"/>
      <w:r>
        <w:t>156  SHELTPQ</w:t>
      </w:r>
      <w:proofErr w:type="gramEnd"/>
      <w:r>
        <w:t xml:space="preserve">    s    0.000       0.4074E+05</w:t>
      </w:r>
    </w:p>
    <w:p w14:paraId="2357F8A7" w14:textId="77777777" w:rsidR="009E4827" w:rsidRDefault="009E4827" w:rsidP="009E4827">
      <w:pPr>
        <w:pStyle w:val="BodyText"/>
      </w:pPr>
      <w:r>
        <w:t xml:space="preserve">     </w:t>
      </w:r>
      <w:proofErr w:type="gramStart"/>
      <w:r>
        <w:t>157  SHELTCQ</w:t>
      </w:r>
      <w:proofErr w:type="gramEnd"/>
      <w:r>
        <w:t xml:space="preserve">    s    0.000       0.3354E+05</w:t>
      </w:r>
    </w:p>
    <w:p w14:paraId="00EADD63" w14:textId="77777777" w:rsidR="009E4827" w:rsidRDefault="009E4827" w:rsidP="009E4827">
      <w:pPr>
        <w:pStyle w:val="BodyText"/>
      </w:pPr>
      <w:r>
        <w:t xml:space="preserve">     </w:t>
      </w:r>
      <w:proofErr w:type="gramStart"/>
      <w:r>
        <w:t>158  OWNDWEPQ</w:t>
      </w:r>
      <w:proofErr w:type="gramEnd"/>
      <w:r>
        <w:t xml:space="preserve">   s    0.000       0.3070E+05</w:t>
      </w:r>
    </w:p>
    <w:p w14:paraId="4D3BD3B7" w14:textId="77777777" w:rsidR="009E4827" w:rsidRDefault="009E4827" w:rsidP="009E4827">
      <w:pPr>
        <w:pStyle w:val="BodyText"/>
      </w:pPr>
      <w:r>
        <w:t xml:space="preserve">     </w:t>
      </w:r>
      <w:proofErr w:type="gramStart"/>
      <w:r>
        <w:t>159  OWNDWECQ</w:t>
      </w:r>
      <w:proofErr w:type="gramEnd"/>
      <w:r>
        <w:t xml:space="preserve">   s    0.000       0.3321E+05</w:t>
      </w:r>
    </w:p>
    <w:p w14:paraId="0B35E887" w14:textId="77777777" w:rsidR="009E4827" w:rsidRDefault="009E4827" w:rsidP="009E4827">
      <w:pPr>
        <w:pStyle w:val="BodyText"/>
      </w:pPr>
      <w:r>
        <w:t xml:space="preserve">     </w:t>
      </w:r>
      <w:proofErr w:type="gramStart"/>
      <w:r>
        <w:t>160  MRTINTPQ</w:t>
      </w:r>
      <w:proofErr w:type="gramEnd"/>
      <w:r>
        <w:t xml:space="preserve">   s    0.000       0.2531E+05</w:t>
      </w:r>
    </w:p>
    <w:p w14:paraId="2E264834" w14:textId="77777777" w:rsidR="009E4827" w:rsidRDefault="009E4827" w:rsidP="009E4827">
      <w:pPr>
        <w:pStyle w:val="BodyText"/>
      </w:pPr>
      <w:r>
        <w:t xml:space="preserve">     </w:t>
      </w:r>
      <w:proofErr w:type="gramStart"/>
      <w:r>
        <w:t>161  MRTINTCQ</w:t>
      </w:r>
      <w:proofErr w:type="gramEnd"/>
      <w:r>
        <w:t xml:space="preserve">   s    0.000       0.1112E+05</w:t>
      </w:r>
    </w:p>
    <w:p w14:paraId="0DACBF79" w14:textId="77777777" w:rsidR="009E4827" w:rsidRDefault="009E4827" w:rsidP="009E4827">
      <w:pPr>
        <w:pStyle w:val="BodyText"/>
      </w:pPr>
      <w:r>
        <w:t xml:space="preserve">     </w:t>
      </w:r>
      <w:proofErr w:type="gramStart"/>
      <w:r>
        <w:t>162  PROPTXPQ</w:t>
      </w:r>
      <w:proofErr w:type="gramEnd"/>
      <w:r>
        <w:t xml:space="preserve">   s    0.000        5870.    </w:t>
      </w:r>
    </w:p>
    <w:p w14:paraId="373A2A7F" w14:textId="77777777" w:rsidR="009E4827" w:rsidRDefault="009E4827" w:rsidP="009E4827">
      <w:pPr>
        <w:pStyle w:val="BodyText"/>
      </w:pPr>
      <w:r>
        <w:t xml:space="preserve">     </w:t>
      </w:r>
      <w:proofErr w:type="gramStart"/>
      <w:r>
        <w:t>163  PROPTXCQ</w:t>
      </w:r>
      <w:proofErr w:type="gramEnd"/>
      <w:r>
        <w:t xml:space="preserve">   s    0.000        4247.    </w:t>
      </w:r>
    </w:p>
    <w:p w14:paraId="4D7D240D" w14:textId="77777777" w:rsidR="009E4827" w:rsidRDefault="009E4827" w:rsidP="009E4827">
      <w:pPr>
        <w:pStyle w:val="BodyText"/>
      </w:pPr>
      <w:r>
        <w:t xml:space="preserve">     </w:t>
      </w:r>
      <w:proofErr w:type="gramStart"/>
      <w:r>
        <w:t>164  MRPINSPQ</w:t>
      </w:r>
      <w:proofErr w:type="gramEnd"/>
      <w:r>
        <w:t xml:space="preserve">   s    0.000       0.2110E+05</w:t>
      </w:r>
    </w:p>
    <w:p w14:paraId="54DCDF5D" w14:textId="77777777" w:rsidR="009E4827" w:rsidRDefault="009E4827" w:rsidP="009E4827">
      <w:pPr>
        <w:pStyle w:val="BodyText"/>
      </w:pPr>
      <w:r>
        <w:lastRenderedPageBreak/>
        <w:t xml:space="preserve">     </w:t>
      </w:r>
      <w:proofErr w:type="gramStart"/>
      <w:r>
        <w:t>165  MRPINSCQ</w:t>
      </w:r>
      <w:proofErr w:type="gramEnd"/>
      <w:r>
        <w:t xml:space="preserve">   s    0.000       0.2373E+05</w:t>
      </w:r>
    </w:p>
    <w:p w14:paraId="3871C80E" w14:textId="77777777" w:rsidR="009E4827" w:rsidRDefault="009E4827" w:rsidP="009E4827">
      <w:pPr>
        <w:pStyle w:val="BodyText"/>
      </w:pPr>
      <w:r>
        <w:t xml:space="preserve">     </w:t>
      </w:r>
      <w:proofErr w:type="gramStart"/>
      <w:r>
        <w:t>166  RENDWEPQ</w:t>
      </w:r>
      <w:proofErr w:type="gramEnd"/>
      <w:r>
        <w:t xml:space="preserve">   s    0.000        8546.    </w:t>
      </w:r>
    </w:p>
    <w:p w14:paraId="00148FB1" w14:textId="77777777" w:rsidR="009E4827" w:rsidRDefault="009E4827" w:rsidP="009E4827">
      <w:pPr>
        <w:pStyle w:val="BodyText"/>
      </w:pPr>
      <w:r>
        <w:t xml:space="preserve">     </w:t>
      </w:r>
      <w:proofErr w:type="gramStart"/>
      <w:r>
        <w:t>167  RENDWECQ</w:t>
      </w:r>
      <w:proofErr w:type="gramEnd"/>
      <w:r>
        <w:t xml:space="preserve">   s    0.000        6742.    </w:t>
      </w:r>
    </w:p>
    <w:p w14:paraId="2FD91B2B" w14:textId="77777777" w:rsidR="009E4827" w:rsidRDefault="009E4827" w:rsidP="009E4827">
      <w:pPr>
        <w:pStyle w:val="BodyText"/>
      </w:pPr>
      <w:r>
        <w:t xml:space="preserve">     </w:t>
      </w:r>
      <w:proofErr w:type="gramStart"/>
      <w:r>
        <w:t>168  RNTXRPPQ</w:t>
      </w:r>
      <w:proofErr w:type="gramEnd"/>
      <w:r>
        <w:t xml:space="preserve">   s    0.000        8546.    </w:t>
      </w:r>
    </w:p>
    <w:p w14:paraId="36F41E5C" w14:textId="77777777" w:rsidR="009E4827" w:rsidRDefault="009E4827" w:rsidP="009E4827">
      <w:pPr>
        <w:pStyle w:val="BodyText"/>
      </w:pPr>
      <w:r>
        <w:t xml:space="preserve">     </w:t>
      </w:r>
      <w:proofErr w:type="gramStart"/>
      <w:r>
        <w:t>169  RNTXRPCQ</w:t>
      </w:r>
      <w:proofErr w:type="gramEnd"/>
      <w:r>
        <w:t xml:space="preserve">   s    0.000        6742.    </w:t>
      </w:r>
    </w:p>
    <w:p w14:paraId="4E3D7973" w14:textId="77777777" w:rsidR="009E4827" w:rsidRDefault="009E4827" w:rsidP="009E4827">
      <w:pPr>
        <w:pStyle w:val="BodyText"/>
      </w:pPr>
      <w:r>
        <w:t xml:space="preserve">     </w:t>
      </w:r>
      <w:proofErr w:type="gramStart"/>
      <w:r>
        <w:t>170  RNTAPYPQ</w:t>
      </w:r>
      <w:proofErr w:type="gramEnd"/>
      <w:r>
        <w:t xml:space="preserve">   s    0.000        2922.    </w:t>
      </w:r>
    </w:p>
    <w:p w14:paraId="27691C4D" w14:textId="77777777" w:rsidR="009E4827" w:rsidRDefault="009E4827" w:rsidP="009E4827">
      <w:pPr>
        <w:pStyle w:val="BodyText"/>
      </w:pPr>
      <w:r>
        <w:t xml:space="preserve">     </w:t>
      </w:r>
      <w:proofErr w:type="gramStart"/>
      <w:r>
        <w:t>171  RNTAPYCQ</w:t>
      </w:r>
      <w:proofErr w:type="gramEnd"/>
      <w:r>
        <w:t xml:space="preserve">   s    0.000        3000.    </w:t>
      </w:r>
    </w:p>
    <w:p w14:paraId="066F828E" w14:textId="77777777" w:rsidR="009E4827" w:rsidRDefault="009E4827" w:rsidP="009E4827">
      <w:pPr>
        <w:pStyle w:val="BodyText"/>
      </w:pPr>
      <w:r>
        <w:t xml:space="preserve">     </w:t>
      </w:r>
      <w:proofErr w:type="gramStart"/>
      <w:r>
        <w:t>172  OTHLODPQ</w:t>
      </w:r>
      <w:proofErr w:type="gramEnd"/>
      <w:r>
        <w:t xml:space="preserve">   s    0.000       0.3342E+05</w:t>
      </w:r>
    </w:p>
    <w:p w14:paraId="7EF0271F" w14:textId="77777777" w:rsidR="009E4827" w:rsidRDefault="009E4827" w:rsidP="009E4827">
      <w:pPr>
        <w:pStyle w:val="BodyText"/>
      </w:pPr>
      <w:r>
        <w:t xml:space="preserve">     </w:t>
      </w:r>
      <w:proofErr w:type="gramStart"/>
      <w:r>
        <w:t>173  OTHLODCQ</w:t>
      </w:r>
      <w:proofErr w:type="gramEnd"/>
      <w:r>
        <w:t xml:space="preserve">   s    0.000       0.1367E+05</w:t>
      </w:r>
    </w:p>
    <w:p w14:paraId="5E19D08A" w14:textId="77777777" w:rsidR="009E4827" w:rsidRDefault="009E4827" w:rsidP="009E4827">
      <w:pPr>
        <w:pStyle w:val="BodyText"/>
      </w:pPr>
      <w:r>
        <w:t xml:space="preserve">     </w:t>
      </w:r>
      <w:proofErr w:type="gramStart"/>
      <w:r>
        <w:t>174  UTILPQ</w:t>
      </w:r>
      <w:proofErr w:type="gramEnd"/>
      <w:r>
        <w:t xml:space="preserve">     s    0.000        7581.    </w:t>
      </w:r>
    </w:p>
    <w:p w14:paraId="1F6216C6" w14:textId="77777777" w:rsidR="009E4827" w:rsidRDefault="009E4827" w:rsidP="009E4827">
      <w:pPr>
        <w:pStyle w:val="BodyText"/>
      </w:pPr>
      <w:r>
        <w:t xml:space="preserve">     </w:t>
      </w:r>
      <w:proofErr w:type="gramStart"/>
      <w:r>
        <w:t>175  UTILCQ</w:t>
      </w:r>
      <w:proofErr w:type="gramEnd"/>
      <w:r>
        <w:t xml:space="preserve">     s    0.000        3921.    </w:t>
      </w:r>
    </w:p>
    <w:p w14:paraId="11107F34" w14:textId="77777777" w:rsidR="009E4827" w:rsidRDefault="009E4827" w:rsidP="009E4827">
      <w:pPr>
        <w:pStyle w:val="BodyText"/>
      </w:pPr>
      <w:r>
        <w:t xml:space="preserve">     </w:t>
      </w:r>
      <w:proofErr w:type="gramStart"/>
      <w:r>
        <w:t>176  NTLGASPQ</w:t>
      </w:r>
      <w:proofErr w:type="gramEnd"/>
      <w:r>
        <w:t xml:space="preserve">   s    0.000        2306.    </w:t>
      </w:r>
    </w:p>
    <w:p w14:paraId="40EC9621" w14:textId="77777777" w:rsidR="009E4827" w:rsidRDefault="009E4827" w:rsidP="009E4827">
      <w:pPr>
        <w:pStyle w:val="BodyText"/>
      </w:pPr>
      <w:r>
        <w:t xml:space="preserve">     </w:t>
      </w:r>
      <w:proofErr w:type="gramStart"/>
      <w:r>
        <w:t>177  NTLGASCQ</w:t>
      </w:r>
      <w:proofErr w:type="gramEnd"/>
      <w:r>
        <w:t xml:space="preserve">   s    0.000        885.0    </w:t>
      </w:r>
    </w:p>
    <w:p w14:paraId="4F483838" w14:textId="77777777" w:rsidR="009E4827" w:rsidRDefault="009E4827" w:rsidP="009E4827">
      <w:pPr>
        <w:pStyle w:val="BodyText"/>
      </w:pPr>
      <w:r>
        <w:t xml:space="preserve">     </w:t>
      </w:r>
      <w:proofErr w:type="gramStart"/>
      <w:r>
        <w:t>178  ELCTRCPQ</w:t>
      </w:r>
      <w:proofErr w:type="gramEnd"/>
      <w:r>
        <w:t xml:space="preserve">   s    0.000        4473.    </w:t>
      </w:r>
    </w:p>
    <w:p w14:paraId="20A19A15" w14:textId="77777777" w:rsidR="009E4827" w:rsidRDefault="009E4827" w:rsidP="009E4827">
      <w:pPr>
        <w:pStyle w:val="BodyText"/>
      </w:pPr>
      <w:r>
        <w:t xml:space="preserve">     </w:t>
      </w:r>
      <w:proofErr w:type="gramStart"/>
      <w:r>
        <w:t>179  ELCTRCCQ</w:t>
      </w:r>
      <w:proofErr w:type="gramEnd"/>
      <w:r>
        <w:t xml:space="preserve">   s    0.000        3261.    </w:t>
      </w:r>
    </w:p>
    <w:p w14:paraId="72A0D405" w14:textId="77777777" w:rsidR="009E4827" w:rsidRDefault="009E4827" w:rsidP="009E4827">
      <w:pPr>
        <w:pStyle w:val="BodyText"/>
      </w:pPr>
      <w:r>
        <w:t xml:space="preserve">     </w:t>
      </w:r>
      <w:proofErr w:type="gramStart"/>
      <w:r>
        <w:t>180  ALLFULPQ</w:t>
      </w:r>
      <w:proofErr w:type="gramEnd"/>
      <w:r>
        <w:t xml:space="preserve">   s    0.000        2752.    </w:t>
      </w:r>
    </w:p>
    <w:p w14:paraId="1EF2AD18" w14:textId="77777777" w:rsidR="009E4827" w:rsidRDefault="009E4827" w:rsidP="009E4827">
      <w:pPr>
        <w:pStyle w:val="BodyText"/>
      </w:pPr>
      <w:r>
        <w:t xml:space="preserve">     </w:t>
      </w:r>
      <w:proofErr w:type="gramStart"/>
      <w:r>
        <w:t>181  ALLFULCQ</w:t>
      </w:r>
      <w:proofErr w:type="gramEnd"/>
      <w:r>
        <w:t xml:space="preserve">   s    0.000        3081.    </w:t>
      </w:r>
    </w:p>
    <w:p w14:paraId="5EE72D23" w14:textId="77777777" w:rsidR="009E4827" w:rsidRDefault="009E4827" w:rsidP="009E4827">
      <w:pPr>
        <w:pStyle w:val="BodyText"/>
      </w:pPr>
      <w:r>
        <w:t xml:space="preserve">     </w:t>
      </w:r>
      <w:proofErr w:type="gramStart"/>
      <w:r>
        <w:t>182  FULOILPQ</w:t>
      </w:r>
      <w:proofErr w:type="gramEnd"/>
      <w:r>
        <w:t xml:space="preserve">   s    0.000        2752.    </w:t>
      </w:r>
    </w:p>
    <w:p w14:paraId="65BB7320" w14:textId="77777777" w:rsidR="009E4827" w:rsidRDefault="009E4827" w:rsidP="009E4827">
      <w:pPr>
        <w:pStyle w:val="BodyText"/>
      </w:pPr>
      <w:r>
        <w:t xml:space="preserve">     </w:t>
      </w:r>
      <w:proofErr w:type="gramStart"/>
      <w:r>
        <w:t>183  FULOILCQ</w:t>
      </w:r>
      <w:proofErr w:type="gramEnd"/>
      <w:r>
        <w:t xml:space="preserve">   s    0.000        3081.    </w:t>
      </w:r>
    </w:p>
    <w:p w14:paraId="633C838A" w14:textId="77777777" w:rsidR="009E4827" w:rsidRDefault="009E4827" w:rsidP="009E4827">
      <w:pPr>
        <w:pStyle w:val="BodyText"/>
      </w:pPr>
      <w:r>
        <w:t xml:space="preserve">     </w:t>
      </w:r>
      <w:proofErr w:type="gramStart"/>
      <w:r>
        <w:t>184  OTHFLSPQ</w:t>
      </w:r>
      <w:proofErr w:type="gramEnd"/>
      <w:r>
        <w:t xml:space="preserve">   s    0.000        1981.    </w:t>
      </w:r>
    </w:p>
    <w:p w14:paraId="238F3B12" w14:textId="77777777" w:rsidR="009E4827" w:rsidRDefault="009E4827" w:rsidP="009E4827">
      <w:pPr>
        <w:pStyle w:val="BodyText"/>
      </w:pPr>
      <w:r>
        <w:t xml:space="preserve">     </w:t>
      </w:r>
      <w:proofErr w:type="gramStart"/>
      <w:r>
        <w:t>185  OTHFLSCQ</w:t>
      </w:r>
      <w:proofErr w:type="gramEnd"/>
      <w:r>
        <w:t xml:space="preserve">   s    0.000        2269.    </w:t>
      </w:r>
    </w:p>
    <w:p w14:paraId="48D9F7A2" w14:textId="77777777" w:rsidR="009E4827" w:rsidRDefault="009E4827" w:rsidP="009E4827">
      <w:pPr>
        <w:pStyle w:val="BodyText"/>
      </w:pPr>
      <w:r>
        <w:t xml:space="preserve">     </w:t>
      </w:r>
      <w:proofErr w:type="gramStart"/>
      <w:r>
        <w:t>186  TELEPHPQ</w:t>
      </w:r>
      <w:proofErr w:type="gramEnd"/>
      <w:r>
        <w:t xml:space="preserve">   s    0.000        1638.    </w:t>
      </w:r>
    </w:p>
    <w:p w14:paraId="6CFDD060" w14:textId="77777777" w:rsidR="009E4827" w:rsidRDefault="009E4827" w:rsidP="009E4827">
      <w:pPr>
        <w:pStyle w:val="BodyText"/>
      </w:pPr>
      <w:r>
        <w:t xml:space="preserve">     </w:t>
      </w:r>
      <w:proofErr w:type="gramStart"/>
      <w:r>
        <w:t>187  TELEPHCQ</w:t>
      </w:r>
      <w:proofErr w:type="gramEnd"/>
      <w:r>
        <w:t xml:space="preserve">   s    0.000        1907.    </w:t>
      </w:r>
    </w:p>
    <w:p w14:paraId="602FDA80" w14:textId="77777777" w:rsidR="009E4827" w:rsidRDefault="009E4827" w:rsidP="009E4827">
      <w:pPr>
        <w:pStyle w:val="BodyText"/>
      </w:pPr>
      <w:r>
        <w:t xml:space="preserve">     </w:t>
      </w:r>
      <w:proofErr w:type="gramStart"/>
      <w:r>
        <w:t>188  WATRPSPQ</w:t>
      </w:r>
      <w:proofErr w:type="gramEnd"/>
      <w:r>
        <w:t xml:space="preserve">   s    0.000        1880.    </w:t>
      </w:r>
    </w:p>
    <w:p w14:paraId="26DE426F" w14:textId="77777777" w:rsidR="009E4827" w:rsidRDefault="009E4827" w:rsidP="009E4827">
      <w:pPr>
        <w:pStyle w:val="BodyText"/>
      </w:pPr>
      <w:r>
        <w:t xml:space="preserve">     </w:t>
      </w:r>
      <w:proofErr w:type="gramStart"/>
      <w:r>
        <w:t>189  WATRPSCQ</w:t>
      </w:r>
      <w:proofErr w:type="gramEnd"/>
      <w:r>
        <w:t xml:space="preserve">   s    0.000        1035.    </w:t>
      </w:r>
    </w:p>
    <w:p w14:paraId="37A75F50" w14:textId="77777777" w:rsidR="009E4827" w:rsidRDefault="009E4827" w:rsidP="009E4827">
      <w:pPr>
        <w:pStyle w:val="BodyText"/>
      </w:pPr>
      <w:r>
        <w:t xml:space="preserve">     </w:t>
      </w:r>
      <w:proofErr w:type="gramStart"/>
      <w:r>
        <w:t>190  HOUSOPPQ</w:t>
      </w:r>
      <w:proofErr w:type="gramEnd"/>
      <w:r>
        <w:t xml:space="preserve">   s   -37.00       0.2493E+05</w:t>
      </w:r>
    </w:p>
    <w:p w14:paraId="2B004260" w14:textId="77777777" w:rsidR="009E4827" w:rsidRDefault="009E4827" w:rsidP="009E4827">
      <w:pPr>
        <w:pStyle w:val="BodyText"/>
      </w:pPr>
      <w:r>
        <w:t xml:space="preserve">     </w:t>
      </w:r>
      <w:proofErr w:type="gramStart"/>
      <w:r>
        <w:t>191  HOUSOPCQ</w:t>
      </w:r>
      <w:proofErr w:type="gramEnd"/>
      <w:r>
        <w:t xml:space="preserve">   s   -4868.       0.1815E+05</w:t>
      </w:r>
    </w:p>
    <w:p w14:paraId="43FF2D33" w14:textId="77777777" w:rsidR="009E4827" w:rsidRDefault="009E4827" w:rsidP="009E4827">
      <w:pPr>
        <w:pStyle w:val="BodyText"/>
      </w:pPr>
      <w:r>
        <w:t xml:space="preserve">     </w:t>
      </w:r>
      <w:proofErr w:type="gramStart"/>
      <w:r>
        <w:t>192  DOMSRVPQ</w:t>
      </w:r>
      <w:proofErr w:type="gramEnd"/>
      <w:r>
        <w:t xml:space="preserve">   s   -37.00       0.2003E+05</w:t>
      </w:r>
    </w:p>
    <w:p w14:paraId="2F75CC94" w14:textId="77777777" w:rsidR="009E4827" w:rsidRDefault="009E4827" w:rsidP="009E4827">
      <w:pPr>
        <w:pStyle w:val="BodyText"/>
      </w:pPr>
      <w:r>
        <w:lastRenderedPageBreak/>
        <w:t xml:space="preserve">     </w:t>
      </w:r>
      <w:proofErr w:type="gramStart"/>
      <w:r>
        <w:t>193  DOMSRVCQ</w:t>
      </w:r>
      <w:proofErr w:type="gramEnd"/>
      <w:r>
        <w:t xml:space="preserve">   s   -4960.       0.1805E+05</w:t>
      </w:r>
    </w:p>
    <w:p w14:paraId="55361571" w14:textId="77777777" w:rsidR="009E4827" w:rsidRDefault="009E4827" w:rsidP="009E4827">
      <w:pPr>
        <w:pStyle w:val="BodyText"/>
      </w:pPr>
      <w:r>
        <w:t xml:space="preserve">     </w:t>
      </w:r>
      <w:proofErr w:type="gramStart"/>
      <w:r>
        <w:t>194  DMSXCCPQ</w:t>
      </w:r>
      <w:proofErr w:type="gramEnd"/>
      <w:r>
        <w:t xml:space="preserve">   s   -37.00       0.2003E+05</w:t>
      </w:r>
    </w:p>
    <w:p w14:paraId="16E17B6D" w14:textId="77777777" w:rsidR="009E4827" w:rsidRDefault="009E4827" w:rsidP="009E4827">
      <w:pPr>
        <w:pStyle w:val="BodyText"/>
      </w:pPr>
      <w:r>
        <w:t xml:space="preserve">     </w:t>
      </w:r>
      <w:proofErr w:type="gramStart"/>
      <w:r>
        <w:t>195  DMSXCCCQ</w:t>
      </w:r>
      <w:proofErr w:type="gramEnd"/>
      <w:r>
        <w:t xml:space="preserve">   s   -4960.       0.1000E+05</w:t>
      </w:r>
    </w:p>
    <w:p w14:paraId="6348C33C" w14:textId="77777777" w:rsidR="009E4827" w:rsidRDefault="009E4827" w:rsidP="009E4827">
      <w:pPr>
        <w:pStyle w:val="BodyText"/>
      </w:pPr>
      <w:r>
        <w:t xml:space="preserve">     </w:t>
      </w:r>
      <w:proofErr w:type="gramStart"/>
      <w:r>
        <w:t>196  BBYDAYPQ</w:t>
      </w:r>
      <w:proofErr w:type="gramEnd"/>
      <w:r>
        <w:t xml:space="preserve">   s    0.000       0.1500E+05</w:t>
      </w:r>
    </w:p>
    <w:p w14:paraId="7976CF4D" w14:textId="77777777" w:rsidR="009E4827" w:rsidRDefault="009E4827" w:rsidP="009E4827">
      <w:pPr>
        <w:pStyle w:val="BodyText"/>
      </w:pPr>
      <w:r>
        <w:t xml:space="preserve">     </w:t>
      </w:r>
      <w:proofErr w:type="gramStart"/>
      <w:r>
        <w:t>197  BBYDAYCQ</w:t>
      </w:r>
      <w:proofErr w:type="gramEnd"/>
      <w:r>
        <w:t xml:space="preserve">   s    0.000       0.1740E+05</w:t>
      </w:r>
    </w:p>
    <w:p w14:paraId="5DFBBC80" w14:textId="77777777" w:rsidR="009E4827" w:rsidRDefault="009E4827" w:rsidP="009E4827">
      <w:pPr>
        <w:pStyle w:val="BodyText"/>
      </w:pPr>
      <w:r>
        <w:t xml:space="preserve">     </w:t>
      </w:r>
      <w:proofErr w:type="gramStart"/>
      <w:r>
        <w:t>198  OTHHEXPQ</w:t>
      </w:r>
      <w:proofErr w:type="gramEnd"/>
      <w:r>
        <w:t xml:space="preserve">   s    0.000       0.2493E+05</w:t>
      </w:r>
    </w:p>
    <w:p w14:paraId="1D7B5A56" w14:textId="77777777" w:rsidR="009E4827" w:rsidRDefault="009E4827" w:rsidP="009E4827">
      <w:pPr>
        <w:pStyle w:val="BodyText"/>
      </w:pPr>
      <w:r>
        <w:t xml:space="preserve">     </w:t>
      </w:r>
      <w:proofErr w:type="gramStart"/>
      <w:r>
        <w:t>199  OTHHEXCQ</w:t>
      </w:r>
      <w:proofErr w:type="gramEnd"/>
      <w:r>
        <w:t xml:space="preserve">   s    0.000        5653.    </w:t>
      </w:r>
    </w:p>
    <w:p w14:paraId="204554EF" w14:textId="77777777" w:rsidR="009E4827" w:rsidRDefault="009E4827" w:rsidP="009E4827">
      <w:pPr>
        <w:pStyle w:val="BodyText"/>
      </w:pPr>
      <w:r>
        <w:t xml:space="preserve">     </w:t>
      </w:r>
      <w:proofErr w:type="gramStart"/>
      <w:r>
        <w:t>200  HOUSEQPQ</w:t>
      </w:r>
      <w:proofErr w:type="gramEnd"/>
      <w:r>
        <w:t xml:space="preserve">   s    0.000       0.1544E+06</w:t>
      </w:r>
    </w:p>
    <w:p w14:paraId="1ED81770" w14:textId="77777777" w:rsidR="009E4827" w:rsidRDefault="009E4827" w:rsidP="009E4827">
      <w:pPr>
        <w:pStyle w:val="BodyText"/>
      </w:pPr>
      <w:r>
        <w:t xml:space="preserve">     </w:t>
      </w:r>
      <w:proofErr w:type="gramStart"/>
      <w:r>
        <w:t>201  HOUSEQCQ</w:t>
      </w:r>
      <w:proofErr w:type="gramEnd"/>
      <w:r>
        <w:t xml:space="preserve">   s    0.000       0.2268E+05</w:t>
      </w:r>
    </w:p>
    <w:p w14:paraId="6307E985" w14:textId="77777777" w:rsidR="009E4827" w:rsidRDefault="009E4827" w:rsidP="009E4827">
      <w:pPr>
        <w:pStyle w:val="BodyText"/>
      </w:pPr>
      <w:r>
        <w:t xml:space="preserve">     </w:t>
      </w:r>
      <w:proofErr w:type="gramStart"/>
      <w:r>
        <w:t>202  TEXTILPQ</w:t>
      </w:r>
      <w:proofErr w:type="gramEnd"/>
      <w:r>
        <w:t xml:space="preserve">   s    0.000        4000.    </w:t>
      </w:r>
    </w:p>
    <w:p w14:paraId="4196783F" w14:textId="77777777" w:rsidR="009E4827" w:rsidRDefault="009E4827" w:rsidP="009E4827">
      <w:pPr>
        <w:pStyle w:val="BodyText"/>
      </w:pPr>
      <w:r>
        <w:t xml:space="preserve">     </w:t>
      </w:r>
      <w:proofErr w:type="gramStart"/>
      <w:r>
        <w:t>203  TEXTILCQ</w:t>
      </w:r>
      <w:proofErr w:type="gramEnd"/>
      <w:r>
        <w:t xml:space="preserve">   s    0.000        2946.    </w:t>
      </w:r>
    </w:p>
    <w:p w14:paraId="448FD610" w14:textId="77777777" w:rsidR="009E4827" w:rsidRDefault="009E4827" w:rsidP="009E4827">
      <w:pPr>
        <w:pStyle w:val="BodyText"/>
      </w:pPr>
      <w:r>
        <w:t xml:space="preserve">     </w:t>
      </w:r>
      <w:proofErr w:type="gramStart"/>
      <w:r>
        <w:t>204  FURNTRPQ</w:t>
      </w:r>
      <w:proofErr w:type="gramEnd"/>
      <w:r>
        <w:t xml:space="preserve">   s    0.000       0.7500E+05</w:t>
      </w:r>
    </w:p>
    <w:p w14:paraId="5D140119" w14:textId="77777777" w:rsidR="009E4827" w:rsidRDefault="009E4827" w:rsidP="009E4827">
      <w:pPr>
        <w:pStyle w:val="BodyText"/>
      </w:pPr>
      <w:r>
        <w:t xml:space="preserve">     </w:t>
      </w:r>
      <w:proofErr w:type="gramStart"/>
      <w:r>
        <w:t>205  FURNTRCQ</w:t>
      </w:r>
      <w:proofErr w:type="gramEnd"/>
      <w:r>
        <w:t xml:space="preserve">   s    0.000       0.1811E+05</w:t>
      </w:r>
    </w:p>
    <w:p w14:paraId="637AFB64" w14:textId="77777777" w:rsidR="009E4827" w:rsidRDefault="009E4827" w:rsidP="009E4827">
      <w:pPr>
        <w:pStyle w:val="BodyText"/>
      </w:pPr>
      <w:r>
        <w:t xml:space="preserve">     </w:t>
      </w:r>
      <w:proofErr w:type="gramStart"/>
      <w:r>
        <w:t>206  FLRCVRPQ</w:t>
      </w:r>
      <w:proofErr w:type="gramEnd"/>
      <w:r>
        <w:t xml:space="preserve">   s    0.000       0.1000E+05</w:t>
      </w:r>
    </w:p>
    <w:p w14:paraId="000B06F8" w14:textId="77777777" w:rsidR="009E4827" w:rsidRDefault="009E4827" w:rsidP="009E4827">
      <w:pPr>
        <w:pStyle w:val="BodyText"/>
      </w:pPr>
      <w:r>
        <w:t xml:space="preserve">     </w:t>
      </w:r>
      <w:proofErr w:type="gramStart"/>
      <w:r>
        <w:t>207  FLRCVRCQ</w:t>
      </w:r>
      <w:proofErr w:type="gramEnd"/>
      <w:r>
        <w:t xml:space="preserve">   s    0.000        5500.    </w:t>
      </w:r>
    </w:p>
    <w:p w14:paraId="42171130" w14:textId="77777777" w:rsidR="009E4827" w:rsidRDefault="009E4827" w:rsidP="009E4827">
      <w:pPr>
        <w:pStyle w:val="BodyText"/>
      </w:pPr>
      <w:r>
        <w:t xml:space="preserve">     </w:t>
      </w:r>
      <w:proofErr w:type="gramStart"/>
      <w:r>
        <w:t>208  MAJAPPPQ</w:t>
      </w:r>
      <w:proofErr w:type="gramEnd"/>
      <w:r>
        <w:t xml:space="preserve">   s    0.000       0.1802E+05</w:t>
      </w:r>
    </w:p>
    <w:p w14:paraId="09FB4804" w14:textId="77777777" w:rsidR="009E4827" w:rsidRDefault="009E4827" w:rsidP="009E4827">
      <w:pPr>
        <w:pStyle w:val="BodyText"/>
      </w:pPr>
      <w:r>
        <w:t xml:space="preserve">     </w:t>
      </w:r>
      <w:proofErr w:type="gramStart"/>
      <w:r>
        <w:t>209  MAJAPPCQ</w:t>
      </w:r>
      <w:proofErr w:type="gramEnd"/>
      <w:r>
        <w:t xml:space="preserve">   s    0.000       0.1200E+05</w:t>
      </w:r>
    </w:p>
    <w:p w14:paraId="08067FF2" w14:textId="77777777" w:rsidR="009E4827" w:rsidRDefault="009E4827" w:rsidP="009E4827">
      <w:pPr>
        <w:pStyle w:val="BodyText"/>
      </w:pPr>
      <w:r>
        <w:t xml:space="preserve">     </w:t>
      </w:r>
      <w:proofErr w:type="gramStart"/>
      <w:r>
        <w:t>210  SMLAPPPQ</w:t>
      </w:r>
      <w:proofErr w:type="gramEnd"/>
      <w:r>
        <w:t xml:space="preserve">   s    0.000        3000.    </w:t>
      </w:r>
    </w:p>
    <w:p w14:paraId="7C672D1E" w14:textId="77777777" w:rsidR="009E4827" w:rsidRDefault="009E4827" w:rsidP="009E4827">
      <w:pPr>
        <w:pStyle w:val="BodyText"/>
      </w:pPr>
      <w:r>
        <w:t xml:space="preserve">     </w:t>
      </w:r>
      <w:proofErr w:type="gramStart"/>
      <w:r>
        <w:t>211  SMLAPPCQ</w:t>
      </w:r>
      <w:proofErr w:type="gramEnd"/>
      <w:r>
        <w:t xml:space="preserve">   s    0.000        944.0    </w:t>
      </w:r>
    </w:p>
    <w:p w14:paraId="1D3ADFAC" w14:textId="77777777" w:rsidR="009E4827" w:rsidRDefault="009E4827" w:rsidP="009E4827">
      <w:pPr>
        <w:pStyle w:val="BodyText"/>
      </w:pPr>
      <w:r>
        <w:t xml:space="preserve">     </w:t>
      </w:r>
      <w:proofErr w:type="gramStart"/>
      <w:r>
        <w:t>212  MISCEQPQ</w:t>
      </w:r>
      <w:proofErr w:type="gramEnd"/>
      <w:r>
        <w:t xml:space="preserve">   s    0.000       0.6510E+05</w:t>
      </w:r>
    </w:p>
    <w:p w14:paraId="76A3820D" w14:textId="77777777" w:rsidR="009E4827" w:rsidRDefault="009E4827" w:rsidP="009E4827">
      <w:pPr>
        <w:pStyle w:val="BodyText"/>
      </w:pPr>
      <w:r>
        <w:t xml:space="preserve">     </w:t>
      </w:r>
      <w:proofErr w:type="gramStart"/>
      <w:r>
        <w:t>213  MISCEQCQ</w:t>
      </w:r>
      <w:proofErr w:type="gramEnd"/>
      <w:r>
        <w:t xml:space="preserve">   s    0.000        7155.    </w:t>
      </w:r>
    </w:p>
    <w:p w14:paraId="79C1323E" w14:textId="77777777" w:rsidR="009E4827" w:rsidRDefault="009E4827" w:rsidP="009E4827">
      <w:pPr>
        <w:pStyle w:val="BodyText"/>
      </w:pPr>
      <w:r>
        <w:t xml:space="preserve">     </w:t>
      </w:r>
      <w:proofErr w:type="gramStart"/>
      <w:r>
        <w:t>214  APPARPQ</w:t>
      </w:r>
      <w:proofErr w:type="gramEnd"/>
      <w:r>
        <w:t xml:space="preserve">    s    0.000       0.2440E+05</w:t>
      </w:r>
    </w:p>
    <w:p w14:paraId="03B168BE" w14:textId="77777777" w:rsidR="009E4827" w:rsidRDefault="009E4827" w:rsidP="009E4827">
      <w:pPr>
        <w:pStyle w:val="BodyText"/>
      </w:pPr>
      <w:r>
        <w:t xml:space="preserve">     </w:t>
      </w:r>
      <w:proofErr w:type="gramStart"/>
      <w:r>
        <w:t>215  APPARCQ</w:t>
      </w:r>
      <w:proofErr w:type="gramEnd"/>
      <w:r>
        <w:t xml:space="preserve">    s    0.000        4604.    </w:t>
      </w:r>
    </w:p>
    <w:p w14:paraId="480BEA02" w14:textId="77777777" w:rsidR="009E4827" w:rsidRDefault="009E4827" w:rsidP="009E4827">
      <w:pPr>
        <w:pStyle w:val="BodyText"/>
      </w:pPr>
      <w:r>
        <w:t xml:space="preserve">     </w:t>
      </w:r>
      <w:proofErr w:type="gramStart"/>
      <w:r>
        <w:t>216  MENBOYPQ</w:t>
      </w:r>
      <w:proofErr w:type="gramEnd"/>
      <w:r>
        <w:t xml:space="preserve">   s    0.000        4200.    </w:t>
      </w:r>
    </w:p>
    <w:p w14:paraId="0C1D3648" w14:textId="77777777" w:rsidR="009E4827" w:rsidRDefault="009E4827" w:rsidP="009E4827">
      <w:pPr>
        <w:pStyle w:val="BodyText"/>
      </w:pPr>
      <w:r>
        <w:t xml:space="preserve">     </w:t>
      </w:r>
      <w:proofErr w:type="gramStart"/>
      <w:r>
        <w:t>217  MENBOYCQ</w:t>
      </w:r>
      <w:proofErr w:type="gramEnd"/>
      <w:r>
        <w:t xml:space="preserve">   s    0.000        1797.    </w:t>
      </w:r>
    </w:p>
    <w:p w14:paraId="57B81CAE" w14:textId="77777777" w:rsidR="009E4827" w:rsidRDefault="009E4827" w:rsidP="009E4827">
      <w:pPr>
        <w:pStyle w:val="BodyText"/>
      </w:pPr>
      <w:r>
        <w:t xml:space="preserve">     </w:t>
      </w:r>
      <w:proofErr w:type="gramStart"/>
      <w:r>
        <w:t>218  MENSIXPQ</w:t>
      </w:r>
      <w:proofErr w:type="gramEnd"/>
      <w:r>
        <w:t xml:space="preserve">   s    0.000        4200.    </w:t>
      </w:r>
    </w:p>
    <w:p w14:paraId="4D3125B6" w14:textId="77777777" w:rsidR="009E4827" w:rsidRDefault="009E4827" w:rsidP="009E4827">
      <w:pPr>
        <w:pStyle w:val="BodyText"/>
      </w:pPr>
      <w:r>
        <w:t xml:space="preserve">     </w:t>
      </w:r>
      <w:proofErr w:type="gramStart"/>
      <w:r>
        <w:t>219  MENSIXCQ</w:t>
      </w:r>
      <w:proofErr w:type="gramEnd"/>
      <w:r>
        <w:t xml:space="preserve">   s    0.000        1797.    </w:t>
      </w:r>
    </w:p>
    <w:p w14:paraId="7180A389" w14:textId="77777777" w:rsidR="009E4827" w:rsidRDefault="009E4827" w:rsidP="009E4827">
      <w:pPr>
        <w:pStyle w:val="BodyText"/>
      </w:pPr>
      <w:r>
        <w:t xml:space="preserve">     </w:t>
      </w:r>
      <w:proofErr w:type="gramStart"/>
      <w:r>
        <w:t>220  BOYFIFPQ</w:t>
      </w:r>
      <w:proofErr w:type="gramEnd"/>
      <w:r>
        <w:t xml:space="preserve">   s    0.000        2150.    </w:t>
      </w:r>
    </w:p>
    <w:p w14:paraId="6F0EB89A" w14:textId="77777777" w:rsidR="009E4827" w:rsidRDefault="009E4827" w:rsidP="009E4827">
      <w:pPr>
        <w:pStyle w:val="BodyText"/>
      </w:pPr>
      <w:r>
        <w:lastRenderedPageBreak/>
        <w:t xml:space="preserve">     </w:t>
      </w:r>
      <w:proofErr w:type="gramStart"/>
      <w:r>
        <w:t>221  BOYFIFCQ</w:t>
      </w:r>
      <w:proofErr w:type="gramEnd"/>
      <w:r>
        <w:t xml:space="preserve">   s    0.000        448.0    </w:t>
      </w:r>
    </w:p>
    <w:p w14:paraId="22CCD346" w14:textId="77777777" w:rsidR="009E4827" w:rsidRDefault="009E4827" w:rsidP="009E4827">
      <w:pPr>
        <w:pStyle w:val="BodyText"/>
      </w:pPr>
      <w:r>
        <w:t xml:space="preserve">     </w:t>
      </w:r>
      <w:proofErr w:type="gramStart"/>
      <w:r>
        <w:t>222  WOMGRLPQ</w:t>
      </w:r>
      <w:proofErr w:type="gramEnd"/>
      <w:r>
        <w:t xml:space="preserve">   s    0.000        4540.    </w:t>
      </w:r>
    </w:p>
    <w:p w14:paraId="26D1EA7D" w14:textId="77777777" w:rsidR="009E4827" w:rsidRDefault="009E4827" w:rsidP="009E4827">
      <w:pPr>
        <w:pStyle w:val="BodyText"/>
      </w:pPr>
      <w:r>
        <w:t xml:space="preserve">     </w:t>
      </w:r>
      <w:proofErr w:type="gramStart"/>
      <w:r>
        <w:t>223  WOMGRLCQ</w:t>
      </w:r>
      <w:proofErr w:type="gramEnd"/>
      <w:r>
        <w:t xml:space="preserve">   s    0.000        2958.    </w:t>
      </w:r>
    </w:p>
    <w:p w14:paraId="5E1D90E1" w14:textId="77777777" w:rsidR="009E4827" w:rsidRDefault="009E4827" w:rsidP="009E4827">
      <w:pPr>
        <w:pStyle w:val="BodyText"/>
      </w:pPr>
      <w:r>
        <w:t xml:space="preserve">     </w:t>
      </w:r>
      <w:proofErr w:type="gramStart"/>
      <w:r>
        <w:t>224  WOMSIXPQ</w:t>
      </w:r>
      <w:proofErr w:type="gramEnd"/>
      <w:r>
        <w:t xml:space="preserve">   s    0.000        4474.    </w:t>
      </w:r>
    </w:p>
    <w:p w14:paraId="2F4BEEEA" w14:textId="77777777" w:rsidR="009E4827" w:rsidRDefault="009E4827" w:rsidP="009E4827">
      <w:pPr>
        <w:pStyle w:val="BodyText"/>
      </w:pPr>
      <w:r>
        <w:t xml:space="preserve">     </w:t>
      </w:r>
      <w:proofErr w:type="gramStart"/>
      <w:r>
        <w:t>225  WOMSIXCQ</w:t>
      </w:r>
      <w:proofErr w:type="gramEnd"/>
      <w:r>
        <w:t xml:space="preserve">   s    0.000        2958.    </w:t>
      </w:r>
    </w:p>
    <w:p w14:paraId="0F19656C" w14:textId="77777777" w:rsidR="009E4827" w:rsidRDefault="009E4827" w:rsidP="009E4827">
      <w:pPr>
        <w:pStyle w:val="BodyText"/>
      </w:pPr>
      <w:r>
        <w:t xml:space="preserve">     </w:t>
      </w:r>
      <w:proofErr w:type="gramStart"/>
      <w:r>
        <w:t>226  GRLFIFPQ</w:t>
      </w:r>
      <w:proofErr w:type="gramEnd"/>
      <w:r>
        <w:t xml:space="preserve">   s    0.000        1799.    </w:t>
      </w:r>
    </w:p>
    <w:p w14:paraId="5C548E9D" w14:textId="77777777" w:rsidR="009E4827" w:rsidRDefault="009E4827" w:rsidP="009E4827">
      <w:pPr>
        <w:pStyle w:val="BodyText"/>
      </w:pPr>
      <w:r>
        <w:t xml:space="preserve">     </w:t>
      </w:r>
      <w:proofErr w:type="gramStart"/>
      <w:r>
        <w:t>227  GRLFIFCQ</w:t>
      </w:r>
      <w:proofErr w:type="gramEnd"/>
      <w:r>
        <w:t xml:space="preserve">   s    0.000        1624.    </w:t>
      </w:r>
    </w:p>
    <w:p w14:paraId="32F00796" w14:textId="77777777" w:rsidR="009E4827" w:rsidRDefault="009E4827" w:rsidP="009E4827">
      <w:pPr>
        <w:pStyle w:val="BodyText"/>
      </w:pPr>
      <w:r>
        <w:t xml:space="preserve">     </w:t>
      </w:r>
      <w:proofErr w:type="gramStart"/>
      <w:r>
        <w:t>228  CHLDRNPQ</w:t>
      </w:r>
      <w:proofErr w:type="gramEnd"/>
      <w:r>
        <w:t xml:space="preserve">   s    0.000        717.0    </w:t>
      </w:r>
    </w:p>
    <w:p w14:paraId="3D5FC435" w14:textId="77777777" w:rsidR="009E4827" w:rsidRDefault="009E4827" w:rsidP="009E4827">
      <w:pPr>
        <w:pStyle w:val="BodyText"/>
      </w:pPr>
      <w:r>
        <w:t xml:space="preserve">     </w:t>
      </w:r>
      <w:proofErr w:type="gramStart"/>
      <w:r>
        <w:t>229  CHLDRNCQ</w:t>
      </w:r>
      <w:proofErr w:type="gramEnd"/>
      <w:r>
        <w:t xml:space="preserve">   s    0.000        961.0    </w:t>
      </w:r>
    </w:p>
    <w:p w14:paraId="1DF7005E" w14:textId="77777777" w:rsidR="009E4827" w:rsidRDefault="009E4827" w:rsidP="009E4827">
      <w:pPr>
        <w:pStyle w:val="BodyText"/>
      </w:pPr>
      <w:r>
        <w:t xml:space="preserve">     </w:t>
      </w:r>
      <w:proofErr w:type="gramStart"/>
      <w:r>
        <w:t>230  FOOTWRPQ</w:t>
      </w:r>
      <w:proofErr w:type="gramEnd"/>
      <w:r>
        <w:t xml:space="preserve">   s    0.000        2162.    </w:t>
      </w:r>
    </w:p>
    <w:p w14:paraId="27D5EB32" w14:textId="77777777" w:rsidR="009E4827" w:rsidRDefault="009E4827" w:rsidP="009E4827">
      <w:pPr>
        <w:pStyle w:val="BodyText"/>
      </w:pPr>
      <w:r>
        <w:t xml:space="preserve">     </w:t>
      </w:r>
      <w:proofErr w:type="gramStart"/>
      <w:r>
        <w:t>231  FOOTWRCQ</w:t>
      </w:r>
      <w:proofErr w:type="gramEnd"/>
      <w:r>
        <w:t xml:space="preserve">   s    0.000        1148.    </w:t>
      </w:r>
    </w:p>
    <w:p w14:paraId="54AC96DC" w14:textId="77777777" w:rsidR="009E4827" w:rsidRDefault="009E4827" w:rsidP="009E4827">
      <w:pPr>
        <w:pStyle w:val="BodyText"/>
      </w:pPr>
      <w:r>
        <w:t xml:space="preserve">     </w:t>
      </w:r>
      <w:proofErr w:type="gramStart"/>
      <w:r>
        <w:t>232  OTHAPLPQ</w:t>
      </w:r>
      <w:proofErr w:type="gramEnd"/>
      <w:r>
        <w:t xml:space="preserve">   s    0.000       0.2048E+05</w:t>
      </w:r>
    </w:p>
    <w:p w14:paraId="7C244A83" w14:textId="77777777" w:rsidR="009E4827" w:rsidRDefault="009E4827" w:rsidP="009E4827">
      <w:pPr>
        <w:pStyle w:val="BodyText"/>
      </w:pPr>
      <w:r>
        <w:t xml:space="preserve">     </w:t>
      </w:r>
      <w:proofErr w:type="gramStart"/>
      <w:r>
        <w:t>233  OTHAPLCQ</w:t>
      </w:r>
      <w:proofErr w:type="gramEnd"/>
      <w:r>
        <w:t xml:space="preserve">   s    0.000        4076.    </w:t>
      </w:r>
    </w:p>
    <w:p w14:paraId="174B8691" w14:textId="77777777" w:rsidR="009E4827" w:rsidRDefault="009E4827" w:rsidP="009E4827">
      <w:pPr>
        <w:pStyle w:val="BodyText"/>
      </w:pPr>
      <w:r>
        <w:t xml:space="preserve">     </w:t>
      </w:r>
      <w:proofErr w:type="gramStart"/>
      <w:r>
        <w:t>234  TRANSPQ</w:t>
      </w:r>
      <w:proofErr w:type="gramEnd"/>
      <w:r>
        <w:t xml:space="preserve">    s    0.000       0.8778E+05</w:t>
      </w:r>
    </w:p>
    <w:p w14:paraId="47762FA2" w14:textId="77777777" w:rsidR="009E4827" w:rsidRDefault="009E4827" w:rsidP="009E4827">
      <w:pPr>
        <w:pStyle w:val="BodyText"/>
      </w:pPr>
      <w:r>
        <w:t xml:space="preserve">     </w:t>
      </w:r>
      <w:proofErr w:type="gramStart"/>
      <w:r>
        <w:t>235  TRANSCQ</w:t>
      </w:r>
      <w:proofErr w:type="gramEnd"/>
      <w:r>
        <w:t xml:space="preserve">    s    0.000       0.6490E+05</w:t>
      </w:r>
    </w:p>
    <w:p w14:paraId="1C0E3438" w14:textId="77777777" w:rsidR="009E4827" w:rsidRDefault="009E4827" w:rsidP="009E4827">
      <w:pPr>
        <w:pStyle w:val="BodyText"/>
      </w:pPr>
      <w:r>
        <w:t xml:space="preserve">     </w:t>
      </w:r>
      <w:proofErr w:type="gramStart"/>
      <w:r>
        <w:t>236  CARTKNPQ</w:t>
      </w:r>
      <w:proofErr w:type="gramEnd"/>
      <w:r>
        <w:t xml:space="preserve">   s    0.000       0.8700E+05</w:t>
      </w:r>
    </w:p>
    <w:p w14:paraId="67F5FE11" w14:textId="77777777" w:rsidR="009E4827" w:rsidRDefault="009E4827" w:rsidP="009E4827">
      <w:pPr>
        <w:pStyle w:val="BodyText"/>
      </w:pPr>
      <w:r>
        <w:t xml:space="preserve">     </w:t>
      </w:r>
      <w:proofErr w:type="gramStart"/>
      <w:r>
        <w:t>237  CARTKNCQ</w:t>
      </w:r>
      <w:proofErr w:type="gramEnd"/>
      <w:r>
        <w:t xml:space="preserve">   s    0.000       0.6480E+05</w:t>
      </w:r>
    </w:p>
    <w:p w14:paraId="6320B514" w14:textId="77777777" w:rsidR="009E4827" w:rsidRDefault="009E4827" w:rsidP="009E4827">
      <w:pPr>
        <w:pStyle w:val="BodyText"/>
      </w:pPr>
      <w:r>
        <w:t xml:space="preserve">     </w:t>
      </w:r>
      <w:proofErr w:type="gramStart"/>
      <w:r>
        <w:t>238  CARTKUPQ</w:t>
      </w:r>
      <w:proofErr w:type="gramEnd"/>
      <w:r>
        <w:t xml:space="preserve">   s    0.000       0.4200E+05</w:t>
      </w:r>
    </w:p>
    <w:p w14:paraId="78CFB779" w14:textId="77777777" w:rsidR="009E4827" w:rsidRDefault="009E4827" w:rsidP="009E4827">
      <w:pPr>
        <w:pStyle w:val="BodyText"/>
      </w:pPr>
      <w:r>
        <w:t xml:space="preserve">     </w:t>
      </w:r>
      <w:proofErr w:type="gramStart"/>
      <w:r>
        <w:t>239  CARTKUCQ</w:t>
      </w:r>
      <w:proofErr w:type="gramEnd"/>
      <w:r>
        <w:t xml:space="preserve">   s    0.000       0.4163E+05</w:t>
      </w:r>
    </w:p>
    <w:p w14:paraId="53BE9CC9" w14:textId="77777777" w:rsidR="009E4827" w:rsidRDefault="009E4827" w:rsidP="009E4827">
      <w:pPr>
        <w:pStyle w:val="BodyText"/>
      </w:pPr>
      <w:r>
        <w:t xml:space="preserve">     </w:t>
      </w:r>
      <w:proofErr w:type="gramStart"/>
      <w:r>
        <w:t>240  OTHVEHPQ</w:t>
      </w:r>
      <w:proofErr w:type="gramEnd"/>
      <w:r>
        <w:t xml:space="preserve">   s    0.000       0.1417E+05</w:t>
      </w:r>
    </w:p>
    <w:p w14:paraId="5291A05D" w14:textId="77777777" w:rsidR="009E4827" w:rsidRDefault="009E4827" w:rsidP="009E4827">
      <w:pPr>
        <w:pStyle w:val="BodyText"/>
      </w:pPr>
      <w:r>
        <w:t xml:space="preserve">     </w:t>
      </w:r>
      <w:proofErr w:type="gramStart"/>
      <w:r>
        <w:t>241  OTHVEHCQ</w:t>
      </w:r>
      <w:proofErr w:type="gramEnd"/>
      <w:r>
        <w:t xml:space="preserve">   s    0.000       0.1800E+05</w:t>
      </w:r>
    </w:p>
    <w:p w14:paraId="37C1E55B" w14:textId="77777777" w:rsidR="009E4827" w:rsidRDefault="009E4827" w:rsidP="009E4827">
      <w:pPr>
        <w:pStyle w:val="BodyText"/>
      </w:pPr>
      <w:r>
        <w:t xml:space="preserve">     </w:t>
      </w:r>
      <w:proofErr w:type="gramStart"/>
      <w:r>
        <w:t>242  GASMOPQ</w:t>
      </w:r>
      <w:proofErr w:type="gramEnd"/>
      <w:r>
        <w:t xml:space="preserve">    s    0.000        4832.    </w:t>
      </w:r>
    </w:p>
    <w:p w14:paraId="2488982C" w14:textId="77777777" w:rsidR="009E4827" w:rsidRDefault="009E4827" w:rsidP="009E4827">
      <w:pPr>
        <w:pStyle w:val="BodyText"/>
      </w:pPr>
      <w:r>
        <w:t xml:space="preserve">     </w:t>
      </w:r>
      <w:proofErr w:type="gramStart"/>
      <w:r>
        <w:t>243  GASMOCQ</w:t>
      </w:r>
      <w:proofErr w:type="gramEnd"/>
      <w:r>
        <w:t xml:space="preserve">    s    0.000        6400.    </w:t>
      </w:r>
    </w:p>
    <w:p w14:paraId="274287BC" w14:textId="77777777" w:rsidR="009E4827" w:rsidRDefault="009E4827" w:rsidP="009E4827">
      <w:pPr>
        <w:pStyle w:val="BodyText"/>
      </w:pPr>
      <w:r>
        <w:t xml:space="preserve">     </w:t>
      </w:r>
      <w:proofErr w:type="gramStart"/>
      <w:r>
        <w:t>244  VEHFINPQ</w:t>
      </w:r>
      <w:proofErr w:type="gramEnd"/>
      <w:r>
        <w:t xml:space="preserve">   s    0.000        1201.    </w:t>
      </w:r>
    </w:p>
    <w:p w14:paraId="3E5DF02B" w14:textId="77777777" w:rsidR="009E4827" w:rsidRDefault="009E4827" w:rsidP="009E4827">
      <w:pPr>
        <w:pStyle w:val="BodyText"/>
      </w:pPr>
      <w:r>
        <w:t xml:space="preserve">     </w:t>
      </w:r>
      <w:proofErr w:type="gramStart"/>
      <w:r>
        <w:t>245  VEHFINCQ</w:t>
      </w:r>
      <w:proofErr w:type="gramEnd"/>
      <w:r>
        <w:t xml:space="preserve">   s    0.000        716.0    </w:t>
      </w:r>
    </w:p>
    <w:p w14:paraId="34D3764B" w14:textId="77777777" w:rsidR="009E4827" w:rsidRDefault="009E4827" w:rsidP="009E4827">
      <w:pPr>
        <w:pStyle w:val="BodyText"/>
      </w:pPr>
      <w:r>
        <w:t xml:space="preserve">     </w:t>
      </w:r>
      <w:proofErr w:type="gramStart"/>
      <w:r>
        <w:t>246  MAINRPPQ</w:t>
      </w:r>
      <w:proofErr w:type="gramEnd"/>
      <w:r>
        <w:t xml:space="preserve">   s    0.000       0.1400E+05</w:t>
      </w:r>
    </w:p>
    <w:p w14:paraId="2F6DD877" w14:textId="77777777" w:rsidR="009E4827" w:rsidRDefault="009E4827" w:rsidP="009E4827">
      <w:pPr>
        <w:pStyle w:val="BodyText"/>
      </w:pPr>
      <w:r>
        <w:t xml:space="preserve">     </w:t>
      </w:r>
      <w:proofErr w:type="gramStart"/>
      <w:r>
        <w:t>247  MAINRPCQ</w:t>
      </w:r>
      <w:proofErr w:type="gramEnd"/>
      <w:r>
        <w:t xml:space="preserve">   s    0.000        8060.    </w:t>
      </w:r>
    </w:p>
    <w:p w14:paraId="24161012" w14:textId="77777777" w:rsidR="009E4827" w:rsidRDefault="009E4827" w:rsidP="009E4827">
      <w:pPr>
        <w:pStyle w:val="BodyText"/>
      </w:pPr>
      <w:r>
        <w:t xml:space="preserve">     </w:t>
      </w:r>
      <w:proofErr w:type="gramStart"/>
      <w:r>
        <w:t>248  VEHINSPQ</w:t>
      </w:r>
      <w:proofErr w:type="gramEnd"/>
      <w:r>
        <w:t xml:space="preserve">   s    0.000        4236.    </w:t>
      </w:r>
    </w:p>
    <w:p w14:paraId="7D7336E9" w14:textId="77777777" w:rsidR="009E4827" w:rsidRDefault="009E4827" w:rsidP="009E4827">
      <w:pPr>
        <w:pStyle w:val="BodyText"/>
      </w:pPr>
      <w:r>
        <w:lastRenderedPageBreak/>
        <w:t xml:space="preserve">     </w:t>
      </w:r>
      <w:proofErr w:type="gramStart"/>
      <w:r>
        <w:t>249  VEHINSCQ</w:t>
      </w:r>
      <w:proofErr w:type="gramEnd"/>
      <w:r>
        <w:t xml:space="preserve">   s    0.000        3800.    </w:t>
      </w:r>
    </w:p>
    <w:p w14:paraId="480E8793" w14:textId="77777777" w:rsidR="009E4827" w:rsidRDefault="009E4827" w:rsidP="009E4827">
      <w:pPr>
        <w:pStyle w:val="BodyText"/>
      </w:pPr>
      <w:r>
        <w:t xml:space="preserve">     </w:t>
      </w:r>
      <w:proofErr w:type="gramStart"/>
      <w:r>
        <w:t>250  VRNTLOPQ</w:t>
      </w:r>
      <w:proofErr w:type="gramEnd"/>
      <w:r>
        <w:t xml:space="preserve">   s    0.000       0.2200E+05</w:t>
      </w:r>
    </w:p>
    <w:p w14:paraId="7073E0DA" w14:textId="77777777" w:rsidR="009E4827" w:rsidRDefault="009E4827" w:rsidP="009E4827">
      <w:pPr>
        <w:pStyle w:val="BodyText"/>
      </w:pPr>
      <w:r>
        <w:t xml:space="preserve">     </w:t>
      </w:r>
      <w:proofErr w:type="gramStart"/>
      <w:r>
        <w:t>251  VRNTLOCQ</w:t>
      </w:r>
      <w:proofErr w:type="gramEnd"/>
      <w:r>
        <w:t xml:space="preserve">   s    0.000       0.2223E+05</w:t>
      </w:r>
    </w:p>
    <w:p w14:paraId="2885EBDB" w14:textId="77777777" w:rsidR="009E4827" w:rsidRDefault="009E4827" w:rsidP="009E4827">
      <w:pPr>
        <w:pStyle w:val="BodyText"/>
      </w:pPr>
      <w:r>
        <w:t xml:space="preserve">     </w:t>
      </w:r>
      <w:proofErr w:type="gramStart"/>
      <w:r>
        <w:t>252  PUBTRAPQ</w:t>
      </w:r>
      <w:proofErr w:type="gramEnd"/>
      <w:r>
        <w:t xml:space="preserve">   s    0.000       0.2287E+05</w:t>
      </w:r>
    </w:p>
    <w:p w14:paraId="34B5F053" w14:textId="77777777" w:rsidR="009E4827" w:rsidRDefault="009E4827" w:rsidP="009E4827">
      <w:pPr>
        <w:pStyle w:val="BodyText"/>
      </w:pPr>
      <w:r>
        <w:t xml:space="preserve">     </w:t>
      </w:r>
      <w:proofErr w:type="gramStart"/>
      <w:r>
        <w:t>253  PUBTRACQ</w:t>
      </w:r>
      <w:proofErr w:type="gramEnd"/>
      <w:r>
        <w:t xml:space="preserve">   s    0.000       0.1198E+05</w:t>
      </w:r>
    </w:p>
    <w:p w14:paraId="42D169BB" w14:textId="77777777" w:rsidR="009E4827" w:rsidRDefault="009E4827" w:rsidP="009E4827">
      <w:pPr>
        <w:pStyle w:val="BodyText"/>
      </w:pPr>
      <w:r>
        <w:t xml:space="preserve">     </w:t>
      </w:r>
      <w:proofErr w:type="gramStart"/>
      <w:r>
        <w:t>254  TRNTRPPQ</w:t>
      </w:r>
      <w:proofErr w:type="gramEnd"/>
      <w:r>
        <w:t xml:space="preserve">   s    0.000       0.2287E+05</w:t>
      </w:r>
    </w:p>
    <w:p w14:paraId="76D21302" w14:textId="77777777" w:rsidR="009E4827" w:rsidRDefault="009E4827" w:rsidP="009E4827">
      <w:pPr>
        <w:pStyle w:val="BodyText"/>
      </w:pPr>
      <w:r>
        <w:t xml:space="preserve">     </w:t>
      </w:r>
      <w:proofErr w:type="gramStart"/>
      <w:r>
        <w:t>255  TRNTRPCQ</w:t>
      </w:r>
      <w:proofErr w:type="gramEnd"/>
      <w:r>
        <w:t xml:space="preserve">   s    0.000       0.1198E+05</w:t>
      </w:r>
    </w:p>
    <w:p w14:paraId="74301907" w14:textId="77777777" w:rsidR="009E4827" w:rsidRDefault="009E4827" w:rsidP="009E4827">
      <w:pPr>
        <w:pStyle w:val="BodyText"/>
      </w:pPr>
      <w:r>
        <w:t xml:space="preserve">     </w:t>
      </w:r>
      <w:proofErr w:type="gramStart"/>
      <w:r>
        <w:t>256  TRNOTHPQ</w:t>
      </w:r>
      <w:proofErr w:type="gramEnd"/>
      <w:r>
        <w:t xml:space="preserve">   s    0.000        1448.    </w:t>
      </w:r>
    </w:p>
    <w:p w14:paraId="743D118F" w14:textId="77777777" w:rsidR="009E4827" w:rsidRDefault="009E4827" w:rsidP="009E4827">
      <w:pPr>
        <w:pStyle w:val="BodyText"/>
      </w:pPr>
      <w:r>
        <w:t xml:space="preserve">     </w:t>
      </w:r>
      <w:proofErr w:type="gramStart"/>
      <w:r>
        <w:t>257  TRNOTHCQ</w:t>
      </w:r>
      <w:proofErr w:type="gramEnd"/>
      <w:r>
        <w:t xml:space="preserve">   s    0.000        1386.    </w:t>
      </w:r>
    </w:p>
    <w:p w14:paraId="65D78A11" w14:textId="77777777" w:rsidR="009E4827" w:rsidRDefault="009E4827" w:rsidP="009E4827">
      <w:pPr>
        <w:pStyle w:val="BodyText"/>
      </w:pPr>
      <w:r>
        <w:t xml:space="preserve">     </w:t>
      </w:r>
      <w:proofErr w:type="gramStart"/>
      <w:r>
        <w:t>258  HEALTHPQ</w:t>
      </w:r>
      <w:proofErr w:type="gramEnd"/>
      <w:r>
        <w:t xml:space="preserve">   s   -2402.       0.1665E+05</w:t>
      </w:r>
    </w:p>
    <w:p w14:paraId="18D89667" w14:textId="77777777" w:rsidR="009E4827" w:rsidRDefault="009E4827" w:rsidP="009E4827">
      <w:pPr>
        <w:pStyle w:val="BodyText"/>
      </w:pPr>
      <w:r>
        <w:t xml:space="preserve">     </w:t>
      </w:r>
      <w:proofErr w:type="gramStart"/>
      <w:r>
        <w:t>259  HEALTHCQ</w:t>
      </w:r>
      <w:proofErr w:type="gramEnd"/>
      <w:r>
        <w:t xml:space="preserve">   s  -0.1281E+05   0.2189E+05</w:t>
      </w:r>
    </w:p>
    <w:p w14:paraId="480EBA4B" w14:textId="77777777" w:rsidR="009E4827" w:rsidRDefault="009E4827" w:rsidP="009E4827">
      <w:pPr>
        <w:pStyle w:val="BodyText"/>
      </w:pPr>
      <w:r>
        <w:t xml:space="preserve">     </w:t>
      </w:r>
      <w:proofErr w:type="gramStart"/>
      <w:r>
        <w:t>260  HLTHINPQ</w:t>
      </w:r>
      <w:proofErr w:type="gramEnd"/>
      <w:r>
        <w:t xml:space="preserve">   s    0.000       0.1426E+05</w:t>
      </w:r>
    </w:p>
    <w:p w14:paraId="780DB705" w14:textId="77777777" w:rsidR="009E4827" w:rsidRDefault="009E4827" w:rsidP="009E4827">
      <w:pPr>
        <w:pStyle w:val="BodyText"/>
      </w:pPr>
      <w:r>
        <w:t xml:space="preserve">     </w:t>
      </w:r>
      <w:proofErr w:type="gramStart"/>
      <w:r>
        <w:t>261  HLTHINCQ</w:t>
      </w:r>
      <w:proofErr w:type="gramEnd"/>
      <w:r>
        <w:t xml:space="preserve">   s    0.000        8789.    </w:t>
      </w:r>
    </w:p>
    <w:p w14:paraId="41332A9C" w14:textId="77777777" w:rsidR="009E4827" w:rsidRDefault="009E4827" w:rsidP="009E4827">
      <w:pPr>
        <w:pStyle w:val="BodyText"/>
      </w:pPr>
      <w:r>
        <w:t xml:space="preserve">     </w:t>
      </w:r>
      <w:proofErr w:type="gramStart"/>
      <w:r>
        <w:t>262  MEDSRVPQ</w:t>
      </w:r>
      <w:proofErr w:type="gramEnd"/>
      <w:r>
        <w:t xml:space="preserve">   s   -3290.       0.1543E+05</w:t>
      </w:r>
    </w:p>
    <w:p w14:paraId="62F67CCF" w14:textId="77777777" w:rsidR="009E4827" w:rsidRDefault="009E4827" w:rsidP="009E4827">
      <w:pPr>
        <w:pStyle w:val="BodyText"/>
      </w:pPr>
      <w:r>
        <w:t xml:space="preserve">     </w:t>
      </w:r>
      <w:proofErr w:type="gramStart"/>
      <w:r>
        <w:t>263  MEDSRVCQ</w:t>
      </w:r>
      <w:proofErr w:type="gramEnd"/>
      <w:r>
        <w:t xml:space="preserve">   s  -0.1330E+05   0.1368E+05</w:t>
      </w:r>
    </w:p>
    <w:p w14:paraId="251EFEBF" w14:textId="77777777" w:rsidR="009E4827" w:rsidRDefault="009E4827" w:rsidP="009E4827">
      <w:pPr>
        <w:pStyle w:val="BodyText"/>
      </w:pPr>
      <w:r>
        <w:t xml:space="preserve">     </w:t>
      </w:r>
      <w:proofErr w:type="gramStart"/>
      <w:r>
        <w:t>264  PREDRGPQ</w:t>
      </w:r>
      <w:proofErr w:type="gramEnd"/>
      <w:r>
        <w:t xml:space="preserve">   s   -940.0        6844.    </w:t>
      </w:r>
    </w:p>
    <w:p w14:paraId="311FAE4B" w14:textId="77777777" w:rsidR="009E4827" w:rsidRDefault="009E4827" w:rsidP="009E4827">
      <w:pPr>
        <w:pStyle w:val="BodyText"/>
      </w:pPr>
      <w:r>
        <w:t xml:space="preserve">     </w:t>
      </w:r>
      <w:proofErr w:type="gramStart"/>
      <w:r>
        <w:t>265  PREDRGCQ</w:t>
      </w:r>
      <w:proofErr w:type="gramEnd"/>
      <w:r>
        <w:t xml:space="preserve">   s   -260.0        2800.    </w:t>
      </w:r>
    </w:p>
    <w:p w14:paraId="276E42F9" w14:textId="77777777" w:rsidR="009E4827" w:rsidRDefault="009E4827" w:rsidP="009E4827">
      <w:pPr>
        <w:pStyle w:val="BodyText"/>
      </w:pPr>
      <w:r>
        <w:t xml:space="preserve">     </w:t>
      </w:r>
      <w:proofErr w:type="gramStart"/>
      <w:r>
        <w:t>266  MEDSUPPQ</w:t>
      </w:r>
      <w:proofErr w:type="gramEnd"/>
      <w:r>
        <w:t xml:space="preserve">   s   -3600.        7000.    </w:t>
      </w:r>
    </w:p>
    <w:p w14:paraId="4C0C081F" w14:textId="77777777" w:rsidR="009E4827" w:rsidRDefault="009E4827" w:rsidP="009E4827">
      <w:pPr>
        <w:pStyle w:val="BodyText"/>
      </w:pPr>
      <w:r>
        <w:t xml:space="preserve">     </w:t>
      </w:r>
      <w:proofErr w:type="gramStart"/>
      <w:r>
        <w:t>267  MEDSUPCQ</w:t>
      </w:r>
      <w:proofErr w:type="gramEnd"/>
      <w:r>
        <w:t xml:space="preserve">   s   -449.0        7530.    </w:t>
      </w:r>
    </w:p>
    <w:p w14:paraId="04A079E9" w14:textId="77777777" w:rsidR="009E4827" w:rsidRDefault="009E4827" w:rsidP="009E4827">
      <w:pPr>
        <w:pStyle w:val="BodyText"/>
      </w:pPr>
      <w:r>
        <w:t xml:space="preserve">     </w:t>
      </w:r>
      <w:proofErr w:type="gramStart"/>
      <w:r>
        <w:t>268  ENTERTPQ</w:t>
      </w:r>
      <w:proofErr w:type="gramEnd"/>
      <w:r>
        <w:t xml:space="preserve">   s    0.000       0.6318E+05</w:t>
      </w:r>
    </w:p>
    <w:p w14:paraId="1B71A1A9" w14:textId="77777777" w:rsidR="009E4827" w:rsidRDefault="009E4827" w:rsidP="009E4827">
      <w:pPr>
        <w:pStyle w:val="BodyText"/>
      </w:pPr>
      <w:r>
        <w:t xml:space="preserve">     </w:t>
      </w:r>
      <w:proofErr w:type="gramStart"/>
      <w:r>
        <w:t>269  ENTERTCQ</w:t>
      </w:r>
      <w:proofErr w:type="gramEnd"/>
      <w:r>
        <w:t xml:space="preserve">   s    0.000       0.4249E+05</w:t>
      </w:r>
    </w:p>
    <w:p w14:paraId="715384D7" w14:textId="77777777" w:rsidR="009E4827" w:rsidRDefault="009E4827" w:rsidP="009E4827">
      <w:pPr>
        <w:pStyle w:val="BodyText"/>
      </w:pPr>
      <w:r>
        <w:t xml:space="preserve">     </w:t>
      </w:r>
      <w:proofErr w:type="gramStart"/>
      <w:r>
        <w:t>270  FEEADMPQ</w:t>
      </w:r>
      <w:proofErr w:type="gramEnd"/>
      <w:r>
        <w:t xml:space="preserve">   s    0.000       0.1958E+05</w:t>
      </w:r>
    </w:p>
    <w:p w14:paraId="2C1C3201" w14:textId="77777777" w:rsidR="009E4827" w:rsidRDefault="009E4827" w:rsidP="009E4827">
      <w:pPr>
        <w:pStyle w:val="BodyText"/>
      </w:pPr>
      <w:r>
        <w:t xml:space="preserve">     </w:t>
      </w:r>
      <w:proofErr w:type="gramStart"/>
      <w:r>
        <w:t>271  FEEADMCQ</w:t>
      </w:r>
      <w:proofErr w:type="gramEnd"/>
      <w:r>
        <w:t xml:space="preserve">   s    0.000       0.1577E+05</w:t>
      </w:r>
    </w:p>
    <w:p w14:paraId="50B71A9E" w14:textId="77777777" w:rsidR="009E4827" w:rsidRDefault="009E4827" w:rsidP="009E4827">
      <w:pPr>
        <w:pStyle w:val="BodyText"/>
      </w:pPr>
      <w:r>
        <w:t xml:space="preserve">     </w:t>
      </w:r>
      <w:proofErr w:type="gramStart"/>
      <w:r>
        <w:t>272  TVRDIOPQ</w:t>
      </w:r>
      <w:proofErr w:type="gramEnd"/>
      <w:r>
        <w:t xml:space="preserve">   s    0.000        7007.    </w:t>
      </w:r>
    </w:p>
    <w:p w14:paraId="1B84F977" w14:textId="77777777" w:rsidR="009E4827" w:rsidRDefault="009E4827" w:rsidP="009E4827">
      <w:pPr>
        <w:pStyle w:val="BodyText"/>
      </w:pPr>
      <w:r>
        <w:t xml:space="preserve">     </w:t>
      </w:r>
      <w:proofErr w:type="gramStart"/>
      <w:r>
        <w:t>273  TVRDIOCQ</w:t>
      </w:r>
      <w:proofErr w:type="gramEnd"/>
      <w:r>
        <w:t xml:space="preserve">   s    0.000        5143.    </w:t>
      </w:r>
    </w:p>
    <w:p w14:paraId="57630A71" w14:textId="77777777" w:rsidR="009E4827" w:rsidRDefault="009E4827" w:rsidP="009E4827">
      <w:pPr>
        <w:pStyle w:val="BodyText"/>
      </w:pPr>
      <w:r>
        <w:t xml:space="preserve">     </w:t>
      </w:r>
      <w:proofErr w:type="gramStart"/>
      <w:r>
        <w:t>274  OTHEQPPQ</w:t>
      </w:r>
      <w:proofErr w:type="gramEnd"/>
      <w:r>
        <w:t xml:space="preserve">   s    0.000       0.6300E+05</w:t>
      </w:r>
    </w:p>
    <w:p w14:paraId="0D948472" w14:textId="77777777" w:rsidR="009E4827" w:rsidRDefault="009E4827" w:rsidP="009E4827">
      <w:pPr>
        <w:pStyle w:val="BodyText"/>
      </w:pPr>
      <w:r>
        <w:t xml:space="preserve">     </w:t>
      </w:r>
      <w:proofErr w:type="gramStart"/>
      <w:r>
        <w:t>275  OTHEQPCQ</w:t>
      </w:r>
      <w:proofErr w:type="gramEnd"/>
      <w:r>
        <w:t xml:space="preserve">   s    0.000       0.4204E+05</w:t>
      </w:r>
    </w:p>
    <w:p w14:paraId="15A9B267" w14:textId="77777777" w:rsidR="009E4827" w:rsidRDefault="009E4827" w:rsidP="009E4827">
      <w:pPr>
        <w:pStyle w:val="BodyText"/>
      </w:pPr>
      <w:r>
        <w:t xml:space="preserve">     </w:t>
      </w:r>
      <w:proofErr w:type="gramStart"/>
      <w:r>
        <w:t>276  PETTOYPQ</w:t>
      </w:r>
      <w:proofErr w:type="gramEnd"/>
      <w:r>
        <w:t xml:space="preserve">   s    0.000       0.1165E+05</w:t>
      </w:r>
    </w:p>
    <w:p w14:paraId="2A2DDA9B" w14:textId="77777777" w:rsidR="009E4827" w:rsidRDefault="009E4827" w:rsidP="009E4827">
      <w:pPr>
        <w:pStyle w:val="BodyText"/>
      </w:pPr>
      <w:r>
        <w:lastRenderedPageBreak/>
        <w:t xml:space="preserve">     </w:t>
      </w:r>
      <w:proofErr w:type="gramStart"/>
      <w:r>
        <w:t>277  PETTOYCQ</w:t>
      </w:r>
      <w:proofErr w:type="gramEnd"/>
      <w:r>
        <w:t xml:space="preserve">   s    0.000        5657.    </w:t>
      </w:r>
    </w:p>
    <w:p w14:paraId="3C284732" w14:textId="77777777" w:rsidR="009E4827" w:rsidRDefault="009E4827" w:rsidP="009E4827">
      <w:pPr>
        <w:pStyle w:val="BodyText"/>
      </w:pPr>
      <w:r>
        <w:t xml:space="preserve">     </w:t>
      </w:r>
      <w:proofErr w:type="gramStart"/>
      <w:r>
        <w:t>278  OTHENTPQ</w:t>
      </w:r>
      <w:proofErr w:type="gramEnd"/>
      <w:r>
        <w:t xml:space="preserve">   s    0.000       0.6300E+05</w:t>
      </w:r>
    </w:p>
    <w:p w14:paraId="70402FAA" w14:textId="77777777" w:rsidR="009E4827" w:rsidRDefault="009E4827" w:rsidP="009E4827">
      <w:pPr>
        <w:pStyle w:val="BodyText"/>
      </w:pPr>
      <w:r>
        <w:t xml:space="preserve">     </w:t>
      </w:r>
      <w:proofErr w:type="gramStart"/>
      <w:r>
        <w:t>279  OTHENTCQ</w:t>
      </w:r>
      <w:proofErr w:type="gramEnd"/>
      <w:r>
        <w:t xml:space="preserve">   s    0.000       0.4204E+05</w:t>
      </w:r>
    </w:p>
    <w:p w14:paraId="6971792D" w14:textId="77777777" w:rsidR="009E4827" w:rsidRDefault="009E4827" w:rsidP="009E4827">
      <w:pPr>
        <w:pStyle w:val="BodyText"/>
      </w:pPr>
      <w:r>
        <w:t xml:space="preserve">     </w:t>
      </w:r>
      <w:proofErr w:type="gramStart"/>
      <w:r>
        <w:t>280  PERSCAPQ</w:t>
      </w:r>
      <w:proofErr w:type="gramEnd"/>
      <w:r>
        <w:t xml:space="preserve">   s    0.000        1550.    </w:t>
      </w:r>
    </w:p>
    <w:p w14:paraId="4142AD42" w14:textId="77777777" w:rsidR="009E4827" w:rsidRDefault="009E4827" w:rsidP="009E4827">
      <w:pPr>
        <w:pStyle w:val="BodyText"/>
      </w:pPr>
      <w:r>
        <w:t xml:space="preserve">     </w:t>
      </w:r>
      <w:proofErr w:type="gramStart"/>
      <w:r>
        <w:t>281  PERSCACQ</w:t>
      </w:r>
      <w:proofErr w:type="gramEnd"/>
      <w:r>
        <w:t xml:space="preserve">   s    0.000        973.3    </w:t>
      </w:r>
    </w:p>
    <w:p w14:paraId="35FD84C2" w14:textId="77777777" w:rsidR="009E4827" w:rsidRDefault="009E4827" w:rsidP="009E4827">
      <w:pPr>
        <w:pStyle w:val="BodyText"/>
      </w:pPr>
      <w:r>
        <w:t xml:space="preserve">     </w:t>
      </w:r>
      <w:proofErr w:type="gramStart"/>
      <w:r>
        <w:t>282  READPQ</w:t>
      </w:r>
      <w:proofErr w:type="gramEnd"/>
      <w:r>
        <w:t xml:space="preserve">     s    0.000        3304.    </w:t>
      </w:r>
    </w:p>
    <w:p w14:paraId="59DAE0C4" w14:textId="77777777" w:rsidR="009E4827" w:rsidRDefault="009E4827" w:rsidP="009E4827">
      <w:pPr>
        <w:pStyle w:val="BodyText"/>
      </w:pPr>
      <w:r>
        <w:t xml:space="preserve">     </w:t>
      </w:r>
      <w:proofErr w:type="gramStart"/>
      <w:r>
        <w:t>283  READCQ</w:t>
      </w:r>
      <w:proofErr w:type="gramEnd"/>
      <w:r>
        <w:t xml:space="preserve">     s    0.000        1100.    </w:t>
      </w:r>
    </w:p>
    <w:p w14:paraId="3CED9452" w14:textId="77777777" w:rsidR="009E4827" w:rsidRDefault="009E4827" w:rsidP="009E4827">
      <w:pPr>
        <w:pStyle w:val="BodyText"/>
      </w:pPr>
      <w:r>
        <w:t xml:space="preserve">     </w:t>
      </w:r>
      <w:proofErr w:type="gramStart"/>
      <w:r>
        <w:t>284  EDUCAPQ</w:t>
      </w:r>
      <w:proofErr w:type="gramEnd"/>
      <w:r>
        <w:t xml:space="preserve">    s    0.000       0.3850E+05</w:t>
      </w:r>
    </w:p>
    <w:p w14:paraId="015FF4D2" w14:textId="77777777" w:rsidR="009E4827" w:rsidRDefault="009E4827" w:rsidP="009E4827">
      <w:pPr>
        <w:pStyle w:val="BodyText"/>
      </w:pPr>
      <w:r>
        <w:t xml:space="preserve">     </w:t>
      </w:r>
      <w:proofErr w:type="gramStart"/>
      <w:r>
        <w:t>285  EDUCACQ</w:t>
      </w:r>
      <w:proofErr w:type="gramEnd"/>
      <w:r>
        <w:t xml:space="preserve">    s    0.000       0.3500E+05</w:t>
      </w:r>
    </w:p>
    <w:p w14:paraId="593FC666" w14:textId="77777777" w:rsidR="009E4827" w:rsidRDefault="009E4827" w:rsidP="009E4827">
      <w:pPr>
        <w:pStyle w:val="BodyText"/>
      </w:pPr>
      <w:r>
        <w:t xml:space="preserve">     </w:t>
      </w:r>
      <w:proofErr w:type="gramStart"/>
      <w:r>
        <w:t>286  TOBACCPQ</w:t>
      </w:r>
      <w:proofErr w:type="gramEnd"/>
      <w:r>
        <w:t xml:space="preserve">   s    0.000        2253.    </w:t>
      </w:r>
    </w:p>
    <w:p w14:paraId="7EAB140A" w14:textId="77777777" w:rsidR="009E4827" w:rsidRDefault="009E4827" w:rsidP="009E4827">
      <w:pPr>
        <w:pStyle w:val="BodyText"/>
      </w:pPr>
      <w:r>
        <w:t xml:space="preserve">     </w:t>
      </w:r>
      <w:proofErr w:type="gramStart"/>
      <w:r>
        <w:t>287  TOBACCCQ</w:t>
      </w:r>
      <w:proofErr w:type="gramEnd"/>
      <w:r>
        <w:t xml:space="preserve">   s    0.000        2600.    </w:t>
      </w:r>
    </w:p>
    <w:p w14:paraId="042CB8E6" w14:textId="77777777" w:rsidR="009E4827" w:rsidRDefault="009E4827" w:rsidP="009E4827">
      <w:pPr>
        <w:pStyle w:val="BodyText"/>
      </w:pPr>
      <w:r>
        <w:t xml:space="preserve">     </w:t>
      </w:r>
      <w:proofErr w:type="gramStart"/>
      <w:r>
        <w:t>288  MISCPQ</w:t>
      </w:r>
      <w:proofErr w:type="gramEnd"/>
      <w:r>
        <w:t xml:space="preserve">     s    0.000       0.2305E+05</w:t>
      </w:r>
    </w:p>
    <w:p w14:paraId="42BE0D5F" w14:textId="77777777" w:rsidR="009E4827" w:rsidRDefault="009E4827" w:rsidP="009E4827">
      <w:pPr>
        <w:pStyle w:val="BodyText"/>
      </w:pPr>
      <w:r>
        <w:t xml:space="preserve">     </w:t>
      </w:r>
      <w:proofErr w:type="gramStart"/>
      <w:r>
        <w:t>289  MISCCQ</w:t>
      </w:r>
      <w:proofErr w:type="gramEnd"/>
      <w:r>
        <w:t xml:space="preserve">     s    0.000       0.1703E+05</w:t>
      </w:r>
    </w:p>
    <w:p w14:paraId="1013C9BC" w14:textId="77777777" w:rsidR="009E4827" w:rsidRDefault="009E4827" w:rsidP="009E4827">
      <w:pPr>
        <w:pStyle w:val="BodyText"/>
      </w:pPr>
      <w:r>
        <w:t xml:space="preserve">     </w:t>
      </w:r>
      <w:proofErr w:type="gramStart"/>
      <w:r>
        <w:t>290  MISC</w:t>
      </w:r>
      <w:proofErr w:type="gramEnd"/>
      <w:r>
        <w:t>1PQ    s    0.000       0.2305E+05</w:t>
      </w:r>
    </w:p>
    <w:p w14:paraId="622EEB11" w14:textId="77777777" w:rsidR="009E4827" w:rsidRDefault="009E4827" w:rsidP="009E4827">
      <w:pPr>
        <w:pStyle w:val="BodyText"/>
      </w:pPr>
      <w:r>
        <w:t xml:space="preserve">     </w:t>
      </w:r>
      <w:proofErr w:type="gramStart"/>
      <w:r>
        <w:t>291  MISC</w:t>
      </w:r>
      <w:proofErr w:type="gramEnd"/>
      <w:r>
        <w:t>1CQ    s    0.000       0.1703E+05</w:t>
      </w:r>
    </w:p>
    <w:p w14:paraId="3CFCC6BD" w14:textId="77777777" w:rsidR="009E4827" w:rsidRDefault="009E4827" w:rsidP="009E4827">
      <w:pPr>
        <w:pStyle w:val="BodyText"/>
      </w:pPr>
      <w:r>
        <w:t xml:space="preserve">     </w:t>
      </w:r>
      <w:proofErr w:type="gramStart"/>
      <w:r>
        <w:t>292  MISC</w:t>
      </w:r>
      <w:proofErr w:type="gramEnd"/>
      <w:r>
        <w:t xml:space="preserve">2PQ    s    0.000        0.000    </w:t>
      </w:r>
    </w:p>
    <w:p w14:paraId="48611926" w14:textId="77777777" w:rsidR="009E4827" w:rsidRDefault="009E4827" w:rsidP="009E4827">
      <w:pPr>
        <w:pStyle w:val="BodyText"/>
      </w:pPr>
      <w:r>
        <w:t xml:space="preserve">     </w:t>
      </w:r>
      <w:proofErr w:type="gramStart"/>
      <w:r>
        <w:t>293  MISC</w:t>
      </w:r>
      <w:proofErr w:type="gramEnd"/>
      <w:r>
        <w:t xml:space="preserve">2CQ    s    0.000        0.000    </w:t>
      </w:r>
    </w:p>
    <w:p w14:paraId="500EB480" w14:textId="77777777" w:rsidR="009E4827" w:rsidRDefault="009E4827" w:rsidP="009E4827">
      <w:pPr>
        <w:pStyle w:val="BodyText"/>
      </w:pPr>
      <w:r>
        <w:t xml:space="preserve">     </w:t>
      </w:r>
      <w:proofErr w:type="gramStart"/>
      <w:r>
        <w:t>294  CASHCOPQ</w:t>
      </w:r>
      <w:proofErr w:type="gramEnd"/>
      <w:r>
        <w:t xml:space="preserve">   s    0.000       0.8109E+05</w:t>
      </w:r>
    </w:p>
    <w:p w14:paraId="5F2F6957" w14:textId="77777777" w:rsidR="009E4827" w:rsidRDefault="009E4827" w:rsidP="009E4827">
      <w:pPr>
        <w:pStyle w:val="BodyText"/>
      </w:pPr>
      <w:r>
        <w:t xml:space="preserve">     </w:t>
      </w:r>
      <w:proofErr w:type="gramStart"/>
      <w:r>
        <w:t>295  CASHCOCQ</w:t>
      </w:r>
      <w:proofErr w:type="gramEnd"/>
      <w:r>
        <w:t xml:space="preserve">   s    0.000       0.2150E+05</w:t>
      </w:r>
    </w:p>
    <w:p w14:paraId="38E91C73" w14:textId="77777777" w:rsidR="009E4827" w:rsidRDefault="009E4827" w:rsidP="009E4827">
      <w:pPr>
        <w:pStyle w:val="BodyText"/>
      </w:pPr>
      <w:r>
        <w:t xml:space="preserve">     </w:t>
      </w:r>
      <w:proofErr w:type="gramStart"/>
      <w:r>
        <w:t>296  PERINSPQ</w:t>
      </w:r>
      <w:proofErr w:type="gramEnd"/>
      <w:r>
        <w:t xml:space="preserve">   s    0.000       0.7000E+05</w:t>
      </w:r>
    </w:p>
    <w:p w14:paraId="61F54C8E" w14:textId="77777777" w:rsidR="009E4827" w:rsidRDefault="009E4827" w:rsidP="009E4827">
      <w:pPr>
        <w:pStyle w:val="BodyText"/>
      </w:pPr>
      <w:r>
        <w:t xml:space="preserve">     </w:t>
      </w:r>
      <w:proofErr w:type="gramStart"/>
      <w:r>
        <w:t>297  PERINSCQ</w:t>
      </w:r>
      <w:proofErr w:type="gramEnd"/>
      <w:r>
        <w:t xml:space="preserve">   s    0.000       0.3337E+05</w:t>
      </w:r>
    </w:p>
    <w:p w14:paraId="1A86C931" w14:textId="77777777" w:rsidR="009E4827" w:rsidRDefault="009E4827" w:rsidP="009E4827">
      <w:pPr>
        <w:pStyle w:val="BodyText"/>
      </w:pPr>
      <w:r>
        <w:t xml:space="preserve">     </w:t>
      </w:r>
      <w:proofErr w:type="gramStart"/>
      <w:r>
        <w:t>298  LIFINSPQ</w:t>
      </w:r>
      <w:proofErr w:type="gramEnd"/>
      <w:r>
        <w:t xml:space="preserve">   s    0.000       0.7000E+05</w:t>
      </w:r>
    </w:p>
    <w:p w14:paraId="3FE11BF7" w14:textId="77777777" w:rsidR="009E4827" w:rsidRDefault="009E4827" w:rsidP="009E4827">
      <w:pPr>
        <w:pStyle w:val="BodyText"/>
      </w:pPr>
      <w:r>
        <w:t xml:space="preserve">     </w:t>
      </w:r>
      <w:proofErr w:type="gramStart"/>
      <w:r>
        <w:t>299  LIFINSCQ</w:t>
      </w:r>
      <w:proofErr w:type="gramEnd"/>
      <w:r>
        <w:t xml:space="preserve">   s    0.000       0.3100E+05</w:t>
      </w:r>
    </w:p>
    <w:p w14:paraId="39FAB14A" w14:textId="77777777" w:rsidR="009E4827" w:rsidRDefault="009E4827" w:rsidP="009E4827">
      <w:pPr>
        <w:pStyle w:val="BodyText"/>
      </w:pPr>
      <w:r>
        <w:t xml:space="preserve">     </w:t>
      </w:r>
      <w:proofErr w:type="gramStart"/>
      <w:r>
        <w:t>300  RETPENPQ</w:t>
      </w:r>
      <w:proofErr w:type="gramEnd"/>
      <w:r>
        <w:t xml:space="preserve">   s    0.000       0.2584E+05</w:t>
      </w:r>
    </w:p>
    <w:p w14:paraId="61704690" w14:textId="77777777" w:rsidR="009E4827" w:rsidRDefault="009E4827" w:rsidP="009E4827">
      <w:pPr>
        <w:pStyle w:val="BodyText"/>
      </w:pPr>
      <w:r>
        <w:t xml:space="preserve">     </w:t>
      </w:r>
      <w:proofErr w:type="gramStart"/>
      <w:r>
        <w:t>301  RETPENCQ</w:t>
      </w:r>
      <w:proofErr w:type="gramEnd"/>
      <w:r>
        <w:t xml:space="preserve">   s    0.000       0.2298E+05</w:t>
      </w:r>
    </w:p>
    <w:p w14:paraId="2B4FE49F" w14:textId="77777777" w:rsidR="009E4827" w:rsidRDefault="009E4827" w:rsidP="009E4827">
      <w:pPr>
        <w:pStyle w:val="BodyText"/>
      </w:pPr>
      <w:r>
        <w:t xml:space="preserve">     </w:t>
      </w:r>
      <w:proofErr w:type="gramStart"/>
      <w:r>
        <w:t>302  HH</w:t>
      </w:r>
      <w:proofErr w:type="gramEnd"/>
      <w:r>
        <w:t xml:space="preserve">_CU_Q    s    1.000        5.000    </w:t>
      </w:r>
    </w:p>
    <w:p w14:paraId="3302673A" w14:textId="77777777" w:rsidR="009E4827" w:rsidRDefault="009E4827" w:rsidP="009E4827">
      <w:pPr>
        <w:pStyle w:val="BodyText"/>
      </w:pPr>
      <w:r>
        <w:t xml:space="preserve">     </w:t>
      </w:r>
      <w:proofErr w:type="gramStart"/>
      <w:r>
        <w:t>303  HH</w:t>
      </w:r>
      <w:proofErr w:type="gramEnd"/>
      <w:r>
        <w:t>_CU_Q_   m                                  0</w:t>
      </w:r>
    </w:p>
    <w:p w14:paraId="7E3EF023" w14:textId="77777777" w:rsidR="009E4827" w:rsidRDefault="009E4827" w:rsidP="009E4827">
      <w:pPr>
        <w:pStyle w:val="BodyText"/>
      </w:pPr>
      <w:r>
        <w:t xml:space="preserve">     </w:t>
      </w:r>
      <w:proofErr w:type="gramStart"/>
      <w:r>
        <w:t>304  HHID</w:t>
      </w:r>
      <w:proofErr w:type="gramEnd"/>
      <w:r>
        <w:t xml:space="preserve">       c                                 46     4614</w:t>
      </w:r>
    </w:p>
    <w:p w14:paraId="4F8F6746" w14:textId="77777777" w:rsidR="009E4827" w:rsidRDefault="009E4827" w:rsidP="009E4827">
      <w:pPr>
        <w:pStyle w:val="BodyText"/>
      </w:pPr>
      <w:r>
        <w:lastRenderedPageBreak/>
        <w:t xml:space="preserve">     </w:t>
      </w:r>
      <w:proofErr w:type="gramStart"/>
      <w:r>
        <w:t>305  HHID</w:t>
      </w:r>
      <w:proofErr w:type="gramEnd"/>
      <w:r>
        <w:t>_      m                                  1</w:t>
      </w:r>
    </w:p>
    <w:p w14:paraId="4B79CC4F" w14:textId="77777777" w:rsidR="009E4827" w:rsidRDefault="009E4827" w:rsidP="009E4827">
      <w:pPr>
        <w:pStyle w:val="BodyText"/>
      </w:pPr>
      <w:r>
        <w:t xml:space="preserve">     </w:t>
      </w:r>
      <w:proofErr w:type="gramStart"/>
      <w:r>
        <w:t>306  POV</w:t>
      </w:r>
      <w:proofErr w:type="gramEnd"/>
      <w:r>
        <w:t>_CY     c                                  2      378</w:t>
      </w:r>
    </w:p>
    <w:p w14:paraId="1A9FD169" w14:textId="77777777" w:rsidR="009E4827" w:rsidRDefault="009E4827" w:rsidP="009E4827">
      <w:pPr>
        <w:pStyle w:val="BodyText"/>
      </w:pPr>
      <w:r>
        <w:t xml:space="preserve">     </w:t>
      </w:r>
      <w:proofErr w:type="gramStart"/>
      <w:r>
        <w:t>307  POV</w:t>
      </w:r>
      <w:proofErr w:type="gramEnd"/>
      <w:r>
        <w:t>_CY_    m                                  1</w:t>
      </w:r>
    </w:p>
    <w:p w14:paraId="00317367" w14:textId="77777777" w:rsidR="009E4827" w:rsidRDefault="009E4827" w:rsidP="009E4827">
      <w:pPr>
        <w:pStyle w:val="BodyText"/>
      </w:pPr>
      <w:r>
        <w:t xml:space="preserve">     </w:t>
      </w:r>
      <w:proofErr w:type="gramStart"/>
      <w:r>
        <w:t>308  POV</w:t>
      </w:r>
      <w:proofErr w:type="gramEnd"/>
      <w:r>
        <w:t>_PY     c                                  2      378</w:t>
      </w:r>
    </w:p>
    <w:p w14:paraId="0424EA1F" w14:textId="77777777" w:rsidR="009E4827" w:rsidRDefault="009E4827" w:rsidP="009E4827">
      <w:pPr>
        <w:pStyle w:val="BodyText"/>
      </w:pPr>
      <w:r>
        <w:t xml:space="preserve">     </w:t>
      </w:r>
      <w:proofErr w:type="gramStart"/>
      <w:r>
        <w:t>309  POV</w:t>
      </w:r>
      <w:proofErr w:type="gramEnd"/>
      <w:r>
        <w:t>_PY_    m                                  1</w:t>
      </w:r>
    </w:p>
    <w:p w14:paraId="1736677B" w14:textId="77777777" w:rsidR="009E4827" w:rsidRDefault="009E4827" w:rsidP="009E4827">
      <w:pPr>
        <w:pStyle w:val="BodyText"/>
      </w:pPr>
      <w:r>
        <w:t xml:space="preserve">     </w:t>
      </w:r>
      <w:proofErr w:type="gramStart"/>
      <w:r>
        <w:t>310  SWIMPOOL</w:t>
      </w:r>
      <w:proofErr w:type="gramEnd"/>
      <w:r>
        <w:t xml:space="preserve">   c                                  1     4115</w:t>
      </w:r>
    </w:p>
    <w:p w14:paraId="1D2C8EB9" w14:textId="77777777" w:rsidR="009E4827" w:rsidRDefault="009E4827" w:rsidP="009E4827">
      <w:pPr>
        <w:pStyle w:val="BodyText"/>
      </w:pPr>
      <w:r>
        <w:t xml:space="preserve">     </w:t>
      </w:r>
      <w:proofErr w:type="gramStart"/>
      <w:r>
        <w:t>311  SWIM</w:t>
      </w:r>
      <w:proofErr w:type="gramEnd"/>
      <w:r>
        <w:t>_OOL   m                                  2</w:t>
      </w:r>
    </w:p>
    <w:p w14:paraId="516C02DF" w14:textId="77777777" w:rsidR="009E4827" w:rsidRDefault="009E4827" w:rsidP="009E4827">
      <w:pPr>
        <w:pStyle w:val="BodyText"/>
      </w:pPr>
      <w:r>
        <w:t xml:space="preserve">     </w:t>
      </w:r>
      <w:proofErr w:type="gramStart"/>
      <w:r>
        <w:t>312  APTMENT</w:t>
      </w:r>
      <w:proofErr w:type="gramEnd"/>
      <w:r>
        <w:t xml:space="preserve">    c                                  1     4616</w:t>
      </w:r>
    </w:p>
    <w:p w14:paraId="37B6F4EC" w14:textId="77777777" w:rsidR="009E4827" w:rsidRDefault="009E4827" w:rsidP="009E4827">
      <w:pPr>
        <w:pStyle w:val="BodyText"/>
      </w:pPr>
      <w:r>
        <w:t xml:space="preserve">     </w:t>
      </w:r>
      <w:proofErr w:type="gramStart"/>
      <w:r>
        <w:t>313  APTMENT</w:t>
      </w:r>
      <w:proofErr w:type="gramEnd"/>
      <w:r>
        <w:t>_   m                                  2</w:t>
      </w:r>
    </w:p>
    <w:p w14:paraId="00DEE40B" w14:textId="77777777" w:rsidR="009E4827" w:rsidRDefault="009E4827" w:rsidP="009E4827">
      <w:pPr>
        <w:pStyle w:val="BodyText"/>
      </w:pPr>
      <w:r>
        <w:t xml:space="preserve">     </w:t>
      </w:r>
      <w:proofErr w:type="gramStart"/>
      <w:r>
        <w:t>314  OFSTPARK</w:t>
      </w:r>
      <w:proofErr w:type="gramEnd"/>
      <w:r>
        <w:t xml:space="preserve">   c                                  1     1181</w:t>
      </w:r>
    </w:p>
    <w:p w14:paraId="01DF3977" w14:textId="77777777" w:rsidR="009E4827" w:rsidRDefault="009E4827" w:rsidP="009E4827">
      <w:pPr>
        <w:pStyle w:val="BodyText"/>
      </w:pPr>
      <w:r>
        <w:t xml:space="preserve">     </w:t>
      </w:r>
      <w:proofErr w:type="gramStart"/>
      <w:r>
        <w:t>315  OFST</w:t>
      </w:r>
      <w:proofErr w:type="gramEnd"/>
      <w:r>
        <w:t>_ARK   m                                  2</w:t>
      </w:r>
    </w:p>
    <w:p w14:paraId="6BAC37F0" w14:textId="77777777" w:rsidR="009E4827" w:rsidRDefault="009E4827" w:rsidP="009E4827">
      <w:pPr>
        <w:pStyle w:val="BodyText"/>
      </w:pPr>
      <w:r>
        <w:t xml:space="preserve">     </w:t>
      </w:r>
      <w:proofErr w:type="gramStart"/>
      <w:r>
        <w:t>316  WINDOWAC</w:t>
      </w:r>
      <w:proofErr w:type="gramEnd"/>
      <w:r>
        <w:t xml:space="preserve">   c                                  1     4049</w:t>
      </w:r>
    </w:p>
    <w:p w14:paraId="48EACFE2" w14:textId="77777777" w:rsidR="009E4827" w:rsidRDefault="009E4827" w:rsidP="009E4827">
      <w:pPr>
        <w:pStyle w:val="BodyText"/>
      </w:pPr>
      <w:r>
        <w:t xml:space="preserve">     </w:t>
      </w:r>
      <w:proofErr w:type="gramStart"/>
      <w:r>
        <w:t>317  WIND</w:t>
      </w:r>
      <w:proofErr w:type="gramEnd"/>
      <w:r>
        <w:t>_WAC   m                                  2</w:t>
      </w:r>
    </w:p>
    <w:p w14:paraId="7335EC96" w14:textId="77777777" w:rsidR="009E4827" w:rsidRDefault="009E4827" w:rsidP="009E4827">
      <w:pPr>
        <w:pStyle w:val="BodyText"/>
      </w:pPr>
      <w:r>
        <w:t xml:space="preserve">     </w:t>
      </w:r>
      <w:proofErr w:type="gramStart"/>
      <w:r>
        <w:t>318  CNTRALAC</w:t>
      </w:r>
      <w:proofErr w:type="gramEnd"/>
      <w:r>
        <w:t xml:space="preserve">   c                                  1     1491</w:t>
      </w:r>
    </w:p>
    <w:p w14:paraId="76C22E60" w14:textId="77777777" w:rsidR="009E4827" w:rsidRDefault="009E4827" w:rsidP="009E4827">
      <w:pPr>
        <w:pStyle w:val="BodyText"/>
      </w:pPr>
      <w:r>
        <w:t xml:space="preserve">     </w:t>
      </w:r>
      <w:proofErr w:type="gramStart"/>
      <w:r>
        <w:t>319  CNTR</w:t>
      </w:r>
      <w:proofErr w:type="gramEnd"/>
      <w:r>
        <w:t>_LAC   m                                  2</w:t>
      </w:r>
    </w:p>
    <w:p w14:paraId="127A0AB2" w14:textId="77777777" w:rsidR="009E4827" w:rsidRDefault="009E4827" w:rsidP="009E4827">
      <w:pPr>
        <w:pStyle w:val="BodyText"/>
      </w:pPr>
      <w:r>
        <w:t xml:space="preserve">     </w:t>
      </w:r>
      <w:proofErr w:type="gramStart"/>
      <w:r>
        <w:t>320  CHILDAGE</w:t>
      </w:r>
      <w:proofErr w:type="gramEnd"/>
      <w:r>
        <w:t xml:space="preserve">   s    0.000        7.000    </w:t>
      </w:r>
    </w:p>
    <w:p w14:paraId="6EF8FED7" w14:textId="77777777" w:rsidR="009E4827" w:rsidRDefault="009E4827" w:rsidP="009E4827">
      <w:pPr>
        <w:pStyle w:val="BodyText"/>
      </w:pPr>
      <w:r>
        <w:t xml:space="preserve">     </w:t>
      </w:r>
      <w:proofErr w:type="gramStart"/>
      <w:r>
        <w:t>321  CHIL</w:t>
      </w:r>
      <w:proofErr w:type="gramEnd"/>
      <w:r>
        <w:t>_AGE   m                                  0</w:t>
      </w:r>
    </w:p>
    <w:p w14:paraId="61557670" w14:textId="77777777" w:rsidR="009E4827" w:rsidRDefault="009E4827" w:rsidP="009E4827">
      <w:pPr>
        <w:pStyle w:val="BodyText"/>
      </w:pPr>
      <w:r>
        <w:t xml:space="preserve">     </w:t>
      </w:r>
      <w:proofErr w:type="gramStart"/>
      <w:r>
        <w:t>322  INCLASS</w:t>
      </w:r>
      <w:proofErr w:type="gramEnd"/>
      <w:r>
        <w:t xml:space="preserve">    s    1.000        9.000    </w:t>
      </w:r>
    </w:p>
    <w:p w14:paraId="26AD9C1A" w14:textId="77777777" w:rsidR="009E4827" w:rsidRDefault="009E4827" w:rsidP="009E4827">
      <w:pPr>
        <w:pStyle w:val="BodyText"/>
      </w:pPr>
      <w:r>
        <w:t xml:space="preserve">     </w:t>
      </w:r>
      <w:proofErr w:type="gramStart"/>
      <w:r>
        <w:t>323  STATE</w:t>
      </w:r>
      <w:proofErr w:type="gramEnd"/>
      <w:r>
        <w:t xml:space="preserve">      c                                 39      492</w:t>
      </w:r>
    </w:p>
    <w:p w14:paraId="6D4A5D1F" w14:textId="77777777" w:rsidR="009E4827" w:rsidRDefault="009E4827" w:rsidP="009E4827">
      <w:pPr>
        <w:pStyle w:val="BodyText"/>
      </w:pPr>
      <w:r>
        <w:t xml:space="preserve">     </w:t>
      </w:r>
      <w:proofErr w:type="gramStart"/>
      <w:r>
        <w:t>324  ERANKH</w:t>
      </w:r>
      <w:proofErr w:type="gramEnd"/>
      <w:r>
        <w:t xml:space="preserve">     s   0.4735E-02    1.000                   367</w:t>
      </w:r>
    </w:p>
    <w:p w14:paraId="58E359A2" w14:textId="77777777" w:rsidR="009E4827" w:rsidRDefault="009E4827" w:rsidP="009E4827">
      <w:pPr>
        <w:pStyle w:val="BodyText"/>
      </w:pPr>
      <w:r>
        <w:t xml:space="preserve">     </w:t>
      </w:r>
      <w:proofErr w:type="gramStart"/>
      <w:r>
        <w:t>325  ERANKH</w:t>
      </w:r>
      <w:proofErr w:type="gramEnd"/>
      <w:r>
        <w:t>_    m                                  1</w:t>
      </w:r>
    </w:p>
    <w:p w14:paraId="24F280EF" w14:textId="77777777" w:rsidR="009E4827" w:rsidRDefault="009E4827" w:rsidP="009E4827">
      <w:pPr>
        <w:pStyle w:val="BodyText"/>
      </w:pPr>
      <w:r>
        <w:t xml:space="preserve">     </w:t>
      </w:r>
      <w:proofErr w:type="gramStart"/>
      <w:r>
        <w:t>326  TOTEX</w:t>
      </w:r>
      <w:proofErr w:type="gramEnd"/>
      <w:r>
        <w:t>4PQ   s    233.2       0.2782E+06</w:t>
      </w:r>
    </w:p>
    <w:p w14:paraId="06490594" w14:textId="77777777" w:rsidR="009E4827" w:rsidRDefault="009E4827" w:rsidP="009E4827">
      <w:pPr>
        <w:pStyle w:val="BodyText"/>
      </w:pPr>
      <w:r>
        <w:t xml:space="preserve">     </w:t>
      </w:r>
      <w:proofErr w:type="gramStart"/>
      <w:r>
        <w:t>327  TOTEX</w:t>
      </w:r>
      <w:proofErr w:type="gramEnd"/>
      <w:r>
        <w:t>4CQ   s   -3759.       0.9669E+05</w:t>
      </w:r>
    </w:p>
    <w:p w14:paraId="3A67AD72" w14:textId="77777777" w:rsidR="009E4827" w:rsidRDefault="009E4827" w:rsidP="009E4827">
      <w:pPr>
        <w:pStyle w:val="BodyText"/>
      </w:pPr>
      <w:r>
        <w:t xml:space="preserve">     </w:t>
      </w:r>
      <w:proofErr w:type="gramStart"/>
      <w:r>
        <w:t>328  MISCX</w:t>
      </w:r>
      <w:proofErr w:type="gramEnd"/>
      <w:r>
        <w:t>4PQ   s    0.000       0.2305E+05</w:t>
      </w:r>
    </w:p>
    <w:p w14:paraId="3675CE79" w14:textId="77777777" w:rsidR="009E4827" w:rsidRDefault="009E4827" w:rsidP="009E4827">
      <w:pPr>
        <w:pStyle w:val="BodyText"/>
      </w:pPr>
      <w:r>
        <w:t xml:space="preserve">     </w:t>
      </w:r>
      <w:proofErr w:type="gramStart"/>
      <w:r>
        <w:t>329  MISCX</w:t>
      </w:r>
      <w:proofErr w:type="gramEnd"/>
      <w:r>
        <w:t>4CQ   s    0.000       0.1703E+05</w:t>
      </w:r>
    </w:p>
    <w:p w14:paraId="607ECC8D" w14:textId="77777777" w:rsidR="009E4827" w:rsidRDefault="009E4827" w:rsidP="009E4827">
      <w:pPr>
        <w:pStyle w:val="BodyText"/>
      </w:pPr>
      <w:r>
        <w:t xml:space="preserve">     </w:t>
      </w:r>
      <w:proofErr w:type="gramStart"/>
      <w:r>
        <w:t>330  VEHQL</w:t>
      </w:r>
      <w:proofErr w:type="gramEnd"/>
      <w:r>
        <w:t xml:space="preserve">      s    0.000        4.000    </w:t>
      </w:r>
    </w:p>
    <w:p w14:paraId="7B7A19D5" w14:textId="77777777" w:rsidR="009E4827" w:rsidRDefault="009E4827" w:rsidP="009E4827">
      <w:pPr>
        <w:pStyle w:val="BodyText"/>
      </w:pPr>
      <w:r>
        <w:t xml:space="preserve">     </w:t>
      </w:r>
      <w:proofErr w:type="gramStart"/>
      <w:r>
        <w:t>331  VEHQL</w:t>
      </w:r>
      <w:proofErr w:type="gramEnd"/>
      <w:r>
        <w:t>_     m                                  0</w:t>
      </w:r>
    </w:p>
    <w:p w14:paraId="163DEDB4" w14:textId="77777777" w:rsidR="009E4827" w:rsidRDefault="009E4827" w:rsidP="009E4827">
      <w:pPr>
        <w:pStyle w:val="BodyText"/>
      </w:pPr>
      <w:r>
        <w:t xml:space="preserve">     </w:t>
      </w:r>
      <w:proofErr w:type="gramStart"/>
      <w:r>
        <w:t>332  NUM</w:t>
      </w:r>
      <w:proofErr w:type="gramEnd"/>
      <w:r>
        <w:t xml:space="preserve">_TVAN   s    0.000        9.000    </w:t>
      </w:r>
    </w:p>
    <w:p w14:paraId="60D4C677" w14:textId="77777777" w:rsidR="009E4827" w:rsidRDefault="009E4827" w:rsidP="009E4827">
      <w:pPr>
        <w:pStyle w:val="BodyText"/>
      </w:pPr>
      <w:r>
        <w:lastRenderedPageBreak/>
        <w:t xml:space="preserve">     </w:t>
      </w:r>
      <w:proofErr w:type="gramStart"/>
      <w:r>
        <w:t>333  NUM</w:t>
      </w:r>
      <w:proofErr w:type="gramEnd"/>
      <w:r>
        <w:t>__VAN   m                                  0</w:t>
      </w:r>
    </w:p>
    <w:p w14:paraId="5DCEA649" w14:textId="77777777" w:rsidR="009E4827" w:rsidRDefault="009E4827" w:rsidP="009E4827">
      <w:pPr>
        <w:pStyle w:val="BodyText"/>
      </w:pPr>
      <w:r>
        <w:t xml:space="preserve">     </w:t>
      </w:r>
      <w:proofErr w:type="gramStart"/>
      <w:r>
        <w:t>334  TTOTALP</w:t>
      </w:r>
      <w:proofErr w:type="gramEnd"/>
      <w:r>
        <w:t xml:space="preserve">    s    0.000       0.3821E+05</w:t>
      </w:r>
    </w:p>
    <w:p w14:paraId="5BCE1D4D" w14:textId="77777777" w:rsidR="009E4827" w:rsidRDefault="009E4827" w:rsidP="009E4827">
      <w:pPr>
        <w:pStyle w:val="BodyText"/>
      </w:pPr>
      <w:r>
        <w:t xml:space="preserve">     </w:t>
      </w:r>
      <w:proofErr w:type="gramStart"/>
      <w:r>
        <w:t>335  TTOTALC</w:t>
      </w:r>
      <w:proofErr w:type="gramEnd"/>
      <w:r>
        <w:t xml:space="preserve">    s    0.000       0.2303E+05</w:t>
      </w:r>
    </w:p>
    <w:p w14:paraId="0D470A90" w14:textId="77777777" w:rsidR="009E4827" w:rsidRDefault="009E4827" w:rsidP="009E4827">
      <w:pPr>
        <w:pStyle w:val="BodyText"/>
      </w:pPr>
      <w:r>
        <w:t xml:space="preserve">     </w:t>
      </w:r>
      <w:proofErr w:type="gramStart"/>
      <w:r>
        <w:t>336  TFOODTOP</w:t>
      </w:r>
      <w:proofErr w:type="gramEnd"/>
      <w:r>
        <w:t xml:space="preserve">   s    0.000        5600.    </w:t>
      </w:r>
    </w:p>
    <w:p w14:paraId="796CE5E4" w14:textId="77777777" w:rsidR="009E4827" w:rsidRDefault="009E4827" w:rsidP="009E4827">
      <w:pPr>
        <w:pStyle w:val="BodyText"/>
      </w:pPr>
      <w:r>
        <w:t xml:space="preserve">     </w:t>
      </w:r>
      <w:proofErr w:type="gramStart"/>
      <w:r>
        <w:t>337  TFOODTOC</w:t>
      </w:r>
      <w:proofErr w:type="gramEnd"/>
      <w:r>
        <w:t xml:space="preserve">   s    0.000        4305.    </w:t>
      </w:r>
    </w:p>
    <w:p w14:paraId="61BC42C7" w14:textId="77777777" w:rsidR="009E4827" w:rsidRDefault="009E4827" w:rsidP="009E4827">
      <w:pPr>
        <w:pStyle w:val="BodyText"/>
      </w:pPr>
      <w:r>
        <w:t xml:space="preserve">     </w:t>
      </w:r>
      <w:proofErr w:type="gramStart"/>
      <w:r>
        <w:t>338  TFOODAWP</w:t>
      </w:r>
      <w:proofErr w:type="gramEnd"/>
      <w:r>
        <w:t xml:space="preserve">   s    0.000        5500.    </w:t>
      </w:r>
    </w:p>
    <w:p w14:paraId="0E5ABC50" w14:textId="77777777" w:rsidR="009E4827" w:rsidRDefault="009E4827" w:rsidP="009E4827">
      <w:pPr>
        <w:pStyle w:val="BodyText"/>
      </w:pPr>
      <w:r>
        <w:t xml:space="preserve">     </w:t>
      </w:r>
      <w:proofErr w:type="gramStart"/>
      <w:r>
        <w:t>339  TFOODAWC</w:t>
      </w:r>
      <w:proofErr w:type="gramEnd"/>
      <w:r>
        <w:t xml:space="preserve">   s    0.000        4180.    </w:t>
      </w:r>
    </w:p>
    <w:p w14:paraId="49F711BE" w14:textId="77777777" w:rsidR="009E4827" w:rsidRDefault="009E4827" w:rsidP="009E4827">
      <w:pPr>
        <w:pStyle w:val="BodyText"/>
      </w:pPr>
      <w:r>
        <w:t xml:space="preserve">     </w:t>
      </w:r>
      <w:proofErr w:type="gramStart"/>
      <w:r>
        <w:t>340  TFOODHOP</w:t>
      </w:r>
      <w:proofErr w:type="gramEnd"/>
      <w:r>
        <w:t xml:space="preserve">   s    0.000        3300.    </w:t>
      </w:r>
    </w:p>
    <w:p w14:paraId="26708735" w14:textId="77777777" w:rsidR="009E4827" w:rsidRDefault="009E4827" w:rsidP="009E4827">
      <w:pPr>
        <w:pStyle w:val="BodyText"/>
      </w:pPr>
      <w:r>
        <w:t xml:space="preserve">     </w:t>
      </w:r>
      <w:proofErr w:type="gramStart"/>
      <w:r>
        <w:t>341  TFOODHOC</w:t>
      </w:r>
      <w:proofErr w:type="gramEnd"/>
      <w:r>
        <w:t xml:space="preserve">   s    0.000        1050.    </w:t>
      </w:r>
    </w:p>
    <w:p w14:paraId="45FFC648" w14:textId="77777777" w:rsidR="009E4827" w:rsidRDefault="009E4827" w:rsidP="009E4827">
      <w:pPr>
        <w:pStyle w:val="BodyText"/>
      </w:pPr>
      <w:r>
        <w:t xml:space="preserve">     </w:t>
      </w:r>
      <w:proofErr w:type="gramStart"/>
      <w:r>
        <w:t>342  TALCBEVP</w:t>
      </w:r>
      <w:proofErr w:type="gramEnd"/>
      <w:r>
        <w:t xml:space="preserve">   s    0.000        2252.    </w:t>
      </w:r>
    </w:p>
    <w:p w14:paraId="0066A3AF" w14:textId="77777777" w:rsidR="009E4827" w:rsidRDefault="009E4827" w:rsidP="009E4827">
      <w:pPr>
        <w:pStyle w:val="BodyText"/>
      </w:pPr>
      <w:r>
        <w:t xml:space="preserve">     </w:t>
      </w:r>
      <w:proofErr w:type="gramStart"/>
      <w:r>
        <w:t>343  TALCBEVC</w:t>
      </w:r>
      <w:proofErr w:type="gramEnd"/>
      <w:r>
        <w:t xml:space="preserve">   s    0.000        1220.    </w:t>
      </w:r>
    </w:p>
    <w:p w14:paraId="7CA216C9" w14:textId="77777777" w:rsidR="009E4827" w:rsidRDefault="009E4827" w:rsidP="009E4827">
      <w:pPr>
        <w:pStyle w:val="BodyText"/>
      </w:pPr>
      <w:r>
        <w:t xml:space="preserve">     </w:t>
      </w:r>
      <w:proofErr w:type="gramStart"/>
      <w:r>
        <w:t>344  TOTHRLOP</w:t>
      </w:r>
      <w:proofErr w:type="gramEnd"/>
      <w:r>
        <w:t xml:space="preserve">   s    0.000       0.1013E+05</w:t>
      </w:r>
    </w:p>
    <w:p w14:paraId="71510F49" w14:textId="77777777" w:rsidR="009E4827" w:rsidRDefault="009E4827" w:rsidP="009E4827">
      <w:pPr>
        <w:pStyle w:val="BodyText"/>
      </w:pPr>
      <w:r>
        <w:t xml:space="preserve">     </w:t>
      </w:r>
      <w:proofErr w:type="gramStart"/>
      <w:r>
        <w:t>345  TOTHRLOC</w:t>
      </w:r>
      <w:proofErr w:type="gramEnd"/>
      <w:r>
        <w:t xml:space="preserve">   s    0.000        7498.    </w:t>
      </w:r>
    </w:p>
    <w:p w14:paraId="4DC44BE5" w14:textId="77777777" w:rsidR="009E4827" w:rsidRDefault="009E4827" w:rsidP="009E4827">
      <w:pPr>
        <w:pStyle w:val="BodyText"/>
      </w:pPr>
      <w:r>
        <w:t xml:space="preserve">     </w:t>
      </w:r>
      <w:proofErr w:type="gramStart"/>
      <w:r>
        <w:t>346  TTRANPRP</w:t>
      </w:r>
      <w:proofErr w:type="gramEnd"/>
      <w:r>
        <w:t xml:space="preserve">   s    0.000       0.2296E+05</w:t>
      </w:r>
    </w:p>
    <w:p w14:paraId="7EA06B13" w14:textId="77777777" w:rsidR="009E4827" w:rsidRDefault="009E4827" w:rsidP="009E4827">
      <w:pPr>
        <w:pStyle w:val="BodyText"/>
      </w:pPr>
      <w:r>
        <w:t xml:space="preserve">     </w:t>
      </w:r>
      <w:proofErr w:type="gramStart"/>
      <w:r>
        <w:t>347  TTRANPRC</w:t>
      </w:r>
      <w:proofErr w:type="gramEnd"/>
      <w:r>
        <w:t xml:space="preserve">   s    0.000       0.1198E+05</w:t>
      </w:r>
    </w:p>
    <w:p w14:paraId="6B38C4C4" w14:textId="77777777" w:rsidR="009E4827" w:rsidRDefault="009E4827" w:rsidP="009E4827">
      <w:pPr>
        <w:pStyle w:val="BodyText"/>
      </w:pPr>
      <w:r>
        <w:t xml:space="preserve">     </w:t>
      </w:r>
      <w:proofErr w:type="gramStart"/>
      <w:r>
        <w:t>348  TGASMOTP</w:t>
      </w:r>
      <w:proofErr w:type="gramEnd"/>
      <w:r>
        <w:t xml:space="preserve">   s    0.000        1750.    </w:t>
      </w:r>
    </w:p>
    <w:p w14:paraId="7BE17F9F" w14:textId="77777777" w:rsidR="009E4827" w:rsidRDefault="009E4827" w:rsidP="009E4827">
      <w:pPr>
        <w:pStyle w:val="BodyText"/>
      </w:pPr>
      <w:r>
        <w:t xml:space="preserve">     </w:t>
      </w:r>
      <w:proofErr w:type="gramStart"/>
      <w:r>
        <w:t>349  TGASMOTC</w:t>
      </w:r>
      <w:proofErr w:type="gramEnd"/>
      <w:r>
        <w:t xml:space="preserve">   s    0.000        2200.    </w:t>
      </w:r>
    </w:p>
    <w:p w14:paraId="14E9F0AC" w14:textId="77777777" w:rsidR="009E4827" w:rsidRDefault="009E4827" w:rsidP="009E4827">
      <w:pPr>
        <w:pStyle w:val="BodyText"/>
      </w:pPr>
      <w:r>
        <w:t xml:space="preserve">     </w:t>
      </w:r>
      <w:proofErr w:type="gramStart"/>
      <w:r>
        <w:t>350  TVRENTLP</w:t>
      </w:r>
      <w:proofErr w:type="gramEnd"/>
      <w:r>
        <w:t xml:space="preserve">   s    0.000        445.0    </w:t>
      </w:r>
    </w:p>
    <w:p w14:paraId="6DC2BE57" w14:textId="77777777" w:rsidR="009E4827" w:rsidRDefault="009E4827" w:rsidP="009E4827">
      <w:pPr>
        <w:pStyle w:val="BodyText"/>
      </w:pPr>
      <w:r>
        <w:t xml:space="preserve">     </w:t>
      </w:r>
      <w:proofErr w:type="gramStart"/>
      <w:r>
        <w:t>351  TVRENTLC</w:t>
      </w:r>
      <w:proofErr w:type="gramEnd"/>
      <w:r>
        <w:t xml:space="preserve">   s    0.000        514.0    </w:t>
      </w:r>
    </w:p>
    <w:p w14:paraId="630CF0DC" w14:textId="77777777" w:rsidR="009E4827" w:rsidRDefault="009E4827" w:rsidP="009E4827">
      <w:pPr>
        <w:pStyle w:val="BodyText"/>
      </w:pPr>
      <w:r>
        <w:t xml:space="preserve">     </w:t>
      </w:r>
      <w:proofErr w:type="gramStart"/>
      <w:r>
        <w:t>352  TCARTRKP</w:t>
      </w:r>
      <w:proofErr w:type="gramEnd"/>
      <w:r>
        <w:t xml:space="preserve">   s    0.000        0.000    </w:t>
      </w:r>
    </w:p>
    <w:p w14:paraId="02811F70" w14:textId="77777777" w:rsidR="009E4827" w:rsidRDefault="009E4827" w:rsidP="009E4827">
      <w:pPr>
        <w:pStyle w:val="BodyText"/>
      </w:pPr>
      <w:r>
        <w:t xml:space="preserve">     </w:t>
      </w:r>
      <w:proofErr w:type="gramStart"/>
      <w:r>
        <w:t>353  TCARTRKC</w:t>
      </w:r>
      <w:proofErr w:type="gramEnd"/>
      <w:r>
        <w:t xml:space="preserve">   s    0.000        0.000    </w:t>
      </w:r>
    </w:p>
    <w:p w14:paraId="2E9FB44D" w14:textId="77777777" w:rsidR="009E4827" w:rsidRDefault="009E4827" w:rsidP="009E4827">
      <w:pPr>
        <w:pStyle w:val="BodyText"/>
      </w:pPr>
      <w:r>
        <w:t xml:space="preserve">     </w:t>
      </w:r>
      <w:proofErr w:type="gramStart"/>
      <w:r>
        <w:t>354  TOTHVHRP</w:t>
      </w:r>
      <w:proofErr w:type="gramEnd"/>
      <w:r>
        <w:t xml:space="preserve">   s    0.000        0.000    </w:t>
      </w:r>
    </w:p>
    <w:p w14:paraId="3FD4B2AF" w14:textId="77777777" w:rsidR="009E4827" w:rsidRDefault="009E4827" w:rsidP="009E4827">
      <w:pPr>
        <w:pStyle w:val="BodyText"/>
      </w:pPr>
      <w:r>
        <w:t xml:space="preserve">     </w:t>
      </w:r>
      <w:proofErr w:type="gramStart"/>
      <w:r>
        <w:t>355  TOTHVHRC</w:t>
      </w:r>
      <w:proofErr w:type="gramEnd"/>
      <w:r>
        <w:t xml:space="preserve">   s    0.000        0.000    </w:t>
      </w:r>
    </w:p>
    <w:p w14:paraId="5DD7C3B5" w14:textId="77777777" w:rsidR="009E4827" w:rsidRDefault="009E4827" w:rsidP="009E4827">
      <w:pPr>
        <w:pStyle w:val="BodyText"/>
      </w:pPr>
      <w:r>
        <w:t xml:space="preserve">     </w:t>
      </w:r>
      <w:proofErr w:type="gramStart"/>
      <w:r>
        <w:t>356  TOTHTREP</w:t>
      </w:r>
      <w:proofErr w:type="gramEnd"/>
      <w:r>
        <w:t xml:space="preserve">   s    0.000        445.0    </w:t>
      </w:r>
    </w:p>
    <w:p w14:paraId="397BD251" w14:textId="77777777" w:rsidR="009E4827" w:rsidRDefault="009E4827" w:rsidP="009E4827">
      <w:pPr>
        <w:pStyle w:val="BodyText"/>
      </w:pPr>
      <w:r>
        <w:t xml:space="preserve">     </w:t>
      </w:r>
      <w:proofErr w:type="gramStart"/>
      <w:r>
        <w:t>357  TOTHTREC</w:t>
      </w:r>
      <w:proofErr w:type="gramEnd"/>
      <w:r>
        <w:t xml:space="preserve">   s    0.000        514.0    </w:t>
      </w:r>
    </w:p>
    <w:p w14:paraId="5E4045EA" w14:textId="77777777" w:rsidR="009E4827" w:rsidRDefault="009E4827" w:rsidP="009E4827">
      <w:pPr>
        <w:pStyle w:val="BodyText"/>
      </w:pPr>
      <w:r>
        <w:t xml:space="preserve">     </w:t>
      </w:r>
      <w:proofErr w:type="gramStart"/>
      <w:r>
        <w:t>358  TTRNTRIP</w:t>
      </w:r>
      <w:proofErr w:type="gramEnd"/>
      <w:r>
        <w:t xml:space="preserve">   s    0.000       0.2287E+05</w:t>
      </w:r>
    </w:p>
    <w:p w14:paraId="62C70FB3" w14:textId="77777777" w:rsidR="009E4827" w:rsidRDefault="009E4827" w:rsidP="009E4827">
      <w:pPr>
        <w:pStyle w:val="BodyText"/>
      </w:pPr>
      <w:r>
        <w:t xml:space="preserve">     </w:t>
      </w:r>
      <w:proofErr w:type="gramStart"/>
      <w:r>
        <w:t>359  TTRNTRIC</w:t>
      </w:r>
      <w:proofErr w:type="gramEnd"/>
      <w:r>
        <w:t xml:space="preserve">   s    0.000       0.1198E+05</w:t>
      </w:r>
    </w:p>
    <w:p w14:paraId="09B2433C" w14:textId="77777777" w:rsidR="009E4827" w:rsidRDefault="009E4827" w:rsidP="009E4827">
      <w:pPr>
        <w:pStyle w:val="BodyText"/>
      </w:pPr>
      <w:r>
        <w:t xml:space="preserve">     </w:t>
      </w:r>
      <w:proofErr w:type="gramStart"/>
      <w:r>
        <w:t>360  TFAREP</w:t>
      </w:r>
      <w:proofErr w:type="gramEnd"/>
      <w:r>
        <w:t xml:space="preserve">     s    0.000       0.2202E+05</w:t>
      </w:r>
    </w:p>
    <w:p w14:paraId="16CA1C48" w14:textId="77777777" w:rsidR="009E4827" w:rsidRDefault="009E4827" w:rsidP="009E4827">
      <w:pPr>
        <w:pStyle w:val="BodyText"/>
      </w:pPr>
      <w:r>
        <w:lastRenderedPageBreak/>
        <w:t xml:space="preserve">     </w:t>
      </w:r>
      <w:proofErr w:type="gramStart"/>
      <w:r>
        <w:t>361  TFAREC</w:t>
      </w:r>
      <w:proofErr w:type="gramEnd"/>
      <w:r>
        <w:t xml:space="preserve">     s    0.000       0.1126E+05</w:t>
      </w:r>
    </w:p>
    <w:p w14:paraId="62ABB492" w14:textId="77777777" w:rsidR="009E4827" w:rsidRDefault="009E4827" w:rsidP="009E4827">
      <w:pPr>
        <w:pStyle w:val="BodyText"/>
      </w:pPr>
      <w:r>
        <w:t xml:space="preserve">     </w:t>
      </w:r>
      <w:proofErr w:type="gramStart"/>
      <w:r>
        <w:t>362  TAIRFARP</w:t>
      </w:r>
      <w:proofErr w:type="gramEnd"/>
      <w:r>
        <w:t xml:space="preserve">   s    0.000       0.2086E+05</w:t>
      </w:r>
    </w:p>
    <w:p w14:paraId="703B2AA4" w14:textId="77777777" w:rsidR="009E4827" w:rsidRDefault="009E4827" w:rsidP="009E4827">
      <w:pPr>
        <w:pStyle w:val="BodyText"/>
      </w:pPr>
      <w:r>
        <w:t xml:space="preserve">     </w:t>
      </w:r>
      <w:proofErr w:type="gramStart"/>
      <w:r>
        <w:t>363  TAIRFARC</w:t>
      </w:r>
      <w:proofErr w:type="gramEnd"/>
      <w:r>
        <w:t xml:space="preserve">   s    0.000       0.1000E+05</w:t>
      </w:r>
    </w:p>
    <w:p w14:paraId="28DFBB1C" w14:textId="77777777" w:rsidR="009E4827" w:rsidRDefault="009E4827" w:rsidP="009E4827">
      <w:pPr>
        <w:pStyle w:val="BodyText"/>
      </w:pPr>
      <w:r>
        <w:t xml:space="preserve">     </w:t>
      </w:r>
      <w:proofErr w:type="gramStart"/>
      <w:r>
        <w:t>364  TOTHFARP</w:t>
      </w:r>
      <w:proofErr w:type="gramEnd"/>
      <w:r>
        <w:t xml:space="preserve">   s    0.000        9800.    </w:t>
      </w:r>
    </w:p>
    <w:p w14:paraId="2A19D972" w14:textId="77777777" w:rsidR="009E4827" w:rsidRDefault="009E4827" w:rsidP="009E4827">
      <w:pPr>
        <w:pStyle w:val="BodyText"/>
      </w:pPr>
      <w:r>
        <w:t xml:space="preserve">     </w:t>
      </w:r>
      <w:proofErr w:type="gramStart"/>
      <w:r>
        <w:t>365  TOTHFARC</w:t>
      </w:r>
      <w:proofErr w:type="gramEnd"/>
      <w:r>
        <w:t xml:space="preserve">   s    0.000        6238.    </w:t>
      </w:r>
    </w:p>
    <w:p w14:paraId="3CB7ADB3" w14:textId="77777777" w:rsidR="009E4827" w:rsidRDefault="009E4827" w:rsidP="009E4827">
      <w:pPr>
        <w:pStyle w:val="BodyText"/>
      </w:pPr>
      <w:r>
        <w:t xml:space="preserve">     </w:t>
      </w:r>
      <w:proofErr w:type="gramStart"/>
      <w:r>
        <w:t>366  TLOCALTP</w:t>
      </w:r>
      <w:proofErr w:type="gramEnd"/>
      <w:r>
        <w:t xml:space="preserve">   s    0.000        853.0    </w:t>
      </w:r>
    </w:p>
    <w:p w14:paraId="6D8F8A36" w14:textId="77777777" w:rsidR="009E4827" w:rsidRDefault="009E4827" w:rsidP="009E4827">
      <w:pPr>
        <w:pStyle w:val="BodyText"/>
      </w:pPr>
      <w:r>
        <w:t xml:space="preserve">     </w:t>
      </w:r>
      <w:proofErr w:type="gramStart"/>
      <w:r>
        <w:t>367  TLOCALTC</w:t>
      </w:r>
      <w:proofErr w:type="gramEnd"/>
      <w:r>
        <w:t xml:space="preserve">   s    0.000        1000.    </w:t>
      </w:r>
    </w:p>
    <w:p w14:paraId="36B61FD2" w14:textId="77777777" w:rsidR="009E4827" w:rsidRDefault="009E4827" w:rsidP="009E4827">
      <w:pPr>
        <w:pStyle w:val="BodyText"/>
      </w:pPr>
      <w:r>
        <w:t xml:space="preserve">     </w:t>
      </w:r>
      <w:proofErr w:type="gramStart"/>
      <w:r>
        <w:t>368  TENTRMNP</w:t>
      </w:r>
      <w:proofErr w:type="gramEnd"/>
      <w:r>
        <w:t xml:space="preserve">   s    0.000        7400.    </w:t>
      </w:r>
    </w:p>
    <w:p w14:paraId="03EF8BD7" w14:textId="77777777" w:rsidR="009E4827" w:rsidRDefault="009E4827" w:rsidP="009E4827">
      <w:pPr>
        <w:pStyle w:val="BodyText"/>
      </w:pPr>
      <w:r>
        <w:t xml:space="preserve">     </w:t>
      </w:r>
      <w:proofErr w:type="gramStart"/>
      <w:r>
        <w:t>369  TENTRMNC</w:t>
      </w:r>
      <w:proofErr w:type="gramEnd"/>
      <w:r>
        <w:t xml:space="preserve">   s    0.000        4131.    </w:t>
      </w:r>
    </w:p>
    <w:p w14:paraId="17D474B3" w14:textId="77777777" w:rsidR="009E4827" w:rsidRDefault="009E4827" w:rsidP="009E4827">
      <w:pPr>
        <w:pStyle w:val="BodyText"/>
      </w:pPr>
      <w:r>
        <w:t xml:space="preserve">     </w:t>
      </w:r>
      <w:proofErr w:type="gramStart"/>
      <w:r>
        <w:t>370  TFEESADP</w:t>
      </w:r>
      <w:proofErr w:type="gramEnd"/>
      <w:r>
        <w:t xml:space="preserve">   s    0.000        7400.    </w:t>
      </w:r>
    </w:p>
    <w:p w14:paraId="4C8DB657" w14:textId="77777777" w:rsidR="009E4827" w:rsidRDefault="009E4827" w:rsidP="009E4827">
      <w:pPr>
        <w:pStyle w:val="BodyText"/>
      </w:pPr>
      <w:r>
        <w:t xml:space="preserve">     </w:t>
      </w:r>
      <w:proofErr w:type="gramStart"/>
      <w:r>
        <w:t>371  TFEESADC</w:t>
      </w:r>
      <w:proofErr w:type="gramEnd"/>
      <w:r>
        <w:t xml:space="preserve">   s    0.000        4131.    </w:t>
      </w:r>
    </w:p>
    <w:p w14:paraId="73991419" w14:textId="77777777" w:rsidR="009E4827" w:rsidRDefault="009E4827" w:rsidP="009E4827">
      <w:pPr>
        <w:pStyle w:val="BodyText"/>
      </w:pPr>
      <w:r>
        <w:t xml:space="preserve">     </w:t>
      </w:r>
      <w:proofErr w:type="gramStart"/>
      <w:r>
        <w:t>372  TOTHENTP</w:t>
      </w:r>
      <w:proofErr w:type="gramEnd"/>
      <w:r>
        <w:t xml:space="preserve">   s    0.000        1400.    </w:t>
      </w:r>
    </w:p>
    <w:p w14:paraId="52A503E2" w14:textId="77777777" w:rsidR="009E4827" w:rsidRDefault="009E4827" w:rsidP="009E4827">
      <w:pPr>
        <w:pStyle w:val="BodyText"/>
      </w:pPr>
      <w:r>
        <w:t xml:space="preserve">     </w:t>
      </w:r>
      <w:proofErr w:type="gramStart"/>
      <w:r>
        <w:t>373  TOTHENTC</w:t>
      </w:r>
      <w:proofErr w:type="gramEnd"/>
      <w:r>
        <w:t xml:space="preserve">   s    0.000        2400.    </w:t>
      </w:r>
    </w:p>
    <w:p w14:paraId="1F92D83C" w14:textId="77777777" w:rsidR="009E4827" w:rsidRDefault="009E4827" w:rsidP="009E4827">
      <w:pPr>
        <w:pStyle w:val="BodyText"/>
      </w:pPr>
      <w:r>
        <w:t xml:space="preserve">     </w:t>
      </w:r>
      <w:proofErr w:type="gramStart"/>
      <w:r>
        <w:t>374  OWNVACP</w:t>
      </w:r>
      <w:proofErr w:type="gramEnd"/>
      <w:r>
        <w:t xml:space="preserve">    s    0.000       0.2329E+05</w:t>
      </w:r>
    </w:p>
    <w:p w14:paraId="5F7E352F" w14:textId="77777777" w:rsidR="009E4827" w:rsidRDefault="009E4827" w:rsidP="009E4827">
      <w:pPr>
        <w:pStyle w:val="BodyText"/>
      </w:pPr>
      <w:r>
        <w:t xml:space="preserve">     </w:t>
      </w:r>
      <w:proofErr w:type="gramStart"/>
      <w:r>
        <w:t>375  OWNVACC</w:t>
      </w:r>
      <w:proofErr w:type="gramEnd"/>
      <w:r>
        <w:t xml:space="preserve">    s    0.000       0.1367E+05</w:t>
      </w:r>
    </w:p>
    <w:p w14:paraId="07CB3F8B" w14:textId="77777777" w:rsidR="009E4827" w:rsidRDefault="009E4827" w:rsidP="009E4827">
      <w:pPr>
        <w:pStyle w:val="BodyText"/>
      </w:pPr>
      <w:r>
        <w:t xml:space="preserve">     </w:t>
      </w:r>
      <w:proofErr w:type="gramStart"/>
      <w:r>
        <w:t>376  VOTHRLOP</w:t>
      </w:r>
      <w:proofErr w:type="gramEnd"/>
      <w:r>
        <w:t xml:space="preserve">   s    0.000       0.2329E+05</w:t>
      </w:r>
    </w:p>
    <w:p w14:paraId="1B516774" w14:textId="77777777" w:rsidR="009E4827" w:rsidRDefault="009E4827" w:rsidP="009E4827">
      <w:pPr>
        <w:pStyle w:val="BodyText"/>
      </w:pPr>
      <w:r>
        <w:t xml:space="preserve">     </w:t>
      </w:r>
      <w:proofErr w:type="gramStart"/>
      <w:r>
        <w:t>377  VOTHRLOC</w:t>
      </w:r>
      <w:proofErr w:type="gramEnd"/>
      <w:r>
        <w:t xml:space="preserve">   s    0.000       0.1367E+05</w:t>
      </w:r>
    </w:p>
    <w:p w14:paraId="1CFA8A36" w14:textId="77777777" w:rsidR="009E4827" w:rsidRDefault="009E4827" w:rsidP="009E4827">
      <w:pPr>
        <w:pStyle w:val="BodyText"/>
      </w:pPr>
      <w:r>
        <w:t xml:space="preserve">     </w:t>
      </w:r>
      <w:proofErr w:type="gramStart"/>
      <w:r>
        <w:t>378  VMISCHEP</w:t>
      </w:r>
      <w:proofErr w:type="gramEnd"/>
      <w:r>
        <w:t xml:space="preserve">   s    0.000        0.000    </w:t>
      </w:r>
    </w:p>
    <w:p w14:paraId="5294EE84" w14:textId="77777777" w:rsidR="009E4827" w:rsidRDefault="009E4827" w:rsidP="009E4827">
      <w:pPr>
        <w:pStyle w:val="BodyText"/>
      </w:pPr>
      <w:r>
        <w:t xml:space="preserve">     </w:t>
      </w:r>
      <w:proofErr w:type="gramStart"/>
      <w:r>
        <w:t>379  VMISCHEC</w:t>
      </w:r>
      <w:proofErr w:type="gramEnd"/>
      <w:r>
        <w:t xml:space="preserve">   s    0.000        0.000    </w:t>
      </w:r>
    </w:p>
    <w:p w14:paraId="368F20EF" w14:textId="77777777" w:rsidR="009E4827" w:rsidRDefault="009E4827" w:rsidP="009E4827">
      <w:pPr>
        <w:pStyle w:val="BodyText"/>
      </w:pPr>
      <w:r>
        <w:t xml:space="preserve">     </w:t>
      </w:r>
      <w:proofErr w:type="gramStart"/>
      <w:r>
        <w:t>380  UTILOWNP</w:t>
      </w:r>
      <w:proofErr w:type="gramEnd"/>
      <w:r>
        <w:t xml:space="preserve">   s    0.000        2077.    </w:t>
      </w:r>
    </w:p>
    <w:p w14:paraId="2BEF48A4" w14:textId="77777777" w:rsidR="009E4827" w:rsidRDefault="009E4827" w:rsidP="009E4827">
      <w:pPr>
        <w:pStyle w:val="BodyText"/>
      </w:pPr>
      <w:r>
        <w:t xml:space="preserve">     </w:t>
      </w:r>
      <w:proofErr w:type="gramStart"/>
      <w:r>
        <w:t>381  UTILOWNC</w:t>
      </w:r>
      <w:proofErr w:type="gramEnd"/>
      <w:r>
        <w:t xml:space="preserve">   s    0.000        1523.    </w:t>
      </w:r>
    </w:p>
    <w:p w14:paraId="15C290ED" w14:textId="77777777" w:rsidR="009E4827" w:rsidRDefault="009E4827" w:rsidP="009E4827">
      <w:pPr>
        <w:pStyle w:val="BodyText"/>
      </w:pPr>
      <w:r>
        <w:t xml:space="preserve">     </w:t>
      </w:r>
      <w:proofErr w:type="gramStart"/>
      <w:r>
        <w:t>382  VFUELOIP</w:t>
      </w:r>
      <w:proofErr w:type="gramEnd"/>
      <w:r>
        <w:t xml:space="preserve">   s    0.000        682.0    </w:t>
      </w:r>
    </w:p>
    <w:p w14:paraId="643E834D" w14:textId="77777777" w:rsidR="009E4827" w:rsidRDefault="009E4827" w:rsidP="009E4827">
      <w:pPr>
        <w:pStyle w:val="BodyText"/>
      </w:pPr>
      <w:r>
        <w:t xml:space="preserve">     </w:t>
      </w:r>
      <w:proofErr w:type="gramStart"/>
      <w:r>
        <w:t>383  VFUELOIC</w:t>
      </w:r>
      <w:proofErr w:type="gramEnd"/>
      <w:r>
        <w:t xml:space="preserve">   s    0.000        625.0    </w:t>
      </w:r>
    </w:p>
    <w:p w14:paraId="4D400B72" w14:textId="77777777" w:rsidR="009E4827" w:rsidRDefault="009E4827" w:rsidP="009E4827">
      <w:pPr>
        <w:pStyle w:val="BodyText"/>
      </w:pPr>
      <w:r>
        <w:t xml:space="preserve">     </w:t>
      </w:r>
      <w:proofErr w:type="gramStart"/>
      <w:r>
        <w:t>384  VOTHRFLP</w:t>
      </w:r>
      <w:proofErr w:type="gramEnd"/>
      <w:r>
        <w:t xml:space="preserve">   s    0.000        547.0    </w:t>
      </w:r>
    </w:p>
    <w:p w14:paraId="2D03F287" w14:textId="77777777" w:rsidR="009E4827" w:rsidRDefault="009E4827" w:rsidP="009E4827">
      <w:pPr>
        <w:pStyle w:val="BodyText"/>
      </w:pPr>
      <w:r>
        <w:t xml:space="preserve">     </w:t>
      </w:r>
      <w:proofErr w:type="gramStart"/>
      <w:r>
        <w:t>385  VOTHRFLC</w:t>
      </w:r>
      <w:proofErr w:type="gramEnd"/>
      <w:r>
        <w:t xml:space="preserve">   s    0.000        907.0    </w:t>
      </w:r>
    </w:p>
    <w:p w14:paraId="0B7BDDEB" w14:textId="77777777" w:rsidR="009E4827" w:rsidRDefault="009E4827" w:rsidP="009E4827">
      <w:pPr>
        <w:pStyle w:val="BodyText"/>
      </w:pPr>
      <w:r>
        <w:t xml:space="preserve">     </w:t>
      </w:r>
      <w:proofErr w:type="gramStart"/>
      <w:r>
        <w:t>386  VELECTRP</w:t>
      </w:r>
      <w:proofErr w:type="gramEnd"/>
      <w:r>
        <w:t xml:space="preserve">   s    0.000        1360.    </w:t>
      </w:r>
    </w:p>
    <w:p w14:paraId="29FD2EAE" w14:textId="77777777" w:rsidR="009E4827" w:rsidRDefault="009E4827" w:rsidP="009E4827">
      <w:pPr>
        <w:pStyle w:val="BodyText"/>
      </w:pPr>
      <w:r>
        <w:t xml:space="preserve">     </w:t>
      </w:r>
      <w:proofErr w:type="gramStart"/>
      <w:r>
        <w:t>387  VELECTRC</w:t>
      </w:r>
      <w:proofErr w:type="gramEnd"/>
      <w:r>
        <w:t xml:space="preserve">   s    0.000        988.0    </w:t>
      </w:r>
    </w:p>
    <w:p w14:paraId="70F4866D" w14:textId="77777777" w:rsidR="009E4827" w:rsidRDefault="009E4827" w:rsidP="009E4827">
      <w:pPr>
        <w:pStyle w:val="BodyText"/>
      </w:pPr>
      <w:r>
        <w:t xml:space="preserve">     </w:t>
      </w:r>
      <w:proofErr w:type="gramStart"/>
      <w:r>
        <w:t>388  VNATLGAP</w:t>
      </w:r>
      <w:proofErr w:type="gramEnd"/>
      <w:r>
        <w:t xml:space="preserve">   s    0.000        2077.    </w:t>
      </w:r>
    </w:p>
    <w:p w14:paraId="6FD5ECCB" w14:textId="77777777" w:rsidR="009E4827" w:rsidRDefault="009E4827" w:rsidP="009E4827">
      <w:pPr>
        <w:pStyle w:val="BodyText"/>
      </w:pPr>
      <w:r>
        <w:lastRenderedPageBreak/>
        <w:t xml:space="preserve">     </w:t>
      </w:r>
      <w:proofErr w:type="gramStart"/>
      <w:r>
        <w:t>389  VNATLGAC</w:t>
      </w:r>
      <w:proofErr w:type="gramEnd"/>
      <w:r>
        <w:t xml:space="preserve">   s    0.000        201.0    </w:t>
      </w:r>
    </w:p>
    <w:p w14:paraId="7CEA28D8" w14:textId="77777777" w:rsidR="009E4827" w:rsidRDefault="009E4827" w:rsidP="009E4827">
      <w:pPr>
        <w:pStyle w:val="BodyText"/>
      </w:pPr>
      <w:r>
        <w:t xml:space="preserve">     </w:t>
      </w:r>
      <w:proofErr w:type="gramStart"/>
      <w:r>
        <w:t>390  VWATERPP</w:t>
      </w:r>
      <w:proofErr w:type="gramEnd"/>
      <w:r>
        <w:t xml:space="preserve">   s    0.000        475.0    </w:t>
      </w:r>
    </w:p>
    <w:p w14:paraId="3E2DE579" w14:textId="77777777" w:rsidR="009E4827" w:rsidRDefault="009E4827" w:rsidP="009E4827">
      <w:pPr>
        <w:pStyle w:val="BodyText"/>
      </w:pPr>
      <w:r>
        <w:t xml:space="preserve">     </w:t>
      </w:r>
      <w:proofErr w:type="gramStart"/>
      <w:r>
        <w:t>391  VWATERPC</w:t>
      </w:r>
      <w:proofErr w:type="gramEnd"/>
      <w:r>
        <w:t xml:space="preserve">   s    0.000        571.0    </w:t>
      </w:r>
    </w:p>
    <w:p w14:paraId="01C9284E" w14:textId="77777777" w:rsidR="009E4827" w:rsidRDefault="009E4827" w:rsidP="009E4827">
      <w:pPr>
        <w:pStyle w:val="BodyText"/>
      </w:pPr>
      <w:r>
        <w:t xml:space="preserve">     </w:t>
      </w:r>
      <w:proofErr w:type="gramStart"/>
      <w:r>
        <w:t>392  MRTPRNOP</w:t>
      </w:r>
      <w:proofErr w:type="gramEnd"/>
      <w:r>
        <w:t xml:space="preserve">   s    0.000       0.2643E+05</w:t>
      </w:r>
    </w:p>
    <w:p w14:paraId="1D1BE78B" w14:textId="77777777" w:rsidR="009E4827" w:rsidRDefault="009E4827" w:rsidP="009E4827">
      <w:pPr>
        <w:pStyle w:val="BodyText"/>
      </w:pPr>
      <w:r>
        <w:t xml:space="preserve">     </w:t>
      </w:r>
      <w:proofErr w:type="gramStart"/>
      <w:r>
        <w:t>393  MRTPRNOC</w:t>
      </w:r>
      <w:proofErr w:type="gramEnd"/>
      <w:r>
        <w:t xml:space="preserve">   s    0.000       0.1322E+05</w:t>
      </w:r>
    </w:p>
    <w:p w14:paraId="528E839C" w14:textId="77777777" w:rsidR="009E4827" w:rsidRDefault="009E4827" w:rsidP="009E4827">
      <w:pPr>
        <w:pStyle w:val="BodyText"/>
      </w:pPr>
      <w:r>
        <w:t xml:space="preserve">     </w:t>
      </w:r>
      <w:proofErr w:type="gramStart"/>
      <w:r>
        <w:t>394  UTILRNTP</w:t>
      </w:r>
      <w:proofErr w:type="gramEnd"/>
      <w:r>
        <w:t xml:space="preserve">   s    0.000        1157.    </w:t>
      </w:r>
    </w:p>
    <w:p w14:paraId="405BC66C" w14:textId="77777777" w:rsidR="009E4827" w:rsidRDefault="009E4827" w:rsidP="009E4827">
      <w:pPr>
        <w:pStyle w:val="BodyText"/>
      </w:pPr>
      <w:r>
        <w:t xml:space="preserve">     </w:t>
      </w:r>
      <w:proofErr w:type="gramStart"/>
      <w:r>
        <w:t>395  UTILRNTC</w:t>
      </w:r>
      <w:proofErr w:type="gramEnd"/>
      <w:r>
        <w:t xml:space="preserve">   s    0.000        628.0    </w:t>
      </w:r>
    </w:p>
    <w:p w14:paraId="1BD7F368" w14:textId="77777777" w:rsidR="009E4827" w:rsidRDefault="009E4827" w:rsidP="009E4827">
      <w:pPr>
        <w:pStyle w:val="BodyText"/>
      </w:pPr>
      <w:r>
        <w:t xml:space="preserve">     </w:t>
      </w:r>
      <w:proofErr w:type="gramStart"/>
      <w:r>
        <w:t>396  RFUELOIP</w:t>
      </w:r>
      <w:proofErr w:type="gramEnd"/>
      <w:r>
        <w:t xml:space="preserve">   s    0.000        565.0    </w:t>
      </w:r>
    </w:p>
    <w:p w14:paraId="46A18BE9" w14:textId="77777777" w:rsidR="009E4827" w:rsidRDefault="009E4827" w:rsidP="009E4827">
      <w:pPr>
        <w:pStyle w:val="BodyText"/>
      </w:pPr>
      <w:r>
        <w:t xml:space="preserve">     </w:t>
      </w:r>
      <w:proofErr w:type="gramStart"/>
      <w:r>
        <w:t>397  RFUELOIC</w:t>
      </w:r>
      <w:proofErr w:type="gramEnd"/>
      <w:r>
        <w:t xml:space="preserve">   s    0.000        553.0    </w:t>
      </w:r>
    </w:p>
    <w:p w14:paraId="3E814D26" w14:textId="77777777" w:rsidR="009E4827" w:rsidRDefault="009E4827" w:rsidP="009E4827">
      <w:pPr>
        <w:pStyle w:val="BodyText"/>
      </w:pPr>
      <w:r>
        <w:t xml:space="preserve">     </w:t>
      </w:r>
      <w:proofErr w:type="gramStart"/>
      <w:r>
        <w:t>398  ROTHRFLP</w:t>
      </w:r>
      <w:proofErr w:type="gramEnd"/>
      <w:r>
        <w:t xml:space="preserve">   s    0.000        0.000    </w:t>
      </w:r>
    </w:p>
    <w:p w14:paraId="01798D0A" w14:textId="77777777" w:rsidR="009E4827" w:rsidRDefault="009E4827" w:rsidP="009E4827">
      <w:pPr>
        <w:pStyle w:val="BodyText"/>
      </w:pPr>
      <w:r>
        <w:t xml:space="preserve">     </w:t>
      </w:r>
      <w:proofErr w:type="gramStart"/>
      <w:r>
        <w:t>399  ROTHRFLC</w:t>
      </w:r>
      <w:proofErr w:type="gramEnd"/>
      <w:r>
        <w:t xml:space="preserve">   s    0.000        0.000    </w:t>
      </w:r>
    </w:p>
    <w:p w14:paraId="2F247121" w14:textId="77777777" w:rsidR="009E4827" w:rsidRDefault="009E4827" w:rsidP="009E4827">
      <w:pPr>
        <w:pStyle w:val="BodyText"/>
      </w:pPr>
      <w:r>
        <w:t xml:space="preserve">     </w:t>
      </w:r>
      <w:proofErr w:type="gramStart"/>
      <w:r>
        <w:t>400  RELECTRP</w:t>
      </w:r>
      <w:proofErr w:type="gramEnd"/>
      <w:r>
        <w:t xml:space="preserve">   s    0.000        558.0    </w:t>
      </w:r>
    </w:p>
    <w:p w14:paraId="2414D72F" w14:textId="77777777" w:rsidR="009E4827" w:rsidRDefault="009E4827" w:rsidP="009E4827">
      <w:pPr>
        <w:pStyle w:val="BodyText"/>
      </w:pPr>
      <w:r>
        <w:t xml:space="preserve">     </w:t>
      </w:r>
      <w:proofErr w:type="gramStart"/>
      <w:r>
        <w:t>401  RELECTRC</w:t>
      </w:r>
      <w:proofErr w:type="gramEnd"/>
      <w:r>
        <w:t xml:space="preserve">   s    0.000        209.0    </w:t>
      </w:r>
    </w:p>
    <w:p w14:paraId="4E8FDD09" w14:textId="77777777" w:rsidR="009E4827" w:rsidRDefault="009E4827" w:rsidP="009E4827">
      <w:pPr>
        <w:pStyle w:val="BodyText"/>
      </w:pPr>
      <w:r>
        <w:t xml:space="preserve">     </w:t>
      </w:r>
      <w:proofErr w:type="gramStart"/>
      <w:r>
        <w:t>402  RNATLGAP</w:t>
      </w:r>
      <w:proofErr w:type="gramEnd"/>
      <w:r>
        <w:t xml:space="preserve">   s    0.000        254.0    </w:t>
      </w:r>
    </w:p>
    <w:p w14:paraId="001F71E3" w14:textId="77777777" w:rsidR="009E4827" w:rsidRDefault="009E4827" w:rsidP="009E4827">
      <w:pPr>
        <w:pStyle w:val="BodyText"/>
      </w:pPr>
      <w:r>
        <w:t xml:space="preserve">     </w:t>
      </w:r>
      <w:proofErr w:type="gramStart"/>
      <w:r>
        <w:t>403  RNATLGAC</w:t>
      </w:r>
      <w:proofErr w:type="gramEnd"/>
      <w:r>
        <w:t xml:space="preserve">   s    0.000        89.00    </w:t>
      </w:r>
    </w:p>
    <w:p w14:paraId="5160B189" w14:textId="77777777" w:rsidR="009E4827" w:rsidRDefault="009E4827" w:rsidP="009E4827">
      <w:pPr>
        <w:pStyle w:val="BodyText"/>
      </w:pPr>
      <w:r>
        <w:t xml:space="preserve">     </w:t>
      </w:r>
      <w:proofErr w:type="gramStart"/>
      <w:r>
        <w:t>404  RWATERPP</w:t>
      </w:r>
      <w:proofErr w:type="gramEnd"/>
      <w:r>
        <w:t xml:space="preserve">   s    0.000        552.0    </w:t>
      </w:r>
    </w:p>
    <w:p w14:paraId="0587A4B9" w14:textId="77777777" w:rsidR="009E4827" w:rsidRDefault="009E4827" w:rsidP="009E4827">
      <w:pPr>
        <w:pStyle w:val="BodyText"/>
      </w:pPr>
      <w:r>
        <w:t xml:space="preserve">     </w:t>
      </w:r>
      <w:proofErr w:type="gramStart"/>
      <w:r>
        <w:t>405  RWATERPC</w:t>
      </w:r>
      <w:proofErr w:type="gramEnd"/>
      <w:r>
        <w:t xml:space="preserve">   s    0.000        242.0    </w:t>
      </w:r>
    </w:p>
    <w:p w14:paraId="3FC707CD" w14:textId="77777777" w:rsidR="009E4827" w:rsidRDefault="009E4827" w:rsidP="009E4827">
      <w:pPr>
        <w:pStyle w:val="BodyText"/>
      </w:pPr>
      <w:r>
        <w:t xml:space="preserve">     </w:t>
      </w:r>
      <w:proofErr w:type="gramStart"/>
      <w:r>
        <w:t>406  POVLEVCY</w:t>
      </w:r>
      <w:proofErr w:type="gramEnd"/>
      <w:r>
        <w:t xml:space="preserve">   s   0.1145E+05   0.5184E+05</w:t>
      </w:r>
    </w:p>
    <w:p w14:paraId="51831EF6" w14:textId="77777777" w:rsidR="009E4827" w:rsidRDefault="009E4827" w:rsidP="009E4827">
      <w:pPr>
        <w:pStyle w:val="BodyText"/>
      </w:pPr>
      <w:r>
        <w:t xml:space="preserve">     </w:t>
      </w:r>
      <w:proofErr w:type="gramStart"/>
      <w:r>
        <w:t>407  POVL</w:t>
      </w:r>
      <w:proofErr w:type="gramEnd"/>
      <w:r>
        <w:t>_VCY   m                                  0</w:t>
      </w:r>
    </w:p>
    <w:p w14:paraId="2E4794E4" w14:textId="77777777" w:rsidR="009E4827" w:rsidRDefault="009E4827" w:rsidP="009E4827">
      <w:pPr>
        <w:pStyle w:val="BodyText"/>
      </w:pPr>
      <w:r>
        <w:t xml:space="preserve">     </w:t>
      </w:r>
      <w:proofErr w:type="gramStart"/>
      <w:r>
        <w:t>408  POVLEVPY</w:t>
      </w:r>
      <w:proofErr w:type="gramEnd"/>
      <w:r>
        <w:t xml:space="preserve">   s   0.1122E+05   0.5078E+05</w:t>
      </w:r>
    </w:p>
    <w:p w14:paraId="0B27BA49" w14:textId="77777777" w:rsidR="009E4827" w:rsidRDefault="009E4827" w:rsidP="009E4827">
      <w:pPr>
        <w:pStyle w:val="BodyText"/>
      </w:pPr>
      <w:r>
        <w:t xml:space="preserve">     </w:t>
      </w:r>
      <w:proofErr w:type="gramStart"/>
      <w:r>
        <w:t>409  POVL</w:t>
      </w:r>
      <w:proofErr w:type="gramEnd"/>
      <w:r>
        <w:t>_VPY   m                                  0</w:t>
      </w:r>
    </w:p>
    <w:p w14:paraId="0E2232A0" w14:textId="77777777" w:rsidR="009E4827" w:rsidRDefault="009E4827" w:rsidP="009E4827">
      <w:pPr>
        <w:pStyle w:val="BodyText"/>
      </w:pPr>
      <w:r>
        <w:t xml:space="preserve">     </w:t>
      </w:r>
      <w:proofErr w:type="gramStart"/>
      <w:r>
        <w:t>410  PORCH</w:t>
      </w:r>
      <w:proofErr w:type="gramEnd"/>
      <w:r>
        <w:t xml:space="preserve">      c                                  1     1006</w:t>
      </w:r>
    </w:p>
    <w:p w14:paraId="50FCEF21" w14:textId="77777777" w:rsidR="009E4827" w:rsidRDefault="009E4827" w:rsidP="009E4827">
      <w:pPr>
        <w:pStyle w:val="BodyText"/>
      </w:pPr>
      <w:r>
        <w:t xml:space="preserve">     </w:t>
      </w:r>
      <w:proofErr w:type="gramStart"/>
      <w:r>
        <w:t>411  PORCH</w:t>
      </w:r>
      <w:proofErr w:type="gramEnd"/>
      <w:r>
        <w:t>_     m                                  2</w:t>
      </w:r>
    </w:p>
    <w:p w14:paraId="126E9803" w14:textId="77777777" w:rsidR="009E4827" w:rsidRDefault="009E4827" w:rsidP="009E4827">
      <w:pPr>
        <w:pStyle w:val="BodyText"/>
      </w:pPr>
      <w:r>
        <w:t xml:space="preserve">     </w:t>
      </w:r>
      <w:proofErr w:type="gramStart"/>
      <w:r>
        <w:t>412  ETOTALP</w:t>
      </w:r>
      <w:proofErr w:type="gramEnd"/>
      <w:r>
        <w:t xml:space="preserve">    s    233.2       0.2782E+06</w:t>
      </w:r>
    </w:p>
    <w:p w14:paraId="37CA6875" w14:textId="77777777" w:rsidR="009E4827" w:rsidRDefault="009E4827" w:rsidP="009E4827">
      <w:pPr>
        <w:pStyle w:val="BodyText"/>
      </w:pPr>
      <w:r>
        <w:t xml:space="preserve">     </w:t>
      </w:r>
      <w:proofErr w:type="gramStart"/>
      <w:r>
        <w:t>413  ETOTALC</w:t>
      </w:r>
      <w:proofErr w:type="gramEnd"/>
      <w:r>
        <w:t xml:space="preserve">    s   -2683.       0.7288E+05</w:t>
      </w:r>
    </w:p>
    <w:p w14:paraId="6B162146" w14:textId="77777777" w:rsidR="009E4827" w:rsidRDefault="009E4827" w:rsidP="009E4827">
      <w:pPr>
        <w:pStyle w:val="BodyText"/>
      </w:pPr>
      <w:r>
        <w:t xml:space="preserve">     </w:t>
      </w:r>
      <w:proofErr w:type="gramStart"/>
      <w:r>
        <w:t>414  ETOTAPX</w:t>
      </w:r>
      <w:proofErr w:type="gramEnd"/>
      <w:r>
        <w:t>4   s    233.2       0.2782E+06</w:t>
      </w:r>
    </w:p>
    <w:p w14:paraId="4B07734A" w14:textId="77777777" w:rsidR="009E4827" w:rsidRDefault="009E4827" w:rsidP="009E4827">
      <w:pPr>
        <w:pStyle w:val="BodyText"/>
      </w:pPr>
      <w:r>
        <w:t xml:space="preserve">     </w:t>
      </w:r>
      <w:proofErr w:type="gramStart"/>
      <w:r>
        <w:t>415  ETOTACX</w:t>
      </w:r>
      <w:proofErr w:type="gramEnd"/>
      <w:r>
        <w:t>4   s   -2683.       0.7288E+05</w:t>
      </w:r>
    </w:p>
    <w:p w14:paraId="77DEB745" w14:textId="77777777" w:rsidR="009E4827" w:rsidRDefault="009E4827" w:rsidP="009E4827">
      <w:pPr>
        <w:pStyle w:val="BodyText"/>
      </w:pPr>
      <w:r>
        <w:t xml:space="preserve">     </w:t>
      </w:r>
      <w:proofErr w:type="gramStart"/>
      <w:r>
        <w:t>416  EHOUSNGP</w:t>
      </w:r>
      <w:proofErr w:type="gramEnd"/>
      <w:r>
        <w:t xml:space="preserve">   s    0.000       0.1811E+06</w:t>
      </w:r>
    </w:p>
    <w:p w14:paraId="3629C6A8" w14:textId="77777777" w:rsidR="009E4827" w:rsidRDefault="009E4827" w:rsidP="009E4827">
      <w:pPr>
        <w:pStyle w:val="BodyText"/>
      </w:pPr>
      <w:r>
        <w:lastRenderedPageBreak/>
        <w:t xml:space="preserve">     </w:t>
      </w:r>
      <w:proofErr w:type="gramStart"/>
      <w:r>
        <w:t>417  EHOUSNGC</w:t>
      </w:r>
      <w:proofErr w:type="gramEnd"/>
      <w:r>
        <w:t xml:space="preserve">   s   -2196.       0.3897E+05</w:t>
      </w:r>
    </w:p>
    <w:p w14:paraId="7BB6E6C8" w14:textId="77777777" w:rsidR="009E4827" w:rsidRDefault="009E4827" w:rsidP="009E4827">
      <w:pPr>
        <w:pStyle w:val="BodyText"/>
      </w:pPr>
      <w:r>
        <w:t xml:space="preserve">     </w:t>
      </w:r>
      <w:proofErr w:type="gramStart"/>
      <w:r>
        <w:t>418  ESHELTRP</w:t>
      </w:r>
      <w:proofErr w:type="gramEnd"/>
      <w:r>
        <w:t xml:space="preserve">   s    0.000       0.4456E+05</w:t>
      </w:r>
    </w:p>
    <w:p w14:paraId="32C078FF" w14:textId="77777777" w:rsidR="009E4827" w:rsidRDefault="009E4827" w:rsidP="009E4827">
      <w:pPr>
        <w:pStyle w:val="BodyText"/>
      </w:pPr>
      <w:r>
        <w:t xml:space="preserve">     </w:t>
      </w:r>
      <w:proofErr w:type="gramStart"/>
      <w:r>
        <w:t>419  ESHELTRC</w:t>
      </w:r>
      <w:proofErr w:type="gramEnd"/>
      <w:r>
        <w:t xml:space="preserve">   s    0.000       0.3786E+05</w:t>
      </w:r>
    </w:p>
    <w:p w14:paraId="1CEEAFAC" w14:textId="77777777" w:rsidR="009E4827" w:rsidRDefault="009E4827" w:rsidP="009E4827">
      <w:pPr>
        <w:pStyle w:val="BodyText"/>
      </w:pPr>
      <w:r>
        <w:t xml:space="preserve">     </w:t>
      </w:r>
      <w:proofErr w:type="gramStart"/>
      <w:r>
        <w:t>420  EOWNDWLP</w:t>
      </w:r>
      <w:proofErr w:type="gramEnd"/>
      <w:r>
        <w:t xml:space="preserve">   s    0.000       0.4456E+05</w:t>
      </w:r>
    </w:p>
    <w:p w14:paraId="0BD61595" w14:textId="77777777" w:rsidR="009E4827" w:rsidRDefault="009E4827" w:rsidP="009E4827">
      <w:pPr>
        <w:pStyle w:val="BodyText"/>
      </w:pPr>
      <w:r>
        <w:t xml:space="preserve">     </w:t>
      </w:r>
      <w:proofErr w:type="gramStart"/>
      <w:r>
        <w:t>421  EOWNDWLC</w:t>
      </w:r>
      <w:proofErr w:type="gramEnd"/>
      <w:r>
        <w:t xml:space="preserve">   s    0.000       0.3752E+05</w:t>
      </w:r>
    </w:p>
    <w:p w14:paraId="2F069C2B" w14:textId="77777777" w:rsidR="009E4827" w:rsidRDefault="009E4827" w:rsidP="009E4827">
      <w:pPr>
        <w:pStyle w:val="BodyText"/>
      </w:pPr>
      <w:r>
        <w:t xml:space="preserve">     </w:t>
      </w:r>
      <w:proofErr w:type="gramStart"/>
      <w:r>
        <w:t>422  EOTHLODP</w:t>
      </w:r>
      <w:proofErr w:type="gramEnd"/>
      <w:r>
        <w:t xml:space="preserve">   s    0.000       0.3342E+05</w:t>
      </w:r>
    </w:p>
    <w:p w14:paraId="2BA1E973" w14:textId="77777777" w:rsidR="009E4827" w:rsidRDefault="009E4827" w:rsidP="009E4827">
      <w:pPr>
        <w:pStyle w:val="BodyText"/>
      </w:pPr>
      <w:r>
        <w:t xml:space="preserve">     </w:t>
      </w:r>
      <w:proofErr w:type="gramStart"/>
      <w:r>
        <w:t>423  EOTHLODC</w:t>
      </w:r>
      <w:proofErr w:type="gramEnd"/>
      <w:r>
        <w:t xml:space="preserve">   s    0.000       0.1433E+05</w:t>
      </w:r>
    </w:p>
    <w:p w14:paraId="7D85B3B8" w14:textId="77777777" w:rsidR="009E4827" w:rsidRDefault="009E4827" w:rsidP="009E4827">
      <w:pPr>
        <w:pStyle w:val="BodyText"/>
      </w:pPr>
      <w:r>
        <w:t xml:space="preserve">     </w:t>
      </w:r>
      <w:proofErr w:type="gramStart"/>
      <w:r>
        <w:t>424  EMRTPNOP</w:t>
      </w:r>
      <w:proofErr w:type="gramEnd"/>
      <w:r>
        <w:t xml:space="preserve">   s    0.000       0.3516E+05</w:t>
      </w:r>
    </w:p>
    <w:p w14:paraId="0D4C9CF9" w14:textId="77777777" w:rsidR="009E4827" w:rsidRDefault="009E4827" w:rsidP="009E4827">
      <w:pPr>
        <w:pStyle w:val="BodyText"/>
      </w:pPr>
      <w:r>
        <w:t xml:space="preserve">     </w:t>
      </w:r>
      <w:proofErr w:type="gramStart"/>
      <w:r>
        <w:t>425  EMRTPNOC</w:t>
      </w:r>
      <w:proofErr w:type="gramEnd"/>
      <w:r>
        <w:t xml:space="preserve">   s    0.000       0.2247E+05</w:t>
      </w:r>
    </w:p>
    <w:p w14:paraId="4F2EAB23" w14:textId="77777777" w:rsidR="009E4827" w:rsidRDefault="009E4827" w:rsidP="009E4827">
      <w:pPr>
        <w:pStyle w:val="BodyText"/>
      </w:pPr>
      <w:r>
        <w:t xml:space="preserve">     </w:t>
      </w:r>
      <w:proofErr w:type="gramStart"/>
      <w:r>
        <w:t>426  EMRTPNVP</w:t>
      </w:r>
      <w:proofErr w:type="gramEnd"/>
      <w:r>
        <w:t xml:space="preserve">   s    0.000       0.2643E+05</w:t>
      </w:r>
    </w:p>
    <w:p w14:paraId="4C683DC6" w14:textId="77777777" w:rsidR="009E4827" w:rsidRDefault="009E4827" w:rsidP="009E4827">
      <w:pPr>
        <w:pStyle w:val="BodyText"/>
      </w:pPr>
      <w:r>
        <w:t xml:space="preserve">     </w:t>
      </w:r>
      <w:proofErr w:type="gramStart"/>
      <w:r>
        <w:t>427  EMRTPNVC</w:t>
      </w:r>
      <w:proofErr w:type="gramEnd"/>
      <w:r>
        <w:t xml:space="preserve">   s    0.000       0.1322E+05</w:t>
      </w:r>
    </w:p>
    <w:p w14:paraId="5616A986" w14:textId="77777777" w:rsidR="009E4827" w:rsidRDefault="009E4827" w:rsidP="009E4827">
      <w:pPr>
        <w:pStyle w:val="BodyText"/>
      </w:pPr>
      <w:r>
        <w:t xml:space="preserve">     </w:t>
      </w:r>
      <w:proofErr w:type="gramStart"/>
      <w:r>
        <w:t>428  ETRANPTP</w:t>
      </w:r>
      <w:proofErr w:type="gramEnd"/>
      <w:r>
        <w:t xml:space="preserve">   s    0.000       0.8868E+05</w:t>
      </w:r>
    </w:p>
    <w:p w14:paraId="3E72564B" w14:textId="77777777" w:rsidR="009E4827" w:rsidRDefault="009E4827" w:rsidP="009E4827">
      <w:pPr>
        <w:pStyle w:val="BodyText"/>
      </w:pPr>
      <w:r>
        <w:t xml:space="preserve">     </w:t>
      </w:r>
      <w:proofErr w:type="gramStart"/>
      <w:r>
        <w:t>429  ETRANPTC</w:t>
      </w:r>
      <w:proofErr w:type="gramEnd"/>
      <w:r>
        <w:t xml:space="preserve">   s    0.000       0.5436E+05</w:t>
      </w:r>
    </w:p>
    <w:p w14:paraId="43654234" w14:textId="77777777" w:rsidR="009E4827" w:rsidRDefault="009E4827" w:rsidP="009E4827">
      <w:pPr>
        <w:pStyle w:val="BodyText"/>
      </w:pPr>
      <w:r>
        <w:t xml:space="preserve">     </w:t>
      </w:r>
      <w:proofErr w:type="gramStart"/>
      <w:r>
        <w:t>430  EVEHPURP</w:t>
      </w:r>
      <w:proofErr w:type="gramEnd"/>
      <w:r>
        <w:t xml:space="preserve">   s    0.000       0.8790E+05</w:t>
      </w:r>
    </w:p>
    <w:p w14:paraId="1EA99F42" w14:textId="77777777" w:rsidR="009E4827" w:rsidRDefault="009E4827" w:rsidP="009E4827">
      <w:pPr>
        <w:pStyle w:val="BodyText"/>
      </w:pPr>
      <w:r>
        <w:t xml:space="preserve">     </w:t>
      </w:r>
      <w:proofErr w:type="gramStart"/>
      <w:r>
        <w:t>431  EVEHPURC</w:t>
      </w:r>
      <w:proofErr w:type="gramEnd"/>
      <w:r>
        <w:t xml:space="preserve">   s    0.000       0.5400E+05</w:t>
      </w:r>
    </w:p>
    <w:p w14:paraId="6C4F5CB3" w14:textId="77777777" w:rsidR="009E4827" w:rsidRDefault="009E4827" w:rsidP="009E4827">
      <w:pPr>
        <w:pStyle w:val="BodyText"/>
      </w:pPr>
      <w:r>
        <w:t xml:space="preserve">     </w:t>
      </w:r>
      <w:proofErr w:type="gramStart"/>
      <w:r>
        <w:t>432  ECARTKNP</w:t>
      </w:r>
      <w:proofErr w:type="gramEnd"/>
      <w:r>
        <w:t xml:space="preserve">   s    0.000       0.8790E+05</w:t>
      </w:r>
    </w:p>
    <w:p w14:paraId="3BA421EF" w14:textId="77777777" w:rsidR="009E4827" w:rsidRDefault="009E4827" w:rsidP="009E4827">
      <w:pPr>
        <w:pStyle w:val="BodyText"/>
      </w:pPr>
      <w:r>
        <w:t xml:space="preserve">     </w:t>
      </w:r>
      <w:proofErr w:type="gramStart"/>
      <w:r>
        <w:t>433  ECARTKNC</w:t>
      </w:r>
      <w:proofErr w:type="gramEnd"/>
      <w:r>
        <w:t xml:space="preserve">   s    0.000       0.5400E+05</w:t>
      </w:r>
    </w:p>
    <w:p w14:paraId="22B69EAD" w14:textId="77777777" w:rsidR="009E4827" w:rsidRDefault="009E4827" w:rsidP="009E4827">
      <w:pPr>
        <w:pStyle w:val="BodyText"/>
      </w:pPr>
      <w:r>
        <w:t xml:space="preserve">     </w:t>
      </w:r>
      <w:proofErr w:type="gramStart"/>
      <w:r>
        <w:t>434  ECARTKUP</w:t>
      </w:r>
      <w:proofErr w:type="gramEnd"/>
      <w:r>
        <w:t xml:space="preserve">   s    0.000       0.2643E+05</w:t>
      </w:r>
    </w:p>
    <w:p w14:paraId="52F205F3" w14:textId="77777777" w:rsidR="009E4827" w:rsidRDefault="009E4827" w:rsidP="009E4827">
      <w:pPr>
        <w:pStyle w:val="BodyText"/>
      </w:pPr>
      <w:r>
        <w:t xml:space="preserve">     </w:t>
      </w:r>
      <w:proofErr w:type="gramStart"/>
      <w:r>
        <w:t>435  ECARTKUC</w:t>
      </w:r>
      <w:proofErr w:type="gramEnd"/>
      <w:r>
        <w:t xml:space="preserve">   s    0.000       0.2662E+05</w:t>
      </w:r>
    </w:p>
    <w:p w14:paraId="29DB1079" w14:textId="77777777" w:rsidR="009E4827" w:rsidRDefault="009E4827" w:rsidP="009E4827">
      <w:pPr>
        <w:pStyle w:val="BodyText"/>
      </w:pPr>
      <w:r>
        <w:t xml:space="preserve">     </w:t>
      </w:r>
      <w:proofErr w:type="gramStart"/>
      <w:r>
        <w:t>436  EOTHVEHP</w:t>
      </w:r>
      <w:proofErr w:type="gramEnd"/>
      <w:r>
        <w:t xml:space="preserve">   s    0.000       0.1166E+05</w:t>
      </w:r>
    </w:p>
    <w:p w14:paraId="5413B996" w14:textId="77777777" w:rsidR="009E4827" w:rsidRDefault="009E4827" w:rsidP="009E4827">
      <w:pPr>
        <w:pStyle w:val="BodyText"/>
      </w:pPr>
      <w:r>
        <w:t xml:space="preserve">     </w:t>
      </w:r>
      <w:proofErr w:type="gramStart"/>
      <w:r>
        <w:t>437  EOTHVEHC</w:t>
      </w:r>
      <w:proofErr w:type="gramEnd"/>
      <w:r>
        <w:t xml:space="preserve">   s    0.000        6542.    </w:t>
      </w:r>
    </w:p>
    <w:p w14:paraId="13C3A236" w14:textId="77777777" w:rsidR="009E4827" w:rsidRDefault="009E4827" w:rsidP="009E4827">
      <w:pPr>
        <w:pStyle w:val="BodyText"/>
      </w:pPr>
      <w:r>
        <w:t xml:space="preserve">     </w:t>
      </w:r>
      <w:proofErr w:type="gramStart"/>
      <w:r>
        <w:t>438  EENTRMTP</w:t>
      </w:r>
      <w:proofErr w:type="gramEnd"/>
      <w:r>
        <w:t xml:space="preserve">   s    0.000       0.6318E+05</w:t>
      </w:r>
    </w:p>
    <w:p w14:paraId="5332A89D" w14:textId="77777777" w:rsidR="009E4827" w:rsidRDefault="009E4827" w:rsidP="009E4827">
      <w:pPr>
        <w:pStyle w:val="BodyText"/>
      </w:pPr>
      <w:r>
        <w:t xml:space="preserve">     </w:t>
      </w:r>
      <w:proofErr w:type="gramStart"/>
      <w:r>
        <w:t>439  EENTRMTC</w:t>
      </w:r>
      <w:proofErr w:type="gramEnd"/>
      <w:r>
        <w:t xml:space="preserve">   s    0.000       0.1605E+05</w:t>
      </w:r>
    </w:p>
    <w:p w14:paraId="597B7550" w14:textId="77777777" w:rsidR="009E4827" w:rsidRDefault="009E4827" w:rsidP="009E4827">
      <w:pPr>
        <w:pStyle w:val="BodyText"/>
      </w:pPr>
      <w:r>
        <w:t xml:space="preserve">     </w:t>
      </w:r>
      <w:proofErr w:type="gramStart"/>
      <w:r>
        <w:t>440  EOTHENTP</w:t>
      </w:r>
      <w:proofErr w:type="gramEnd"/>
      <w:r>
        <w:t xml:space="preserve">   s    0.000       0.6300E+05</w:t>
      </w:r>
    </w:p>
    <w:p w14:paraId="70505593" w14:textId="77777777" w:rsidR="009E4827" w:rsidRDefault="009E4827" w:rsidP="009E4827">
      <w:pPr>
        <w:pStyle w:val="BodyText"/>
      </w:pPr>
      <w:r>
        <w:t xml:space="preserve">     </w:t>
      </w:r>
      <w:proofErr w:type="gramStart"/>
      <w:r>
        <w:t>441  EOTHENTC</w:t>
      </w:r>
      <w:proofErr w:type="gramEnd"/>
      <w:r>
        <w:t xml:space="preserve">   s    0.000        7502.    </w:t>
      </w:r>
    </w:p>
    <w:p w14:paraId="54EFEE99" w14:textId="77777777" w:rsidR="009E4827" w:rsidRDefault="009E4827" w:rsidP="009E4827">
      <w:pPr>
        <w:pStyle w:val="BodyText"/>
      </w:pPr>
      <w:r>
        <w:t xml:space="preserve">     </w:t>
      </w:r>
      <w:proofErr w:type="gramStart"/>
      <w:r>
        <w:t>442  ENOMOTRP</w:t>
      </w:r>
      <w:proofErr w:type="gramEnd"/>
      <w:r>
        <w:t xml:space="preserve">   s    0.000        7700.    </w:t>
      </w:r>
    </w:p>
    <w:p w14:paraId="13A149B6" w14:textId="77777777" w:rsidR="009E4827" w:rsidRDefault="009E4827" w:rsidP="009E4827">
      <w:pPr>
        <w:pStyle w:val="BodyText"/>
      </w:pPr>
      <w:r>
        <w:t xml:space="preserve">     </w:t>
      </w:r>
      <w:proofErr w:type="gramStart"/>
      <w:r>
        <w:t>443  ENOMOTRC</w:t>
      </w:r>
      <w:proofErr w:type="gramEnd"/>
      <w:r>
        <w:t xml:space="preserve">   s    0.000        1500.    </w:t>
      </w:r>
    </w:p>
    <w:p w14:paraId="2D9594B3" w14:textId="77777777" w:rsidR="009E4827" w:rsidRDefault="009E4827" w:rsidP="009E4827">
      <w:pPr>
        <w:pStyle w:val="BodyText"/>
      </w:pPr>
      <w:r>
        <w:t xml:space="preserve">     </w:t>
      </w:r>
      <w:proofErr w:type="gramStart"/>
      <w:r>
        <w:t>444  EMOTRVHP</w:t>
      </w:r>
      <w:proofErr w:type="gramEnd"/>
      <w:r>
        <w:t xml:space="preserve">   s    0.000       0.6300E+05</w:t>
      </w:r>
    </w:p>
    <w:p w14:paraId="5E7658BD" w14:textId="77777777" w:rsidR="009E4827" w:rsidRDefault="009E4827" w:rsidP="009E4827">
      <w:pPr>
        <w:pStyle w:val="BodyText"/>
      </w:pPr>
      <w:r>
        <w:lastRenderedPageBreak/>
        <w:t xml:space="preserve">     </w:t>
      </w:r>
      <w:proofErr w:type="gramStart"/>
      <w:r>
        <w:t>445  EMOTRVHC</w:t>
      </w:r>
      <w:proofErr w:type="gramEnd"/>
      <w:r>
        <w:t xml:space="preserve">   s    0.000        6971.    </w:t>
      </w:r>
    </w:p>
    <w:p w14:paraId="7D372FF6" w14:textId="77777777" w:rsidR="009E4827" w:rsidRDefault="009E4827" w:rsidP="009E4827">
      <w:pPr>
        <w:pStyle w:val="BodyText"/>
      </w:pPr>
      <w:r>
        <w:t xml:space="preserve">     </w:t>
      </w:r>
      <w:proofErr w:type="gramStart"/>
      <w:r>
        <w:t>446  EENTMSCP</w:t>
      </w:r>
      <w:proofErr w:type="gramEnd"/>
      <w:r>
        <w:t xml:space="preserve">   s    0.000        6000.    </w:t>
      </w:r>
    </w:p>
    <w:p w14:paraId="4937E062" w14:textId="77777777" w:rsidR="009E4827" w:rsidRDefault="009E4827" w:rsidP="009E4827">
      <w:pPr>
        <w:pStyle w:val="BodyText"/>
      </w:pPr>
      <w:r>
        <w:t xml:space="preserve">     </w:t>
      </w:r>
      <w:proofErr w:type="gramStart"/>
      <w:r>
        <w:t>447  EENTMSCC</w:t>
      </w:r>
      <w:proofErr w:type="gramEnd"/>
      <w:r>
        <w:t xml:space="preserve">   s    0.000        5000.    </w:t>
      </w:r>
    </w:p>
    <w:p w14:paraId="7FA7FEB7" w14:textId="77777777" w:rsidR="009E4827" w:rsidRDefault="009E4827" w:rsidP="009E4827">
      <w:pPr>
        <w:pStyle w:val="BodyText"/>
      </w:pPr>
      <w:r>
        <w:t xml:space="preserve">     </w:t>
      </w:r>
      <w:proofErr w:type="gramStart"/>
      <w:r>
        <w:t>448  EMISCELP</w:t>
      </w:r>
      <w:proofErr w:type="gramEnd"/>
      <w:r>
        <w:t xml:space="preserve">   s    0.000       0.2305E+05</w:t>
      </w:r>
    </w:p>
    <w:p w14:paraId="6AE3C0FE" w14:textId="77777777" w:rsidR="009E4827" w:rsidRDefault="009E4827" w:rsidP="009E4827">
      <w:pPr>
        <w:pStyle w:val="BodyText"/>
      </w:pPr>
      <w:r>
        <w:t xml:space="preserve">     </w:t>
      </w:r>
      <w:proofErr w:type="gramStart"/>
      <w:r>
        <w:t>449  EMISCELC</w:t>
      </w:r>
      <w:proofErr w:type="gramEnd"/>
      <w:r>
        <w:t xml:space="preserve">   s    0.000       0.1703E+05</w:t>
      </w:r>
    </w:p>
    <w:p w14:paraId="3E6FBCB2" w14:textId="77777777" w:rsidR="009E4827" w:rsidRDefault="009E4827" w:rsidP="009E4827">
      <w:pPr>
        <w:pStyle w:val="BodyText"/>
      </w:pPr>
      <w:r>
        <w:t xml:space="preserve">     </w:t>
      </w:r>
      <w:proofErr w:type="gramStart"/>
      <w:r>
        <w:t>450  EMISCMTP</w:t>
      </w:r>
      <w:proofErr w:type="gramEnd"/>
      <w:r>
        <w:t xml:space="preserve">   s    0.000        1096.    </w:t>
      </w:r>
    </w:p>
    <w:p w14:paraId="5FA6CC35" w14:textId="77777777" w:rsidR="009E4827" w:rsidRDefault="009E4827" w:rsidP="009E4827">
      <w:pPr>
        <w:pStyle w:val="BodyText"/>
      </w:pPr>
      <w:r>
        <w:t xml:space="preserve">     </w:t>
      </w:r>
      <w:proofErr w:type="gramStart"/>
      <w:r>
        <w:t>451  EMISCMTC</w:t>
      </w:r>
      <w:proofErr w:type="gramEnd"/>
      <w:r>
        <w:t xml:space="preserve">   s    0.000        2113.    </w:t>
      </w:r>
    </w:p>
    <w:p w14:paraId="1CF4FB67" w14:textId="77777777" w:rsidR="009E4827" w:rsidRDefault="009E4827" w:rsidP="009E4827">
      <w:pPr>
        <w:pStyle w:val="BodyText"/>
      </w:pPr>
      <w:r>
        <w:t xml:space="preserve">     </w:t>
      </w:r>
      <w:proofErr w:type="gramStart"/>
      <w:r>
        <w:t>452  UNISTRQ</w:t>
      </w:r>
      <w:proofErr w:type="gramEnd"/>
      <w:r>
        <w:t xml:space="preserve">    s    1.000        10.00    </w:t>
      </w:r>
    </w:p>
    <w:p w14:paraId="7D5D5257" w14:textId="77777777" w:rsidR="009E4827" w:rsidRDefault="009E4827" w:rsidP="009E4827">
      <w:pPr>
        <w:pStyle w:val="BodyText"/>
      </w:pPr>
      <w:r>
        <w:t xml:space="preserve">     </w:t>
      </w:r>
      <w:proofErr w:type="gramStart"/>
      <w:r>
        <w:t>453  UNISTRQ</w:t>
      </w:r>
      <w:proofErr w:type="gramEnd"/>
      <w:r>
        <w:t>_   m                                  0</w:t>
      </w:r>
    </w:p>
    <w:p w14:paraId="002CCF17" w14:textId="77777777" w:rsidR="009E4827" w:rsidRDefault="009E4827" w:rsidP="009E4827">
      <w:pPr>
        <w:pStyle w:val="BodyText"/>
      </w:pPr>
      <w:r>
        <w:t xml:space="preserve">     </w:t>
      </w:r>
      <w:proofErr w:type="gramStart"/>
      <w:r>
        <w:t>455  WELF</w:t>
      </w:r>
      <w:proofErr w:type="gramEnd"/>
      <w:r>
        <w:t>_EBX   c                                  2</w:t>
      </w:r>
    </w:p>
    <w:p w14:paraId="52116605" w14:textId="77777777" w:rsidR="009E4827" w:rsidRDefault="009E4827" w:rsidP="009E4827">
      <w:pPr>
        <w:pStyle w:val="BodyText"/>
      </w:pPr>
      <w:r>
        <w:t xml:space="preserve">     </w:t>
      </w:r>
      <w:proofErr w:type="gramStart"/>
      <w:r>
        <w:t>456  LUMPSUMB</w:t>
      </w:r>
      <w:proofErr w:type="gramEnd"/>
      <w:r>
        <w:t xml:space="preserve">   s    2.000        12.00                  4684</w:t>
      </w:r>
    </w:p>
    <w:p w14:paraId="00839E4C" w14:textId="77777777" w:rsidR="009E4827" w:rsidRDefault="009E4827" w:rsidP="009E4827">
      <w:pPr>
        <w:pStyle w:val="BodyText"/>
      </w:pPr>
      <w:r>
        <w:t xml:space="preserve">     </w:t>
      </w:r>
      <w:proofErr w:type="gramStart"/>
      <w:r>
        <w:t>457  LUMP</w:t>
      </w:r>
      <w:proofErr w:type="gramEnd"/>
      <w:r>
        <w:t>_UMB   m                                  2</w:t>
      </w:r>
    </w:p>
    <w:p w14:paraId="545C6841" w14:textId="77777777" w:rsidR="009E4827" w:rsidRDefault="009E4827" w:rsidP="009E4827">
      <w:pPr>
        <w:pStyle w:val="BodyText"/>
      </w:pPr>
      <w:r>
        <w:t xml:space="preserve">     </w:t>
      </w:r>
      <w:proofErr w:type="gramStart"/>
      <w:r>
        <w:t>458  LMPSUMBX</w:t>
      </w:r>
      <w:proofErr w:type="gramEnd"/>
      <w:r>
        <w:t xml:space="preserve">   s    1200.       0.8000E+05              4684</w:t>
      </w:r>
    </w:p>
    <w:p w14:paraId="78186A9D" w14:textId="77777777" w:rsidR="009E4827" w:rsidRDefault="009E4827" w:rsidP="009E4827">
      <w:pPr>
        <w:pStyle w:val="BodyText"/>
      </w:pPr>
      <w:r>
        <w:t xml:space="preserve">     </w:t>
      </w:r>
      <w:proofErr w:type="gramStart"/>
      <w:r>
        <w:t>459  LMPS</w:t>
      </w:r>
      <w:proofErr w:type="gramEnd"/>
      <w:r>
        <w:t>_MBX   m                                  2</w:t>
      </w:r>
    </w:p>
    <w:p w14:paraId="5BBF0F01" w14:textId="77777777" w:rsidR="009E4827" w:rsidRDefault="009E4827" w:rsidP="009E4827">
      <w:pPr>
        <w:pStyle w:val="BodyText"/>
      </w:pPr>
      <w:r>
        <w:t xml:space="preserve">     </w:t>
      </w:r>
      <w:proofErr w:type="gramStart"/>
      <w:r>
        <w:t>460  OTHRINCB</w:t>
      </w:r>
      <w:proofErr w:type="gramEnd"/>
      <w:r>
        <w:t xml:space="preserve">   s    5.000        12.00                  4687</w:t>
      </w:r>
    </w:p>
    <w:p w14:paraId="4BAF90E0" w14:textId="77777777" w:rsidR="009E4827" w:rsidRDefault="009E4827" w:rsidP="009E4827">
      <w:pPr>
        <w:pStyle w:val="BodyText"/>
      </w:pPr>
      <w:r>
        <w:t xml:space="preserve">     </w:t>
      </w:r>
      <w:proofErr w:type="gramStart"/>
      <w:r>
        <w:t>461  OTHR</w:t>
      </w:r>
      <w:proofErr w:type="gramEnd"/>
      <w:r>
        <w:t>_NCB   m                                  2</w:t>
      </w:r>
    </w:p>
    <w:p w14:paraId="2955B05A" w14:textId="77777777" w:rsidR="009E4827" w:rsidRDefault="009E4827" w:rsidP="009E4827">
      <w:pPr>
        <w:pStyle w:val="BodyText"/>
      </w:pPr>
      <w:r>
        <w:t xml:space="preserve">     </w:t>
      </w:r>
      <w:proofErr w:type="gramStart"/>
      <w:r>
        <w:t>462  OTRINCBX</w:t>
      </w:r>
      <w:proofErr w:type="gramEnd"/>
      <w:r>
        <w:t xml:space="preserve">   s                                        4693</w:t>
      </w:r>
    </w:p>
    <w:p w14:paraId="575B3167" w14:textId="77777777" w:rsidR="009E4827" w:rsidRDefault="009E4827" w:rsidP="009E4827">
      <w:pPr>
        <w:pStyle w:val="BodyText"/>
      </w:pPr>
      <w:r>
        <w:t xml:space="preserve">     </w:t>
      </w:r>
      <w:proofErr w:type="gramStart"/>
      <w:r>
        <w:t>463  OTRI</w:t>
      </w:r>
      <w:proofErr w:type="gramEnd"/>
      <w:r>
        <w:t>_CBX   m                                  1</w:t>
      </w:r>
    </w:p>
    <w:p w14:paraId="60832BE9" w14:textId="77777777" w:rsidR="009E4827" w:rsidRDefault="009E4827" w:rsidP="009E4827">
      <w:pPr>
        <w:pStyle w:val="BodyText"/>
      </w:pPr>
      <w:r>
        <w:t xml:space="preserve">     </w:t>
      </w:r>
      <w:proofErr w:type="gramStart"/>
      <w:r>
        <w:t>464  INCLASS</w:t>
      </w:r>
      <w:proofErr w:type="gramEnd"/>
      <w:r>
        <w:t xml:space="preserve">2   s    1.000        7.000    </w:t>
      </w:r>
    </w:p>
    <w:p w14:paraId="23386E46" w14:textId="77777777" w:rsidR="009E4827" w:rsidRDefault="009E4827" w:rsidP="009E4827">
      <w:pPr>
        <w:pStyle w:val="BodyText"/>
      </w:pPr>
      <w:r>
        <w:t xml:space="preserve">     </w:t>
      </w:r>
      <w:proofErr w:type="gramStart"/>
      <w:r>
        <w:t>465  INCL</w:t>
      </w:r>
      <w:proofErr w:type="gramEnd"/>
      <w:r>
        <w:t>_SS2   m                                  0</w:t>
      </w:r>
    </w:p>
    <w:p w14:paraId="46EB4B18" w14:textId="77777777" w:rsidR="009E4827" w:rsidRDefault="009E4827" w:rsidP="009E4827">
      <w:pPr>
        <w:pStyle w:val="BodyText"/>
      </w:pPr>
      <w:r>
        <w:t xml:space="preserve">     </w:t>
      </w:r>
      <w:proofErr w:type="gramStart"/>
      <w:r>
        <w:t>467  HORREF</w:t>
      </w:r>
      <w:proofErr w:type="gramEnd"/>
      <w:r>
        <w:t>1    c                                  6     4532</w:t>
      </w:r>
    </w:p>
    <w:p w14:paraId="4BACC57D" w14:textId="77777777" w:rsidR="009E4827" w:rsidRDefault="009E4827" w:rsidP="009E4827">
      <w:pPr>
        <w:pStyle w:val="BodyText"/>
      </w:pPr>
      <w:r>
        <w:t xml:space="preserve">     </w:t>
      </w:r>
      <w:proofErr w:type="gramStart"/>
      <w:r>
        <w:t>468  HORREF</w:t>
      </w:r>
      <w:proofErr w:type="gramEnd"/>
      <w:r>
        <w:t>1_   m                                  1</w:t>
      </w:r>
    </w:p>
    <w:p w14:paraId="3E212A39" w14:textId="77777777" w:rsidR="009E4827" w:rsidRDefault="009E4827" w:rsidP="009E4827">
      <w:pPr>
        <w:pStyle w:val="BodyText"/>
      </w:pPr>
      <w:r>
        <w:t xml:space="preserve">     </w:t>
      </w:r>
      <w:proofErr w:type="gramStart"/>
      <w:r>
        <w:t>469  HORREF</w:t>
      </w:r>
      <w:proofErr w:type="gramEnd"/>
      <w:r>
        <w:t>2    c                                  5     4577</w:t>
      </w:r>
    </w:p>
    <w:p w14:paraId="195D9012" w14:textId="77777777" w:rsidR="009E4827" w:rsidRDefault="009E4827" w:rsidP="009E4827">
      <w:pPr>
        <w:pStyle w:val="BodyText"/>
      </w:pPr>
      <w:r>
        <w:t xml:space="preserve">     </w:t>
      </w:r>
      <w:proofErr w:type="gramStart"/>
      <w:r>
        <w:t>470  HORREF</w:t>
      </w:r>
      <w:proofErr w:type="gramEnd"/>
      <w:r>
        <w:t>2_   m                                  1</w:t>
      </w:r>
    </w:p>
    <w:p w14:paraId="356CC154" w14:textId="77777777" w:rsidR="009E4827" w:rsidRDefault="009E4827" w:rsidP="009E4827">
      <w:pPr>
        <w:pStyle w:val="BodyText"/>
      </w:pPr>
      <w:r>
        <w:t xml:space="preserve">     </w:t>
      </w:r>
      <w:proofErr w:type="gramStart"/>
      <w:r>
        <w:t>471  ERANKHM</w:t>
      </w:r>
      <w:proofErr w:type="gramEnd"/>
      <w:r>
        <w:t xml:space="preserve">    s   0.6205E-02    1.000    </w:t>
      </w:r>
    </w:p>
    <w:p w14:paraId="28419599" w14:textId="77777777" w:rsidR="009E4827" w:rsidRDefault="009E4827" w:rsidP="009E4827">
      <w:pPr>
        <w:pStyle w:val="BodyText"/>
      </w:pPr>
      <w:r>
        <w:t xml:space="preserve">     </w:t>
      </w:r>
      <w:proofErr w:type="gramStart"/>
      <w:r>
        <w:t>472  ERANKHM</w:t>
      </w:r>
      <w:proofErr w:type="gramEnd"/>
      <w:r>
        <w:t>_   m                                  0</w:t>
      </w:r>
    </w:p>
    <w:p w14:paraId="7714DF80" w14:textId="77777777" w:rsidR="009E4827" w:rsidRDefault="009E4827" w:rsidP="009E4827">
      <w:pPr>
        <w:pStyle w:val="BodyText"/>
      </w:pPr>
      <w:r>
        <w:t xml:space="preserve">     </w:t>
      </w:r>
      <w:proofErr w:type="gramStart"/>
      <w:r>
        <w:t>473  FGOVRETM</w:t>
      </w:r>
      <w:proofErr w:type="gramEnd"/>
      <w:r>
        <w:t xml:space="preserve">   s    0.000       0.2509E+05</w:t>
      </w:r>
    </w:p>
    <w:p w14:paraId="76CF384B" w14:textId="77777777" w:rsidR="009E4827" w:rsidRDefault="009E4827" w:rsidP="009E4827">
      <w:pPr>
        <w:pStyle w:val="BodyText"/>
      </w:pPr>
      <w:r>
        <w:t xml:space="preserve">     </w:t>
      </w:r>
      <w:proofErr w:type="gramStart"/>
      <w:r>
        <w:t>474  FGOV</w:t>
      </w:r>
      <w:proofErr w:type="gramEnd"/>
      <w:r>
        <w:t>_ETM   m                                  0</w:t>
      </w:r>
    </w:p>
    <w:p w14:paraId="06AF8CC3" w14:textId="77777777" w:rsidR="009E4827" w:rsidRDefault="009E4827" w:rsidP="009E4827">
      <w:pPr>
        <w:pStyle w:val="BodyText"/>
      </w:pPr>
      <w:r>
        <w:lastRenderedPageBreak/>
        <w:t xml:space="preserve">     </w:t>
      </w:r>
      <w:proofErr w:type="gramStart"/>
      <w:r>
        <w:t>475  FPRIPENM</w:t>
      </w:r>
      <w:proofErr w:type="gramEnd"/>
      <w:r>
        <w:t xml:space="preserve">   s    0.000       0.5826E+05</w:t>
      </w:r>
    </w:p>
    <w:p w14:paraId="17B7BD87" w14:textId="77777777" w:rsidR="009E4827" w:rsidRDefault="009E4827" w:rsidP="009E4827">
      <w:pPr>
        <w:pStyle w:val="BodyText"/>
      </w:pPr>
      <w:r>
        <w:t xml:space="preserve">     </w:t>
      </w:r>
      <w:proofErr w:type="gramStart"/>
      <w:r>
        <w:t>476  FPRI</w:t>
      </w:r>
      <w:proofErr w:type="gramEnd"/>
      <w:r>
        <w:t>_ENM   m                                  0</w:t>
      </w:r>
    </w:p>
    <w:p w14:paraId="7EEEAFB8" w14:textId="77777777" w:rsidR="009E4827" w:rsidRDefault="009E4827" w:rsidP="009E4827">
      <w:pPr>
        <w:pStyle w:val="BodyText"/>
      </w:pPr>
      <w:r>
        <w:t xml:space="preserve">     </w:t>
      </w:r>
      <w:proofErr w:type="gramStart"/>
      <w:r>
        <w:t>477  FRRDEDM</w:t>
      </w:r>
      <w:proofErr w:type="gramEnd"/>
      <w:r>
        <w:t xml:space="preserve">    s    0.000       0.1043E+05</w:t>
      </w:r>
    </w:p>
    <w:p w14:paraId="25D81138" w14:textId="77777777" w:rsidR="009E4827" w:rsidRDefault="009E4827" w:rsidP="009E4827">
      <w:pPr>
        <w:pStyle w:val="BodyText"/>
      </w:pPr>
      <w:r>
        <w:t xml:space="preserve">     </w:t>
      </w:r>
      <w:proofErr w:type="gramStart"/>
      <w:r>
        <w:t>478  FRRDEDM</w:t>
      </w:r>
      <w:proofErr w:type="gramEnd"/>
      <w:r>
        <w:t>_   m                                  0</w:t>
      </w:r>
    </w:p>
    <w:p w14:paraId="6D19500E" w14:textId="77777777" w:rsidR="009E4827" w:rsidRDefault="009E4827" w:rsidP="009E4827">
      <w:pPr>
        <w:pStyle w:val="BodyText"/>
      </w:pPr>
      <w:r>
        <w:t xml:space="preserve">     </w:t>
      </w:r>
      <w:proofErr w:type="gramStart"/>
      <w:r>
        <w:t>479  PSU</w:t>
      </w:r>
      <w:proofErr w:type="gramEnd"/>
      <w:r>
        <w:t xml:space="preserve">        c                                 21     2616</w:t>
      </w:r>
    </w:p>
    <w:p w14:paraId="7F212A8F" w14:textId="77777777" w:rsidR="009E4827" w:rsidRDefault="009E4827" w:rsidP="009E4827">
      <w:pPr>
        <w:pStyle w:val="BodyText"/>
      </w:pPr>
      <w:r>
        <w:t xml:space="preserve">     </w:t>
      </w:r>
      <w:proofErr w:type="gramStart"/>
      <w:r>
        <w:t>480  HISP</w:t>
      </w:r>
      <w:proofErr w:type="gramEnd"/>
      <w:r>
        <w:t>_REF   c                                  2</w:t>
      </w:r>
    </w:p>
    <w:p w14:paraId="366AAB5B" w14:textId="77777777" w:rsidR="009E4827" w:rsidRDefault="009E4827" w:rsidP="009E4827">
      <w:pPr>
        <w:pStyle w:val="BodyText"/>
      </w:pPr>
      <w:r>
        <w:t xml:space="preserve">     </w:t>
      </w:r>
      <w:proofErr w:type="gramStart"/>
      <w:r>
        <w:t>481  HISP</w:t>
      </w:r>
      <w:proofErr w:type="gramEnd"/>
      <w:r>
        <w:t>2      c                                  2     1903</w:t>
      </w:r>
    </w:p>
    <w:p w14:paraId="353CA231" w14:textId="77777777" w:rsidR="009E4827" w:rsidRDefault="009E4827" w:rsidP="009E4827">
      <w:pPr>
        <w:pStyle w:val="BodyText"/>
      </w:pPr>
      <w:r>
        <w:t xml:space="preserve">     </w:t>
      </w:r>
      <w:proofErr w:type="gramStart"/>
      <w:r>
        <w:t>482  HIGH</w:t>
      </w:r>
      <w:proofErr w:type="gramEnd"/>
      <w:r>
        <w:t xml:space="preserve">_EDU   s    10.00        16.00    </w:t>
      </w:r>
    </w:p>
    <w:p w14:paraId="72270D5C" w14:textId="77777777" w:rsidR="009E4827" w:rsidRDefault="009E4827" w:rsidP="009E4827">
      <w:pPr>
        <w:pStyle w:val="BodyText"/>
      </w:pPr>
      <w:r>
        <w:t xml:space="preserve">     </w:t>
      </w:r>
      <w:proofErr w:type="gramStart"/>
      <w:r>
        <w:t>483  BUILT</w:t>
      </w:r>
      <w:proofErr w:type="gramEnd"/>
      <w:r>
        <w:t xml:space="preserve">      s    1915.        2013.                   592</w:t>
      </w:r>
    </w:p>
    <w:p w14:paraId="5F388146" w14:textId="77777777" w:rsidR="009E4827" w:rsidRDefault="009E4827" w:rsidP="009E4827">
      <w:pPr>
        <w:pStyle w:val="BodyText"/>
      </w:pPr>
      <w:r>
        <w:t xml:space="preserve">     </w:t>
      </w:r>
      <w:proofErr w:type="gramStart"/>
      <w:r>
        <w:t>484  BUILT</w:t>
      </w:r>
      <w:proofErr w:type="gramEnd"/>
      <w:r>
        <w:t>_     m                                  2</w:t>
      </w:r>
    </w:p>
    <w:p w14:paraId="15C44834" w14:textId="77777777" w:rsidR="009E4827" w:rsidRDefault="009E4827" w:rsidP="009E4827">
      <w:pPr>
        <w:pStyle w:val="BodyText"/>
      </w:pPr>
      <w:r>
        <w:t xml:space="preserve">     </w:t>
      </w:r>
      <w:proofErr w:type="gramStart"/>
      <w:r>
        <w:t>485  CREDFINX</w:t>
      </w:r>
      <w:proofErr w:type="gramEnd"/>
      <w:r>
        <w:t xml:space="preserve">   s    0.000        6629.                  4360</w:t>
      </w:r>
    </w:p>
    <w:p w14:paraId="2612AA57" w14:textId="77777777" w:rsidR="009E4827" w:rsidRDefault="009E4827" w:rsidP="009E4827">
      <w:pPr>
        <w:pStyle w:val="BodyText"/>
      </w:pPr>
      <w:r>
        <w:t xml:space="preserve">     </w:t>
      </w:r>
      <w:proofErr w:type="gramStart"/>
      <w:r>
        <w:t>486  CRED</w:t>
      </w:r>
      <w:proofErr w:type="gramEnd"/>
      <w:r>
        <w:t>_INX   m                                  2</w:t>
      </w:r>
    </w:p>
    <w:p w14:paraId="351D8EF8" w14:textId="77777777" w:rsidR="009E4827" w:rsidRDefault="009E4827" w:rsidP="009E4827">
      <w:pPr>
        <w:pStyle w:val="BodyText"/>
      </w:pPr>
      <w:r>
        <w:t xml:space="preserve">     </w:t>
      </w:r>
      <w:proofErr w:type="gramStart"/>
      <w:r>
        <w:t>487  CREDITB</w:t>
      </w:r>
      <w:proofErr w:type="gramEnd"/>
      <w:r>
        <w:t xml:space="preserve">    s    1.000        5.000                  4667</w:t>
      </w:r>
    </w:p>
    <w:p w14:paraId="4A027EE2" w14:textId="77777777" w:rsidR="009E4827" w:rsidRDefault="009E4827" w:rsidP="009E4827">
      <w:pPr>
        <w:pStyle w:val="BodyText"/>
      </w:pPr>
      <w:r>
        <w:t xml:space="preserve">     </w:t>
      </w:r>
      <w:proofErr w:type="gramStart"/>
      <w:r>
        <w:t>488  CREDITB</w:t>
      </w:r>
      <w:proofErr w:type="gramEnd"/>
      <w:r>
        <w:t>_   m                                  2</w:t>
      </w:r>
    </w:p>
    <w:p w14:paraId="5CCA862E" w14:textId="77777777" w:rsidR="009E4827" w:rsidRDefault="009E4827" w:rsidP="009E4827">
      <w:pPr>
        <w:pStyle w:val="BodyText"/>
      </w:pPr>
      <w:r>
        <w:t xml:space="preserve">     </w:t>
      </w:r>
      <w:proofErr w:type="gramStart"/>
      <w:r>
        <w:t>489  CREDITBX</w:t>
      </w:r>
      <w:proofErr w:type="gramEnd"/>
      <w:r>
        <w:t xml:space="preserve">   s    250.0       0.2250E+05              4667</w:t>
      </w:r>
    </w:p>
    <w:p w14:paraId="608A89FF" w14:textId="77777777" w:rsidR="009E4827" w:rsidRDefault="009E4827" w:rsidP="009E4827">
      <w:pPr>
        <w:pStyle w:val="BodyText"/>
      </w:pPr>
      <w:r>
        <w:t xml:space="preserve">     </w:t>
      </w:r>
      <w:proofErr w:type="gramStart"/>
      <w:r>
        <w:t>490  CRED</w:t>
      </w:r>
      <w:proofErr w:type="gramEnd"/>
      <w:r>
        <w:t>_TBX   m                                  2</w:t>
      </w:r>
    </w:p>
    <w:p w14:paraId="3DDCDC12" w14:textId="77777777" w:rsidR="009E4827" w:rsidRDefault="009E4827" w:rsidP="009E4827">
      <w:pPr>
        <w:pStyle w:val="BodyText"/>
      </w:pPr>
      <w:r>
        <w:t xml:space="preserve">     </w:t>
      </w:r>
      <w:proofErr w:type="gramStart"/>
      <w:r>
        <w:t>491  CREDITX</w:t>
      </w:r>
      <w:proofErr w:type="gramEnd"/>
      <w:r>
        <w:t xml:space="preserve">    s    1.000       0.5132E+05              4311</w:t>
      </w:r>
    </w:p>
    <w:p w14:paraId="5CF36F9C" w14:textId="77777777" w:rsidR="009E4827" w:rsidRDefault="009E4827" w:rsidP="009E4827">
      <w:pPr>
        <w:pStyle w:val="BodyText"/>
      </w:pPr>
      <w:r>
        <w:t xml:space="preserve">     </w:t>
      </w:r>
      <w:proofErr w:type="gramStart"/>
      <w:r>
        <w:t>492  CREDITX</w:t>
      </w:r>
      <w:proofErr w:type="gramEnd"/>
      <w:r>
        <w:t>_   m                                  2</w:t>
      </w:r>
    </w:p>
    <w:p w14:paraId="020DA20C" w14:textId="77777777" w:rsidR="009E4827" w:rsidRDefault="009E4827" w:rsidP="009E4827">
      <w:pPr>
        <w:pStyle w:val="BodyText"/>
      </w:pPr>
      <w:r>
        <w:t xml:space="preserve">     </w:t>
      </w:r>
      <w:proofErr w:type="gramStart"/>
      <w:r>
        <w:t>493  CREDTYRX</w:t>
      </w:r>
      <w:proofErr w:type="gramEnd"/>
      <w:r>
        <w:t xml:space="preserve">   s    0.000       0.5092E+05              4327</w:t>
      </w:r>
    </w:p>
    <w:p w14:paraId="600E48D3" w14:textId="77777777" w:rsidR="009E4827" w:rsidRDefault="009E4827" w:rsidP="009E4827">
      <w:pPr>
        <w:pStyle w:val="BodyText"/>
      </w:pPr>
      <w:r>
        <w:t xml:space="preserve">     </w:t>
      </w:r>
      <w:proofErr w:type="gramStart"/>
      <w:r>
        <w:t>494  CRED</w:t>
      </w:r>
      <w:proofErr w:type="gramEnd"/>
      <w:r>
        <w:t>_YRX   m                                  2</w:t>
      </w:r>
    </w:p>
    <w:p w14:paraId="1F0CB5C7" w14:textId="77777777" w:rsidR="009E4827" w:rsidRDefault="009E4827" w:rsidP="009E4827">
      <w:pPr>
        <w:pStyle w:val="BodyText"/>
      </w:pPr>
      <w:r>
        <w:t xml:space="preserve">     </w:t>
      </w:r>
      <w:proofErr w:type="gramStart"/>
      <w:r>
        <w:t>495  CREDYRB</w:t>
      </w:r>
      <w:proofErr w:type="gramEnd"/>
      <w:r>
        <w:t xml:space="preserve">    s    1.000        6.000                  4656</w:t>
      </w:r>
    </w:p>
    <w:p w14:paraId="45A645B8" w14:textId="77777777" w:rsidR="009E4827" w:rsidRDefault="009E4827" w:rsidP="009E4827">
      <w:pPr>
        <w:pStyle w:val="BodyText"/>
      </w:pPr>
      <w:r>
        <w:t xml:space="preserve">     </w:t>
      </w:r>
      <w:proofErr w:type="gramStart"/>
      <w:r>
        <w:t>496  CREDYRB</w:t>
      </w:r>
      <w:proofErr w:type="gramEnd"/>
      <w:r>
        <w:t>_   m                                  2</w:t>
      </w:r>
    </w:p>
    <w:p w14:paraId="16CD870D" w14:textId="77777777" w:rsidR="009E4827" w:rsidRDefault="009E4827" w:rsidP="009E4827">
      <w:pPr>
        <w:pStyle w:val="BodyText"/>
      </w:pPr>
      <w:r>
        <w:t xml:space="preserve">     </w:t>
      </w:r>
      <w:proofErr w:type="gramStart"/>
      <w:r>
        <w:t>497  CREDYRBX</w:t>
      </w:r>
      <w:proofErr w:type="gramEnd"/>
      <w:r>
        <w:t xml:space="preserve">   s    250.0       0.3500E+05              4656</w:t>
      </w:r>
    </w:p>
    <w:p w14:paraId="65C2C414" w14:textId="77777777" w:rsidR="009E4827" w:rsidRDefault="009E4827" w:rsidP="009E4827">
      <w:pPr>
        <w:pStyle w:val="BodyText"/>
      </w:pPr>
      <w:r>
        <w:t xml:space="preserve">     </w:t>
      </w:r>
      <w:proofErr w:type="gramStart"/>
      <w:r>
        <w:t>498  CRED</w:t>
      </w:r>
      <w:proofErr w:type="gramEnd"/>
      <w:r>
        <w:t>_RBX   m                                  2</w:t>
      </w:r>
    </w:p>
    <w:p w14:paraId="7BE9229B" w14:textId="77777777" w:rsidR="009E4827" w:rsidRDefault="009E4827" w:rsidP="009E4827">
      <w:pPr>
        <w:pStyle w:val="BodyText"/>
      </w:pPr>
      <w:r>
        <w:t xml:space="preserve">     </w:t>
      </w:r>
      <w:proofErr w:type="gramStart"/>
      <w:r>
        <w:t>499  DEFBENRP</w:t>
      </w:r>
      <w:proofErr w:type="gramEnd"/>
      <w:r>
        <w:t xml:space="preserve">   c                                  2     3551</w:t>
      </w:r>
    </w:p>
    <w:p w14:paraId="39E1915D" w14:textId="77777777" w:rsidR="009E4827" w:rsidRDefault="009E4827" w:rsidP="009E4827">
      <w:pPr>
        <w:pStyle w:val="BodyText"/>
      </w:pPr>
      <w:r>
        <w:t xml:space="preserve">     </w:t>
      </w:r>
      <w:proofErr w:type="gramStart"/>
      <w:r>
        <w:t>500  DEFB</w:t>
      </w:r>
      <w:proofErr w:type="gramEnd"/>
      <w:r>
        <w:t>_NRP   m                                  2</w:t>
      </w:r>
    </w:p>
    <w:p w14:paraId="1D927CC5" w14:textId="77777777" w:rsidR="009E4827" w:rsidRDefault="009E4827" w:rsidP="009E4827">
      <w:pPr>
        <w:pStyle w:val="BodyText"/>
      </w:pPr>
      <w:r>
        <w:t xml:space="preserve">     </w:t>
      </w:r>
      <w:proofErr w:type="gramStart"/>
      <w:r>
        <w:t>501  EITC</w:t>
      </w:r>
      <w:proofErr w:type="gramEnd"/>
      <w:r>
        <w:t xml:space="preserve">       c                                  2     1042</w:t>
      </w:r>
    </w:p>
    <w:p w14:paraId="17C95F32" w14:textId="77777777" w:rsidR="009E4827" w:rsidRDefault="009E4827" w:rsidP="009E4827">
      <w:pPr>
        <w:pStyle w:val="BodyText"/>
      </w:pPr>
      <w:r>
        <w:t xml:space="preserve">     </w:t>
      </w:r>
      <w:proofErr w:type="gramStart"/>
      <w:r>
        <w:t>502  EITC</w:t>
      </w:r>
      <w:proofErr w:type="gramEnd"/>
      <w:r>
        <w:t>_      m                                  2</w:t>
      </w:r>
    </w:p>
    <w:p w14:paraId="2355BB89" w14:textId="77777777" w:rsidR="009E4827" w:rsidRDefault="009E4827" w:rsidP="009E4827">
      <w:pPr>
        <w:pStyle w:val="BodyText"/>
      </w:pPr>
      <w:r>
        <w:lastRenderedPageBreak/>
        <w:t xml:space="preserve">     </w:t>
      </w:r>
      <w:proofErr w:type="gramStart"/>
      <w:r>
        <w:t>503  FMLPYYRX</w:t>
      </w:r>
      <w:proofErr w:type="gramEnd"/>
      <w:r>
        <w:t xml:space="preserve">   s    4.000        4000.                  4598</w:t>
      </w:r>
    </w:p>
    <w:p w14:paraId="2B083D5B" w14:textId="77777777" w:rsidR="009E4827" w:rsidRDefault="009E4827" w:rsidP="009E4827">
      <w:pPr>
        <w:pStyle w:val="BodyText"/>
      </w:pPr>
      <w:r>
        <w:t xml:space="preserve">     </w:t>
      </w:r>
      <w:proofErr w:type="gramStart"/>
      <w:r>
        <w:t>504  FMLP</w:t>
      </w:r>
      <w:proofErr w:type="gramEnd"/>
      <w:r>
        <w:t>_YRX   m                                  2</w:t>
      </w:r>
    </w:p>
    <w:p w14:paraId="76268394" w14:textId="77777777" w:rsidR="009E4827" w:rsidRDefault="009E4827" w:rsidP="009E4827">
      <w:pPr>
        <w:pStyle w:val="BodyText"/>
      </w:pPr>
      <w:r>
        <w:t xml:space="preserve">     </w:t>
      </w:r>
      <w:proofErr w:type="gramStart"/>
      <w:r>
        <w:t>505  FS</w:t>
      </w:r>
      <w:proofErr w:type="gramEnd"/>
      <w:r>
        <w:t>_MTHI    s    1.000        12.00                  4644</w:t>
      </w:r>
    </w:p>
    <w:p w14:paraId="3E92B575" w14:textId="77777777" w:rsidR="009E4827" w:rsidRDefault="009E4827" w:rsidP="009E4827">
      <w:pPr>
        <w:pStyle w:val="BodyText"/>
      </w:pPr>
      <w:r>
        <w:t xml:space="preserve">     </w:t>
      </w:r>
      <w:proofErr w:type="gramStart"/>
      <w:r>
        <w:t>506  FS</w:t>
      </w:r>
      <w:proofErr w:type="gramEnd"/>
      <w:r>
        <w:t>_MTHI_   m                                  1</w:t>
      </w:r>
    </w:p>
    <w:p w14:paraId="1D482A8A" w14:textId="77777777" w:rsidR="009E4827" w:rsidRDefault="009E4827" w:rsidP="009E4827">
      <w:pPr>
        <w:pStyle w:val="BodyText"/>
      </w:pPr>
      <w:r>
        <w:t xml:space="preserve">     </w:t>
      </w:r>
      <w:proofErr w:type="gramStart"/>
      <w:r>
        <w:t>507  FSMPFRMX</w:t>
      </w:r>
      <w:proofErr w:type="gramEnd"/>
      <w:r>
        <w:t xml:space="preserve">   s  -0.4000E+06   0.1090E+07</w:t>
      </w:r>
    </w:p>
    <w:p w14:paraId="7494AC39" w14:textId="77777777" w:rsidR="009E4827" w:rsidRDefault="009E4827" w:rsidP="009E4827">
      <w:pPr>
        <w:pStyle w:val="BodyText"/>
      </w:pPr>
      <w:r>
        <w:t xml:space="preserve">     </w:t>
      </w:r>
      <w:proofErr w:type="gramStart"/>
      <w:r>
        <w:t>508  FSMP</w:t>
      </w:r>
      <w:proofErr w:type="gramEnd"/>
      <w:r>
        <w:t>_RMX   m                                  0</w:t>
      </w:r>
    </w:p>
    <w:p w14:paraId="069FFA7A" w14:textId="77777777" w:rsidR="009E4827" w:rsidRDefault="009E4827" w:rsidP="009E4827">
      <w:pPr>
        <w:pStyle w:val="BodyText"/>
      </w:pPr>
      <w:r>
        <w:t xml:space="preserve">     </w:t>
      </w:r>
      <w:proofErr w:type="gramStart"/>
      <w:r>
        <w:t>514  INTRDVX</w:t>
      </w:r>
      <w:proofErr w:type="gramEnd"/>
      <w:r>
        <w:t>_   d                                  3</w:t>
      </w:r>
    </w:p>
    <w:p w14:paraId="4258BFDC" w14:textId="77777777" w:rsidR="009E4827" w:rsidRDefault="009E4827" w:rsidP="009E4827">
      <w:pPr>
        <w:pStyle w:val="BodyText"/>
      </w:pPr>
      <w:r>
        <w:t xml:space="preserve">     </w:t>
      </w:r>
      <w:proofErr w:type="gramStart"/>
      <w:r>
        <w:t>522  IRAB</w:t>
      </w:r>
      <w:proofErr w:type="gramEnd"/>
      <w:r>
        <w:t xml:space="preserve">       s    1.000        6.000                  4514</w:t>
      </w:r>
    </w:p>
    <w:p w14:paraId="61C534D6" w14:textId="77777777" w:rsidR="009E4827" w:rsidRDefault="009E4827" w:rsidP="009E4827">
      <w:pPr>
        <w:pStyle w:val="BodyText"/>
      </w:pPr>
      <w:r>
        <w:t xml:space="preserve">     </w:t>
      </w:r>
      <w:proofErr w:type="gramStart"/>
      <w:r>
        <w:t>523  IRAB</w:t>
      </w:r>
      <w:proofErr w:type="gramEnd"/>
      <w:r>
        <w:t>_      m                                  2</w:t>
      </w:r>
    </w:p>
    <w:p w14:paraId="6588CE61" w14:textId="77777777" w:rsidR="009E4827" w:rsidRDefault="009E4827" w:rsidP="009E4827">
      <w:pPr>
        <w:pStyle w:val="BodyText"/>
      </w:pPr>
      <w:r>
        <w:t xml:space="preserve">     </w:t>
      </w:r>
      <w:proofErr w:type="gramStart"/>
      <w:r>
        <w:t>524  IRABX</w:t>
      </w:r>
      <w:proofErr w:type="gramEnd"/>
      <w:r>
        <w:t xml:space="preserve">      s    1000.       0.7250E+06              4514</w:t>
      </w:r>
    </w:p>
    <w:p w14:paraId="4C625ADF" w14:textId="77777777" w:rsidR="009E4827" w:rsidRDefault="009E4827" w:rsidP="009E4827">
      <w:pPr>
        <w:pStyle w:val="BodyText"/>
      </w:pPr>
      <w:r>
        <w:t xml:space="preserve">     </w:t>
      </w:r>
      <w:proofErr w:type="gramStart"/>
      <w:r>
        <w:t>525  IRABX</w:t>
      </w:r>
      <w:proofErr w:type="gramEnd"/>
      <w:r>
        <w:t>_     m                                  2</w:t>
      </w:r>
    </w:p>
    <w:p w14:paraId="7444EB9C" w14:textId="77777777" w:rsidR="009E4827" w:rsidRDefault="009E4827" w:rsidP="009E4827">
      <w:pPr>
        <w:pStyle w:val="BodyText"/>
      </w:pPr>
      <w:r>
        <w:t xml:space="preserve">     </w:t>
      </w:r>
      <w:proofErr w:type="gramStart"/>
      <w:r>
        <w:t>526  IRAX</w:t>
      </w:r>
      <w:proofErr w:type="gramEnd"/>
      <w:r>
        <w:t xml:space="preserve">       s    0.000       0.2635E+07              3917</w:t>
      </w:r>
    </w:p>
    <w:p w14:paraId="130FAE45" w14:textId="77777777" w:rsidR="009E4827" w:rsidRDefault="009E4827" w:rsidP="009E4827">
      <w:pPr>
        <w:pStyle w:val="BodyText"/>
      </w:pPr>
      <w:r>
        <w:t xml:space="preserve">     </w:t>
      </w:r>
      <w:proofErr w:type="gramStart"/>
      <w:r>
        <w:t>527  IRAX</w:t>
      </w:r>
      <w:proofErr w:type="gramEnd"/>
      <w:r>
        <w:t>_      m                                  2</w:t>
      </w:r>
    </w:p>
    <w:p w14:paraId="5B9D4470" w14:textId="77777777" w:rsidR="009E4827" w:rsidRDefault="009E4827" w:rsidP="009E4827">
      <w:pPr>
        <w:pStyle w:val="BodyText"/>
      </w:pPr>
      <w:r>
        <w:t xml:space="preserve">     </w:t>
      </w:r>
      <w:proofErr w:type="gramStart"/>
      <w:r>
        <w:t>528  IRAYRB</w:t>
      </w:r>
      <w:proofErr w:type="gramEnd"/>
      <w:r>
        <w:t xml:space="preserve">     s    1.000        6.000                  4489</w:t>
      </w:r>
    </w:p>
    <w:p w14:paraId="3B575F72" w14:textId="77777777" w:rsidR="009E4827" w:rsidRDefault="009E4827" w:rsidP="009E4827">
      <w:pPr>
        <w:pStyle w:val="BodyText"/>
      </w:pPr>
      <w:r>
        <w:t xml:space="preserve">     </w:t>
      </w:r>
      <w:proofErr w:type="gramStart"/>
      <w:r>
        <w:t>529  IRAYRB</w:t>
      </w:r>
      <w:proofErr w:type="gramEnd"/>
      <w:r>
        <w:t>_    m                                  2</w:t>
      </w:r>
    </w:p>
    <w:p w14:paraId="21F55B54" w14:textId="77777777" w:rsidR="009E4827" w:rsidRDefault="009E4827" w:rsidP="009E4827">
      <w:pPr>
        <w:pStyle w:val="BodyText"/>
      </w:pPr>
      <w:r>
        <w:t xml:space="preserve">     </w:t>
      </w:r>
      <w:proofErr w:type="gramStart"/>
      <w:r>
        <w:t>530  IRAYRBX</w:t>
      </w:r>
      <w:proofErr w:type="gramEnd"/>
      <w:r>
        <w:t xml:space="preserve">    s    1000.       0.7250E+06              4489</w:t>
      </w:r>
    </w:p>
    <w:p w14:paraId="5CBD60DB" w14:textId="77777777" w:rsidR="009E4827" w:rsidRDefault="009E4827" w:rsidP="009E4827">
      <w:pPr>
        <w:pStyle w:val="BodyText"/>
      </w:pPr>
      <w:r>
        <w:t xml:space="preserve">     </w:t>
      </w:r>
      <w:proofErr w:type="gramStart"/>
      <w:r>
        <w:t>531  IRAYRBX</w:t>
      </w:r>
      <w:proofErr w:type="gramEnd"/>
      <w:r>
        <w:t>_   m                                  2</w:t>
      </w:r>
    </w:p>
    <w:p w14:paraId="6839AC5D" w14:textId="77777777" w:rsidR="009E4827" w:rsidRDefault="009E4827" w:rsidP="009E4827">
      <w:pPr>
        <w:pStyle w:val="BodyText"/>
      </w:pPr>
      <w:r>
        <w:t xml:space="preserve">     </w:t>
      </w:r>
      <w:proofErr w:type="gramStart"/>
      <w:r>
        <w:t>532  IRAYRX</w:t>
      </w:r>
      <w:proofErr w:type="gramEnd"/>
      <w:r>
        <w:t xml:space="preserve">     s    0.000       0.2129E+07              3964</w:t>
      </w:r>
    </w:p>
    <w:p w14:paraId="079660D4" w14:textId="77777777" w:rsidR="009E4827" w:rsidRDefault="009E4827" w:rsidP="009E4827">
      <w:pPr>
        <w:pStyle w:val="BodyText"/>
      </w:pPr>
      <w:r>
        <w:t xml:space="preserve">     </w:t>
      </w:r>
      <w:proofErr w:type="gramStart"/>
      <w:r>
        <w:t>533  IRAYRX</w:t>
      </w:r>
      <w:proofErr w:type="gramEnd"/>
      <w:r>
        <w:t>_    m                                  2</w:t>
      </w:r>
    </w:p>
    <w:p w14:paraId="2F0D4DDA" w14:textId="77777777" w:rsidR="009E4827" w:rsidRDefault="009E4827" w:rsidP="009E4827">
      <w:pPr>
        <w:pStyle w:val="BodyText"/>
      </w:pPr>
      <w:r>
        <w:t xml:space="preserve">     </w:t>
      </w:r>
      <w:proofErr w:type="gramStart"/>
      <w:r>
        <w:t>534  JFS</w:t>
      </w:r>
      <w:proofErr w:type="gramEnd"/>
      <w:r>
        <w:t xml:space="preserve">_AMT    s    0.000        4800.    </w:t>
      </w:r>
    </w:p>
    <w:p w14:paraId="2C707DD0" w14:textId="77777777" w:rsidR="009E4827" w:rsidRDefault="009E4827" w:rsidP="009E4827">
      <w:pPr>
        <w:pStyle w:val="BodyText"/>
      </w:pPr>
      <w:r>
        <w:t xml:space="preserve">     </w:t>
      </w:r>
      <w:proofErr w:type="gramStart"/>
      <w:r>
        <w:t>535  JFS</w:t>
      </w:r>
      <w:proofErr w:type="gramEnd"/>
      <w:r>
        <w:t>_AMT_   m                                  0</w:t>
      </w:r>
    </w:p>
    <w:p w14:paraId="72975154" w14:textId="77777777" w:rsidR="009E4827" w:rsidRDefault="009E4827" w:rsidP="009E4827">
      <w:pPr>
        <w:pStyle w:val="BodyText"/>
      </w:pPr>
      <w:r>
        <w:t xml:space="preserve">     </w:t>
      </w:r>
      <w:proofErr w:type="gramStart"/>
      <w:r>
        <w:t>536  LIQDYRBX</w:t>
      </w:r>
      <w:proofErr w:type="gramEnd"/>
      <w:r>
        <w:t xml:space="preserve">   s    250.0       0.3500E+05              4531</w:t>
      </w:r>
    </w:p>
    <w:p w14:paraId="3217E945" w14:textId="77777777" w:rsidR="009E4827" w:rsidRDefault="009E4827" w:rsidP="009E4827">
      <w:pPr>
        <w:pStyle w:val="BodyText"/>
      </w:pPr>
      <w:r>
        <w:t xml:space="preserve">     </w:t>
      </w:r>
      <w:proofErr w:type="gramStart"/>
      <w:r>
        <w:t>537  LIQD</w:t>
      </w:r>
      <w:proofErr w:type="gramEnd"/>
      <w:r>
        <w:t>_RBX   m                                  2</w:t>
      </w:r>
    </w:p>
    <w:p w14:paraId="5A5CC951" w14:textId="77777777" w:rsidR="009E4827" w:rsidRDefault="009E4827" w:rsidP="009E4827">
      <w:pPr>
        <w:pStyle w:val="BodyText"/>
      </w:pPr>
      <w:r>
        <w:t xml:space="preserve">     </w:t>
      </w:r>
      <w:proofErr w:type="gramStart"/>
      <w:r>
        <w:t>538  LIQUIDBX</w:t>
      </w:r>
      <w:proofErr w:type="gramEnd"/>
      <w:r>
        <w:t xml:space="preserve">   s    250.0       0.3500E+05              4563</w:t>
      </w:r>
    </w:p>
    <w:p w14:paraId="34A40CAE" w14:textId="77777777" w:rsidR="009E4827" w:rsidRDefault="009E4827" w:rsidP="009E4827">
      <w:pPr>
        <w:pStyle w:val="BodyText"/>
      </w:pPr>
      <w:r>
        <w:t xml:space="preserve">     </w:t>
      </w:r>
      <w:proofErr w:type="gramStart"/>
      <w:r>
        <w:t>539  LIQU</w:t>
      </w:r>
      <w:proofErr w:type="gramEnd"/>
      <w:r>
        <w:t>_DBX   m                                  2</w:t>
      </w:r>
    </w:p>
    <w:p w14:paraId="14874A67" w14:textId="77777777" w:rsidR="009E4827" w:rsidRDefault="009E4827" w:rsidP="009E4827">
      <w:pPr>
        <w:pStyle w:val="BodyText"/>
      </w:pPr>
      <w:r>
        <w:t xml:space="preserve">     </w:t>
      </w:r>
      <w:proofErr w:type="gramStart"/>
      <w:r>
        <w:t>540  LIQUDYRB</w:t>
      </w:r>
      <w:proofErr w:type="gramEnd"/>
      <w:r>
        <w:t xml:space="preserve">   s    1.000        6.000                  4531</w:t>
      </w:r>
    </w:p>
    <w:p w14:paraId="253E0712" w14:textId="77777777" w:rsidR="009E4827" w:rsidRDefault="009E4827" w:rsidP="009E4827">
      <w:pPr>
        <w:pStyle w:val="BodyText"/>
      </w:pPr>
      <w:r>
        <w:t xml:space="preserve">     </w:t>
      </w:r>
      <w:proofErr w:type="gramStart"/>
      <w:r>
        <w:t>541  LIQU</w:t>
      </w:r>
      <w:proofErr w:type="gramEnd"/>
      <w:r>
        <w:t>_YRB   m                                  2</w:t>
      </w:r>
    </w:p>
    <w:p w14:paraId="57A1F31D" w14:textId="77777777" w:rsidR="009E4827" w:rsidRDefault="009E4827" w:rsidP="009E4827">
      <w:pPr>
        <w:pStyle w:val="BodyText"/>
      </w:pPr>
      <w:r>
        <w:t xml:space="preserve">     </w:t>
      </w:r>
      <w:proofErr w:type="gramStart"/>
      <w:r>
        <w:t>542  LIQUDYRX</w:t>
      </w:r>
      <w:proofErr w:type="gramEnd"/>
      <w:r>
        <w:t xml:space="preserve">   s    0.000       0.5155E+06              3942</w:t>
      </w:r>
    </w:p>
    <w:p w14:paraId="7AF87480" w14:textId="77777777" w:rsidR="009E4827" w:rsidRDefault="009E4827" w:rsidP="009E4827">
      <w:pPr>
        <w:pStyle w:val="BodyText"/>
      </w:pPr>
      <w:r>
        <w:lastRenderedPageBreak/>
        <w:t xml:space="preserve">     </w:t>
      </w:r>
      <w:proofErr w:type="gramStart"/>
      <w:r>
        <w:t>543  LIQU</w:t>
      </w:r>
      <w:proofErr w:type="gramEnd"/>
      <w:r>
        <w:t>_YRX   m                                  2</w:t>
      </w:r>
    </w:p>
    <w:p w14:paraId="289A51F4" w14:textId="77777777" w:rsidR="009E4827" w:rsidRDefault="009E4827" w:rsidP="009E4827">
      <w:pPr>
        <w:pStyle w:val="BodyText"/>
      </w:pPr>
      <w:r>
        <w:t xml:space="preserve">     </w:t>
      </w:r>
      <w:proofErr w:type="gramStart"/>
      <w:r>
        <w:t>544  LIQUIDB</w:t>
      </w:r>
      <w:proofErr w:type="gramEnd"/>
      <w:r>
        <w:t xml:space="preserve">    s    1.000        6.000                  4563</w:t>
      </w:r>
    </w:p>
    <w:p w14:paraId="4346D66E" w14:textId="77777777" w:rsidR="009E4827" w:rsidRDefault="009E4827" w:rsidP="009E4827">
      <w:pPr>
        <w:pStyle w:val="BodyText"/>
      </w:pPr>
      <w:r>
        <w:t xml:space="preserve">     </w:t>
      </w:r>
      <w:proofErr w:type="gramStart"/>
      <w:r>
        <w:t>545  LIQUIDB</w:t>
      </w:r>
      <w:proofErr w:type="gramEnd"/>
      <w:r>
        <w:t>_   m                                  2</w:t>
      </w:r>
    </w:p>
    <w:p w14:paraId="0F9D1D2B" w14:textId="77777777" w:rsidR="009E4827" w:rsidRDefault="009E4827" w:rsidP="009E4827">
      <w:pPr>
        <w:pStyle w:val="BodyText"/>
      </w:pPr>
      <w:r>
        <w:t xml:space="preserve">     </w:t>
      </w:r>
      <w:proofErr w:type="gramStart"/>
      <w:r>
        <w:t>546  LIQUIDX</w:t>
      </w:r>
      <w:proofErr w:type="gramEnd"/>
      <w:r>
        <w:t xml:space="preserve">    s    0.000       0.4910E+06              3892</w:t>
      </w:r>
    </w:p>
    <w:p w14:paraId="1974C0FB" w14:textId="77777777" w:rsidR="009E4827" w:rsidRDefault="009E4827" w:rsidP="009E4827">
      <w:pPr>
        <w:pStyle w:val="BodyText"/>
      </w:pPr>
      <w:r>
        <w:t xml:space="preserve">     </w:t>
      </w:r>
      <w:proofErr w:type="gramStart"/>
      <w:r>
        <w:t>547  LIQUIDX</w:t>
      </w:r>
      <w:proofErr w:type="gramEnd"/>
      <w:r>
        <w:t>_   m                                  2</w:t>
      </w:r>
    </w:p>
    <w:p w14:paraId="2F1C262A" w14:textId="77777777" w:rsidR="009E4827" w:rsidRDefault="009E4827" w:rsidP="009E4827">
      <w:pPr>
        <w:pStyle w:val="BodyText"/>
      </w:pPr>
      <w:r>
        <w:t xml:space="preserve">     </w:t>
      </w:r>
      <w:proofErr w:type="gramStart"/>
      <w:r>
        <w:t>548  MEALSPAY</w:t>
      </w:r>
      <w:proofErr w:type="gramEnd"/>
      <w:r>
        <w:t xml:space="preserve">   s    1.000        2.000                     9</w:t>
      </w:r>
    </w:p>
    <w:p w14:paraId="65F0EFF3" w14:textId="77777777" w:rsidR="009E4827" w:rsidRDefault="009E4827" w:rsidP="009E4827">
      <w:pPr>
        <w:pStyle w:val="BodyText"/>
      </w:pPr>
      <w:r>
        <w:t xml:space="preserve">     </w:t>
      </w:r>
      <w:proofErr w:type="gramStart"/>
      <w:r>
        <w:t>549  MEAL</w:t>
      </w:r>
      <w:proofErr w:type="gramEnd"/>
      <w:r>
        <w:t>_PAY   m                                  2</w:t>
      </w:r>
    </w:p>
    <w:p w14:paraId="67321D2F" w14:textId="77777777" w:rsidR="009E4827" w:rsidRDefault="009E4827" w:rsidP="009E4827">
      <w:pPr>
        <w:pStyle w:val="BodyText"/>
      </w:pPr>
      <w:r>
        <w:t xml:space="preserve">     </w:t>
      </w:r>
      <w:proofErr w:type="gramStart"/>
      <w:r>
        <w:t>550  MLPAYWKX</w:t>
      </w:r>
      <w:proofErr w:type="gramEnd"/>
      <w:r>
        <w:t xml:space="preserve">   s    2.000        300.0                  4598</w:t>
      </w:r>
    </w:p>
    <w:p w14:paraId="08968119" w14:textId="77777777" w:rsidR="009E4827" w:rsidRDefault="009E4827" w:rsidP="009E4827">
      <w:pPr>
        <w:pStyle w:val="BodyText"/>
      </w:pPr>
      <w:r>
        <w:t xml:space="preserve">     </w:t>
      </w:r>
      <w:proofErr w:type="gramStart"/>
      <w:r>
        <w:t>551  MLPA</w:t>
      </w:r>
      <w:proofErr w:type="gramEnd"/>
      <w:r>
        <w:t>_WKX   m                                  2</w:t>
      </w:r>
    </w:p>
    <w:p w14:paraId="10E35A93" w14:textId="77777777" w:rsidR="009E4827" w:rsidRDefault="009E4827" w:rsidP="009E4827">
      <w:pPr>
        <w:pStyle w:val="BodyText"/>
      </w:pPr>
      <w:r>
        <w:t xml:space="preserve">     </w:t>
      </w:r>
      <w:proofErr w:type="gramStart"/>
      <w:r>
        <w:t>552  MLPYQWKS</w:t>
      </w:r>
      <w:proofErr w:type="gramEnd"/>
      <w:r>
        <w:t xml:space="preserve">   s    1.000        52.00                  4592</w:t>
      </w:r>
    </w:p>
    <w:p w14:paraId="7D167F9B" w14:textId="77777777" w:rsidR="009E4827" w:rsidRDefault="009E4827" w:rsidP="009E4827">
      <w:pPr>
        <w:pStyle w:val="BodyText"/>
      </w:pPr>
      <w:r>
        <w:t xml:space="preserve">     </w:t>
      </w:r>
      <w:proofErr w:type="gramStart"/>
      <w:r>
        <w:t>553  MLPY</w:t>
      </w:r>
      <w:proofErr w:type="gramEnd"/>
      <w:r>
        <w:t>_WKS   m                                  2</w:t>
      </w:r>
    </w:p>
    <w:p w14:paraId="632A6514" w14:textId="77777777" w:rsidR="009E4827" w:rsidRDefault="009E4827" w:rsidP="009E4827">
      <w:pPr>
        <w:pStyle w:val="BodyText"/>
      </w:pPr>
      <w:r>
        <w:t xml:space="preserve">     </w:t>
      </w:r>
      <w:proofErr w:type="gramStart"/>
      <w:r>
        <w:t>554  NETRENTB</w:t>
      </w:r>
      <w:proofErr w:type="gramEnd"/>
      <w:r>
        <w:t xml:space="preserve">   s    0.000        12.00                  4666</w:t>
      </w:r>
    </w:p>
    <w:p w14:paraId="6C748F33" w14:textId="77777777" w:rsidR="009E4827" w:rsidRDefault="009E4827" w:rsidP="009E4827">
      <w:pPr>
        <w:pStyle w:val="BodyText"/>
      </w:pPr>
      <w:r>
        <w:t xml:space="preserve">     </w:t>
      </w:r>
      <w:proofErr w:type="gramStart"/>
      <w:r>
        <w:t>555  NETR</w:t>
      </w:r>
      <w:proofErr w:type="gramEnd"/>
      <w:r>
        <w:t>_NTB   m                                  3</w:t>
      </w:r>
    </w:p>
    <w:p w14:paraId="4EA676B0" w14:textId="77777777" w:rsidR="009E4827" w:rsidRDefault="009E4827" w:rsidP="009E4827">
      <w:pPr>
        <w:pStyle w:val="BodyText"/>
      </w:pPr>
      <w:r>
        <w:t xml:space="preserve">     </w:t>
      </w:r>
      <w:proofErr w:type="gramStart"/>
      <w:r>
        <w:t>556  NETRENTX</w:t>
      </w:r>
      <w:proofErr w:type="gramEnd"/>
      <w:r>
        <w:t xml:space="preserve">   s  -0.5499E+05   0.1148E+06              4338</w:t>
      </w:r>
    </w:p>
    <w:p w14:paraId="63240BC9" w14:textId="77777777" w:rsidR="009E4827" w:rsidRDefault="009E4827" w:rsidP="009E4827">
      <w:pPr>
        <w:pStyle w:val="BodyText"/>
      </w:pPr>
      <w:r>
        <w:t xml:space="preserve">     </w:t>
      </w:r>
      <w:proofErr w:type="gramStart"/>
      <w:r>
        <w:t>557  NETR</w:t>
      </w:r>
      <w:proofErr w:type="gramEnd"/>
      <w:r>
        <w:t>_NTX   m                                  2</w:t>
      </w:r>
    </w:p>
    <w:p w14:paraId="78E513A7" w14:textId="77777777" w:rsidR="009E4827" w:rsidRDefault="009E4827" w:rsidP="009E4827">
      <w:pPr>
        <w:pStyle w:val="BodyText"/>
      </w:pPr>
      <w:r>
        <w:t xml:space="preserve">     </w:t>
      </w:r>
      <w:proofErr w:type="gramStart"/>
      <w:r>
        <w:t>558  NETRNTBX</w:t>
      </w:r>
      <w:proofErr w:type="gramEnd"/>
      <w:r>
        <w:t xml:space="preserve">   s   -2400.       0.7130E+05              4666</w:t>
      </w:r>
    </w:p>
    <w:p w14:paraId="072FF49E" w14:textId="77777777" w:rsidR="009E4827" w:rsidRDefault="009E4827" w:rsidP="009E4827">
      <w:pPr>
        <w:pStyle w:val="BodyText"/>
      </w:pPr>
      <w:r>
        <w:t xml:space="preserve">     </w:t>
      </w:r>
      <w:proofErr w:type="gramStart"/>
      <w:r>
        <w:t>559  NETR</w:t>
      </w:r>
      <w:proofErr w:type="gramEnd"/>
      <w:r>
        <w:t>_TBX   m                                  2</w:t>
      </w:r>
    </w:p>
    <w:p w14:paraId="55C80A1E" w14:textId="77777777" w:rsidR="009E4827" w:rsidRDefault="009E4827" w:rsidP="009E4827">
      <w:pPr>
        <w:pStyle w:val="BodyText"/>
      </w:pPr>
      <w:r>
        <w:t xml:space="preserve">     </w:t>
      </w:r>
      <w:proofErr w:type="gramStart"/>
      <w:r>
        <w:t>560  OTHASTBX</w:t>
      </w:r>
      <w:proofErr w:type="gramEnd"/>
      <w:r>
        <w:t xml:space="preserve">   s   0.3000E+05   0.7250E+06              4673</w:t>
      </w:r>
    </w:p>
    <w:p w14:paraId="76390DFE" w14:textId="77777777" w:rsidR="009E4827" w:rsidRDefault="009E4827" w:rsidP="009E4827">
      <w:pPr>
        <w:pStyle w:val="BodyText"/>
      </w:pPr>
      <w:r>
        <w:t xml:space="preserve">     </w:t>
      </w:r>
      <w:proofErr w:type="gramStart"/>
      <w:r>
        <w:t>561  OTHA</w:t>
      </w:r>
      <w:proofErr w:type="gramEnd"/>
      <w:r>
        <w:t>_TBX   m                                  2</w:t>
      </w:r>
    </w:p>
    <w:p w14:paraId="05DAB519" w14:textId="77777777" w:rsidR="009E4827" w:rsidRDefault="009E4827" w:rsidP="009E4827">
      <w:pPr>
        <w:pStyle w:val="BodyText"/>
      </w:pPr>
      <w:r>
        <w:t xml:space="preserve">     </w:t>
      </w:r>
      <w:proofErr w:type="gramStart"/>
      <w:r>
        <w:t>562  OTHASTB</w:t>
      </w:r>
      <w:proofErr w:type="gramEnd"/>
      <w:r>
        <w:t xml:space="preserve">    s    3.000        6.000                  4673</w:t>
      </w:r>
    </w:p>
    <w:p w14:paraId="3262423F" w14:textId="77777777" w:rsidR="009E4827" w:rsidRDefault="009E4827" w:rsidP="009E4827">
      <w:pPr>
        <w:pStyle w:val="BodyText"/>
      </w:pPr>
      <w:r>
        <w:t xml:space="preserve">     </w:t>
      </w:r>
      <w:proofErr w:type="gramStart"/>
      <w:r>
        <w:t>563  OTHASTB</w:t>
      </w:r>
      <w:proofErr w:type="gramEnd"/>
      <w:r>
        <w:t>_   m                                  3</w:t>
      </w:r>
    </w:p>
    <w:p w14:paraId="7E942D45" w14:textId="77777777" w:rsidR="009E4827" w:rsidRDefault="009E4827" w:rsidP="009E4827">
      <w:pPr>
        <w:pStyle w:val="BodyText"/>
      </w:pPr>
      <w:r>
        <w:t xml:space="preserve">     </w:t>
      </w:r>
      <w:proofErr w:type="gramStart"/>
      <w:r>
        <w:t>564  OTHASTX</w:t>
      </w:r>
      <w:proofErr w:type="gramEnd"/>
      <w:r>
        <w:t xml:space="preserve">    s    2.000       0.2767E+07              4648</w:t>
      </w:r>
    </w:p>
    <w:p w14:paraId="1599ADB9" w14:textId="77777777" w:rsidR="009E4827" w:rsidRDefault="009E4827" w:rsidP="009E4827">
      <w:pPr>
        <w:pStyle w:val="BodyText"/>
      </w:pPr>
      <w:r>
        <w:t xml:space="preserve">     </w:t>
      </w:r>
      <w:proofErr w:type="gramStart"/>
      <w:r>
        <w:t>565  OTHASTX</w:t>
      </w:r>
      <w:proofErr w:type="gramEnd"/>
      <w:r>
        <w:t>_   m                                  2</w:t>
      </w:r>
    </w:p>
    <w:p w14:paraId="43AA5D36" w14:textId="77777777" w:rsidR="009E4827" w:rsidRDefault="009E4827" w:rsidP="009E4827">
      <w:pPr>
        <w:pStyle w:val="BodyText"/>
      </w:pPr>
      <w:r>
        <w:t xml:space="preserve">     </w:t>
      </w:r>
      <w:proofErr w:type="gramStart"/>
      <w:r>
        <w:t>566  OTHFINX</w:t>
      </w:r>
      <w:proofErr w:type="gramEnd"/>
      <w:r>
        <w:t xml:space="preserve">    s    0.000        900.0                  4654</w:t>
      </w:r>
    </w:p>
    <w:p w14:paraId="79C6B3A2" w14:textId="77777777" w:rsidR="009E4827" w:rsidRDefault="009E4827" w:rsidP="009E4827">
      <w:pPr>
        <w:pStyle w:val="BodyText"/>
      </w:pPr>
      <w:r>
        <w:t xml:space="preserve">     </w:t>
      </w:r>
      <w:proofErr w:type="gramStart"/>
      <w:r>
        <w:t>567  OTHFINX</w:t>
      </w:r>
      <w:proofErr w:type="gramEnd"/>
      <w:r>
        <w:t>_   m                                  2</w:t>
      </w:r>
    </w:p>
    <w:p w14:paraId="56E657F1" w14:textId="77777777" w:rsidR="009E4827" w:rsidRDefault="009E4827" w:rsidP="009E4827">
      <w:pPr>
        <w:pStyle w:val="BodyText"/>
      </w:pPr>
      <w:r>
        <w:t xml:space="preserve">     </w:t>
      </w:r>
      <w:proofErr w:type="gramStart"/>
      <w:r>
        <w:t>568  OTHLONBX</w:t>
      </w:r>
      <w:proofErr w:type="gramEnd"/>
      <w:r>
        <w:t xml:space="preserve">   s    250.0       0.2250E+05              4690</w:t>
      </w:r>
    </w:p>
    <w:p w14:paraId="5DC8AFC3" w14:textId="77777777" w:rsidR="009E4827" w:rsidRDefault="009E4827" w:rsidP="009E4827">
      <w:pPr>
        <w:pStyle w:val="BodyText"/>
      </w:pPr>
      <w:r>
        <w:t xml:space="preserve">     </w:t>
      </w:r>
      <w:proofErr w:type="gramStart"/>
      <w:r>
        <w:t>569  OTHL</w:t>
      </w:r>
      <w:proofErr w:type="gramEnd"/>
      <w:r>
        <w:t>_NBX   m                                  2</w:t>
      </w:r>
    </w:p>
    <w:p w14:paraId="770BA54D" w14:textId="77777777" w:rsidR="009E4827" w:rsidRDefault="009E4827" w:rsidP="009E4827">
      <w:pPr>
        <w:pStyle w:val="BodyText"/>
      </w:pPr>
      <w:r>
        <w:t xml:space="preserve">     </w:t>
      </w:r>
      <w:proofErr w:type="gramStart"/>
      <w:r>
        <w:t>570  OTHLYRBX</w:t>
      </w:r>
      <w:proofErr w:type="gramEnd"/>
      <w:r>
        <w:t xml:space="preserve">   s    750.0       0.2250E+05              4689</w:t>
      </w:r>
    </w:p>
    <w:p w14:paraId="14D17688" w14:textId="77777777" w:rsidR="009E4827" w:rsidRDefault="009E4827" w:rsidP="009E4827">
      <w:pPr>
        <w:pStyle w:val="BodyText"/>
      </w:pPr>
      <w:r>
        <w:lastRenderedPageBreak/>
        <w:t xml:space="preserve">     </w:t>
      </w:r>
      <w:proofErr w:type="gramStart"/>
      <w:r>
        <w:t>571  OTHL</w:t>
      </w:r>
      <w:proofErr w:type="gramEnd"/>
      <w:r>
        <w:t>_RBX   m                                  2</w:t>
      </w:r>
    </w:p>
    <w:p w14:paraId="42BD071D" w14:textId="77777777" w:rsidR="009E4827" w:rsidRDefault="009E4827" w:rsidP="009E4827">
      <w:pPr>
        <w:pStyle w:val="BodyText"/>
      </w:pPr>
      <w:r>
        <w:t xml:space="preserve">     </w:t>
      </w:r>
      <w:proofErr w:type="gramStart"/>
      <w:r>
        <w:t>572  OTHLNYRB</w:t>
      </w:r>
      <w:proofErr w:type="gramEnd"/>
      <w:r>
        <w:t xml:space="preserve">   s    2.000        5.000                  4689</w:t>
      </w:r>
    </w:p>
    <w:p w14:paraId="68C6B6DA" w14:textId="77777777" w:rsidR="009E4827" w:rsidRDefault="009E4827" w:rsidP="009E4827">
      <w:pPr>
        <w:pStyle w:val="BodyText"/>
      </w:pPr>
      <w:r>
        <w:t xml:space="preserve">     </w:t>
      </w:r>
      <w:proofErr w:type="gramStart"/>
      <w:r>
        <w:t>573  OTHL</w:t>
      </w:r>
      <w:proofErr w:type="gramEnd"/>
      <w:r>
        <w:t>_YRB   m                                  2</w:t>
      </w:r>
    </w:p>
    <w:p w14:paraId="2A61C8CD" w14:textId="77777777" w:rsidR="009E4827" w:rsidRDefault="009E4827" w:rsidP="009E4827">
      <w:pPr>
        <w:pStyle w:val="BodyText"/>
      </w:pPr>
      <w:r>
        <w:t xml:space="preserve">     </w:t>
      </w:r>
      <w:proofErr w:type="gramStart"/>
      <w:r>
        <w:t>574  OTHLNYRX</w:t>
      </w:r>
      <w:proofErr w:type="gramEnd"/>
      <w:r>
        <w:t xml:space="preserve">   s    0.000       0.5500E+05              4642</w:t>
      </w:r>
    </w:p>
    <w:p w14:paraId="046120C4" w14:textId="77777777" w:rsidR="009E4827" w:rsidRDefault="009E4827" w:rsidP="009E4827">
      <w:pPr>
        <w:pStyle w:val="BodyText"/>
      </w:pPr>
      <w:r>
        <w:t xml:space="preserve">     </w:t>
      </w:r>
      <w:proofErr w:type="gramStart"/>
      <w:r>
        <w:t>575  OTHL</w:t>
      </w:r>
      <w:proofErr w:type="gramEnd"/>
      <w:r>
        <w:t>_YRX   m                                  2</w:t>
      </w:r>
    </w:p>
    <w:p w14:paraId="1D32ACD6" w14:textId="77777777" w:rsidR="009E4827" w:rsidRDefault="009E4827" w:rsidP="009E4827">
      <w:pPr>
        <w:pStyle w:val="BodyText"/>
      </w:pPr>
      <w:r>
        <w:t xml:space="preserve">     </w:t>
      </w:r>
      <w:proofErr w:type="gramStart"/>
      <w:r>
        <w:t>576  OTHLOAN</w:t>
      </w:r>
      <w:proofErr w:type="gramEnd"/>
      <w:r>
        <w:t xml:space="preserve">    s    1.000        2.000                  3485</w:t>
      </w:r>
    </w:p>
    <w:p w14:paraId="3C1D58F9" w14:textId="77777777" w:rsidR="009E4827" w:rsidRDefault="009E4827" w:rsidP="009E4827">
      <w:pPr>
        <w:pStyle w:val="BodyText"/>
      </w:pPr>
      <w:r>
        <w:t xml:space="preserve">     </w:t>
      </w:r>
      <w:proofErr w:type="gramStart"/>
      <w:r>
        <w:t>577  OTHLOAN</w:t>
      </w:r>
      <w:proofErr w:type="gramEnd"/>
      <w:r>
        <w:t>_   m                                  1</w:t>
      </w:r>
    </w:p>
    <w:p w14:paraId="4CEB0A05" w14:textId="77777777" w:rsidR="009E4827" w:rsidRDefault="009E4827" w:rsidP="009E4827">
      <w:pPr>
        <w:pStyle w:val="BodyText"/>
      </w:pPr>
      <w:r>
        <w:t xml:space="preserve">     </w:t>
      </w:r>
      <w:proofErr w:type="gramStart"/>
      <w:r>
        <w:t>578  OTHLONB</w:t>
      </w:r>
      <w:proofErr w:type="gramEnd"/>
      <w:r>
        <w:t xml:space="preserve">    s    1.000        5.000                  4690</w:t>
      </w:r>
    </w:p>
    <w:p w14:paraId="6FEC392E" w14:textId="77777777" w:rsidR="009E4827" w:rsidRDefault="009E4827" w:rsidP="009E4827">
      <w:pPr>
        <w:pStyle w:val="BodyText"/>
      </w:pPr>
      <w:r>
        <w:t xml:space="preserve">     </w:t>
      </w:r>
      <w:proofErr w:type="gramStart"/>
      <w:r>
        <w:t>579  OTHLONB</w:t>
      </w:r>
      <w:proofErr w:type="gramEnd"/>
      <w:r>
        <w:t>_   m                                  2</w:t>
      </w:r>
    </w:p>
    <w:p w14:paraId="545A91F8" w14:textId="77777777" w:rsidR="009E4827" w:rsidRDefault="009E4827" w:rsidP="009E4827">
      <w:pPr>
        <w:pStyle w:val="BodyText"/>
      </w:pPr>
      <w:r>
        <w:t xml:space="preserve">     </w:t>
      </w:r>
      <w:proofErr w:type="gramStart"/>
      <w:r>
        <w:t>580  OTHLONX</w:t>
      </w:r>
      <w:proofErr w:type="gramEnd"/>
      <w:r>
        <w:t xml:space="preserve">    s    1.000       0.3106E+06              4638</w:t>
      </w:r>
    </w:p>
    <w:p w14:paraId="319EC577" w14:textId="77777777" w:rsidR="009E4827" w:rsidRDefault="009E4827" w:rsidP="009E4827">
      <w:pPr>
        <w:pStyle w:val="BodyText"/>
      </w:pPr>
      <w:r>
        <w:t xml:space="preserve">     </w:t>
      </w:r>
      <w:proofErr w:type="gramStart"/>
      <w:r>
        <w:t>581  OTHLONX</w:t>
      </w:r>
      <w:proofErr w:type="gramEnd"/>
      <w:r>
        <w:t>_   m                                  2</w:t>
      </w:r>
    </w:p>
    <w:p w14:paraId="330A2F10" w14:textId="77777777" w:rsidR="009E4827" w:rsidRDefault="009E4827" w:rsidP="009E4827">
      <w:pPr>
        <w:pStyle w:val="BodyText"/>
      </w:pPr>
      <w:r>
        <w:t xml:space="preserve">     </w:t>
      </w:r>
      <w:proofErr w:type="gramStart"/>
      <w:r>
        <w:t>582  OTHREGBX</w:t>
      </w:r>
      <w:proofErr w:type="gramEnd"/>
      <w:r>
        <w:t xml:space="preserve">   s    488.0       0.5000E+05              4678</w:t>
      </w:r>
    </w:p>
    <w:p w14:paraId="28BC4192" w14:textId="77777777" w:rsidR="009E4827" w:rsidRDefault="009E4827" w:rsidP="009E4827">
      <w:pPr>
        <w:pStyle w:val="BodyText"/>
      </w:pPr>
      <w:r>
        <w:t xml:space="preserve">     </w:t>
      </w:r>
      <w:proofErr w:type="gramStart"/>
      <w:r>
        <w:t>583  OTHR</w:t>
      </w:r>
      <w:proofErr w:type="gramEnd"/>
      <w:r>
        <w:t>_GBX   m                                  2</w:t>
      </w:r>
    </w:p>
    <w:p w14:paraId="592C3FD3" w14:textId="77777777" w:rsidR="009E4827" w:rsidRDefault="009E4827" w:rsidP="009E4827">
      <w:pPr>
        <w:pStyle w:val="BodyText"/>
      </w:pPr>
      <w:r>
        <w:t xml:space="preserve">     </w:t>
      </w:r>
      <w:proofErr w:type="gramStart"/>
      <w:r>
        <w:t>584  OTHREGB</w:t>
      </w:r>
      <w:proofErr w:type="gramEnd"/>
      <w:r>
        <w:t xml:space="preserve">    s    1.000        12.00                  4678</w:t>
      </w:r>
    </w:p>
    <w:p w14:paraId="11996DED" w14:textId="77777777" w:rsidR="009E4827" w:rsidRDefault="009E4827" w:rsidP="009E4827">
      <w:pPr>
        <w:pStyle w:val="BodyText"/>
      </w:pPr>
      <w:r>
        <w:t xml:space="preserve">     </w:t>
      </w:r>
      <w:proofErr w:type="gramStart"/>
      <w:r>
        <w:t>585  OTHREGB</w:t>
      </w:r>
      <w:proofErr w:type="gramEnd"/>
      <w:r>
        <w:t>_   m                                  2</w:t>
      </w:r>
    </w:p>
    <w:p w14:paraId="461AE2A2" w14:textId="77777777" w:rsidR="009E4827" w:rsidRDefault="009E4827" w:rsidP="009E4827">
      <w:pPr>
        <w:pStyle w:val="BodyText"/>
      </w:pPr>
      <w:r>
        <w:t xml:space="preserve">     </w:t>
      </w:r>
      <w:proofErr w:type="gramStart"/>
      <w:r>
        <w:t>586  OTHREGX</w:t>
      </w:r>
      <w:proofErr w:type="gramEnd"/>
      <w:r>
        <w:t xml:space="preserve">    s    36.00       0.6367E+05              4422</w:t>
      </w:r>
    </w:p>
    <w:p w14:paraId="107529E9" w14:textId="77777777" w:rsidR="009E4827" w:rsidRDefault="009E4827" w:rsidP="009E4827">
      <w:pPr>
        <w:pStyle w:val="BodyText"/>
      </w:pPr>
      <w:r>
        <w:t xml:space="preserve">     </w:t>
      </w:r>
      <w:proofErr w:type="gramStart"/>
      <w:r>
        <w:t>587  OTHREGX</w:t>
      </w:r>
      <w:proofErr w:type="gramEnd"/>
      <w:r>
        <w:t>_   m                                  2</w:t>
      </w:r>
    </w:p>
    <w:p w14:paraId="79D586F0" w14:textId="77777777" w:rsidR="009E4827" w:rsidRDefault="009E4827" w:rsidP="009E4827">
      <w:pPr>
        <w:pStyle w:val="BodyText"/>
      </w:pPr>
      <w:r>
        <w:t xml:space="preserve">     </w:t>
      </w:r>
      <w:proofErr w:type="gramStart"/>
      <w:r>
        <w:t>588  OTHSYRBX</w:t>
      </w:r>
      <w:proofErr w:type="gramEnd"/>
      <w:r>
        <w:t xml:space="preserve">   s    6000.       0.7250E+06              4669</w:t>
      </w:r>
    </w:p>
    <w:p w14:paraId="0FA6A757" w14:textId="77777777" w:rsidR="009E4827" w:rsidRDefault="009E4827" w:rsidP="009E4827">
      <w:pPr>
        <w:pStyle w:val="BodyText"/>
      </w:pPr>
      <w:r>
        <w:t xml:space="preserve">     </w:t>
      </w:r>
      <w:proofErr w:type="gramStart"/>
      <w:r>
        <w:t>589  OTHS</w:t>
      </w:r>
      <w:proofErr w:type="gramEnd"/>
      <w:r>
        <w:t>_RBX   m                                  2</w:t>
      </w:r>
    </w:p>
    <w:p w14:paraId="076E7BB7" w14:textId="77777777" w:rsidR="009E4827" w:rsidRDefault="009E4827" w:rsidP="009E4827">
      <w:pPr>
        <w:pStyle w:val="BodyText"/>
      </w:pPr>
      <w:r>
        <w:t xml:space="preserve">     </w:t>
      </w:r>
      <w:proofErr w:type="gramStart"/>
      <w:r>
        <w:t>590  OTHSTYRB</w:t>
      </w:r>
      <w:proofErr w:type="gramEnd"/>
      <w:r>
        <w:t xml:space="preserve">   s    2.000        6.000                  4669</w:t>
      </w:r>
    </w:p>
    <w:p w14:paraId="348CDD6B" w14:textId="77777777" w:rsidR="009E4827" w:rsidRDefault="009E4827" w:rsidP="009E4827">
      <w:pPr>
        <w:pStyle w:val="BodyText"/>
      </w:pPr>
      <w:r>
        <w:t xml:space="preserve">     </w:t>
      </w:r>
      <w:proofErr w:type="gramStart"/>
      <w:r>
        <w:t>591  OTHS</w:t>
      </w:r>
      <w:proofErr w:type="gramEnd"/>
      <w:r>
        <w:t>_YRB   m                                  2</w:t>
      </w:r>
    </w:p>
    <w:p w14:paraId="1B1725B8" w14:textId="77777777" w:rsidR="009E4827" w:rsidRDefault="009E4827" w:rsidP="009E4827">
      <w:pPr>
        <w:pStyle w:val="BodyText"/>
      </w:pPr>
      <w:r>
        <w:t xml:space="preserve">     </w:t>
      </w:r>
      <w:proofErr w:type="gramStart"/>
      <w:r>
        <w:t>592  OTHSTYRX</w:t>
      </w:r>
      <w:proofErr w:type="gramEnd"/>
      <w:r>
        <w:t xml:space="preserve">   s    0.000       0.1533E+07              4656</w:t>
      </w:r>
    </w:p>
    <w:p w14:paraId="620EC122" w14:textId="77777777" w:rsidR="009E4827" w:rsidRDefault="009E4827" w:rsidP="009E4827">
      <w:pPr>
        <w:pStyle w:val="BodyText"/>
      </w:pPr>
      <w:r>
        <w:t xml:space="preserve">     </w:t>
      </w:r>
      <w:proofErr w:type="gramStart"/>
      <w:r>
        <w:t>593  OTHS</w:t>
      </w:r>
      <w:proofErr w:type="gramEnd"/>
      <w:r>
        <w:t>_YRX   m                                  2</w:t>
      </w:r>
    </w:p>
    <w:p w14:paraId="6B142584" w14:textId="77777777" w:rsidR="009E4827" w:rsidRDefault="009E4827" w:rsidP="009E4827">
      <w:pPr>
        <w:pStyle w:val="BodyText"/>
      </w:pPr>
      <w:r>
        <w:t xml:space="preserve">     </w:t>
      </w:r>
      <w:proofErr w:type="gramStart"/>
      <w:r>
        <w:t>594  RETSURVX</w:t>
      </w:r>
      <w:proofErr w:type="gramEnd"/>
      <w:r>
        <w:t xml:space="preserve">   s    30.00       0.1269E+06              3571</w:t>
      </w:r>
    </w:p>
    <w:p w14:paraId="7EF035EE" w14:textId="77777777" w:rsidR="009E4827" w:rsidRDefault="009E4827" w:rsidP="009E4827">
      <w:pPr>
        <w:pStyle w:val="BodyText"/>
      </w:pPr>
      <w:r>
        <w:t xml:space="preserve">     </w:t>
      </w:r>
      <w:proofErr w:type="gramStart"/>
      <w:r>
        <w:t>595  RETS</w:t>
      </w:r>
      <w:proofErr w:type="gramEnd"/>
      <w:r>
        <w:t>_RVX   m                                  2</w:t>
      </w:r>
    </w:p>
    <w:p w14:paraId="6051EAC3" w14:textId="77777777" w:rsidR="009E4827" w:rsidRDefault="009E4827" w:rsidP="009E4827">
      <w:pPr>
        <w:pStyle w:val="BodyText"/>
      </w:pPr>
      <w:r>
        <w:t xml:space="preserve">     </w:t>
      </w:r>
      <w:proofErr w:type="gramStart"/>
      <w:r>
        <w:t>596  RETSRVBX</w:t>
      </w:r>
      <w:proofErr w:type="gramEnd"/>
      <w:r>
        <w:t xml:space="preserve">   s    480.0       0.6200E+05              4626</w:t>
      </w:r>
    </w:p>
    <w:p w14:paraId="41A82C0F" w14:textId="77777777" w:rsidR="009E4827" w:rsidRDefault="009E4827" w:rsidP="009E4827">
      <w:pPr>
        <w:pStyle w:val="BodyText"/>
      </w:pPr>
      <w:r>
        <w:t xml:space="preserve">     </w:t>
      </w:r>
      <w:proofErr w:type="gramStart"/>
      <w:r>
        <w:t>597  RETS</w:t>
      </w:r>
      <w:proofErr w:type="gramEnd"/>
      <w:r>
        <w:t>_VBX   m                                  2</w:t>
      </w:r>
    </w:p>
    <w:p w14:paraId="6BAF0088" w14:textId="77777777" w:rsidR="009E4827" w:rsidRDefault="009E4827" w:rsidP="009E4827">
      <w:pPr>
        <w:pStyle w:val="BodyText"/>
      </w:pPr>
      <w:r>
        <w:t xml:space="preserve">     </w:t>
      </w:r>
      <w:proofErr w:type="gramStart"/>
      <w:r>
        <w:t>598  RETSURV</w:t>
      </w:r>
      <w:proofErr w:type="gramEnd"/>
      <w:r>
        <w:t xml:space="preserve">    c                                  3</w:t>
      </w:r>
    </w:p>
    <w:p w14:paraId="33B44D61" w14:textId="77777777" w:rsidR="009E4827" w:rsidRDefault="009E4827" w:rsidP="009E4827">
      <w:pPr>
        <w:pStyle w:val="BodyText"/>
      </w:pPr>
      <w:r>
        <w:lastRenderedPageBreak/>
        <w:t xml:space="preserve">     </w:t>
      </w:r>
      <w:proofErr w:type="gramStart"/>
      <w:r>
        <w:t>599  RETSURV</w:t>
      </w:r>
      <w:proofErr w:type="gramEnd"/>
      <w:r>
        <w:t>_   m                                  0</w:t>
      </w:r>
    </w:p>
    <w:p w14:paraId="27095257" w14:textId="77777777" w:rsidR="009E4827" w:rsidRDefault="009E4827" w:rsidP="009E4827">
      <w:pPr>
        <w:pStyle w:val="BodyText"/>
      </w:pPr>
      <w:r>
        <w:t xml:space="preserve">     </w:t>
      </w:r>
      <w:proofErr w:type="gramStart"/>
      <w:r>
        <w:t>600  RETSURVB</w:t>
      </w:r>
      <w:proofErr w:type="gramEnd"/>
      <w:r>
        <w:t xml:space="preserve">   s    1.000        12.00                  4626</w:t>
      </w:r>
    </w:p>
    <w:p w14:paraId="2BA88DC0" w14:textId="77777777" w:rsidR="009E4827" w:rsidRDefault="009E4827" w:rsidP="009E4827">
      <w:pPr>
        <w:pStyle w:val="BodyText"/>
      </w:pPr>
      <w:r>
        <w:t xml:space="preserve">     </w:t>
      </w:r>
      <w:proofErr w:type="gramStart"/>
      <w:r>
        <w:t>601  RETS</w:t>
      </w:r>
      <w:proofErr w:type="gramEnd"/>
      <w:r>
        <w:t>_RVB   m                                  2</w:t>
      </w:r>
    </w:p>
    <w:p w14:paraId="7C52D6CA" w14:textId="77777777" w:rsidR="009E4827" w:rsidRDefault="009E4827" w:rsidP="009E4827">
      <w:pPr>
        <w:pStyle w:val="BodyText"/>
      </w:pPr>
      <w:r>
        <w:t xml:space="preserve">     </w:t>
      </w:r>
      <w:proofErr w:type="gramStart"/>
      <w:r>
        <w:t>604  ROYESTBX</w:t>
      </w:r>
      <w:proofErr w:type="gramEnd"/>
      <w:r>
        <w:t xml:space="preserve">   s    200.0       0.6000E+05              4654</w:t>
      </w:r>
    </w:p>
    <w:p w14:paraId="1106EDA2" w14:textId="77777777" w:rsidR="009E4827" w:rsidRDefault="009E4827" w:rsidP="009E4827">
      <w:pPr>
        <w:pStyle w:val="BodyText"/>
      </w:pPr>
      <w:r>
        <w:t xml:space="preserve">     </w:t>
      </w:r>
      <w:proofErr w:type="gramStart"/>
      <w:r>
        <w:t>605  ROYE</w:t>
      </w:r>
      <w:proofErr w:type="gramEnd"/>
      <w:r>
        <w:t>_TBX   m                                  2</w:t>
      </w:r>
    </w:p>
    <w:p w14:paraId="51D72935" w14:textId="77777777" w:rsidR="009E4827" w:rsidRDefault="009E4827" w:rsidP="009E4827">
      <w:pPr>
        <w:pStyle w:val="BodyText"/>
      </w:pPr>
      <w:r>
        <w:t xml:space="preserve">     </w:t>
      </w:r>
      <w:proofErr w:type="gramStart"/>
      <w:r>
        <w:t>606  ROYESTB</w:t>
      </w:r>
      <w:proofErr w:type="gramEnd"/>
      <w:r>
        <w:t xml:space="preserve">    s    1.000        12.00                  4654</w:t>
      </w:r>
    </w:p>
    <w:p w14:paraId="4654A96D" w14:textId="77777777" w:rsidR="009E4827" w:rsidRDefault="009E4827" w:rsidP="009E4827">
      <w:pPr>
        <w:pStyle w:val="BodyText"/>
      </w:pPr>
      <w:r>
        <w:t xml:space="preserve">     </w:t>
      </w:r>
      <w:proofErr w:type="gramStart"/>
      <w:r>
        <w:t>607  ROYESTB</w:t>
      </w:r>
      <w:proofErr w:type="gramEnd"/>
      <w:r>
        <w:t>_   m                                  2</w:t>
      </w:r>
    </w:p>
    <w:p w14:paraId="38F485E7" w14:textId="77777777" w:rsidR="009E4827" w:rsidRDefault="009E4827" w:rsidP="009E4827">
      <w:pPr>
        <w:pStyle w:val="BodyText"/>
      </w:pPr>
      <w:r>
        <w:t xml:space="preserve">     </w:t>
      </w:r>
      <w:proofErr w:type="gramStart"/>
      <w:r>
        <w:t>608  ROYESTX</w:t>
      </w:r>
      <w:proofErr w:type="gramEnd"/>
      <w:r>
        <w:t xml:space="preserve">    s    1.000       0.1592E+06              4441</w:t>
      </w:r>
    </w:p>
    <w:p w14:paraId="17C1B774" w14:textId="77777777" w:rsidR="009E4827" w:rsidRDefault="009E4827" w:rsidP="009E4827">
      <w:pPr>
        <w:pStyle w:val="BodyText"/>
      </w:pPr>
      <w:r>
        <w:t xml:space="preserve">     </w:t>
      </w:r>
      <w:proofErr w:type="gramStart"/>
      <w:r>
        <w:t>609  ROYESTX</w:t>
      </w:r>
      <w:proofErr w:type="gramEnd"/>
      <w:r>
        <w:t>_   m                                  2</w:t>
      </w:r>
    </w:p>
    <w:p w14:paraId="7DA78A05" w14:textId="77777777" w:rsidR="009E4827" w:rsidRDefault="009E4827" w:rsidP="009E4827">
      <w:pPr>
        <w:pStyle w:val="BodyText"/>
      </w:pPr>
      <w:r>
        <w:t xml:space="preserve">     </w:t>
      </w:r>
      <w:proofErr w:type="gramStart"/>
      <w:r>
        <w:t>610  STCKYRBX</w:t>
      </w:r>
      <w:proofErr w:type="gramEnd"/>
      <w:r>
        <w:t xml:space="preserve">   s    1000.       0.7250E+06              4613</w:t>
      </w:r>
    </w:p>
    <w:p w14:paraId="1F66DA74" w14:textId="77777777" w:rsidR="009E4827" w:rsidRDefault="009E4827" w:rsidP="009E4827">
      <w:pPr>
        <w:pStyle w:val="BodyText"/>
      </w:pPr>
      <w:r>
        <w:t xml:space="preserve">     </w:t>
      </w:r>
      <w:proofErr w:type="gramStart"/>
      <w:r>
        <w:t>611  STCK</w:t>
      </w:r>
      <w:proofErr w:type="gramEnd"/>
      <w:r>
        <w:t>_RBX   m                                  2</w:t>
      </w:r>
    </w:p>
    <w:p w14:paraId="47D758B3" w14:textId="77777777" w:rsidR="009E4827" w:rsidRDefault="009E4827" w:rsidP="009E4827">
      <w:pPr>
        <w:pStyle w:val="BodyText"/>
      </w:pPr>
      <w:r>
        <w:t xml:space="preserve">     </w:t>
      </w:r>
      <w:proofErr w:type="gramStart"/>
      <w:r>
        <w:t>612  STDNTYRB</w:t>
      </w:r>
      <w:proofErr w:type="gramEnd"/>
      <w:r>
        <w:t xml:space="preserve">   s    3.000        6.000                  4675</w:t>
      </w:r>
    </w:p>
    <w:p w14:paraId="2B72AC96" w14:textId="77777777" w:rsidR="009E4827" w:rsidRDefault="009E4827" w:rsidP="009E4827">
      <w:pPr>
        <w:pStyle w:val="BodyText"/>
      </w:pPr>
      <w:r>
        <w:t xml:space="preserve">     </w:t>
      </w:r>
      <w:proofErr w:type="gramStart"/>
      <w:r>
        <w:t>613  STDN</w:t>
      </w:r>
      <w:proofErr w:type="gramEnd"/>
      <w:r>
        <w:t>_YRB   m                                  2</w:t>
      </w:r>
    </w:p>
    <w:p w14:paraId="6953BCFF" w14:textId="77777777" w:rsidR="009E4827" w:rsidRDefault="009E4827" w:rsidP="009E4827">
      <w:pPr>
        <w:pStyle w:val="BodyText"/>
      </w:pPr>
      <w:r>
        <w:t xml:space="preserve">     </w:t>
      </w:r>
      <w:proofErr w:type="gramStart"/>
      <w:r>
        <w:t>614  STDNTYRX</w:t>
      </w:r>
      <w:proofErr w:type="gramEnd"/>
      <w:r>
        <w:t xml:space="preserve">   s    0.000       0.4100E+06              4566</w:t>
      </w:r>
    </w:p>
    <w:p w14:paraId="4C867FEB" w14:textId="77777777" w:rsidR="009E4827" w:rsidRDefault="009E4827" w:rsidP="009E4827">
      <w:pPr>
        <w:pStyle w:val="BodyText"/>
      </w:pPr>
      <w:r>
        <w:t xml:space="preserve">     </w:t>
      </w:r>
      <w:proofErr w:type="gramStart"/>
      <w:r>
        <w:t>615  STDN</w:t>
      </w:r>
      <w:proofErr w:type="gramEnd"/>
      <w:r>
        <w:t>_YRX   m                                  2</w:t>
      </w:r>
    </w:p>
    <w:p w14:paraId="5EE628D2" w14:textId="77777777" w:rsidR="009E4827" w:rsidRDefault="009E4827" w:rsidP="009E4827">
      <w:pPr>
        <w:pStyle w:val="BodyText"/>
      </w:pPr>
      <w:r>
        <w:t xml:space="preserve">     </w:t>
      </w:r>
      <w:proofErr w:type="gramStart"/>
      <w:r>
        <w:t>616  STDTYRBX</w:t>
      </w:r>
      <w:proofErr w:type="gramEnd"/>
      <w:r>
        <w:t xml:space="preserve">   s    1750.       0.3500E+05              4675</w:t>
      </w:r>
    </w:p>
    <w:p w14:paraId="3EB8E0F2" w14:textId="77777777" w:rsidR="009E4827" w:rsidRDefault="009E4827" w:rsidP="009E4827">
      <w:pPr>
        <w:pStyle w:val="BodyText"/>
      </w:pPr>
      <w:r>
        <w:t xml:space="preserve">     </w:t>
      </w:r>
      <w:proofErr w:type="gramStart"/>
      <w:r>
        <w:t>617  STDT</w:t>
      </w:r>
      <w:proofErr w:type="gramEnd"/>
      <w:r>
        <w:t>_RBX   m                                  2</w:t>
      </w:r>
    </w:p>
    <w:p w14:paraId="559A89E4" w14:textId="77777777" w:rsidR="009E4827" w:rsidRDefault="009E4827" w:rsidP="009E4827">
      <w:pPr>
        <w:pStyle w:val="BodyText"/>
      </w:pPr>
      <w:r>
        <w:t xml:space="preserve">     </w:t>
      </w:r>
      <w:proofErr w:type="gramStart"/>
      <w:r>
        <w:t>618  STOCKYRB</w:t>
      </w:r>
      <w:proofErr w:type="gramEnd"/>
      <w:r>
        <w:t xml:space="preserve">   s    1.000        6.000                  4613</w:t>
      </w:r>
    </w:p>
    <w:p w14:paraId="24A8D1D6" w14:textId="77777777" w:rsidR="009E4827" w:rsidRDefault="009E4827" w:rsidP="009E4827">
      <w:pPr>
        <w:pStyle w:val="BodyText"/>
      </w:pPr>
      <w:r>
        <w:t xml:space="preserve">     </w:t>
      </w:r>
      <w:proofErr w:type="gramStart"/>
      <w:r>
        <w:t>619  STOC</w:t>
      </w:r>
      <w:proofErr w:type="gramEnd"/>
      <w:r>
        <w:t>_YRB   m                                  2</w:t>
      </w:r>
    </w:p>
    <w:p w14:paraId="7B86C8B1" w14:textId="77777777" w:rsidR="009E4827" w:rsidRDefault="009E4827" w:rsidP="009E4827">
      <w:pPr>
        <w:pStyle w:val="BodyText"/>
      </w:pPr>
      <w:r>
        <w:t xml:space="preserve">     </w:t>
      </w:r>
      <w:proofErr w:type="gramStart"/>
      <w:r>
        <w:t>620  STOCKYRX</w:t>
      </w:r>
      <w:proofErr w:type="gramEnd"/>
      <w:r>
        <w:t xml:space="preserve">   s    0.000       0.5784E+07              4420</w:t>
      </w:r>
    </w:p>
    <w:p w14:paraId="7CCE3937" w14:textId="77777777" w:rsidR="009E4827" w:rsidRDefault="009E4827" w:rsidP="009E4827">
      <w:pPr>
        <w:pStyle w:val="BodyText"/>
      </w:pPr>
      <w:r>
        <w:t xml:space="preserve">     </w:t>
      </w:r>
      <w:proofErr w:type="gramStart"/>
      <w:r>
        <w:t>621  STOC</w:t>
      </w:r>
      <w:proofErr w:type="gramEnd"/>
      <w:r>
        <w:t>_YRX   m                                  2</w:t>
      </w:r>
    </w:p>
    <w:p w14:paraId="0E75EA32" w14:textId="77777777" w:rsidR="009E4827" w:rsidRDefault="009E4827" w:rsidP="009E4827">
      <w:pPr>
        <w:pStyle w:val="BodyText"/>
      </w:pPr>
      <w:r>
        <w:t xml:space="preserve">     </w:t>
      </w:r>
      <w:proofErr w:type="gramStart"/>
      <w:r>
        <w:t>622  STOCKB</w:t>
      </w:r>
      <w:proofErr w:type="gramEnd"/>
      <w:r>
        <w:t xml:space="preserve">     s    1.000        6.000                  4632</w:t>
      </w:r>
    </w:p>
    <w:p w14:paraId="5CA63357" w14:textId="77777777" w:rsidR="009E4827" w:rsidRDefault="009E4827" w:rsidP="009E4827">
      <w:pPr>
        <w:pStyle w:val="BodyText"/>
      </w:pPr>
      <w:r>
        <w:t xml:space="preserve">     </w:t>
      </w:r>
      <w:proofErr w:type="gramStart"/>
      <w:r>
        <w:t>623  STOCKB</w:t>
      </w:r>
      <w:proofErr w:type="gramEnd"/>
      <w:r>
        <w:t>_    m                                  3</w:t>
      </w:r>
    </w:p>
    <w:p w14:paraId="6F0C6CC4" w14:textId="77777777" w:rsidR="009E4827" w:rsidRDefault="009E4827" w:rsidP="009E4827">
      <w:pPr>
        <w:pStyle w:val="BodyText"/>
      </w:pPr>
      <w:r>
        <w:t xml:space="preserve">     </w:t>
      </w:r>
      <w:proofErr w:type="gramStart"/>
      <w:r>
        <w:t>624  STOCKBX</w:t>
      </w:r>
      <w:proofErr w:type="gramEnd"/>
      <w:r>
        <w:t xml:space="preserve">    s    1000.       0.7250E+06              4632</w:t>
      </w:r>
    </w:p>
    <w:p w14:paraId="4AB58514" w14:textId="77777777" w:rsidR="009E4827" w:rsidRDefault="009E4827" w:rsidP="009E4827">
      <w:pPr>
        <w:pStyle w:val="BodyText"/>
      </w:pPr>
      <w:r>
        <w:t xml:space="preserve">     </w:t>
      </w:r>
      <w:proofErr w:type="gramStart"/>
      <w:r>
        <w:t>625  STOCKBX</w:t>
      </w:r>
      <w:proofErr w:type="gramEnd"/>
      <w:r>
        <w:t>_   m                                  2</w:t>
      </w:r>
    </w:p>
    <w:p w14:paraId="30BF1D12" w14:textId="77777777" w:rsidR="009E4827" w:rsidRDefault="009E4827" w:rsidP="009E4827">
      <w:pPr>
        <w:pStyle w:val="BodyText"/>
      </w:pPr>
      <w:r>
        <w:t xml:space="preserve">     </w:t>
      </w:r>
      <w:proofErr w:type="gramStart"/>
      <w:r>
        <w:t>626  STOCKX</w:t>
      </w:r>
      <w:proofErr w:type="gramEnd"/>
      <w:r>
        <w:t xml:space="preserve">     s    25.00       0.6587E+07              4390</w:t>
      </w:r>
    </w:p>
    <w:p w14:paraId="2ECAF5FC" w14:textId="77777777" w:rsidR="009E4827" w:rsidRDefault="009E4827" w:rsidP="009E4827">
      <w:pPr>
        <w:pStyle w:val="BodyText"/>
      </w:pPr>
      <w:r>
        <w:t xml:space="preserve">     </w:t>
      </w:r>
      <w:proofErr w:type="gramStart"/>
      <w:r>
        <w:t>627  STOCKX</w:t>
      </w:r>
      <w:proofErr w:type="gramEnd"/>
      <w:r>
        <w:t>_    m                                  2</w:t>
      </w:r>
    </w:p>
    <w:p w14:paraId="3B4B9219" w14:textId="77777777" w:rsidR="009E4827" w:rsidRDefault="009E4827" w:rsidP="009E4827">
      <w:pPr>
        <w:pStyle w:val="BodyText"/>
      </w:pPr>
      <w:r>
        <w:t xml:space="preserve">     </w:t>
      </w:r>
      <w:proofErr w:type="gramStart"/>
      <w:r>
        <w:t>628  STUDFINX</w:t>
      </w:r>
      <w:proofErr w:type="gramEnd"/>
      <w:r>
        <w:t xml:space="preserve">   s    0.000        9000.                  4595</w:t>
      </w:r>
    </w:p>
    <w:p w14:paraId="5D30A2D8" w14:textId="77777777" w:rsidR="009E4827" w:rsidRDefault="009E4827" w:rsidP="009E4827">
      <w:pPr>
        <w:pStyle w:val="BodyText"/>
      </w:pPr>
      <w:r>
        <w:lastRenderedPageBreak/>
        <w:t xml:space="preserve">     </w:t>
      </w:r>
      <w:proofErr w:type="gramStart"/>
      <w:r>
        <w:t>629  STUD</w:t>
      </w:r>
      <w:proofErr w:type="gramEnd"/>
      <w:r>
        <w:t>_INX   m                                  2</w:t>
      </w:r>
    </w:p>
    <w:p w14:paraId="2DE42989" w14:textId="77777777" w:rsidR="009E4827" w:rsidRDefault="009E4827" w:rsidP="009E4827">
      <w:pPr>
        <w:pStyle w:val="BodyText"/>
      </w:pPr>
      <w:r>
        <w:t xml:space="preserve">     </w:t>
      </w:r>
      <w:proofErr w:type="gramStart"/>
      <w:r>
        <w:t>630  STUDNTBX</w:t>
      </w:r>
      <w:proofErr w:type="gramEnd"/>
      <w:r>
        <w:t xml:space="preserve">   s    6250.       0.3500E+05              4682</w:t>
      </w:r>
    </w:p>
    <w:p w14:paraId="251A4A48" w14:textId="77777777" w:rsidR="009E4827" w:rsidRDefault="009E4827" w:rsidP="009E4827">
      <w:pPr>
        <w:pStyle w:val="BodyText"/>
      </w:pPr>
      <w:r>
        <w:t xml:space="preserve">     </w:t>
      </w:r>
      <w:proofErr w:type="gramStart"/>
      <w:r>
        <w:t>631  STUD</w:t>
      </w:r>
      <w:proofErr w:type="gramEnd"/>
      <w:r>
        <w:t>_TBX   m                                  2</w:t>
      </w:r>
    </w:p>
    <w:p w14:paraId="7CA07A01" w14:textId="77777777" w:rsidR="009E4827" w:rsidRDefault="009E4827" w:rsidP="009E4827">
      <w:pPr>
        <w:pStyle w:val="BodyText"/>
      </w:pPr>
      <w:r>
        <w:t xml:space="preserve">     </w:t>
      </w:r>
      <w:proofErr w:type="gramStart"/>
      <w:r>
        <w:t>632  STUDNTB</w:t>
      </w:r>
      <w:proofErr w:type="gramEnd"/>
      <w:r>
        <w:t xml:space="preserve">    s    4.000        6.000                  4682</w:t>
      </w:r>
    </w:p>
    <w:p w14:paraId="33756E00" w14:textId="77777777" w:rsidR="009E4827" w:rsidRDefault="009E4827" w:rsidP="009E4827">
      <w:pPr>
        <w:pStyle w:val="BodyText"/>
      </w:pPr>
      <w:r>
        <w:t xml:space="preserve">     </w:t>
      </w:r>
      <w:proofErr w:type="gramStart"/>
      <w:r>
        <w:t>633  STUDNTB</w:t>
      </w:r>
      <w:proofErr w:type="gramEnd"/>
      <w:r>
        <w:t>_   m                                  2</w:t>
      </w:r>
    </w:p>
    <w:p w14:paraId="3B09D6BC" w14:textId="77777777" w:rsidR="009E4827" w:rsidRDefault="009E4827" w:rsidP="009E4827">
      <w:pPr>
        <w:pStyle w:val="BodyText"/>
      </w:pPr>
      <w:r>
        <w:t xml:space="preserve">     </w:t>
      </w:r>
      <w:proofErr w:type="gramStart"/>
      <w:r>
        <w:t>634  STUDNTX</w:t>
      </w:r>
      <w:proofErr w:type="gramEnd"/>
      <w:r>
        <w:t xml:space="preserve">    s    250.0       0.4200E+06              4556</w:t>
      </w:r>
    </w:p>
    <w:p w14:paraId="037FB0E2" w14:textId="77777777" w:rsidR="009E4827" w:rsidRDefault="009E4827" w:rsidP="009E4827">
      <w:pPr>
        <w:pStyle w:val="BodyText"/>
      </w:pPr>
      <w:r>
        <w:t xml:space="preserve">     </w:t>
      </w:r>
      <w:proofErr w:type="gramStart"/>
      <w:r>
        <w:t>635  STUDNTX</w:t>
      </w:r>
      <w:proofErr w:type="gramEnd"/>
      <w:r>
        <w:t>_   m                                  2</w:t>
      </w:r>
    </w:p>
    <w:p w14:paraId="54B1859F" w14:textId="77777777" w:rsidR="009E4827" w:rsidRDefault="009E4827" w:rsidP="009E4827">
      <w:pPr>
        <w:pStyle w:val="BodyText"/>
      </w:pPr>
      <w:r>
        <w:t xml:space="preserve">     </w:t>
      </w:r>
      <w:proofErr w:type="gramStart"/>
      <w:r>
        <w:t>636  WHLFYRBX</w:t>
      </w:r>
      <w:proofErr w:type="gramEnd"/>
      <w:r>
        <w:t xml:space="preserve">   s    250.0       0.3500E+05              4648</w:t>
      </w:r>
    </w:p>
    <w:p w14:paraId="39601574" w14:textId="77777777" w:rsidR="009E4827" w:rsidRDefault="009E4827" w:rsidP="009E4827">
      <w:pPr>
        <w:pStyle w:val="BodyText"/>
      </w:pPr>
      <w:r>
        <w:t xml:space="preserve">     </w:t>
      </w:r>
      <w:proofErr w:type="gramStart"/>
      <w:r>
        <w:t>637  WHLF</w:t>
      </w:r>
      <w:proofErr w:type="gramEnd"/>
      <w:r>
        <w:t>_RBX   m                                  2</w:t>
      </w:r>
    </w:p>
    <w:p w14:paraId="3623E42C" w14:textId="77777777" w:rsidR="009E4827" w:rsidRDefault="009E4827" w:rsidP="009E4827">
      <w:pPr>
        <w:pStyle w:val="BodyText"/>
      </w:pPr>
      <w:r>
        <w:t xml:space="preserve">     </w:t>
      </w:r>
      <w:proofErr w:type="gramStart"/>
      <w:r>
        <w:t>638  WHLFYRB</w:t>
      </w:r>
      <w:proofErr w:type="gramEnd"/>
      <w:r>
        <w:t xml:space="preserve">    s    1.000        6.000                  4648</w:t>
      </w:r>
    </w:p>
    <w:p w14:paraId="19F54E71" w14:textId="77777777" w:rsidR="009E4827" w:rsidRDefault="009E4827" w:rsidP="009E4827">
      <w:pPr>
        <w:pStyle w:val="BodyText"/>
      </w:pPr>
      <w:r>
        <w:t xml:space="preserve">     </w:t>
      </w:r>
      <w:proofErr w:type="gramStart"/>
      <w:r>
        <w:t>639  WHLFYRB</w:t>
      </w:r>
      <w:proofErr w:type="gramEnd"/>
      <w:r>
        <w:t>_   m                                  2</w:t>
      </w:r>
    </w:p>
    <w:p w14:paraId="72CF1273" w14:textId="77777777" w:rsidR="009E4827" w:rsidRDefault="009E4827" w:rsidP="009E4827">
      <w:pPr>
        <w:pStyle w:val="BodyText"/>
      </w:pPr>
      <w:r>
        <w:t xml:space="preserve">     </w:t>
      </w:r>
      <w:proofErr w:type="gramStart"/>
      <w:r>
        <w:t>640  WHLFYRX</w:t>
      </w:r>
      <w:proofErr w:type="gramEnd"/>
      <w:r>
        <w:t xml:space="preserve">    s    0.000       0.7674E+06              4524</w:t>
      </w:r>
    </w:p>
    <w:p w14:paraId="0D03B7F9" w14:textId="77777777" w:rsidR="009E4827" w:rsidRDefault="009E4827" w:rsidP="009E4827">
      <w:pPr>
        <w:pStyle w:val="BodyText"/>
      </w:pPr>
      <w:r>
        <w:t xml:space="preserve">     </w:t>
      </w:r>
      <w:proofErr w:type="gramStart"/>
      <w:r>
        <w:t>641  WHLFYRX</w:t>
      </w:r>
      <w:proofErr w:type="gramEnd"/>
      <w:r>
        <w:t>_   m                                  3</w:t>
      </w:r>
    </w:p>
    <w:p w14:paraId="62B5780A" w14:textId="77777777" w:rsidR="009E4827" w:rsidRDefault="009E4827" w:rsidP="009E4827">
      <w:pPr>
        <w:pStyle w:val="BodyText"/>
      </w:pPr>
      <w:r>
        <w:t xml:space="preserve">     </w:t>
      </w:r>
      <w:proofErr w:type="gramStart"/>
      <w:r>
        <w:t>642  WHOLIFBX</w:t>
      </w:r>
      <w:proofErr w:type="gramEnd"/>
      <w:r>
        <w:t xml:space="preserve">   s    250.0       0.3500E+05              4654</w:t>
      </w:r>
    </w:p>
    <w:p w14:paraId="66CAF464" w14:textId="77777777" w:rsidR="009E4827" w:rsidRDefault="009E4827" w:rsidP="009E4827">
      <w:pPr>
        <w:pStyle w:val="BodyText"/>
      </w:pPr>
      <w:r>
        <w:t xml:space="preserve">     </w:t>
      </w:r>
      <w:proofErr w:type="gramStart"/>
      <w:r>
        <w:t>643  WHOL</w:t>
      </w:r>
      <w:proofErr w:type="gramEnd"/>
      <w:r>
        <w:t>_FBX   m                                  2</w:t>
      </w:r>
    </w:p>
    <w:p w14:paraId="130E9B97" w14:textId="77777777" w:rsidR="009E4827" w:rsidRDefault="009E4827" w:rsidP="009E4827">
      <w:pPr>
        <w:pStyle w:val="BodyText"/>
      </w:pPr>
      <w:r>
        <w:t xml:space="preserve">     </w:t>
      </w:r>
      <w:proofErr w:type="gramStart"/>
      <w:r>
        <w:t>644  WHOLIFB</w:t>
      </w:r>
      <w:proofErr w:type="gramEnd"/>
      <w:r>
        <w:t xml:space="preserve">    s    1.000        6.000                  4654</w:t>
      </w:r>
    </w:p>
    <w:p w14:paraId="32739B9D" w14:textId="77777777" w:rsidR="009E4827" w:rsidRDefault="009E4827" w:rsidP="009E4827">
      <w:pPr>
        <w:pStyle w:val="BodyText"/>
      </w:pPr>
      <w:r>
        <w:t xml:space="preserve">     </w:t>
      </w:r>
      <w:proofErr w:type="gramStart"/>
      <w:r>
        <w:t>645  WHOLIFB</w:t>
      </w:r>
      <w:proofErr w:type="gramEnd"/>
      <w:r>
        <w:t>_   m                                  3</w:t>
      </w:r>
    </w:p>
    <w:p w14:paraId="1825B2E0" w14:textId="77777777" w:rsidR="009E4827" w:rsidRDefault="009E4827" w:rsidP="009E4827">
      <w:pPr>
        <w:pStyle w:val="BodyText"/>
      </w:pPr>
      <w:r>
        <w:t xml:space="preserve">     </w:t>
      </w:r>
      <w:proofErr w:type="gramStart"/>
      <w:r>
        <w:t>646  WHOLIFX</w:t>
      </w:r>
      <w:proofErr w:type="gramEnd"/>
      <w:r>
        <w:t xml:space="preserve">    s    1.000       0.7892E+06              4508</w:t>
      </w:r>
    </w:p>
    <w:p w14:paraId="794BF0DF" w14:textId="77777777" w:rsidR="009E4827" w:rsidRDefault="009E4827" w:rsidP="009E4827">
      <w:pPr>
        <w:pStyle w:val="BodyText"/>
      </w:pPr>
      <w:r>
        <w:t xml:space="preserve">     </w:t>
      </w:r>
      <w:proofErr w:type="gramStart"/>
      <w:r>
        <w:t>647  WHOLIFX</w:t>
      </w:r>
      <w:proofErr w:type="gramEnd"/>
      <w:r>
        <w:t>_   m                                  3</w:t>
      </w:r>
    </w:p>
    <w:p w14:paraId="71648F5F" w14:textId="77777777" w:rsidR="009E4827" w:rsidRDefault="009E4827" w:rsidP="009E4827">
      <w:pPr>
        <w:pStyle w:val="BodyText"/>
      </w:pPr>
      <w:r>
        <w:t xml:space="preserve">     </w:t>
      </w:r>
      <w:proofErr w:type="gramStart"/>
      <w:r>
        <w:t>648  TOTXEST</w:t>
      </w:r>
      <w:proofErr w:type="gramEnd"/>
      <w:r>
        <w:t xml:space="preserve">    s   -8990.       0.2938E+06</w:t>
      </w:r>
    </w:p>
    <w:p w14:paraId="39DD3329" w14:textId="77777777" w:rsidR="009E4827" w:rsidRDefault="009E4827" w:rsidP="009E4827">
      <w:pPr>
        <w:pStyle w:val="BodyText"/>
      </w:pPr>
      <w:r>
        <w:t xml:space="preserve">     </w:t>
      </w:r>
      <w:proofErr w:type="gramStart"/>
      <w:r>
        <w:t>649  FFTAXOWE</w:t>
      </w:r>
      <w:proofErr w:type="gramEnd"/>
      <w:r>
        <w:t xml:space="preserve">   s   -8943.       0.2485E+06</w:t>
      </w:r>
    </w:p>
    <w:p w14:paraId="76008B46" w14:textId="77777777" w:rsidR="009E4827" w:rsidRDefault="009E4827" w:rsidP="009E4827">
      <w:pPr>
        <w:pStyle w:val="BodyText"/>
      </w:pPr>
      <w:r>
        <w:t xml:space="preserve">     </w:t>
      </w:r>
      <w:proofErr w:type="gramStart"/>
      <w:r>
        <w:t>650  FFTA</w:t>
      </w:r>
      <w:proofErr w:type="gramEnd"/>
      <w:r>
        <w:t>_OWE   m                                  0</w:t>
      </w:r>
    </w:p>
    <w:p w14:paraId="0DEC0567" w14:textId="77777777" w:rsidR="009E4827" w:rsidRDefault="009E4827" w:rsidP="009E4827">
      <w:pPr>
        <w:pStyle w:val="BodyText"/>
      </w:pPr>
      <w:r>
        <w:t xml:space="preserve">     </w:t>
      </w:r>
      <w:proofErr w:type="gramStart"/>
      <w:r>
        <w:t>651  FSTAXOWE</w:t>
      </w:r>
      <w:proofErr w:type="gramEnd"/>
      <w:r>
        <w:t xml:space="preserve">   s   -2505.       0.5991E+05</w:t>
      </w:r>
    </w:p>
    <w:p w14:paraId="3297F565" w14:textId="77777777" w:rsidR="009E4827" w:rsidRDefault="009E4827" w:rsidP="009E4827">
      <w:pPr>
        <w:pStyle w:val="BodyText"/>
      </w:pPr>
      <w:r>
        <w:t xml:space="preserve">     </w:t>
      </w:r>
      <w:proofErr w:type="gramStart"/>
      <w:r>
        <w:t>652  FSTA</w:t>
      </w:r>
      <w:proofErr w:type="gramEnd"/>
      <w:r>
        <w:t>_OWE   m                                  0</w:t>
      </w:r>
    </w:p>
    <w:p w14:paraId="0AADE748" w14:textId="77777777" w:rsidR="009E4827" w:rsidRDefault="009E4827" w:rsidP="009E4827">
      <w:pPr>
        <w:pStyle w:val="BodyText"/>
      </w:pPr>
      <w:r>
        <w:t xml:space="preserve">     </w:t>
      </w:r>
      <w:proofErr w:type="gramStart"/>
      <w:r>
        <w:t>653  ETOTA</w:t>
      </w:r>
      <w:proofErr w:type="gramEnd"/>
      <w:r>
        <w:t xml:space="preserve">      s    1199.       0.2782E+06</w:t>
      </w:r>
    </w:p>
    <w:p w14:paraId="4C8E627D" w14:textId="77777777" w:rsidR="009E4827" w:rsidRDefault="009E4827" w:rsidP="009E4827">
      <w:pPr>
        <w:pStyle w:val="BodyText"/>
      </w:pPr>
      <w:r>
        <w:t xml:space="preserve">  </w:t>
      </w:r>
    </w:p>
    <w:p w14:paraId="0D652B22" w14:textId="77777777" w:rsidR="009E4827" w:rsidRDefault="009E4827" w:rsidP="009E4827">
      <w:pPr>
        <w:pStyle w:val="BodyText"/>
      </w:pPr>
      <w:r>
        <w:t xml:space="preserve">      </w:t>
      </w:r>
      <w:proofErr w:type="gramStart"/>
      <w:r>
        <w:t>Total  #</w:t>
      </w:r>
      <w:proofErr w:type="gramEnd"/>
      <w:r>
        <w:t>cases w/   #missing</w:t>
      </w:r>
    </w:p>
    <w:p w14:paraId="7D346308" w14:textId="77777777" w:rsidR="009E4827" w:rsidRDefault="009E4827" w:rsidP="009E4827">
      <w:pPr>
        <w:pStyle w:val="BodyText"/>
      </w:pPr>
      <w:r>
        <w:t xml:space="preserve">     #cases    miss. </w:t>
      </w:r>
      <w:proofErr w:type="gramStart"/>
      <w:r>
        <w:t>D  ord.</w:t>
      </w:r>
      <w:proofErr w:type="gramEnd"/>
      <w:r>
        <w:t xml:space="preserve"> </w:t>
      </w:r>
      <w:proofErr w:type="spellStart"/>
      <w:r>
        <w:t>vals</w:t>
      </w:r>
      <w:proofErr w:type="spellEnd"/>
      <w:r>
        <w:t xml:space="preserve">   #X-var   #N-var   #F-var   #S-var</w:t>
      </w:r>
    </w:p>
    <w:p w14:paraId="5DC82623" w14:textId="77777777" w:rsidR="009E4827" w:rsidRDefault="009E4827" w:rsidP="009E4827">
      <w:pPr>
        <w:pStyle w:val="BodyText"/>
      </w:pPr>
      <w:r>
        <w:lastRenderedPageBreak/>
        <w:t xml:space="preserve">       4693          0       4693       16        0        0      422</w:t>
      </w:r>
    </w:p>
    <w:p w14:paraId="626BECD9" w14:textId="77777777" w:rsidR="009E4827" w:rsidRDefault="009E4827" w:rsidP="009E4827">
      <w:pPr>
        <w:pStyle w:val="BodyText"/>
      </w:pPr>
      <w:r>
        <w:t xml:space="preserve">     #P-var   #M-var   #B-var   #C-var   #I-var</w:t>
      </w:r>
    </w:p>
    <w:p w14:paraId="616A1C65" w14:textId="77777777" w:rsidR="009E4827" w:rsidRDefault="009E4827" w:rsidP="009E4827">
      <w:pPr>
        <w:pStyle w:val="BodyText"/>
      </w:pPr>
      <w:r>
        <w:t xml:space="preserve">          0      171        0       42        0</w:t>
      </w:r>
    </w:p>
    <w:p w14:paraId="3ED0272F" w14:textId="77777777" w:rsidR="009E4827" w:rsidRDefault="009E4827" w:rsidP="009E4827">
      <w:pPr>
        <w:pStyle w:val="BodyText"/>
      </w:pPr>
      <w:r>
        <w:t xml:space="preserve"> Number of cases used for training: 4693</w:t>
      </w:r>
    </w:p>
    <w:p w14:paraId="527BFD68" w14:textId="77777777" w:rsidR="009E4827" w:rsidRDefault="009E4827" w:rsidP="009E4827">
      <w:pPr>
        <w:pStyle w:val="BodyText"/>
      </w:pPr>
      <w:r>
        <w:t xml:space="preserve"> Number of split variables: 464</w:t>
      </w:r>
    </w:p>
    <w:p w14:paraId="79B5559F" w14:textId="77777777" w:rsidR="009E4827" w:rsidRDefault="009E4827" w:rsidP="009E4827">
      <w:pPr>
        <w:pStyle w:val="BodyText"/>
      </w:pPr>
      <w:r>
        <w:t xml:space="preserve"> Number of cases excluded due to 0 weight or missing D: 0</w:t>
      </w:r>
    </w:p>
    <w:p w14:paraId="3CA2A29B" w14:textId="77777777" w:rsidR="009E4827" w:rsidRDefault="009E4827" w:rsidP="009E4827">
      <w:pPr>
        <w:pStyle w:val="BodyText"/>
      </w:pPr>
      <w:r>
        <w:t xml:space="preserve">  </w:t>
      </w:r>
    </w:p>
    <w:p w14:paraId="4644F93D" w14:textId="77777777" w:rsidR="009E4827" w:rsidRDefault="009E4827" w:rsidP="009E4827">
      <w:pPr>
        <w:pStyle w:val="BodyText"/>
      </w:pPr>
      <w:r>
        <w:t xml:space="preserve"> Number of trees in ensemble: 500</w:t>
      </w:r>
    </w:p>
    <w:p w14:paraId="5F1A6656" w14:textId="77777777" w:rsidR="009E4827" w:rsidRDefault="009E4827" w:rsidP="009E4827">
      <w:pPr>
        <w:pStyle w:val="BodyText"/>
      </w:pPr>
      <w:r>
        <w:t xml:space="preserve"> Number of variables used for splitting: 155</w:t>
      </w:r>
    </w:p>
    <w:p w14:paraId="12D4CE88" w14:textId="77777777" w:rsidR="009E4827" w:rsidRDefault="009E4827" w:rsidP="009E4827">
      <w:pPr>
        <w:pStyle w:val="BodyText"/>
      </w:pPr>
      <w:r>
        <w:t xml:space="preserve"> Warning: No linear splits; number of S variables must be &lt; 225</w:t>
      </w:r>
    </w:p>
    <w:p w14:paraId="0903F05B" w14:textId="77777777" w:rsidR="009E4827" w:rsidRDefault="009E4827" w:rsidP="009E4827">
      <w:pPr>
        <w:pStyle w:val="BodyText"/>
      </w:pPr>
      <w:r>
        <w:t xml:space="preserve"> Simple node models</w:t>
      </w:r>
    </w:p>
    <w:p w14:paraId="77288854" w14:textId="77777777" w:rsidR="009E4827" w:rsidRDefault="009E4827" w:rsidP="009E4827">
      <w:pPr>
        <w:pStyle w:val="BodyText"/>
      </w:pPr>
      <w:r>
        <w:t xml:space="preserve"> Estimated priors</w:t>
      </w:r>
    </w:p>
    <w:p w14:paraId="69030456" w14:textId="77777777" w:rsidR="009E4827" w:rsidRDefault="009E4827" w:rsidP="009E4827">
      <w:pPr>
        <w:pStyle w:val="BodyText"/>
      </w:pPr>
      <w:r>
        <w:t xml:space="preserve"> Unit misclassification costs</w:t>
      </w:r>
    </w:p>
    <w:p w14:paraId="33CA40F8" w14:textId="77777777" w:rsidR="009E4827" w:rsidRDefault="009E4827" w:rsidP="009E4827">
      <w:pPr>
        <w:pStyle w:val="BodyText"/>
      </w:pPr>
      <w:r>
        <w:t xml:space="preserve"> Warning: All positive weights treated as 1</w:t>
      </w:r>
    </w:p>
    <w:p w14:paraId="712B28E2" w14:textId="77777777" w:rsidR="009E4827" w:rsidRDefault="009E4827" w:rsidP="009E4827">
      <w:pPr>
        <w:pStyle w:val="BodyText"/>
      </w:pPr>
      <w:r>
        <w:t xml:space="preserve"> Univariate split highest priority</w:t>
      </w:r>
    </w:p>
    <w:p w14:paraId="1FCC482F" w14:textId="77777777" w:rsidR="009E4827" w:rsidRDefault="009E4827" w:rsidP="009E4827">
      <w:pPr>
        <w:pStyle w:val="BodyText"/>
      </w:pPr>
      <w:r>
        <w:t xml:space="preserve"> No interaction splits</w:t>
      </w:r>
    </w:p>
    <w:p w14:paraId="7AFA0412" w14:textId="77777777" w:rsidR="009E4827" w:rsidRDefault="009E4827" w:rsidP="009E4827">
      <w:pPr>
        <w:pStyle w:val="BodyText"/>
      </w:pPr>
      <w:r>
        <w:t xml:space="preserve"> No linear splits</w:t>
      </w:r>
    </w:p>
    <w:p w14:paraId="647B0DF0" w14:textId="77777777" w:rsidR="009E4827" w:rsidRDefault="009E4827" w:rsidP="009E4827">
      <w:pPr>
        <w:pStyle w:val="BodyText"/>
      </w:pPr>
      <w:r>
        <w:t xml:space="preserve"> Fraction of cases used for splitting each node: .0213</w:t>
      </w:r>
    </w:p>
    <w:p w14:paraId="5FD2A380" w14:textId="77777777" w:rsidR="009E4827" w:rsidRDefault="009E4827" w:rsidP="009E4827">
      <w:pPr>
        <w:pStyle w:val="BodyText"/>
      </w:pPr>
      <w:r>
        <w:t xml:space="preserve"> Maximum number of split levels: 19</w:t>
      </w:r>
    </w:p>
    <w:p w14:paraId="2ED7543F" w14:textId="77777777" w:rsidR="009E4827" w:rsidRDefault="009E4827" w:rsidP="009E4827">
      <w:pPr>
        <w:pStyle w:val="BodyText"/>
      </w:pPr>
      <w:r>
        <w:t xml:space="preserve"> Minimum node sample size: 23</w:t>
      </w:r>
    </w:p>
    <w:p w14:paraId="15C7BA33" w14:textId="77777777" w:rsidR="009E4827" w:rsidRDefault="009E4827" w:rsidP="009E4827">
      <w:pPr>
        <w:pStyle w:val="BodyText"/>
      </w:pPr>
      <w:r>
        <w:t xml:space="preserve"> Mean number of terminal nodes:    140.2    </w:t>
      </w:r>
    </w:p>
    <w:p w14:paraId="2A3EEAAE" w14:textId="77777777" w:rsidR="009E4827" w:rsidRDefault="009E4827" w:rsidP="009E4827">
      <w:pPr>
        <w:pStyle w:val="BodyText"/>
      </w:pPr>
      <w:r>
        <w:t xml:space="preserve"> </w:t>
      </w:r>
    </w:p>
    <w:p w14:paraId="4ABDD8DF" w14:textId="77777777" w:rsidR="009E4827" w:rsidRDefault="009E4827" w:rsidP="009E4827">
      <w:pPr>
        <w:pStyle w:val="BodyText"/>
      </w:pPr>
      <w:r>
        <w:t xml:space="preserve"> Classification matrix for training sample:</w:t>
      </w:r>
    </w:p>
    <w:p w14:paraId="7035BDAC" w14:textId="77777777" w:rsidR="009E4827" w:rsidRDefault="009E4827" w:rsidP="009E4827">
      <w:pPr>
        <w:pStyle w:val="BodyText"/>
      </w:pPr>
      <w:r>
        <w:t xml:space="preserve"> Predicted       True class</w:t>
      </w:r>
    </w:p>
    <w:p w14:paraId="58BA6772" w14:textId="77777777" w:rsidR="009E4827" w:rsidRDefault="009E4827" w:rsidP="009E4827">
      <w:pPr>
        <w:pStyle w:val="BodyText"/>
      </w:pPr>
      <w:r>
        <w:t xml:space="preserve"> class              C         D         T</w:t>
      </w:r>
    </w:p>
    <w:p w14:paraId="021F52EA" w14:textId="77777777" w:rsidR="009E4827" w:rsidRDefault="009E4827" w:rsidP="009E4827">
      <w:pPr>
        <w:pStyle w:val="BodyText"/>
      </w:pPr>
      <w:r>
        <w:t xml:space="preserve"> C               1282        64         7</w:t>
      </w:r>
    </w:p>
    <w:p w14:paraId="06BC8DF6" w14:textId="77777777" w:rsidR="009E4827" w:rsidRDefault="009E4827" w:rsidP="009E4827">
      <w:pPr>
        <w:pStyle w:val="BodyText"/>
      </w:pPr>
      <w:r>
        <w:t xml:space="preserve"> D                489      2774        77</w:t>
      </w:r>
    </w:p>
    <w:p w14:paraId="0A9EDDA1" w14:textId="77777777" w:rsidR="009E4827" w:rsidRDefault="009E4827" w:rsidP="009E4827">
      <w:pPr>
        <w:pStyle w:val="BodyText"/>
      </w:pPr>
      <w:r>
        <w:t xml:space="preserve"> T                  0         0         0</w:t>
      </w:r>
    </w:p>
    <w:p w14:paraId="0BA929FF" w14:textId="77777777" w:rsidR="009E4827" w:rsidRDefault="009E4827" w:rsidP="009E4827">
      <w:pPr>
        <w:pStyle w:val="BodyText"/>
      </w:pPr>
      <w:r>
        <w:lastRenderedPageBreak/>
        <w:t xml:space="preserve"> Total           1771      2838        84</w:t>
      </w:r>
    </w:p>
    <w:p w14:paraId="73BCCEEA" w14:textId="77777777" w:rsidR="009E4827" w:rsidRDefault="009E4827" w:rsidP="009E4827">
      <w:pPr>
        <w:pStyle w:val="BodyText"/>
      </w:pPr>
      <w:r>
        <w:t xml:space="preserve"> </w:t>
      </w:r>
    </w:p>
    <w:p w14:paraId="2D5AD18C" w14:textId="77777777" w:rsidR="009E4827" w:rsidRDefault="009E4827" w:rsidP="009E4827">
      <w:pPr>
        <w:pStyle w:val="BodyText"/>
      </w:pPr>
      <w:r>
        <w:t xml:space="preserve"> Number of cases used for tree construction: 4693</w:t>
      </w:r>
    </w:p>
    <w:p w14:paraId="1025BDCE" w14:textId="77777777" w:rsidR="009E4827" w:rsidRDefault="009E4827" w:rsidP="009E4827">
      <w:pPr>
        <w:pStyle w:val="BodyText"/>
      </w:pPr>
      <w:r>
        <w:t xml:space="preserve"> Number misclassified: 637</w:t>
      </w:r>
    </w:p>
    <w:p w14:paraId="12EF486D" w14:textId="77777777" w:rsidR="009E4827" w:rsidRDefault="009E4827" w:rsidP="009E4827">
      <w:pPr>
        <w:pStyle w:val="BodyText"/>
      </w:pPr>
      <w:r>
        <w:t xml:space="preserve"> </w:t>
      </w:r>
      <w:proofErr w:type="spellStart"/>
      <w:r>
        <w:t>Resubstitution</w:t>
      </w:r>
      <w:proofErr w:type="spellEnd"/>
      <w:r>
        <w:t xml:space="preserve"> estimate of mean misclassification cost: .1357</w:t>
      </w:r>
    </w:p>
    <w:p w14:paraId="00BA471B" w14:textId="77777777" w:rsidR="009E4827" w:rsidRDefault="009E4827" w:rsidP="009E4827">
      <w:pPr>
        <w:pStyle w:val="BodyText"/>
      </w:pPr>
      <w:r>
        <w:t xml:space="preserve"> </w:t>
      </w:r>
    </w:p>
    <w:p w14:paraId="0546918E" w14:textId="77777777" w:rsidR="009E4827" w:rsidRDefault="009E4827" w:rsidP="009E4827">
      <w:pPr>
        <w:pStyle w:val="BodyText"/>
      </w:pPr>
      <w:r>
        <w:t xml:space="preserve"> Number of OOB cases: 4693</w:t>
      </w:r>
    </w:p>
    <w:p w14:paraId="7F4AB7A5" w14:textId="77777777" w:rsidR="009E4827" w:rsidRDefault="009E4827" w:rsidP="009E4827">
      <w:pPr>
        <w:pStyle w:val="BodyText"/>
      </w:pPr>
      <w:r>
        <w:t xml:space="preserve"> Number OOB misclassified: 1036</w:t>
      </w:r>
    </w:p>
    <w:p w14:paraId="70743014" w14:textId="77777777" w:rsidR="009E4827" w:rsidRDefault="009E4827" w:rsidP="009E4827">
      <w:pPr>
        <w:pStyle w:val="BodyText"/>
      </w:pPr>
      <w:r>
        <w:t xml:space="preserve"> OOB estimate of mean misclassification cost: .2208</w:t>
      </w:r>
    </w:p>
    <w:p w14:paraId="346568E0" w14:textId="77777777" w:rsidR="009E4827" w:rsidRDefault="009E4827" w:rsidP="009E4827">
      <w:pPr>
        <w:pStyle w:val="BodyText"/>
      </w:pPr>
      <w:r>
        <w:t xml:space="preserve"> Mean number of trees per OOB observation: 183.71</w:t>
      </w:r>
    </w:p>
    <w:p w14:paraId="31752BB9" w14:textId="77777777" w:rsidR="009E4827" w:rsidRDefault="009E4827" w:rsidP="009E4827">
      <w:pPr>
        <w:pStyle w:val="BodyText"/>
      </w:pPr>
      <w:r>
        <w:t xml:space="preserve"> </w:t>
      </w:r>
    </w:p>
    <w:p w14:paraId="771B2395" w14:textId="77777777" w:rsidR="009E4827" w:rsidRDefault="009E4827" w:rsidP="009E4827">
      <w:pPr>
        <w:pStyle w:val="BodyText"/>
      </w:pPr>
      <w:r>
        <w:t xml:space="preserve"> Predicted class probabilities are stored in cepred.txt</w:t>
      </w:r>
    </w:p>
    <w:p w14:paraId="67FE74E4" w14:textId="673100FD" w:rsidR="009E4827" w:rsidRPr="009E4827" w:rsidRDefault="009E4827" w:rsidP="009E4827">
      <w:pPr>
        <w:pStyle w:val="BodyText"/>
      </w:pPr>
      <w:r>
        <w:t xml:space="preserve"> Elapsed time in seconds: 1315.2</w:t>
      </w:r>
    </w:p>
    <w:p w14:paraId="69C12F71" w14:textId="1BB37990" w:rsidR="00305B42" w:rsidRDefault="00853E20">
      <w:pPr>
        <w:pStyle w:val="Heading2"/>
      </w:pPr>
      <w:bookmarkStart w:id="7" w:name="question-3-input-file-regin.txt"/>
      <w:r>
        <w:t>Question 3 Input File: regin.txt</w:t>
      </w:r>
      <w:bookmarkEnd w:id="7"/>
    </w:p>
    <w:p w14:paraId="239BEFC2" w14:textId="77777777" w:rsidR="00850882" w:rsidRDefault="00850882" w:rsidP="00850882">
      <w:pPr>
        <w:pStyle w:val="BodyText"/>
      </w:pPr>
      <w:r>
        <w:t xml:space="preserve">GUIDE    </w:t>
      </w:r>
      <w:proofErr w:type="gramStart"/>
      <w:r>
        <w:t xml:space="preserve">   (</w:t>
      </w:r>
      <w:proofErr w:type="gramEnd"/>
      <w:r>
        <w:t>do not edit this file unless you know what you are doing)</w:t>
      </w:r>
    </w:p>
    <w:p w14:paraId="3049A29F" w14:textId="77777777" w:rsidR="00850882" w:rsidRDefault="00850882" w:rsidP="00850882">
      <w:pPr>
        <w:pStyle w:val="BodyText"/>
      </w:pPr>
      <w:r>
        <w:t xml:space="preserve">  36.2   </w:t>
      </w:r>
      <w:proofErr w:type="gramStart"/>
      <w:r>
        <w:t xml:space="preserve">   (</w:t>
      </w:r>
      <w:proofErr w:type="gramEnd"/>
      <w:r>
        <w:t>version of GUIDE that generated this file)</w:t>
      </w:r>
    </w:p>
    <w:p w14:paraId="13F069A2" w14:textId="77777777" w:rsidR="00850882" w:rsidRDefault="00850882" w:rsidP="00850882">
      <w:pPr>
        <w:pStyle w:val="BodyText"/>
      </w:pPr>
      <w:r>
        <w:t xml:space="preserve"> 1       </w:t>
      </w:r>
      <w:proofErr w:type="gramStart"/>
      <w:r>
        <w:t xml:space="preserve">   (</w:t>
      </w:r>
      <w:proofErr w:type="gramEnd"/>
      <w:r>
        <w:t>1=model fitting, 2=importance or DIF scoring, 3=data conversion)</w:t>
      </w:r>
    </w:p>
    <w:p w14:paraId="0911245A" w14:textId="77777777" w:rsidR="00850882" w:rsidRDefault="00850882" w:rsidP="00850882">
      <w:pPr>
        <w:pStyle w:val="BodyText"/>
      </w:pPr>
      <w:r>
        <w:t>"regout.txt</w:t>
      </w:r>
      <w:proofErr w:type="gramStart"/>
      <w:r>
        <w:t>"  (</w:t>
      </w:r>
      <w:proofErr w:type="gramEnd"/>
      <w:r>
        <w:t>name of output file)</w:t>
      </w:r>
    </w:p>
    <w:p w14:paraId="71AC4285" w14:textId="77777777" w:rsidR="00850882" w:rsidRDefault="00850882" w:rsidP="00850882">
      <w:pPr>
        <w:pStyle w:val="BodyText"/>
      </w:pPr>
      <w:r>
        <w:t xml:space="preserve"> 2       </w:t>
      </w:r>
      <w:proofErr w:type="gramStart"/>
      <w:r>
        <w:t xml:space="preserve">   (</w:t>
      </w:r>
      <w:proofErr w:type="gramEnd"/>
      <w:r>
        <w:t>1=one tree, 2=ensemble)</w:t>
      </w:r>
    </w:p>
    <w:p w14:paraId="7880E080" w14:textId="77777777" w:rsidR="00850882" w:rsidRDefault="00850882" w:rsidP="00850882">
      <w:pPr>
        <w:pStyle w:val="BodyText"/>
      </w:pPr>
      <w:r>
        <w:t xml:space="preserve"> 2       </w:t>
      </w:r>
      <w:proofErr w:type="gramStart"/>
      <w:r>
        <w:t xml:space="preserve">   (</w:t>
      </w:r>
      <w:proofErr w:type="gramEnd"/>
      <w:r>
        <w:t>1=bagging, 2=</w:t>
      </w:r>
      <w:proofErr w:type="spellStart"/>
      <w:r>
        <w:t>rforest</w:t>
      </w:r>
      <w:proofErr w:type="spellEnd"/>
      <w:r>
        <w:t>)</w:t>
      </w:r>
    </w:p>
    <w:p w14:paraId="033175D5" w14:textId="77777777" w:rsidR="00850882" w:rsidRDefault="00850882" w:rsidP="00850882">
      <w:pPr>
        <w:pStyle w:val="BodyText"/>
      </w:pPr>
      <w:r>
        <w:t xml:space="preserve"> 2       </w:t>
      </w:r>
      <w:proofErr w:type="gramStart"/>
      <w:r>
        <w:t xml:space="preserve">   (</w:t>
      </w:r>
      <w:proofErr w:type="gramEnd"/>
      <w:r>
        <w:t>1=random splits of missing values, 2=nonrandom)</w:t>
      </w:r>
    </w:p>
    <w:p w14:paraId="1B820C13" w14:textId="77777777" w:rsidR="00850882" w:rsidRDefault="00850882" w:rsidP="00850882">
      <w:pPr>
        <w:pStyle w:val="BodyText"/>
      </w:pPr>
      <w:r>
        <w:t xml:space="preserve"> 2       </w:t>
      </w:r>
      <w:proofErr w:type="gramStart"/>
      <w:r>
        <w:t xml:space="preserve">   (</w:t>
      </w:r>
      <w:proofErr w:type="gramEnd"/>
      <w:r>
        <w:t>1=classification, 2=regression)</w:t>
      </w:r>
    </w:p>
    <w:p w14:paraId="6716085F" w14:textId="77777777" w:rsidR="00850882" w:rsidRDefault="00850882" w:rsidP="00850882">
      <w:pPr>
        <w:pStyle w:val="BodyText"/>
      </w:pPr>
      <w:r>
        <w:t xml:space="preserve"> 2       </w:t>
      </w:r>
      <w:proofErr w:type="gramStart"/>
      <w:r>
        <w:t xml:space="preserve">   (</w:t>
      </w:r>
      <w:proofErr w:type="gramEnd"/>
      <w:r>
        <w:t>1=interaction tests, 2=skip them)</w:t>
      </w:r>
    </w:p>
    <w:p w14:paraId="534C22B1" w14:textId="77777777" w:rsidR="00850882" w:rsidRDefault="00850882" w:rsidP="00850882">
      <w:pPr>
        <w:pStyle w:val="BodyText"/>
      </w:pPr>
      <w:r>
        <w:t>"cereg.dsc</w:t>
      </w:r>
      <w:proofErr w:type="gramStart"/>
      <w:r>
        <w:t>"  (</w:t>
      </w:r>
      <w:proofErr w:type="gramEnd"/>
      <w:r>
        <w:t>name of data description file)</w:t>
      </w:r>
    </w:p>
    <w:p w14:paraId="2ADBB5A5" w14:textId="77777777" w:rsidR="00850882" w:rsidRDefault="00850882" w:rsidP="00850882">
      <w:pPr>
        <w:pStyle w:val="BodyText"/>
      </w:pPr>
      <w:r>
        <w:t xml:space="preserve"> 1       </w:t>
      </w:r>
      <w:proofErr w:type="gramStart"/>
      <w:r>
        <w:t xml:space="preserve">   (</w:t>
      </w:r>
      <w:proofErr w:type="gramEnd"/>
      <w:r>
        <w:t>1=accept default number of trees, 2=change)</w:t>
      </w:r>
    </w:p>
    <w:p w14:paraId="49D45082" w14:textId="77777777" w:rsidR="00850882" w:rsidRDefault="00850882" w:rsidP="00850882">
      <w:pPr>
        <w:pStyle w:val="BodyText"/>
      </w:pPr>
      <w:r>
        <w:t xml:space="preserve"> 1       </w:t>
      </w:r>
      <w:proofErr w:type="gramStart"/>
      <w:r>
        <w:t xml:space="preserve">   (</w:t>
      </w:r>
      <w:proofErr w:type="gramEnd"/>
      <w:r>
        <w:t>1=accept default number of variables for splitting, 2=change it)</w:t>
      </w:r>
    </w:p>
    <w:p w14:paraId="712175B2" w14:textId="77777777" w:rsidR="00850882" w:rsidRDefault="00850882" w:rsidP="00850882">
      <w:pPr>
        <w:pStyle w:val="BodyText"/>
      </w:pPr>
      <w:r>
        <w:t xml:space="preserve"> 1       </w:t>
      </w:r>
      <w:proofErr w:type="gramStart"/>
      <w:r>
        <w:t xml:space="preserve">   (</w:t>
      </w:r>
      <w:proofErr w:type="gramEnd"/>
      <w:r>
        <w:t>1=split point from quantiles, 2=use exhaustive search)</w:t>
      </w:r>
    </w:p>
    <w:p w14:paraId="2BAD3224" w14:textId="77777777" w:rsidR="00850882" w:rsidRDefault="00850882" w:rsidP="00850882">
      <w:pPr>
        <w:pStyle w:val="BodyText"/>
      </w:pPr>
      <w:r>
        <w:t xml:space="preserve"> 1       </w:t>
      </w:r>
      <w:proofErr w:type="gramStart"/>
      <w:r>
        <w:t xml:space="preserve">   (</w:t>
      </w:r>
      <w:proofErr w:type="gramEnd"/>
      <w:r>
        <w:t>1=accept default splitting fraction, 2=change it)</w:t>
      </w:r>
    </w:p>
    <w:p w14:paraId="2E6947F3" w14:textId="77777777" w:rsidR="00850882" w:rsidRDefault="00850882" w:rsidP="00850882">
      <w:pPr>
        <w:pStyle w:val="BodyText"/>
      </w:pPr>
      <w:r>
        <w:lastRenderedPageBreak/>
        <w:t xml:space="preserve"> 1       </w:t>
      </w:r>
      <w:proofErr w:type="gramStart"/>
      <w:r>
        <w:t xml:space="preserve">   (</w:t>
      </w:r>
      <w:proofErr w:type="gramEnd"/>
      <w:r>
        <w:t>1=default max. number of split levels, 2=specify no. in next line)</w:t>
      </w:r>
    </w:p>
    <w:p w14:paraId="17FA09F3" w14:textId="77777777" w:rsidR="00850882" w:rsidRDefault="00850882" w:rsidP="00850882">
      <w:pPr>
        <w:pStyle w:val="BodyText"/>
      </w:pPr>
      <w:r>
        <w:t xml:space="preserve"> 1       </w:t>
      </w:r>
      <w:proofErr w:type="gramStart"/>
      <w:r>
        <w:t xml:space="preserve">   (</w:t>
      </w:r>
      <w:proofErr w:type="gramEnd"/>
      <w:r>
        <w:t>1=default min. node size, 2=specify min. value in next line)</w:t>
      </w:r>
    </w:p>
    <w:p w14:paraId="6E5C6C7E" w14:textId="77777777" w:rsidR="00850882" w:rsidRDefault="00850882" w:rsidP="00850882">
      <w:pPr>
        <w:pStyle w:val="BodyText"/>
      </w:pPr>
      <w:r>
        <w:t>"</w:t>
      </w:r>
      <w:proofErr w:type="spellStart"/>
      <w:r>
        <w:t>regpred</w:t>
      </w:r>
      <w:proofErr w:type="spellEnd"/>
      <w:r>
        <w:t>" (file name for predicted values)</w:t>
      </w:r>
    </w:p>
    <w:p w14:paraId="4F4B39DE" w14:textId="6ABB06F8" w:rsidR="0033744C" w:rsidRPr="0033744C" w:rsidRDefault="00850882" w:rsidP="00850882">
      <w:pPr>
        <w:pStyle w:val="BodyText"/>
      </w:pPr>
      <w:r>
        <w:t xml:space="preserve"> 1       </w:t>
      </w:r>
      <w:proofErr w:type="gramStart"/>
      <w:r>
        <w:t xml:space="preserve">   (</w:t>
      </w:r>
      <w:proofErr w:type="gramEnd"/>
      <w:r>
        <w:t>rank of top variable to split root node)</w:t>
      </w:r>
    </w:p>
    <w:p w14:paraId="69C12F72" w14:textId="45851785" w:rsidR="00305B42" w:rsidRDefault="00853E20">
      <w:pPr>
        <w:pStyle w:val="Heading2"/>
      </w:pPr>
      <w:bookmarkStart w:id="8" w:name="question-3-output-file-regout.txt"/>
      <w:r>
        <w:t>Question 3 Output File: regout.txt</w:t>
      </w:r>
      <w:bookmarkEnd w:id="8"/>
    </w:p>
    <w:p w14:paraId="65CA77B0" w14:textId="77777777" w:rsidR="00850882" w:rsidRDefault="00850882" w:rsidP="00850882">
      <w:pPr>
        <w:pStyle w:val="BodyText"/>
      </w:pPr>
      <w:r>
        <w:t xml:space="preserve">             GGG   U   </w:t>
      </w:r>
      <w:proofErr w:type="spellStart"/>
      <w:proofErr w:type="gramStart"/>
      <w:r>
        <w:t>U</w:t>
      </w:r>
      <w:proofErr w:type="spellEnd"/>
      <w:r>
        <w:t xml:space="preserve">  I</w:t>
      </w:r>
      <w:proofErr w:type="gramEnd"/>
      <w:r>
        <w:t xml:space="preserve">  DDDD   EEEE</w:t>
      </w:r>
    </w:p>
    <w:p w14:paraId="235E8E2E" w14:textId="77777777" w:rsidR="00850882" w:rsidRDefault="00850882" w:rsidP="00850882">
      <w:pPr>
        <w:pStyle w:val="BodyText"/>
      </w:pPr>
      <w:r>
        <w:t xml:space="preserve">            G   </w:t>
      </w:r>
      <w:proofErr w:type="spellStart"/>
      <w:proofErr w:type="gramStart"/>
      <w:r>
        <w:t>G</w:t>
      </w:r>
      <w:proofErr w:type="spellEnd"/>
      <w:r>
        <w:t xml:space="preserve">  U</w:t>
      </w:r>
      <w:proofErr w:type="gramEnd"/>
      <w:r>
        <w:t xml:space="preserve">   </w:t>
      </w:r>
      <w:proofErr w:type="spellStart"/>
      <w:r>
        <w:t>U</w:t>
      </w:r>
      <w:proofErr w:type="spellEnd"/>
      <w:r>
        <w:t xml:space="preserve">  I  D   </w:t>
      </w:r>
      <w:proofErr w:type="spellStart"/>
      <w:r>
        <w:t>D</w:t>
      </w:r>
      <w:proofErr w:type="spellEnd"/>
      <w:r>
        <w:t xml:space="preserve">  E</w:t>
      </w:r>
    </w:p>
    <w:p w14:paraId="7D813C1F" w14:textId="77777777" w:rsidR="00850882" w:rsidRDefault="00850882" w:rsidP="00850882">
      <w:pPr>
        <w:pStyle w:val="BodyText"/>
      </w:pPr>
      <w:r>
        <w:t xml:space="preserve">            G      U   </w:t>
      </w:r>
      <w:proofErr w:type="spellStart"/>
      <w:proofErr w:type="gramStart"/>
      <w:r>
        <w:t>U</w:t>
      </w:r>
      <w:proofErr w:type="spellEnd"/>
      <w:r>
        <w:t xml:space="preserve">  I</w:t>
      </w:r>
      <w:proofErr w:type="gramEnd"/>
      <w:r>
        <w:t xml:space="preserve">  D   </w:t>
      </w:r>
      <w:proofErr w:type="spellStart"/>
      <w:r>
        <w:t>D</w:t>
      </w:r>
      <w:proofErr w:type="spellEnd"/>
      <w:r>
        <w:t xml:space="preserve">  E</w:t>
      </w:r>
    </w:p>
    <w:p w14:paraId="61EC610E" w14:textId="77777777" w:rsidR="00850882" w:rsidRDefault="00850882" w:rsidP="00850882">
      <w:pPr>
        <w:pStyle w:val="BodyText"/>
      </w:pPr>
      <w:r>
        <w:t xml:space="preserve">            </w:t>
      </w:r>
      <w:proofErr w:type="gramStart"/>
      <w:r>
        <w:t>G  GG</w:t>
      </w:r>
      <w:proofErr w:type="gramEnd"/>
      <w:r>
        <w:t xml:space="preserve">  U   </w:t>
      </w:r>
      <w:proofErr w:type="spellStart"/>
      <w:r>
        <w:t>U</w:t>
      </w:r>
      <w:proofErr w:type="spellEnd"/>
      <w:r>
        <w:t xml:space="preserve">  I  D   </w:t>
      </w:r>
      <w:proofErr w:type="spellStart"/>
      <w:r>
        <w:t>D</w:t>
      </w:r>
      <w:proofErr w:type="spellEnd"/>
      <w:r>
        <w:t xml:space="preserve">  EEE</w:t>
      </w:r>
    </w:p>
    <w:p w14:paraId="4454303A" w14:textId="77777777" w:rsidR="00850882" w:rsidRDefault="00850882" w:rsidP="00850882">
      <w:pPr>
        <w:pStyle w:val="BodyText"/>
      </w:pPr>
      <w:r>
        <w:t xml:space="preserve">            G   </w:t>
      </w:r>
      <w:proofErr w:type="spellStart"/>
      <w:proofErr w:type="gramStart"/>
      <w:r>
        <w:t>G</w:t>
      </w:r>
      <w:proofErr w:type="spellEnd"/>
      <w:r>
        <w:t xml:space="preserve">  U</w:t>
      </w:r>
      <w:proofErr w:type="gramEnd"/>
      <w:r>
        <w:t xml:space="preserve">   </w:t>
      </w:r>
      <w:proofErr w:type="spellStart"/>
      <w:r>
        <w:t>U</w:t>
      </w:r>
      <w:proofErr w:type="spellEnd"/>
      <w:r>
        <w:t xml:space="preserve">  I  D   </w:t>
      </w:r>
      <w:proofErr w:type="spellStart"/>
      <w:r>
        <w:t>D</w:t>
      </w:r>
      <w:proofErr w:type="spellEnd"/>
      <w:r>
        <w:t xml:space="preserve">  E</w:t>
      </w:r>
    </w:p>
    <w:p w14:paraId="6CCAE840" w14:textId="77777777" w:rsidR="00850882" w:rsidRDefault="00850882" w:rsidP="00850882">
      <w:pPr>
        <w:pStyle w:val="BodyText"/>
      </w:pPr>
      <w:r>
        <w:t xml:space="preserve">            G   </w:t>
      </w:r>
      <w:proofErr w:type="spellStart"/>
      <w:proofErr w:type="gramStart"/>
      <w:r>
        <w:t>G</w:t>
      </w:r>
      <w:proofErr w:type="spellEnd"/>
      <w:r>
        <w:t xml:space="preserve">  U</w:t>
      </w:r>
      <w:proofErr w:type="gramEnd"/>
      <w:r>
        <w:t xml:space="preserve">   </w:t>
      </w:r>
      <w:proofErr w:type="spellStart"/>
      <w:r>
        <w:t>U</w:t>
      </w:r>
      <w:proofErr w:type="spellEnd"/>
      <w:r>
        <w:t xml:space="preserve">  I  D   </w:t>
      </w:r>
      <w:proofErr w:type="spellStart"/>
      <w:r>
        <w:t>D</w:t>
      </w:r>
      <w:proofErr w:type="spellEnd"/>
      <w:r>
        <w:t xml:space="preserve">  E</w:t>
      </w:r>
    </w:p>
    <w:p w14:paraId="3F3CCE85" w14:textId="77777777" w:rsidR="00850882" w:rsidRDefault="00850882" w:rsidP="00850882">
      <w:pPr>
        <w:pStyle w:val="BodyText"/>
      </w:pPr>
      <w:r>
        <w:t xml:space="preserve">             GGG    UUU   </w:t>
      </w:r>
      <w:proofErr w:type="gramStart"/>
      <w:r>
        <w:t>I  DDDD</w:t>
      </w:r>
      <w:proofErr w:type="gramEnd"/>
      <w:r>
        <w:t xml:space="preserve">   EEEE</w:t>
      </w:r>
    </w:p>
    <w:p w14:paraId="1ACB941E" w14:textId="77777777" w:rsidR="00850882" w:rsidRDefault="00850882" w:rsidP="00850882">
      <w:pPr>
        <w:pStyle w:val="BodyText"/>
      </w:pPr>
      <w:r>
        <w:t xml:space="preserve">   </w:t>
      </w:r>
    </w:p>
    <w:p w14:paraId="0EFE0789" w14:textId="77777777" w:rsidR="00850882" w:rsidRDefault="00850882" w:rsidP="00850882">
      <w:pPr>
        <w:pStyle w:val="BodyText"/>
      </w:pPr>
      <w:r>
        <w:t xml:space="preserve"> GUIDE Classification and Regression Trees and Forests</w:t>
      </w:r>
    </w:p>
    <w:p w14:paraId="4273D4EE" w14:textId="77777777" w:rsidR="00850882" w:rsidRDefault="00850882" w:rsidP="00850882">
      <w:pPr>
        <w:pStyle w:val="BodyText"/>
      </w:pPr>
      <w:r>
        <w:t xml:space="preserve"> Version 36.2 (Build date: January 10, 2021)       </w:t>
      </w:r>
    </w:p>
    <w:p w14:paraId="70BC9735" w14:textId="77777777" w:rsidR="00850882" w:rsidRDefault="00850882" w:rsidP="00850882">
      <w:pPr>
        <w:pStyle w:val="BodyText"/>
      </w:pPr>
      <w:r>
        <w:t xml:space="preserve"> Compiled with Visual Fortran 64 18.0.1.156 on Windows 10              </w:t>
      </w:r>
    </w:p>
    <w:p w14:paraId="0E01C9E9" w14:textId="77777777" w:rsidR="00850882" w:rsidRDefault="00850882" w:rsidP="00850882">
      <w:pPr>
        <w:pStyle w:val="BodyText"/>
      </w:pPr>
      <w:r>
        <w:t xml:space="preserve"> Copyright (c) 1997-2020 Wei-Yin Loh. All rights reserved.</w:t>
      </w:r>
    </w:p>
    <w:p w14:paraId="75ABBAA5" w14:textId="77777777" w:rsidR="00850882" w:rsidRDefault="00850882" w:rsidP="00850882">
      <w:pPr>
        <w:pStyle w:val="BodyText"/>
      </w:pPr>
      <w:r>
        <w:t xml:space="preserve"> This software is based upon work supported by the U.S. Army Research Office,</w:t>
      </w:r>
    </w:p>
    <w:p w14:paraId="58244553" w14:textId="77777777" w:rsidR="00850882" w:rsidRDefault="00850882" w:rsidP="00850882">
      <w:pPr>
        <w:pStyle w:val="BodyText"/>
      </w:pPr>
      <w:r>
        <w:t xml:space="preserve"> the National Science Foundation and the National Institutes of Health.</w:t>
      </w:r>
    </w:p>
    <w:p w14:paraId="028464E3" w14:textId="77777777" w:rsidR="00850882" w:rsidRDefault="00850882" w:rsidP="00850882">
      <w:pPr>
        <w:pStyle w:val="BodyText"/>
      </w:pPr>
      <w:r>
        <w:t xml:space="preserve">  </w:t>
      </w:r>
    </w:p>
    <w:p w14:paraId="2C1F02E0" w14:textId="77777777" w:rsidR="00850882" w:rsidRDefault="00850882" w:rsidP="00850882">
      <w:pPr>
        <w:pStyle w:val="BodyText"/>
      </w:pPr>
      <w:r>
        <w:t xml:space="preserve"> This job was started on 03/10/21 at 11:26</w:t>
      </w:r>
    </w:p>
    <w:p w14:paraId="3CBE1DE0" w14:textId="77777777" w:rsidR="00850882" w:rsidRDefault="00850882" w:rsidP="00850882">
      <w:pPr>
        <w:pStyle w:val="BodyText"/>
      </w:pPr>
      <w:r>
        <w:t xml:space="preserve">  </w:t>
      </w:r>
    </w:p>
    <w:p w14:paraId="648CE454" w14:textId="77777777" w:rsidR="00850882" w:rsidRDefault="00850882" w:rsidP="00850882">
      <w:pPr>
        <w:pStyle w:val="BodyText"/>
      </w:pPr>
      <w:r>
        <w:t xml:space="preserve"> Random forest of GUIDE least-squares regression trees</w:t>
      </w:r>
    </w:p>
    <w:p w14:paraId="0C204F13" w14:textId="77777777" w:rsidR="00850882" w:rsidRDefault="00850882" w:rsidP="00850882">
      <w:pPr>
        <w:pStyle w:val="BodyText"/>
      </w:pPr>
      <w:r>
        <w:t xml:space="preserve"> No pruning</w:t>
      </w:r>
    </w:p>
    <w:p w14:paraId="4E86363C" w14:textId="77777777" w:rsidR="00850882" w:rsidRDefault="00850882" w:rsidP="00850882">
      <w:pPr>
        <w:pStyle w:val="BodyText"/>
      </w:pPr>
      <w:r>
        <w:t xml:space="preserve"> Data description file: cereg.dsc</w:t>
      </w:r>
    </w:p>
    <w:p w14:paraId="0DDB8DB1" w14:textId="77777777" w:rsidR="00850882" w:rsidRDefault="00850882" w:rsidP="00850882">
      <w:pPr>
        <w:pStyle w:val="BodyText"/>
      </w:pPr>
      <w:r>
        <w:t xml:space="preserve"> Training sample file: cedata.txt</w:t>
      </w:r>
    </w:p>
    <w:p w14:paraId="3AD77660" w14:textId="77777777" w:rsidR="00850882" w:rsidRDefault="00850882" w:rsidP="00850882">
      <w:pPr>
        <w:pStyle w:val="BodyText"/>
      </w:pPr>
      <w:r>
        <w:t xml:space="preserve"> Missing value code: NA</w:t>
      </w:r>
    </w:p>
    <w:p w14:paraId="76E507C1" w14:textId="77777777" w:rsidR="00850882" w:rsidRDefault="00850882" w:rsidP="00850882">
      <w:pPr>
        <w:pStyle w:val="BodyText"/>
      </w:pPr>
      <w:r>
        <w:t xml:space="preserve"> Records in data file start on line 2</w:t>
      </w:r>
    </w:p>
    <w:p w14:paraId="4B6770DF" w14:textId="77777777" w:rsidR="00850882" w:rsidRDefault="00850882" w:rsidP="00850882">
      <w:pPr>
        <w:pStyle w:val="BodyText"/>
      </w:pPr>
      <w:r>
        <w:lastRenderedPageBreak/>
        <w:t xml:space="preserve"> Number of M variables associated with C variables: 33</w:t>
      </w:r>
    </w:p>
    <w:p w14:paraId="5A61FB4B" w14:textId="77777777" w:rsidR="00850882" w:rsidRDefault="00850882" w:rsidP="00850882">
      <w:pPr>
        <w:pStyle w:val="BodyText"/>
      </w:pPr>
      <w:r>
        <w:t xml:space="preserve"> 409 N variables changed to S</w:t>
      </w:r>
    </w:p>
    <w:p w14:paraId="7BF255BE" w14:textId="77777777" w:rsidR="00850882" w:rsidRDefault="00850882" w:rsidP="00850882">
      <w:pPr>
        <w:pStyle w:val="BodyText"/>
      </w:pPr>
      <w:r>
        <w:t xml:space="preserve"> D variable is INTRDVX</w:t>
      </w:r>
    </w:p>
    <w:p w14:paraId="1AD050A3" w14:textId="77777777" w:rsidR="00850882" w:rsidRDefault="00850882" w:rsidP="00850882">
      <w:pPr>
        <w:pStyle w:val="BodyText"/>
      </w:pPr>
      <w:r>
        <w:t xml:space="preserve"> Piecewise constant model</w:t>
      </w:r>
    </w:p>
    <w:p w14:paraId="44B2455F" w14:textId="77777777" w:rsidR="00850882" w:rsidRDefault="00850882" w:rsidP="00850882">
      <w:pPr>
        <w:pStyle w:val="BodyText"/>
      </w:pPr>
      <w:r>
        <w:t xml:space="preserve"> Number of records in data file: 4693</w:t>
      </w:r>
    </w:p>
    <w:p w14:paraId="061C2448" w14:textId="77777777" w:rsidR="00850882" w:rsidRDefault="00850882" w:rsidP="00850882">
      <w:pPr>
        <w:pStyle w:val="BodyText"/>
      </w:pPr>
      <w:r>
        <w:t xml:space="preserve"> Length of longest entry in data file: 11</w:t>
      </w:r>
    </w:p>
    <w:p w14:paraId="00A89EAC" w14:textId="77777777" w:rsidR="00850882" w:rsidRDefault="00850882" w:rsidP="00850882">
      <w:pPr>
        <w:pStyle w:val="BodyText"/>
      </w:pPr>
      <w:r>
        <w:t xml:space="preserve"> Missing values found in D variable</w:t>
      </w:r>
    </w:p>
    <w:p w14:paraId="5FDBEF05" w14:textId="77777777" w:rsidR="00850882" w:rsidRDefault="00850882" w:rsidP="00850882">
      <w:pPr>
        <w:pStyle w:val="BodyText"/>
      </w:pPr>
      <w:r>
        <w:t xml:space="preserve"> Missing values found among categorical variables</w:t>
      </w:r>
    </w:p>
    <w:p w14:paraId="136D780C" w14:textId="77777777" w:rsidR="00850882" w:rsidRDefault="00850882" w:rsidP="00850882">
      <w:pPr>
        <w:pStyle w:val="BodyText"/>
      </w:pPr>
      <w:r>
        <w:t xml:space="preserve"> Separate categories will be created for missing categorical variables</w:t>
      </w:r>
    </w:p>
    <w:p w14:paraId="69A33282" w14:textId="77777777" w:rsidR="00850882" w:rsidRDefault="00850882" w:rsidP="00850882">
      <w:pPr>
        <w:pStyle w:val="BodyText"/>
      </w:pPr>
      <w:r>
        <w:t xml:space="preserve"> Missing values found among non-categorical variables</w:t>
      </w:r>
    </w:p>
    <w:p w14:paraId="34D59060" w14:textId="77777777" w:rsidR="00850882" w:rsidRDefault="00850882" w:rsidP="00850882">
      <w:pPr>
        <w:pStyle w:val="BodyText"/>
      </w:pPr>
      <w:r>
        <w:t xml:space="preserve"> Warning: S variable OTHRINCB is constant</w:t>
      </w:r>
    </w:p>
    <w:p w14:paraId="001082FA" w14:textId="77777777" w:rsidR="00850882" w:rsidRDefault="00850882" w:rsidP="00850882">
      <w:pPr>
        <w:pStyle w:val="BodyText"/>
      </w:pPr>
      <w:r>
        <w:t xml:space="preserve"> Warning: S variable NETRENTB is constant</w:t>
      </w:r>
    </w:p>
    <w:p w14:paraId="147D6AF8" w14:textId="77777777" w:rsidR="00850882" w:rsidRDefault="00850882" w:rsidP="00850882">
      <w:pPr>
        <w:pStyle w:val="BodyText"/>
      </w:pPr>
      <w:r>
        <w:t xml:space="preserve"> Warning: S variable NETRNTBX is constant</w:t>
      </w:r>
    </w:p>
    <w:p w14:paraId="2A7D5DC6" w14:textId="77777777" w:rsidR="00850882" w:rsidRDefault="00850882" w:rsidP="00850882">
      <w:pPr>
        <w:pStyle w:val="BodyText"/>
      </w:pPr>
      <w:r>
        <w:t xml:space="preserve"> Warning: S variable OTHLONBX is constant</w:t>
      </w:r>
    </w:p>
    <w:p w14:paraId="26834679" w14:textId="77777777" w:rsidR="00850882" w:rsidRDefault="00850882" w:rsidP="00850882">
      <w:pPr>
        <w:pStyle w:val="BodyText"/>
      </w:pPr>
      <w:r>
        <w:t xml:space="preserve"> Warning: S variable OTHLONB is constant</w:t>
      </w:r>
    </w:p>
    <w:p w14:paraId="1533538C" w14:textId="77777777" w:rsidR="00850882" w:rsidRDefault="00850882" w:rsidP="00850882">
      <w:pPr>
        <w:pStyle w:val="BodyText"/>
      </w:pPr>
      <w:r>
        <w:t xml:space="preserve"> Smallest and largest positive weights </w:t>
      </w:r>
      <w:proofErr w:type="gramStart"/>
      <w:r>
        <w:t>are  1</w:t>
      </w:r>
      <w:proofErr w:type="gramEnd"/>
      <w:r>
        <w:t>.3507E+03 and 7.0269E+04</w:t>
      </w:r>
    </w:p>
    <w:p w14:paraId="6D18CF30" w14:textId="77777777" w:rsidR="00850882" w:rsidRDefault="00850882" w:rsidP="00850882">
      <w:pPr>
        <w:pStyle w:val="BodyText"/>
      </w:pPr>
      <w:r>
        <w:t xml:space="preserve">  </w:t>
      </w:r>
    </w:p>
    <w:p w14:paraId="6BD16084" w14:textId="77777777" w:rsidR="00850882" w:rsidRDefault="00850882" w:rsidP="00850882">
      <w:pPr>
        <w:pStyle w:val="BodyText"/>
      </w:pPr>
      <w:r>
        <w:t xml:space="preserve"> Summary information for training sample of size 2922 (excluding observations with</w:t>
      </w:r>
    </w:p>
    <w:p w14:paraId="5A70A05D" w14:textId="77777777" w:rsidR="00850882" w:rsidRDefault="00850882" w:rsidP="00850882">
      <w:pPr>
        <w:pStyle w:val="BodyText"/>
      </w:pPr>
      <w:r>
        <w:t xml:space="preserve"> non-positive weight or missing values in d, e, t, </w:t>
      </w:r>
      <w:proofErr w:type="gramStart"/>
      <w:r>
        <w:t>r</w:t>
      </w:r>
      <w:proofErr w:type="gramEnd"/>
      <w:r>
        <w:t xml:space="preserve"> or z variables)</w:t>
      </w:r>
    </w:p>
    <w:p w14:paraId="2DC4E5BB" w14:textId="77777777" w:rsidR="00850882" w:rsidRDefault="00850882" w:rsidP="00850882">
      <w:pPr>
        <w:pStyle w:val="BodyText"/>
      </w:pPr>
      <w:r>
        <w:t xml:space="preserve"> d=dependent, b=split and fit cat variable using indicator variables,</w:t>
      </w:r>
    </w:p>
    <w:p w14:paraId="75ADF785" w14:textId="77777777" w:rsidR="00850882" w:rsidRDefault="00850882" w:rsidP="00850882">
      <w:pPr>
        <w:pStyle w:val="BodyText"/>
      </w:pPr>
      <w:r>
        <w:t xml:space="preserve"> c=split-only categorical, </w:t>
      </w:r>
      <w:proofErr w:type="spellStart"/>
      <w:r>
        <w:t>i</w:t>
      </w:r>
      <w:proofErr w:type="spellEnd"/>
      <w:r>
        <w:t>=fit-only categorical (via indicators),</w:t>
      </w:r>
    </w:p>
    <w:p w14:paraId="2DFD9930" w14:textId="77777777" w:rsidR="00850882" w:rsidRDefault="00850882" w:rsidP="00850882">
      <w:pPr>
        <w:pStyle w:val="BodyText"/>
      </w:pPr>
      <w:r>
        <w:t xml:space="preserve"> s=split-only numerical, n=split and fit numerical, f=fit-only numerical,</w:t>
      </w:r>
    </w:p>
    <w:p w14:paraId="74EA8141" w14:textId="77777777" w:rsidR="00850882" w:rsidRDefault="00850882" w:rsidP="00850882">
      <w:pPr>
        <w:pStyle w:val="BodyText"/>
      </w:pPr>
      <w:r>
        <w:t xml:space="preserve"> m=missing-value flag variable, p=periodic variable, w=weight</w:t>
      </w:r>
    </w:p>
    <w:p w14:paraId="636D8B01" w14:textId="77777777" w:rsidR="00850882" w:rsidRDefault="00850882" w:rsidP="00850882">
      <w:pPr>
        <w:pStyle w:val="BodyText"/>
      </w:pPr>
      <w:r>
        <w:t xml:space="preserve"> Levels of M variables are for missing values in associated variables</w:t>
      </w:r>
    </w:p>
    <w:p w14:paraId="7C7A90E2" w14:textId="77777777" w:rsidR="00850882" w:rsidRDefault="00850882" w:rsidP="00850882">
      <w:pPr>
        <w:pStyle w:val="BodyText"/>
      </w:pPr>
      <w:r>
        <w:t xml:space="preserve">                                                  #Codes/           </w:t>
      </w:r>
    </w:p>
    <w:p w14:paraId="0515210C" w14:textId="77777777" w:rsidR="00850882" w:rsidRDefault="00850882" w:rsidP="00850882">
      <w:pPr>
        <w:pStyle w:val="BodyText"/>
      </w:pPr>
      <w:r>
        <w:t xml:space="preserve">                                                  Levels/           </w:t>
      </w:r>
    </w:p>
    <w:p w14:paraId="16A16F0D" w14:textId="77777777" w:rsidR="00850882" w:rsidRDefault="00850882" w:rsidP="00850882">
      <w:pPr>
        <w:pStyle w:val="BodyText"/>
      </w:pPr>
      <w:r>
        <w:t xml:space="preserve">  </w:t>
      </w:r>
      <w:proofErr w:type="gramStart"/>
      <w:r>
        <w:t>Column  Name</w:t>
      </w:r>
      <w:proofErr w:type="gramEnd"/>
      <w:r>
        <w:t xml:space="preserve">            Minimum      Maximum    Periods   #Missing</w:t>
      </w:r>
    </w:p>
    <w:p w14:paraId="4A2E0736" w14:textId="77777777" w:rsidR="00850882" w:rsidRDefault="00850882" w:rsidP="00850882">
      <w:pPr>
        <w:pStyle w:val="BodyText"/>
      </w:pPr>
      <w:r>
        <w:t xml:space="preserve">       </w:t>
      </w:r>
      <w:proofErr w:type="gramStart"/>
      <w:r>
        <w:t>1  DIRACC</w:t>
      </w:r>
      <w:proofErr w:type="gramEnd"/>
      <w:r>
        <w:t xml:space="preserve">     c                                  2      116</w:t>
      </w:r>
    </w:p>
    <w:p w14:paraId="62D77303" w14:textId="77777777" w:rsidR="00850882" w:rsidRDefault="00850882" w:rsidP="00850882">
      <w:pPr>
        <w:pStyle w:val="BodyText"/>
      </w:pPr>
      <w:r>
        <w:lastRenderedPageBreak/>
        <w:t xml:space="preserve">       </w:t>
      </w:r>
      <w:proofErr w:type="gramStart"/>
      <w:r>
        <w:t>2  DIRACC</w:t>
      </w:r>
      <w:proofErr w:type="gramEnd"/>
      <w:r>
        <w:t>_    m                                  1</w:t>
      </w:r>
    </w:p>
    <w:p w14:paraId="7E643678" w14:textId="77777777" w:rsidR="00850882" w:rsidRDefault="00850882" w:rsidP="00850882">
      <w:pPr>
        <w:pStyle w:val="BodyText"/>
      </w:pPr>
      <w:r>
        <w:t xml:space="preserve">       </w:t>
      </w:r>
      <w:proofErr w:type="gramStart"/>
      <w:r>
        <w:t>3  AGE</w:t>
      </w:r>
      <w:proofErr w:type="gramEnd"/>
      <w:r>
        <w:t xml:space="preserve">_REF    s    18.00        87.00    </w:t>
      </w:r>
    </w:p>
    <w:p w14:paraId="658A8783" w14:textId="77777777" w:rsidR="00850882" w:rsidRDefault="00850882" w:rsidP="00850882">
      <w:pPr>
        <w:pStyle w:val="BodyText"/>
      </w:pPr>
      <w:r>
        <w:t xml:space="preserve">       </w:t>
      </w:r>
      <w:proofErr w:type="gramStart"/>
      <w:r>
        <w:t>4  AGE</w:t>
      </w:r>
      <w:proofErr w:type="gramEnd"/>
      <w:r>
        <w:t>_REF_   m                                  0</w:t>
      </w:r>
    </w:p>
    <w:p w14:paraId="0E7D986A" w14:textId="77777777" w:rsidR="00850882" w:rsidRDefault="00850882" w:rsidP="00850882">
      <w:pPr>
        <w:pStyle w:val="BodyText"/>
      </w:pPr>
      <w:r>
        <w:t xml:space="preserve">       </w:t>
      </w:r>
      <w:proofErr w:type="gramStart"/>
      <w:r>
        <w:t>5  AGE</w:t>
      </w:r>
      <w:proofErr w:type="gramEnd"/>
      <w:r>
        <w:t>2       s    22.00        87.00                  1225</w:t>
      </w:r>
    </w:p>
    <w:p w14:paraId="034CDC99" w14:textId="77777777" w:rsidR="00850882" w:rsidRDefault="00850882" w:rsidP="00850882">
      <w:pPr>
        <w:pStyle w:val="BodyText"/>
      </w:pPr>
      <w:r>
        <w:t xml:space="preserve">       </w:t>
      </w:r>
      <w:proofErr w:type="gramStart"/>
      <w:r>
        <w:t>6  AGE</w:t>
      </w:r>
      <w:proofErr w:type="gramEnd"/>
      <w:r>
        <w:t>2_      m                                  1</w:t>
      </w:r>
    </w:p>
    <w:p w14:paraId="36B79500" w14:textId="77777777" w:rsidR="00850882" w:rsidRDefault="00850882" w:rsidP="00850882">
      <w:pPr>
        <w:pStyle w:val="BodyText"/>
      </w:pPr>
      <w:r>
        <w:t xml:space="preserve">       </w:t>
      </w:r>
      <w:proofErr w:type="gramStart"/>
      <w:r>
        <w:t>7  AS</w:t>
      </w:r>
      <w:proofErr w:type="gramEnd"/>
      <w:r>
        <w:t xml:space="preserve">_COMP1   s    0.000        4.000    </w:t>
      </w:r>
    </w:p>
    <w:p w14:paraId="3BDBFC6A" w14:textId="77777777" w:rsidR="00850882" w:rsidRDefault="00850882" w:rsidP="00850882">
      <w:pPr>
        <w:pStyle w:val="BodyText"/>
      </w:pPr>
      <w:r>
        <w:t xml:space="preserve">       </w:t>
      </w:r>
      <w:proofErr w:type="gramStart"/>
      <w:r>
        <w:t>8  AS</w:t>
      </w:r>
      <w:proofErr w:type="gramEnd"/>
      <w:r>
        <w:t>_C_MP1   m                                  0</w:t>
      </w:r>
    </w:p>
    <w:p w14:paraId="016F5012" w14:textId="77777777" w:rsidR="00850882" w:rsidRDefault="00850882" w:rsidP="00850882">
      <w:pPr>
        <w:pStyle w:val="BodyText"/>
      </w:pPr>
      <w:r>
        <w:t xml:space="preserve">       </w:t>
      </w:r>
      <w:proofErr w:type="gramStart"/>
      <w:r>
        <w:t>9  AS</w:t>
      </w:r>
      <w:proofErr w:type="gramEnd"/>
      <w:r>
        <w:t xml:space="preserve">_COMP2   s    0.000        4.000    </w:t>
      </w:r>
    </w:p>
    <w:p w14:paraId="265F62AF" w14:textId="77777777" w:rsidR="00850882" w:rsidRDefault="00850882" w:rsidP="00850882">
      <w:pPr>
        <w:pStyle w:val="BodyText"/>
      </w:pPr>
      <w:r>
        <w:t xml:space="preserve">      </w:t>
      </w:r>
      <w:proofErr w:type="gramStart"/>
      <w:r>
        <w:t>10  AS</w:t>
      </w:r>
      <w:proofErr w:type="gramEnd"/>
      <w:r>
        <w:t>_C_MP2   m                                  0</w:t>
      </w:r>
    </w:p>
    <w:p w14:paraId="3459AA7E" w14:textId="77777777" w:rsidR="00850882" w:rsidRDefault="00850882" w:rsidP="00850882">
      <w:pPr>
        <w:pStyle w:val="BodyText"/>
      </w:pPr>
      <w:r>
        <w:t xml:space="preserve">      </w:t>
      </w:r>
      <w:proofErr w:type="gramStart"/>
      <w:r>
        <w:t>11  AS</w:t>
      </w:r>
      <w:proofErr w:type="gramEnd"/>
      <w:r>
        <w:t xml:space="preserve">_COMP3   s    0.000        4.000    </w:t>
      </w:r>
    </w:p>
    <w:p w14:paraId="6EEE7DB9" w14:textId="77777777" w:rsidR="00850882" w:rsidRDefault="00850882" w:rsidP="00850882">
      <w:pPr>
        <w:pStyle w:val="BodyText"/>
      </w:pPr>
      <w:r>
        <w:t xml:space="preserve">      </w:t>
      </w:r>
      <w:proofErr w:type="gramStart"/>
      <w:r>
        <w:t>12  AS</w:t>
      </w:r>
      <w:proofErr w:type="gramEnd"/>
      <w:r>
        <w:t>_C_MP3   m                                  0</w:t>
      </w:r>
    </w:p>
    <w:p w14:paraId="4E5A1183" w14:textId="77777777" w:rsidR="00850882" w:rsidRDefault="00850882" w:rsidP="00850882">
      <w:pPr>
        <w:pStyle w:val="BodyText"/>
      </w:pPr>
      <w:r>
        <w:t xml:space="preserve">      </w:t>
      </w:r>
      <w:proofErr w:type="gramStart"/>
      <w:r>
        <w:t>13  AS</w:t>
      </w:r>
      <w:proofErr w:type="gramEnd"/>
      <w:r>
        <w:t xml:space="preserve">_COMP4   s    0.000        3.000    </w:t>
      </w:r>
    </w:p>
    <w:p w14:paraId="705EB504" w14:textId="77777777" w:rsidR="00850882" w:rsidRDefault="00850882" w:rsidP="00850882">
      <w:pPr>
        <w:pStyle w:val="BodyText"/>
      </w:pPr>
      <w:r>
        <w:t xml:space="preserve">      </w:t>
      </w:r>
      <w:proofErr w:type="gramStart"/>
      <w:r>
        <w:t>14  AS</w:t>
      </w:r>
      <w:proofErr w:type="gramEnd"/>
      <w:r>
        <w:t>_C_MP4   m                                  0</w:t>
      </w:r>
    </w:p>
    <w:p w14:paraId="7C533FE7" w14:textId="77777777" w:rsidR="00850882" w:rsidRDefault="00850882" w:rsidP="00850882">
      <w:pPr>
        <w:pStyle w:val="BodyText"/>
      </w:pPr>
      <w:r>
        <w:t xml:space="preserve">      </w:t>
      </w:r>
      <w:proofErr w:type="gramStart"/>
      <w:r>
        <w:t>15  AS</w:t>
      </w:r>
      <w:proofErr w:type="gramEnd"/>
      <w:r>
        <w:t xml:space="preserve">_COMP5   s    0.000        2.000    </w:t>
      </w:r>
    </w:p>
    <w:p w14:paraId="20C77F06" w14:textId="77777777" w:rsidR="00850882" w:rsidRDefault="00850882" w:rsidP="00850882">
      <w:pPr>
        <w:pStyle w:val="BodyText"/>
      </w:pPr>
      <w:r>
        <w:t xml:space="preserve">      </w:t>
      </w:r>
      <w:proofErr w:type="gramStart"/>
      <w:r>
        <w:t>16  AS</w:t>
      </w:r>
      <w:proofErr w:type="gramEnd"/>
      <w:r>
        <w:t>_C_MP5   m                                  0</w:t>
      </w:r>
    </w:p>
    <w:p w14:paraId="2060D7A2" w14:textId="77777777" w:rsidR="00850882" w:rsidRDefault="00850882" w:rsidP="00850882">
      <w:pPr>
        <w:pStyle w:val="BodyText"/>
      </w:pPr>
      <w:r>
        <w:t xml:space="preserve">      </w:t>
      </w:r>
      <w:proofErr w:type="gramStart"/>
      <w:r>
        <w:t>17  BATHRMQ</w:t>
      </w:r>
      <w:proofErr w:type="gramEnd"/>
      <w:r>
        <w:t xml:space="preserve">    s    1.000        8.000                    10</w:t>
      </w:r>
    </w:p>
    <w:p w14:paraId="3E3D1C25" w14:textId="77777777" w:rsidR="00850882" w:rsidRDefault="00850882" w:rsidP="00850882">
      <w:pPr>
        <w:pStyle w:val="BodyText"/>
      </w:pPr>
      <w:r>
        <w:t xml:space="preserve">      </w:t>
      </w:r>
      <w:proofErr w:type="gramStart"/>
      <w:r>
        <w:t>18  BATHRMQ</w:t>
      </w:r>
      <w:proofErr w:type="gramEnd"/>
      <w:r>
        <w:t>_   m                                  2</w:t>
      </w:r>
    </w:p>
    <w:p w14:paraId="496D9D6B" w14:textId="77777777" w:rsidR="00850882" w:rsidRDefault="00850882" w:rsidP="00850882">
      <w:pPr>
        <w:pStyle w:val="BodyText"/>
      </w:pPr>
      <w:r>
        <w:t xml:space="preserve">      </w:t>
      </w:r>
      <w:proofErr w:type="gramStart"/>
      <w:r>
        <w:t>19  BEDROOMQ</w:t>
      </w:r>
      <w:proofErr w:type="gramEnd"/>
      <w:r>
        <w:t xml:space="preserve">   s    0.000        9.000                    10</w:t>
      </w:r>
    </w:p>
    <w:p w14:paraId="0D3CF3E1" w14:textId="77777777" w:rsidR="00850882" w:rsidRDefault="00850882" w:rsidP="00850882">
      <w:pPr>
        <w:pStyle w:val="BodyText"/>
      </w:pPr>
      <w:r>
        <w:t xml:space="preserve">      </w:t>
      </w:r>
      <w:proofErr w:type="gramStart"/>
      <w:r>
        <w:t>20  BEDR</w:t>
      </w:r>
      <w:proofErr w:type="gramEnd"/>
      <w:r>
        <w:t>_OMQ   m                                  2</w:t>
      </w:r>
    </w:p>
    <w:p w14:paraId="7664C8B1" w14:textId="77777777" w:rsidR="00850882" w:rsidRDefault="00850882" w:rsidP="00850882">
      <w:pPr>
        <w:pStyle w:val="BodyText"/>
      </w:pPr>
      <w:r>
        <w:t xml:space="preserve">      </w:t>
      </w:r>
      <w:proofErr w:type="gramStart"/>
      <w:r>
        <w:t>21  BLS</w:t>
      </w:r>
      <w:proofErr w:type="gramEnd"/>
      <w:r>
        <w:t xml:space="preserve">_URBN   s    1.000        2.000    </w:t>
      </w:r>
    </w:p>
    <w:p w14:paraId="137412DC" w14:textId="77777777" w:rsidR="00850882" w:rsidRDefault="00850882" w:rsidP="00850882">
      <w:pPr>
        <w:pStyle w:val="BodyText"/>
      </w:pPr>
      <w:r>
        <w:t xml:space="preserve">      </w:t>
      </w:r>
      <w:proofErr w:type="gramStart"/>
      <w:r>
        <w:t>22  BUILDING</w:t>
      </w:r>
      <w:proofErr w:type="gramEnd"/>
      <w:r>
        <w:t xml:space="preserve">   c                                 11</w:t>
      </w:r>
    </w:p>
    <w:p w14:paraId="67042C67" w14:textId="77777777" w:rsidR="00850882" w:rsidRDefault="00850882" w:rsidP="00850882">
      <w:pPr>
        <w:pStyle w:val="BodyText"/>
      </w:pPr>
      <w:r>
        <w:t xml:space="preserve">      </w:t>
      </w:r>
      <w:proofErr w:type="gramStart"/>
      <w:r>
        <w:t>23  BUIL</w:t>
      </w:r>
      <w:proofErr w:type="gramEnd"/>
      <w:r>
        <w:t>_ING   m                                  0</w:t>
      </w:r>
    </w:p>
    <w:p w14:paraId="26286B3F" w14:textId="77777777" w:rsidR="00850882" w:rsidRDefault="00850882" w:rsidP="00850882">
      <w:pPr>
        <w:pStyle w:val="BodyText"/>
      </w:pPr>
      <w:r>
        <w:t xml:space="preserve">      </w:t>
      </w:r>
      <w:proofErr w:type="gramStart"/>
      <w:r>
        <w:t>24  CUTENURE</w:t>
      </w:r>
      <w:proofErr w:type="gramEnd"/>
      <w:r>
        <w:t xml:space="preserve">   c                                  6</w:t>
      </w:r>
    </w:p>
    <w:p w14:paraId="77A72514" w14:textId="77777777" w:rsidR="00850882" w:rsidRDefault="00850882" w:rsidP="00850882">
      <w:pPr>
        <w:pStyle w:val="BodyText"/>
      </w:pPr>
      <w:r>
        <w:t xml:space="preserve">      </w:t>
      </w:r>
      <w:proofErr w:type="gramStart"/>
      <w:r>
        <w:t>25  CUTE</w:t>
      </w:r>
      <w:proofErr w:type="gramEnd"/>
      <w:r>
        <w:t>_URE   m                                  0</w:t>
      </w:r>
    </w:p>
    <w:p w14:paraId="62465E42" w14:textId="77777777" w:rsidR="00850882" w:rsidRDefault="00850882" w:rsidP="00850882">
      <w:pPr>
        <w:pStyle w:val="BodyText"/>
      </w:pPr>
      <w:r>
        <w:t xml:space="preserve">      </w:t>
      </w:r>
      <w:proofErr w:type="gramStart"/>
      <w:r>
        <w:t>26  EARNCOMP</w:t>
      </w:r>
      <w:proofErr w:type="gramEnd"/>
      <w:r>
        <w:t xml:space="preserve">   c                                  9</w:t>
      </w:r>
    </w:p>
    <w:p w14:paraId="409AFCB1" w14:textId="77777777" w:rsidR="00850882" w:rsidRDefault="00850882" w:rsidP="00850882">
      <w:pPr>
        <w:pStyle w:val="BodyText"/>
      </w:pPr>
      <w:r>
        <w:t xml:space="preserve">      </w:t>
      </w:r>
      <w:proofErr w:type="gramStart"/>
      <w:r>
        <w:t>27  EARN</w:t>
      </w:r>
      <w:proofErr w:type="gramEnd"/>
      <w:r>
        <w:t>_OMP   m                                  0</w:t>
      </w:r>
    </w:p>
    <w:p w14:paraId="14DCEFAA" w14:textId="77777777" w:rsidR="00850882" w:rsidRDefault="00850882" w:rsidP="00850882">
      <w:pPr>
        <w:pStyle w:val="BodyText"/>
      </w:pPr>
      <w:r>
        <w:t xml:space="preserve">      </w:t>
      </w:r>
      <w:proofErr w:type="gramStart"/>
      <w:r>
        <w:t>28  EDUC</w:t>
      </w:r>
      <w:proofErr w:type="gramEnd"/>
      <w:r>
        <w:t xml:space="preserve">_REF   s    10.00        16.00    </w:t>
      </w:r>
    </w:p>
    <w:p w14:paraId="7AE30CAB" w14:textId="77777777" w:rsidR="00850882" w:rsidRDefault="00850882" w:rsidP="00850882">
      <w:pPr>
        <w:pStyle w:val="BodyText"/>
      </w:pPr>
      <w:r>
        <w:t xml:space="preserve">      </w:t>
      </w:r>
      <w:proofErr w:type="gramStart"/>
      <w:r>
        <w:t>29  EDUC</w:t>
      </w:r>
      <w:proofErr w:type="gramEnd"/>
      <w:r>
        <w:t>0REF   m                                  0</w:t>
      </w:r>
    </w:p>
    <w:p w14:paraId="7369F9FF" w14:textId="77777777" w:rsidR="00850882" w:rsidRDefault="00850882" w:rsidP="00850882">
      <w:pPr>
        <w:pStyle w:val="BodyText"/>
      </w:pPr>
      <w:r>
        <w:lastRenderedPageBreak/>
        <w:t xml:space="preserve">      </w:t>
      </w:r>
      <w:proofErr w:type="gramStart"/>
      <w:r>
        <w:t>30  EDUCA</w:t>
      </w:r>
      <w:proofErr w:type="gramEnd"/>
      <w:r>
        <w:t>2     s    10.00        16.00                  1225</w:t>
      </w:r>
    </w:p>
    <w:p w14:paraId="43A8B1D5" w14:textId="77777777" w:rsidR="00850882" w:rsidRDefault="00850882" w:rsidP="00850882">
      <w:pPr>
        <w:pStyle w:val="BodyText"/>
      </w:pPr>
      <w:r>
        <w:t xml:space="preserve">      </w:t>
      </w:r>
      <w:proofErr w:type="gramStart"/>
      <w:r>
        <w:t>31  EDUCA</w:t>
      </w:r>
      <w:proofErr w:type="gramEnd"/>
      <w:r>
        <w:t>2_    m                                  1</w:t>
      </w:r>
    </w:p>
    <w:p w14:paraId="39BB1E82" w14:textId="77777777" w:rsidR="00850882" w:rsidRDefault="00850882" w:rsidP="00850882">
      <w:pPr>
        <w:pStyle w:val="BodyText"/>
      </w:pPr>
      <w:r>
        <w:t xml:space="preserve">      </w:t>
      </w:r>
      <w:proofErr w:type="gramStart"/>
      <w:r>
        <w:t>32  FAM</w:t>
      </w:r>
      <w:proofErr w:type="gramEnd"/>
      <w:r>
        <w:t xml:space="preserve">_SIZE   s    1.000        9.000    </w:t>
      </w:r>
    </w:p>
    <w:p w14:paraId="5A8E2ACE" w14:textId="77777777" w:rsidR="00850882" w:rsidRDefault="00850882" w:rsidP="00850882">
      <w:pPr>
        <w:pStyle w:val="BodyText"/>
      </w:pPr>
      <w:r>
        <w:t xml:space="preserve">      </w:t>
      </w:r>
      <w:proofErr w:type="gramStart"/>
      <w:r>
        <w:t>33  FAM</w:t>
      </w:r>
      <w:proofErr w:type="gramEnd"/>
      <w:r>
        <w:t>__IZE   m                                  0</w:t>
      </w:r>
    </w:p>
    <w:p w14:paraId="1B0D08EA" w14:textId="77777777" w:rsidR="00850882" w:rsidRDefault="00850882" w:rsidP="00850882">
      <w:pPr>
        <w:pStyle w:val="BodyText"/>
      </w:pPr>
      <w:r>
        <w:t xml:space="preserve">      </w:t>
      </w:r>
      <w:proofErr w:type="gramStart"/>
      <w:r>
        <w:t>34  FAM</w:t>
      </w:r>
      <w:proofErr w:type="gramEnd"/>
      <w:r>
        <w:t>_TYPE   c                                 10</w:t>
      </w:r>
    </w:p>
    <w:p w14:paraId="5E1BB7F2" w14:textId="77777777" w:rsidR="00850882" w:rsidRDefault="00850882" w:rsidP="00850882">
      <w:pPr>
        <w:pStyle w:val="BodyText"/>
      </w:pPr>
      <w:r>
        <w:t xml:space="preserve">      </w:t>
      </w:r>
      <w:proofErr w:type="gramStart"/>
      <w:r>
        <w:t>35  FAM</w:t>
      </w:r>
      <w:proofErr w:type="gramEnd"/>
      <w:r>
        <w:t>__YPE   m                                  0</w:t>
      </w:r>
    </w:p>
    <w:p w14:paraId="686CAEEE" w14:textId="77777777" w:rsidR="00850882" w:rsidRDefault="00850882" w:rsidP="00850882">
      <w:pPr>
        <w:pStyle w:val="BodyText"/>
      </w:pPr>
      <w:r>
        <w:t xml:space="preserve">      </w:t>
      </w:r>
      <w:proofErr w:type="gramStart"/>
      <w:r>
        <w:t>36  FAMTFEDX</w:t>
      </w:r>
      <w:proofErr w:type="gramEnd"/>
      <w:r>
        <w:t xml:space="preserve">   s    0.000       0.9928E+05</w:t>
      </w:r>
    </w:p>
    <w:p w14:paraId="2C7FCF82" w14:textId="77777777" w:rsidR="00850882" w:rsidRDefault="00850882" w:rsidP="00850882">
      <w:pPr>
        <w:pStyle w:val="BodyText"/>
      </w:pPr>
      <w:r>
        <w:t xml:space="preserve">      </w:t>
      </w:r>
      <w:proofErr w:type="gramStart"/>
      <w:r>
        <w:t>37  FAMT</w:t>
      </w:r>
      <w:proofErr w:type="gramEnd"/>
      <w:r>
        <w:t>_EDX   m                                  0</w:t>
      </w:r>
    </w:p>
    <w:p w14:paraId="3E48690C" w14:textId="77777777" w:rsidR="00850882" w:rsidRDefault="00850882" w:rsidP="00850882">
      <w:pPr>
        <w:pStyle w:val="BodyText"/>
      </w:pPr>
      <w:r>
        <w:t xml:space="preserve">      </w:t>
      </w:r>
      <w:proofErr w:type="gramStart"/>
      <w:r>
        <w:t>38  FEDRFNDX</w:t>
      </w:r>
      <w:proofErr w:type="gramEnd"/>
      <w:r>
        <w:t xml:space="preserve">   s    4.000       0.1428E+05              1415</w:t>
      </w:r>
    </w:p>
    <w:p w14:paraId="7AF2BB63" w14:textId="77777777" w:rsidR="00850882" w:rsidRDefault="00850882" w:rsidP="00850882">
      <w:pPr>
        <w:pStyle w:val="BodyText"/>
      </w:pPr>
      <w:r>
        <w:t xml:space="preserve">      </w:t>
      </w:r>
      <w:proofErr w:type="gramStart"/>
      <w:r>
        <w:t>39  FEDR</w:t>
      </w:r>
      <w:proofErr w:type="gramEnd"/>
      <w:r>
        <w:t>_NDX   m                                  2</w:t>
      </w:r>
    </w:p>
    <w:p w14:paraId="4D0BB07D" w14:textId="77777777" w:rsidR="00850882" w:rsidRDefault="00850882" w:rsidP="00850882">
      <w:pPr>
        <w:pStyle w:val="BodyText"/>
      </w:pPr>
      <w:r>
        <w:t xml:space="preserve">      </w:t>
      </w:r>
      <w:proofErr w:type="gramStart"/>
      <w:r>
        <w:t>40  FEDTAXX</w:t>
      </w:r>
      <w:proofErr w:type="gramEnd"/>
      <w:r>
        <w:t xml:space="preserve">    s    2.000       0.8223E+05              2282</w:t>
      </w:r>
    </w:p>
    <w:p w14:paraId="547E7810" w14:textId="77777777" w:rsidR="00850882" w:rsidRDefault="00850882" w:rsidP="00850882">
      <w:pPr>
        <w:pStyle w:val="BodyText"/>
      </w:pPr>
      <w:r>
        <w:t xml:space="preserve">      </w:t>
      </w:r>
      <w:proofErr w:type="gramStart"/>
      <w:r>
        <w:t>41  FEDTAXX</w:t>
      </w:r>
      <w:proofErr w:type="gramEnd"/>
      <w:r>
        <w:t>_   m                                  2</w:t>
      </w:r>
    </w:p>
    <w:p w14:paraId="12D0D0B0" w14:textId="77777777" w:rsidR="00850882" w:rsidRDefault="00850882" w:rsidP="00850882">
      <w:pPr>
        <w:pStyle w:val="BodyText"/>
      </w:pPr>
      <w:r>
        <w:t xml:space="preserve">      </w:t>
      </w:r>
      <w:proofErr w:type="gramStart"/>
      <w:r>
        <w:t>42  FGOVRETX</w:t>
      </w:r>
      <w:proofErr w:type="gramEnd"/>
      <w:r>
        <w:t xml:space="preserve">   s    0.000       0.2469E+05</w:t>
      </w:r>
    </w:p>
    <w:p w14:paraId="6FE29F5D" w14:textId="77777777" w:rsidR="00850882" w:rsidRDefault="00850882" w:rsidP="00850882">
      <w:pPr>
        <w:pStyle w:val="BodyText"/>
      </w:pPr>
      <w:r>
        <w:t xml:space="preserve">      </w:t>
      </w:r>
      <w:proofErr w:type="gramStart"/>
      <w:r>
        <w:t>43  FGOV</w:t>
      </w:r>
      <w:proofErr w:type="gramEnd"/>
      <w:r>
        <w:t>_ETX   m                                  0</w:t>
      </w:r>
    </w:p>
    <w:p w14:paraId="6408B229" w14:textId="77777777" w:rsidR="00850882" w:rsidRDefault="00850882" w:rsidP="00850882">
      <w:pPr>
        <w:pStyle w:val="BodyText"/>
      </w:pPr>
      <w:r>
        <w:t xml:space="preserve">      </w:t>
      </w:r>
      <w:proofErr w:type="gramStart"/>
      <w:r>
        <w:t>44  FINCATAX</w:t>
      </w:r>
      <w:proofErr w:type="gramEnd"/>
      <w:r>
        <w:t xml:space="preserve">   s  -0.3380E+06   0.1410E+07</w:t>
      </w:r>
    </w:p>
    <w:p w14:paraId="3CA7C701" w14:textId="77777777" w:rsidR="00850882" w:rsidRDefault="00850882" w:rsidP="00850882">
      <w:pPr>
        <w:pStyle w:val="BodyText"/>
      </w:pPr>
      <w:r>
        <w:t xml:space="preserve">      </w:t>
      </w:r>
      <w:proofErr w:type="gramStart"/>
      <w:r>
        <w:t>45  FINCAT</w:t>
      </w:r>
      <w:proofErr w:type="gramEnd"/>
      <w:r>
        <w:t>_X   m                                  0</w:t>
      </w:r>
    </w:p>
    <w:p w14:paraId="0B8A51B9" w14:textId="77777777" w:rsidR="00850882" w:rsidRDefault="00850882" w:rsidP="00850882">
      <w:pPr>
        <w:pStyle w:val="BodyText"/>
      </w:pPr>
      <w:r>
        <w:t xml:space="preserve">      </w:t>
      </w:r>
      <w:proofErr w:type="gramStart"/>
      <w:r>
        <w:t>46  FINCBTAX</w:t>
      </w:r>
      <w:proofErr w:type="gramEnd"/>
      <w:r>
        <w:t xml:space="preserve">   s  -0.3430E+06   0.1410E+07</w:t>
      </w:r>
    </w:p>
    <w:p w14:paraId="546DF04F" w14:textId="77777777" w:rsidR="00850882" w:rsidRDefault="00850882" w:rsidP="00850882">
      <w:pPr>
        <w:pStyle w:val="BodyText"/>
      </w:pPr>
      <w:r>
        <w:t xml:space="preserve">      </w:t>
      </w:r>
      <w:proofErr w:type="gramStart"/>
      <w:r>
        <w:t>47  FINCBT</w:t>
      </w:r>
      <w:proofErr w:type="gramEnd"/>
      <w:r>
        <w:t>_X   m                                  0</w:t>
      </w:r>
    </w:p>
    <w:p w14:paraId="18A8F931" w14:textId="77777777" w:rsidR="00850882" w:rsidRDefault="00850882" w:rsidP="00850882">
      <w:pPr>
        <w:pStyle w:val="BodyText"/>
      </w:pPr>
      <w:r>
        <w:t xml:space="preserve">      </w:t>
      </w:r>
      <w:proofErr w:type="gramStart"/>
      <w:r>
        <w:t>48  FINDRETX</w:t>
      </w:r>
      <w:proofErr w:type="gramEnd"/>
      <w:r>
        <w:t xml:space="preserve">   s    0.000       0.1272E+06</w:t>
      </w:r>
    </w:p>
    <w:p w14:paraId="256C9542" w14:textId="77777777" w:rsidR="00850882" w:rsidRDefault="00850882" w:rsidP="00850882">
      <w:pPr>
        <w:pStyle w:val="BodyText"/>
      </w:pPr>
      <w:r>
        <w:t xml:space="preserve">      </w:t>
      </w:r>
      <w:proofErr w:type="gramStart"/>
      <w:r>
        <w:t>49  FIND</w:t>
      </w:r>
      <w:proofErr w:type="gramEnd"/>
      <w:r>
        <w:t>_ETX   m                                  0</w:t>
      </w:r>
    </w:p>
    <w:p w14:paraId="51A6D141" w14:textId="77777777" w:rsidR="00850882" w:rsidRDefault="00850882" w:rsidP="00850882">
      <w:pPr>
        <w:pStyle w:val="BodyText"/>
      </w:pPr>
      <w:r>
        <w:t xml:space="preserve">      </w:t>
      </w:r>
      <w:proofErr w:type="gramStart"/>
      <w:r>
        <w:t>50  FINLWT</w:t>
      </w:r>
      <w:proofErr w:type="gramEnd"/>
      <w:r>
        <w:t>21   w    1351.       0.7027E+05</w:t>
      </w:r>
    </w:p>
    <w:p w14:paraId="07B68102" w14:textId="77777777" w:rsidR="00850882" w:rsidRDefault="00850882" w:rsidP="00850882">
      <w:pPr>
        <w:pStyle w:val="BodyText"/>
      </w:pPr>
      <w:r>
        <w:t xml:space="preserve">      </w:t>
      </w:r>
      <w:proofErr w:type="gramStart"/>
      <w:r>
        <w:t>51  FJSSDEDX</w:t>
      </w:r>
      <w:proofErr w:type="gramEnd"/>
      <w:r>
        <w:t xml:space="preserve">   s    0.000       0.3042E+05</w:t>
      </w:r>
    </w:p>
    <w:p w14:paraId="7F7FEDC2" w14:textId="77777777" w:rsidR="00850882" w:rsidRDefault="00850882" w:rsidP="00850882">
      <w:pPr>
        <w:pStyle w:val="BodyText"/>
      </w:pPr>
      <w:r>
        <w:t xml:space="preserve">      </w:t>
      </w:r>
      <w:proofErr w:type="gramStart"/>
      <w:r>
        <w:t>52  FJSS</w:t>
      </w:r>
      <w:proofErr w:type="gramEnd"/>
      <w:r>
        <w:t>_EDX   m                                  0</w:t>
      </w:r>
    </w:p>
    <w:p w14:paraId="69D128FB" w14:textId="77777777" w:rsidR="00850882" w:rsidRDefault="00850882" w:rsidP="00850882">
      <w:pPr>
        <w:pStyle w:val="BodyText"/>
      </w:pPr>
      <w:r>
        <w:t xml:space="preserve">      </w:t>
      </w:r>
      <w:proofErr w:type="gramStart"/>
      <w:r>
        <w:t>53  FPRIPENX</w:t>
      </w:r>
      <w:proofErr w:type="gramEnd"/>
      <w:r>
        <w:t xml:space="preserve">   s    0.000       0.4589E+05</w:t>
      </w:r>
    </w:p>
    <w:p w14:paraId="181E089E" w14:textId="77777777" w:rsidR="00850882" w:rsidRDefault="00850882" w:rsidP="00850882">
      <w:pPr>
        <w:pStyle w:val="BodyText"/>
      </w:pPr>
      <w:r>
        <w:t xml:space="preserve">      </w:t>
      </w:r>
      <w:proofErr w:type="gramStart"/>
      <w:r>
        <w:t>54  FPRI</w:t>
      </w:r>
      <w:proofErr w:type="gramEnd"/>
      <w:r>
        <w:t>_ENX   m                                  0</w:t>
      </w:r>
    </w:p>
    <w:p w14:paraId="533D4A4C" w14:textId="77777777" w:rsidR="00850882" w:rsidRDefault="00850882" w:rsidP="00850882">
      <w:pPr>
        <w:pStyle w:val="BodyText"/>
      </w:pPr>
      <w:r>
        <w:t xml:space="preserve">      </w:t>
      </w:r>
      <w:proofErr w:type="gramStart"/>
      <w:r>
        <w:t>55  FRRDEDX</w:t>
      </w:r>
      <w:proofErr w:type="gramEnd"/>
      <w:r>
        <w:t xml:space="preserve">    s    0.000        9980.    </w:t>
      </w:r>
    </w:p>
    <w:p w14:paraId="71582896" w14:textId="77777777" w:rsidR="00850882" w:rsidRDefault="00850882" w:rsidP="00850882">
      <w:pPr>
        <w:pStyle w:val="BodyText"/>
      </w:pPr>
      <w:r>
        <w:t xml:space="preserve">      </w:t>
      </w:r>
      <w:proofErr w:type="gramStart"/>
      <w:r>
        <w:t>56  FRRDEDX</w:t>
      </w:r>
      <w:proofErr w:type="gramEnd"/>
      <w:r>
        <w:t>_   m                                  0</w:t>
      </w:r>
    </w:p>
    <w:p w14:paraId="5E1A00AB" w14:textId="77777777" w:rsidR="00850882" w:rsidRDefault="00850882" w:rsidP="00850882">
      <w:pPr>
        <w:pStyle w:val="BodyText"/>
      </w:pPr>
      <w:r>
        <w:t xml:space="preserve">      </w:t>
      </w:r>
      <w:proofErr w:type="gramStart"/>
      <w:r>
        <w:t>57  FRRETIRX</w:t>
      </w:r>
      <w:proofErr w:type="gramEnd"/>
      <w:r>
        <w:t xml:space="preserve">   s    0.000       0.5241E+05</w:t>
      </w:r>
    </w:p>
    <w:p w14:paraId="26989BD4" w14:textId="77777777" w:rsidR="00850882" w:rsidRDefault="00850882" w:rsidP="00850882">
      <w:pPr>
        <w:pStyle w:val="BodyText"/>
      </w:pPr>
      <w:r>
        <w:lastRenderedPageBreak/>
        <w:t xml:space="preserve">      </w:t>
      </w:r>
      <w:proofErr w:type="gramStart"/>
      <w:r>
        <w:t>58  FRRE</w:t>
      </w:r>
      <w:proofErr w:type="gramEnd"/>
      <w:r>
        <w:t>_IRX   m                                  0</w:t>
      </w:r>
    </w:p>
    <w:p w14:paraId="479EE995" w14:textId="77777777" w:rsidR="00850882" w:rsidRDefault="00850882" w:rsidP="00850882">
      <w:pPr>
        <w:pStyle w:val="BodyText"/>
      </w:pPr>
      <w:r>
        <w:t xml:space="preserve">      </w:t>
      </w:r>
      <w:proofErr w:type="gramStart"/>
      <w:r>
        <w:t>59  FSALARYX</w:t>
      </w:r>
      <w:proofErr w:type="gramEnd"/>
      <w:r>
        <w:t xml:space="preserve">   s    0.000       0.5301E+06</w:t>
      </w:r>
    </w:p>
    <w:p w14:paraId="3673E39A" w14:textId="77777777" w:rsidR="00850882" w:rsidRDefault="00850882" w:rsidP="00850882">
      <w:pPr>
        <w:pStyle w:val="BodyText"/>
      </w:pPr>
      <w:r>
        <w:t xml:space="preserve">      </w:t>
      </w:r>
      <w:proofErr w:type="gramStart"/>
      <w:r>
        <w:t>60  FSAL</w:t>
      </w:r>
      <w:proofErr w:type="gramEnd"/>
      <w:r>
        <w:t>_RYX   m                                  0</w:t>
      </w:r>
    </w:p>
    <w:p w14:paraId="16EF690F" w14:textId="77777777" w:rsidR="00850882" w:rsidRDefault="00850882" w:rsidP="00850882">
      <w:pPr>
        <w:pStyle w:val="BodyText"/>
      </w:pPr>
      <w:r>
        <w:t xml:space="preserve">      </w:t>
      </w:r>
      <w:proofErr w:type="gramStart"/>
      <w:r>
        <w:t>61  FSLTAXX</w:t>
      </w:r>
      <w:proofErr w:type="gramEnd"/>
      <w:r>
        <w:t xml:space="preserve">    s    0.000       0.3010E+05</w:t>
      </w:r>
    </w:p>
    <w:p w14:paraId="799E1D51" w14:textId="77777777" w:rsidR="00850882" w:rsidRDefault="00850882" w:rsidP="00850882">
      <w:pPr>
        <w:pStyle w:val="BodyText"/>
      </w:pPr>
      <w:r>
        <w:t xml:space="preserve">      </w:t>
      </w:r>
      <w:proofErr w:type="gramStart"/>
      <w:r>
        <w:t>62  FSLTAXX</w:t>
      </w:r>
      <w:proofErr w:type="gramEnd"/>
      <w:r>
        <w:t>_   m                                  0</w:t>
      </w:r>
    </w:p>
    <w:p w14:paraId="41D7A775" w14:textId="77777777" w:rsidR="00850882" w:rsidRDefault="00850882" w:rsidP="00850882">
      <w:pPr>
        <w:pStyle w:val="BodyText"/>
      </w:pPr>
      <w:r>
        <w:t xml:space="preserve">      </w:t>
      </w:r>
      <w:proofErr w:type="gramStart"/>
      <w:r>
        <w:t>63  FSSIX</w:t>
      </w:r>
      <w:proofErr w:type="gramEnd"/>
      <w:r>
        <w:t xml:space="preserve">      s    0.000       0.3048E+05</w:t>
      </w:r>
    </w:p>
    <w:p w14:paraId="0940173D" w14:textId="77777777" w:rsidR="00850882" w:rsidRDefault="00850882" w:rsidP="00850882">
      <w:pPr>
        <w:pStyle w:val="BodyText"/>
      </w:pPr>
      <w:r>
        <w:t xml:space="preserve">      </w:t>
      </w:r>
      <w:proofErr w:type="gramStart"/>
      <w:r>
        <w:t>64  FSSIX</w:t>
      </w:r>
      <w:proofErr w:type="gramEnd"/>
      <w:r>
        <w:t>_     m                                  0</w:t>
      </w:r>
    </w:p>
    <w:p w14:paraId="7AC82991" w14:textId="77777777" w:rsidR="00850882" w:rsidRDefault="00850882" w:rsidP="00850882">
      <w:pPr>
        <w:pStyle w:val="BodyText"/>
      </w:pPr>
      <w:r>
        <w:t xml:space="preserve">      </w:t>
      </w:r>
      <w:proofErr w:type="gramStart"/>
      <w:r>
        <w:t>65  HLFBATHQ</w:t>
      </w:r>
      <w:proofErr w:type="gramEnd"/>
      <w:r>
        <w:t xml:space="preserve">   s    0.000        3.000                    12</w:t>
      </w:r>
    </w:p>
    <w:p w14:paraId="6BEF9888" w14:textId="77777777" w:rsidR="00850882" w:rsidRDefault="00850882" w:rsidP="00850882">
      <w:pPr>
        <w:pStyle w:val="BodyText"/>
      </w:pPr>
      <w:r>
        <w:t xml:space="preserve">      </w:t>
      </w:r>
      <w:proofErr w:type="gramStart"/>
      <w:r>
        <w:t>66  HLFB</w:t>
      </w:r>
      <w:proofErr w:type="gramEnd"/>
      <w:r>
        <w:t>_THQ   m                                  2</w:t>
      </w:r>
    </w:p>
    <w:p w14:paraId="61BB9928" w14:textId="77777777" w:rsidR="00850882" w:rsidRDefault="00850882" w:rsidP="00850882">
      <w:pPr>
        <w:pStyle w:val="BodyText"/>
      </w:pPr>
      <w:r>
        <w:t xml:space="preserve">      </w:t>
      </w:r>
      <w:proofErr w:type="gramStart"/>
      <w:r>
        <w:t>67  INC</w:t>
      </w:r>
      <w:proofErr w:type="gramEnd"/>
      <w:r>
        <w:t>_HRS1   s    1.000        93.00                  1016</w:t>
      </w:r>
    </w:p>
    <w:p w14:paraId="74EF8831" w14:textId="77777777" w:rsidR="00850882" w:rsidRDefault="00850882" w:rsidP="00850882">
      <w:pPr>
        <w:pStyle w:val="BodyText"/>
      </w:pPr>
      <w:r>
        <w:t xml:space="preserve">      </w:t>
      </w:r>
      <w:proofErr w:type="gramStart"/>
      <w:r>
        <w:t>68  INC</w:t>
      </w:r>
      <w:proofErr w:type="gramEnd"/>
      <w:r>
        <w:t>__RS1   m                                  1</w:t>
      </w:r>
    </w:p>
    <w:p w14:paraId="2448B8E3" w14:textId="77777777" w:rsidR="00850882" w:rsidRDefault="00850882" w:rsidP="00850882">
      <w:pPr>
        <w:pStyle w:val="BodyText"/>
      </w:pPr>
      <w:r>
        <w:t xml:space="preserve">      </w:t>
      </w:r>
      <w:proofErr w:type="gramStart"/>
      <w:r>
        <w:t>69  INC</w:t>
      </w:r>
      <w:proofErr w:type="gramEnd"/>
      <w:r>
        <w:t>_HRS2   s    1.000        84.00                  1773</w:t>
      </w:r>
    </w:p>
    <w:p w14:paraId="14E9A453" w14:textId="77777777" w:rsidR="00850882" w:rsidRDefault="00850882" w:rsidP="00850882">
      <w:pPr>
        <w:pStyle w:val="BodyText"/>
      </w:pPr>
      <w:r>
        <w:t xml:space="preserve">      </w:t>
      </w:r>
      <w:proofErr w:type="gramStart"/>
      <w:r>
        <w:t>70  INC</w:t>
      </w:r>
      <w:proofErr w:type="gramEnd"/>
      <w:r>
        <w:t>__RS2   m                                  1</w:t>
      </w:r>
    </w:p>
    <w:p w14:paraId="6251BF0B" w14:textId="77777777" w:rsidR="00850882" w:rsidRDefault="00850882" w:rsidP="00850882">
      <w:pPr>
        <w:pStyle w:val="BodyText"/>
      </w:pPr>
      <w:r>
        <w:t xml:space="preserve">      </w:t>
      </w:r>
      <w:proofErr w:type="gramStart"/>
      <w:r>
        <w:t>71  INC</w:t>
      </w:r>
      <w:proofErr w:type="gramEnd"/>
      <w:r>
        <w:t>_RANK   s   0.1000E-03    1.000                    64</w:t>
      </w:r>
    </w:p>
    <w:p w14:paraId="751B005B" w14:textId="77777777" w:rsidR="00850882" w:rsidRDefault="00850882" w:rsidP="00850882">
      <w:pPr>
        <w:pStyle w:val="BodyText"/>
      </w:pPr>
      <w:r>
        <w:t xml:space="preserve">      </w:t>
      </w:r>
      <w:proofErr w:type="gramStart"/>
      <w:r>
        <w:t>72  INC</w:t>
      </w:r>
      <w:proofErr w:type="gramEnd"/>
      <w:r>
        <w:t>__ANK   m                                  1</w:t>
      </w:r>
    </w:p>
    <w:p w14:paraId="27E98A76" w14:textId="77777777" w:rsidR="00850882" w:rsidRDefault="00850882" w:rsidP="00850882">
      <w:pPr>
        <w:pStyle w:val="BodyText"/>
      </w:pPr>
      <w:r>
        <w:t xml:space="preserve">      </w:t>
      </w:r>
      <w:proofErr w:type="gramStart"/>
      <w:r>
        <w:t>73  INCNONW</w:t>
      </w:r>
      <w:proofErr w:type="gramEnd"/>
      <w:r>
        <w:t>1   c                                  6     1906</w:t>
      </w:r>
    </w:p>
    <w:p w14:paraId="45719DD2" w14:textId="77777777" w:rsidR="00850882" w:rsidRDefault="00850882" w:rsidP="00850882">
      <w:pPr>
        <w:pStyle w:val="BodyText"/>
      </w:pPr>
      <w:r>
        <w:t xml:space="preserve">      </w:t>
      </w:r>
      <w:proofErr w:type="gramStart"/>
      <w:r>
        <w:t>74  INCN</w:t>
      </w:r>
      <w:proofErr w:type="gramEnd"/>
      <w:r>
        <w:t>_NW1   m                                  1</w:t>
      </w:r>
    </w:p>
    <w:p w14:paraId="32C049AC" w14:textId="77777777" w:rsidR="00850882" w:rsidRDefault="00850882" w:rsidP="00850882">
      <w:pPr>
        <w:pStyle w:val="BodyText"/>
      </w:pPr>
      <w:r>
        <w:t xml:space="preserve">      </w:t>
      </w:r>
      <w:proofErr w:type="gramStart"/>
      <w:r>
        <w:t>75  INCNONW</w:t>
      </w:r>
      <w:proofErr w:type="gramEnd"/>
      <w:r>
        <w:t>2   c                                  6     2374</w:t>
      </w:r>
    </w:p>
    <w:p w14:paraId="15D710CC" w14:textId="77777777" w:rsidR="00850882" w:rsidRDefault="00850882" w:rsidP="00850882">
      <w:pPr>
        <w:pStyle w:val="BodyText"/>
      </w:pPr>
      <w:r>
        <w:t xml:space="preserve">      </w:t>
      </w:r>
      <w:proofErr w:type="gramStart"/>
      <w:r>
        <w:t>76  INCN</w:t>
      </w:r>
      <w:proofErr w:type="gramEnd"/>
      <w:r>
        <w:t>_NW2   m                                  1</w:t>
      </w:r>
    </w:p>
    <w:p w14:paraId="76AC1642" w14:textId="77777777" w:rsidR="00850882" w:rsidRDefault="00850882" w:rsidP="00850882">
      <w:pPr>
        <w:pStyle w:val="BodyText"/>
      </w:pPr>
      <w:r>
        <w:t xml:space="preserve">      </w:t>
      </w:r>
      <w:proofErr w:type="gramStart"/>
      <w:r>
        <w:t>77  INCOMEY</w:t>
      </w:r>
      <w:proofErr w:type="gramEnd"/>
      <w:r>
        <w:t>1   c                                  6     1016</w:t>
      </w:r>
    </w:p>
    <w:p w14:paraId="42DECC00" w14:textId="77777777" w:rsidR="00850882" w:rsidRDefault="00850882" w:rsidP="00850882">
      <w:pPr>
        <w:pStyle w:val="BodyText"/>
      </w:pPr>
      <w:r>
        <w:t xml:space="preserve">      </w:t>
      </w:r>
      <w:proofErr w:type="gramStart"/>
      <w:r>
        <w:t>78  INCO</w:t>
      </w:r>
      <w:proofErr w:type="gramEnd"/>
      <w:r>
        <w:t>_EY1   m                                  1</w:t>
      </w:r>
    </w:p>
    <w:p w14:paraId="7844F6BC" w14:textId="77777777" w:rsidR="00850882" w:rsidRDefault="00850882" w:rsidP="00850882">
      <w:pPr>
        <w:pStyle w:val="BodyText"/>
      </w:pPr>
      <w:r>
        <w:t xml:space="preserve">      </w:t>
      </w:r>
      <w:proofErr w:type="gramStart"/>
      <w:r>
        <w:t>79  INCOMEY</w:t>
      </w:r>
      <w:proofErr w:type="gramEnd"/>
      <w:r>
        <w:t>2   c                                  6     1773</w:t>
      </w:r>
    </w:p>
    <w:p w14:paraId="08BA893B" w14:textId="77777777" w:rsidR="00850882" w:rsidRDefault="00850882" w:rsidP="00850882">
      <w:pPr>
        <w:pStyle w:val="BodyText"/>
      </w:pPr>
      <w:r>
        <w:t xml:space="preserve">      </w:t>
      </w:r>
      <w:proofErr w:type="gramStart"/>
      <w:r>
        <w:t>80  INCO</w:t>
      </w:r>
      <w:proofErr w:type="gramEnd"/>
      <w:r>
        <w:t>_EY2   m                                  1</w:t>
      </w:r>
    </w:p>
    <w:p w14:paraId="772F4484" w14:textId="77777777" w:rsidR="00850882" w:rsidRDefault="00850882" w:rsidP="00850882">
      <w:pPr>
        <w:pStyle w:val="BodyText"/>
      </w:pPr>
      <w:r>
        <w:t xml:space="preserve">      </w:t>
      </w:r>
      <w:proofErr w:type="gramStart"/>
      <w:r>
        <w:t>81  INCWEEK</w:t>
      </w:r>
      <w:proofErr w:type="gramEnd"/>
      <w:r>
        <w:t xml:space="preserve">1   s    0.000        52.00    </w:t>
      </w:r>
    </w:p>
    <w:p w14:paraId="6B6482F9" w14:textId="77777777" w:rsidR="00850882" w:rsidRDefault="00850882" w:rsidP="00850882">
      <w:pPr>
        <w:pStyle w:val="BodyText"/>
      </w:pPr>
      <w:r>
        <w:t xml:space="preserve">      </w:t>
      </w:r>
      <w:proofErr w:type="gramStart"/>
      <w:r>
        <w:t>82  INCW</w:t>
      </w:r>
      <w:proofErr w:type="gramEnd"/>
      <w:r>
        <w:t>_EK1   m                                  0</w:t>
      </w:r>
    </w:p>
    <w:p w14:paraId="0A017097" w14:textId="77777777" w:rsidR="00850882" w:rsidRDefault="00850882" w:rsidP="00850882">
      <w:pPr>
        <w:pStyle w:val="BodyText"/>
      </w:pPr>
      <w:r>
        <w:t xml:space="preserve">      </w:t>
      </w:r>
      <w:proofErr w:type="gramStart"/>
      <w:r>
        <w:t>83  INCWEEK</w:t>
      </w:r>
      <w:proofErr w:type="gramEnd"/>
      <w:r>
        <w:t>2   s    0.000        52.00                  1225</w:t>
      </w:r>
    </w:p>
    <w:p w14:paraId="7448F425" w14:textId="77777777" w:rsidR="00850882" w:rsidRDefault="00850882" w:rsidP="00850882">
      <w:pPr>
        <w:pStyle w:val="BodyText"/>
      </w:pPr>
      <w:r>
        <w:t xml:space="preserve">      </w:t>
      </w:r>
      <w:proofErr w:type="gramStart"/>
      <w:r>
        <w:t>84  INCW</w:t>
      </w:r>
      <w:proofErr w:type="gramEnd"/>
      <w:r>
        <w:t>_EK2   m                                  1</w:t>
      </w:r>
    </w:p>
    <w:p w14:paraId="2DCB1E7D" w14:textId="77777777" w:rsidR="00850882" w:rsidRDefault="00850882" w:rsidP="00850882">
      <w:pPr>
        <w:pStyle w:val="BodyText"/>
      </w:pPr>
      <w:r>
        <w:t xml:space="preserve">      </w:t>
      </w:r>
      <w:proofErr w:type="gramStart"/>
      <w:r>
        <w:t>85  MISCTAXX</w:t>
      </w:r>
      <w:proofErr w:type="gramEnd"/>
      <w:r>
        <w:t xml:space="preserve">   s    5.000       0.2524E+05              2855</w:t>
      </w:r>
    </w:p>
    <w:p w14:paraId="645D5C60" w14:textId="77777777" w:rsidR="00850882" w:rsidRDefault="00850882" w:rsidP="00850882">
      <w:pPr>
        <w:pStyle w:val="BodyText"/>
      </w:pPr>
      <w:r>
        <w:lastRenderedPageBreak/>
        <w:t xml:space="preserve">      </w:t>
      </w:r>
      <w:proofErr w:type="gramStart"/>
      <w:r>
        <w:t>86  MISC</w:t>
      </w:r>
      <w:proofErr w:type="gramEnd"/>
      <w:r>
        <w:t>_AXX   m                                  1</w:t>
      </w:r>
    </w:p>
    <w:p w14:paraId="6CADCD34" w14:textId="77777777" w:rsidR="00850882" w:rsidRDefault="00850882" w:rsidP="00850882">
      <w:pPr>
        <w:pStyle w:val="BodyText"/>
      </w:pPr>
      <w:r>
        <w:t xml:space="preserve">      </w:t>
      </w:r>
      <w:proofErr w:type="gramStart"/>
      <w:r>
        <w:t>87  LUMPSUMX</w:t>
      </w:r>
      <w:proofErr w:type="gramEnd"/>
      <w:r>
        <w:t xml:space="preserve">   s    4.000       0.5492E+06              2735</w:t>
      </w:r>
    </w:p>
    <w:p w14:paraId="62A6272B" w14:textId="77777777" w:rsidR="00850882" w:rsidRDefault="00850882" w:rsidP="00850882">
      <w:pPr>
        <w:pStyle w:val="BodyText"/>
      </w:pPr>
      <w:r>
        <w:t xml:space="preserve">      </w:t>
      </w:r>
      <w:proofErr w:type="gramStart"/>
      <w:r>
        <w:t>88  LUMP</w:t>
      </w:r>
      <w:proofErr w:type="gramEnd"/>
      <w:r>
        <w:t>_UMX   m                                  2</w:t>
      </w:r>
    </w:p>
    <w:p w14:paraId="1B399063" w14:textId="77777777" w:rsidR="00850882" w:rsidRDefault="00850882" w:rsidP="00850882">
      <w:pPr>
        <w:pStyle w:val="BodyText"/>
      </w:pPr>
      <w:r>
        <w:t xml:space="preserve">      </w:t>
      </w:r>
      <w:proofErr w:type="gramStart"/>
      <w:r>
        <w:t>89  MARITAL</w:t>
      </w:r>
      <w:proofErr w:type="gramEnd"/>
      <w:r>
        <w:t>1   c                                  6</w:t>
      </w:r>
    </w:p>
    <w:p w14:paraId="0A64F1CC" w14:textId="77777777" w:rsidR="00850882" w:rsidRDefault="00850882" w:rsidP="00850882">
      <w:pPr>
        <w:pStyle w:val="BodyText"/>
      </w:pPr>
      <w:r>
        <w:t xml:space="preserve">      </w:t>
      </w:r>
      <w:proofErr w:type="gramStart"/>
      <w:r>
        <w:t>90  MARI</w:t>
      </w:r>
      <w:proofErr w:type="gramEnd"/>
      <w:r>
        <w:t>_AL1   m                                  0</w:t>
      </w:r>
    </w:p>
    <w:p w14:paraId="5D9CCBB1" w14:textId="77777777" w:rsidR="00850882" w:rsidRDefault="00850882" w:rsidP="00850882">
      <w:pPr>
        <w:pStyle w:val="BodyText"/>
      </w:pPr>
      <w:r>
        <w:t xml:space="preserve">      </w:t>
      </w:r>
      <w:proofErr w:type="gramStart"/>
      <w:r>
        <w:t>91  NO</w:t>
      </w:r>
      <w:proofErr w:type="gramEnd"/>
      <w:r>
        <w:t xml:space="preserve">_EARNR   s    0.000        6.000    </w:t>
      </w:r>
    </w:p>
    <w:p w14:paraId="633F220F" w14:textId="77777777" w:rsidR="00850882" w:rsidRDefault="00850882" w:rsidP="00850882">
      <w:pPr>
        <w:pStyle w:val="BodyText"/>
      </w:pPr>
      <w:r>
        <w:t xml:space="preserve">      </w:t>
      </w:r>
      <w:proofErr w:type="gramStart"/>
      <w:r>
        <w:t>92  NO</w:t>
      </w:r>
      <w:proofErr w:type="gramEnd"/>
      <w:r>
        <w:t>_E_RNR   m                                  0</w:t>
      </w:r>
    </w:p>
    <w:p w14:paraId="080A94B6" w14:textId="77777777" w:rsidR="00850882" w:rsidRDefault="00850882" w:rsidP="00850882">
      <w:pPr>
        <w:pStyle w:val="BodyText"/>
      </w:pPr>
      <w:r>
        <w:t xml:space="preserve">      </w:t>
      </w:r>
      <w:proofErr w:type="gramStart"/>
      <w:r>
        <w:t>93  NONINCMX</w:t>
      </w:r>
      <w:proofErr w:type="gramEnd"/>
      <w:r>
        <w:t xml:space="preserve">   s    0.000       0.5492E+06</w:t>
      </w:r>
    </w:p>
    <w:p w14:paraId="18F7B5E1" w14:textId="77777777" w:rsidR="00850882" w:rsidRDefault="00850882" w:rsidP="00850882">
      <w:pPr>
        <w:pStyle w:val="BodyText"/>
      </w:pPr>
      <w:r>
        <w:t xml:space="preserve">      </w:t>
      </w:r>
      <w:proofErr w:type="gramStart"/>
      <w:r>
        <w:t>94  NONI</w:t>
      </w:r>
      <w:proofErr w:type="gramEnd"/>
      <w:r>
        <w:t>_CMX   m                                  0</w:t>
      </w:r>
    </w:p>
    <w:p w14:paraId="72092F35" w14:textId="77777777" w:rsidR="00850882" w:rsidRDefault="00850882" w:rsidP="00850882">
      <w:pPr>
        <w:pStyle w:val="BodyText"/>
      </w:pPr>
      <w:r>
        <w:t xml:space="preserve">      </w:t>
      </w:r>
      <w:proofErr w:type="gramStart"/>
      <w:r>
        <w:t>95  NUM</w:t>
      </w:r>
      <w:proofErr w:type="gramEnd"/>
      <w:r>
        <w:t xml:space="preserve">_AUTO   s    0.000        7.000    </w:t>
      </w:r>
    </w:p>
    <w:p w14:paraId="6565067A" w14:textId="77777777" w:rsidR="00850882" w:rsidRDefault="00850882" w:rsidP="00850882">
      <w:pPr>
        <w:pStyle w:val="BodyText"/>
      </w:pPr>
      <w:r>
        <w:t xml:space="preserve">      </w:t>
      </w:r>
      <w:proofErr w:type="gramStart"/>
      <w:r>
        <w:t>96  NUM</w:t>
      </w:r>
      <w:proofErr w:type="gramEnd"/>
      <w:r>
        <w:t>__UTO   m                                  0</w:t>
      </w:r>
    </w:p>
    <w:p w14:paraId="6FB66AD5" w14:textId="77777777" w:rsidR="00850882" w:rsidRDefault="00850882" w:rsidP="00850882">
      <w:pPr>
        <w:pStyle w:val="BodyText"/>
      </w:pPr>
      <w:r>
        <w:t xml:space="preserve">      </w:t>
      </w:r>
      <w:proofErr w:type="gramStart"/>
      <w:r>
        <w:t>97  OCCUCOD</w:t>
      </w:r>
      <w:proofErr w:type="gramEnd"/>
      <w:r>
        <w:t>1   c                                 15     1016</w:t>
      </w:r>
    </w:p>
    <w:p w14:paraId="442D5887" w14:textId="77777777" w:rsidR="00850882" w:rsidRDefault="00850882" w:rsidP="00850882">
      <w:pPr>
        <w:pStyle w:val="BodyText"/>
      </w:pPr>
      <w:r>
        <w:t xml:space="preserve">      </w:t>
      </w:r>
      <w:proofErr w:type="gramStart"/>
      <w:r>
        <w:t>98  OCCU</w:t>
      </w:r>
      <w:proofErr w:type="gramEnd"/>
      <w:r>
        <w:t>_OD1   m                                  1</w:t>
      </w:r>
    </w:p>
    <w:p w14:paraId="1AAA034B" w14:textId="77777777" w:rsidR="00850882" w:rsidRDefault="00850882" w:rsidP="00850882">
      <w:pPr>
        <w:pStyle w:val="BodyText"/>
      </w:pPr>
      <w:r>
        <w:t xml:space="preserve">      </w:t>
      </w:r>
      <w:proofErr w:type="gramStart"/>
      <w:r>
        <w:t>99  OCCUCOD</w:t>
      </w:r>
      <w:proofErr w:type="gramEnd"/>
      <w:r>
        <w:t>2   c                                 15     1773</w:t>
      </w:r>
    </w:p>
    <w:p w14:paraId="074D1C55" w14:textId="77777777" w:rsidR="00850882" w:rsidRDefault="00850882" w:rsidP="00850882">
      <w:pPr>
        <w:pStyle w:val="BodyText"/>
      </w:pPr>
      <w:r>
        <w:t xml:space="preserve">     </w:t>
      </w:r>
      <w:proofErr w:type="gramStart"/>
      <w:r>
        <w:t>100  OCCU</w:t>
      </w:r>
      <w:proofErr w:type="gramEnd"/>
      <w:r>
        <w:t>_OD2   m                                  1</w:t>
      </w:r>
    </w:p>
    <w:p w14:paraId="34449251" w14:textId="77777777" w:rsidR="00850882" w:rsidRDefault="00850882" w:rsidP="00850882">
      <w:pPr>
        <w:pStyle w:val="BodyText"/>
      </w:pPr>
      <w:r>
        <w:t xml:space="preserve">     </w:t>
      </w:r>
      <w:proofErr w:type="gramStart"/>
      <w:r>
        <w:t>101  OTHRINCX</w:t>
      </w:r>
      <w:proofErr w:type="gramEnd"/>
      <w:r>
        <w:t xml:space="preserve">   s    2.000       0.5788E+05              2822</w:t>
      </w:r>
    </w:p>
    <w:p w14:paraId="45ADF20F" w14:textId="77777777" w:rsidR="00850882" w:rsidRDefault="00850882" w:rsidP="00850882">
      <w:pPr>
        <w:pStyle w:val="BodyText"/>
      </w:pPr>
      <w:r>
        <w:t xml:space="preserve">     </w:t>
      </w:r>
      <w:proofErr w:type="gramStart"/>
      <w:r>
        <w:t>102  OTHR</w:t>
      </w:r>
      <w:proofErr w:type="gramEnd"/>
      <w:r>
        <w:t>_NCX   m                                  2</w:t>
      </w:r>
    </w:p>
    <w:p w14:paraId="3D2C11FA" w14:textId="77777777" w:rsidR="00850882" w:rsidRDefault="00850882" w:rsidP="00850882">
      <w:pPr>
        <w:pStyle w:val="BodyText"/>
      </w:pPr>
      <w:r>
        <w:t xml:space="preserve">     </w:t>
      </w:r>
      <w:proofErr w:type="gramStart"/>
      <w:r>
        <w:t>103  PERSLT</w:t>
      </w:r>
      <w:proofErr w:type="gramEnd"/>
      <w:r>
        <w:t xml:space="preserve">18   s    0.000        7.000    </w:t>
      </w:r>
    </w:p>
    <w:p w14:paraId="5EBA6635" w14:textId="77777777" w:rsidR="00850882" w:rsidRDefault="00850882" w:rsidP="00850882">
      <w:pPr>
        <w:pStyle w:val="BodyText"/>
      </w:pPr>
      <w:r>
        <w:t xml:space="preserve">     </w:t>
      </w:r>
      <w:proofErr w:type="gramStart"/>
      <w:r>
        <w:t>104  PERS</w:t>
      </w:r>
      <w:proofErr w:type="gramEnd"/>
      <w:r>
        <w:t>_T18   m                                  0</w:t>
      </w:r>
    </w:p>
    <w:p w14:paraId="2FEFD68C" w14:textId="77777777" w:rsidR="00850882" w:rsidRDefault="00850882" w:rsidP="00850882">
      <w:pPr>
        <w:pStyle w:val="BodyText"/>
      </w:pPr>
      <w:r>
        <w:t xml:space="preserve">     </w:t>
      </w:r>
      <w:proofErr w:type="gramStart"/>
      <w:r>
        <w:t>105  PERSOT</w:t>
      </w:r>
      <w:proofErr w:type="gramEnd"/>
      <w:r>
        <w:t xml:space="preserve">64   s    0.000        3.000    </w:t>
      </w:r>
    </w:p>
    <w:p w14:paraId="1F0683CA" w14:textId="77777777" w:rsidR="00850882" w:rsidRDefault="00850882" w:rsidP="00850882">
      <w:pPr>
        <w:pStyle w:val="BodyText"/>
      </w:pPr>
      <w:r>
        <w:t xml:space="preserve">     </w:t>
      </w:r>
      <w:proofErr w:type="gramStart"/>
      <w:r>
        <w:t>106  PERS</w:t>
      </w:r>
      <w:proofErr w:type="gramEnd"/>
      <w:r>
        <w:t>_T64   m                                  0</w:t>
      </w:r>
    </w:p>
    <w:p w14:paraId="57FAA86F" w14:textId="77777777" w:rsidR="00850882" w:rsidRDefault="00850882" w:rsidP="00850882">
      <w:pPr>
        <w:pStyle w:val="BodyText"/>
      </w:pPr>
      <w:r>
        <w:t xml:space="preserve">     </w:t>
      </w:r>
      <w:proofErr w:type="gramStart"/>
      <w:r>
        <w:t>107  POPSIZE</w:t>
      </w:r>
      <w:proofErr w:type="gramEnd"/>
      <w:r>
        <w:t xml:space="preserve">    s    1.000        5.000                    27</w:t>
      </w:r>
    </w:p>
    <w:p w14:paraId="461C922D" w14:textId="77777777" w:rsidR="00850882" w:rsidRDefault="00850882" w:rsidP="00850882">
      <w:pPr>
        <w:pStyle w:val="BodyText"/>
      </w:pPr>
      <w:r>
        <w:t xml:space="preserve">     </w:t>
      </w:r>
      <w:proofErr w:type="gramStart"/>
      <w:r>
        <w:t>108  PRINEARN</w:t>
      </w:r>
      <w:proofErr w:type="gramEnd"/>
      <w:r>
        <w:t xml:space="preserve">   c                                  8</w:t>
      </w:r>
    </w:p>
    <w:p w14:paraId="512098BF" w14:textId="77777777" w:rsidR="00850882" w:rsidRDefault="00850882" w:rsidP="00850882">
      <w:pPr>
        <w:pStyle w:val="BodyText"/>
      </w:pPr>
      <w:r>
        <w:t xml:space="preserve">     </w:t>
      </w:r>
      <w:proofErr w:type="gramStart"/>
      <w:r>
        <w:t>109  PRIN</w:t>
      </w:r>
      <w:proofErr w:type="gramEnd"/>
      <w:r>
        <w:t>_ARN   m                                  0</w:t>
      </w:r>
    </w:p>
    <w:p w14:paraId="6A90AD67" w14:textId="77777777" w:rsidR="00850882" w:rsidRDefault="00850882" w:rsidP="00850882">
      <w:pPr>
        <w:pStyle w:val="BodyText"/>
      </w:pPr>
      <w:r>
        <w:t xml:space="preserve">     </w:t>
      </w:r>
      <w:proofErr w:type="gramStart"/>
      <w:r>
        <w:t>110  QINTRVMO</w:t>
      </w:r>
      <w:proofErr w:type="gramEnd"/>
      <w:r>
        <w:t xml:space="preserve">   c                                 12</w:t>
      </w:r>
    </w:p>
    <w:p w14:paraId="4B593656" w14:textId="77777777" w:rsidR="00850882" w:rsidRDefault="00850882" w:rsidP="00850882">
      <w:pPr>
        <w:pStyle w:val="BodyText"/>
      </w:pPr>
      <w:r>
        <w:t xml:space="preserve">     </w:t>
      </w:r>
      <w:proofErr w:type="gramStart"/>
      <w:r>
        <w:t>111  QINTRVYR</w:t>
      </w:r>
      <w:proofErr w:type="gramEnd"/>
      <w:r>
        <w:t xml:space="preserve">   c                                  2</w:t>
      </w:r>
    </w:p>
    <w:p w14:paraId="38866CFD" w14:textId="77777777" w:rsidR="00850882" w:rsidRDefault="00850882" w:rsidP="00850882">
      <w:pPr>
        <w:pStyle w:val="BodyText"/>
      </w:pPr>
      <w:r>
        <w:t xml:space="preserve">     </w:t>
      </w:r>
      <w:proofErr w:type="gramStart"/>
      <w:r>
        <w:t>112  RACE</w:t>
      </w:r>
      <w:proofErr w:type="gramEnd"/>
      <w:r>
        <w:t>2      c                                  6     1225</w:t>
      </w:r>
    </w:p>
    <w:p w14:paraId="18100765" w14:textId="77777777" w:rsidR="00850882" w:rsidRDefault="00850882" w:rsidP="00850882">
      <w:pPr>
        <w:pStyle w:val="BodyText"/>
      </w:pPr>
      <w:r>
        <w:t xml:space="preserve">     </w:t>
      </w:r>
      <w:proofErr w:type="gramStart"/>
      <w:r>
        <w:t>113  RACE</w:t>
      </w:r>
      <w:proofErr w:type="gramEnd"/>
      <w:r>
        <w:t>2_     m                                  1</w:t>
      </w:r>
    </w:p>
    <w:p w14:paraId="39F86D3B" w14:textId="77777777" w:rsidR="00850882" w:rsidRDefault="00850882" w:rsidP="00850882">
      <w:pPr>
        <w:pStyle w:val="BodyText"/>
      </w:pPr>
      <w:r>
        <w:lastRenderedPageBreak/>
        <w:t xml:space="preserve">     </w:t>
      </w:r>
      <w:proofErr w:type="gramStart"/>
      <w:r>
        <w:t>114  REF</w:t>
      </w:r>
      <w:proofErr w:type="gramEnd"/>
      <w:r>
        <w:t>_RACE   c                                  7</w:t>
      </w:r>
    </w:p>
    <w:p w14:paraId="0A834B7A" w14:textId="77777777" w:rsidR="00850882" w:rsidRDefault="00850882" w:rsidP="00850882">
      <w:pPr>
        <w:pStyle w:val="BodyText"/>
      </w:pPr>
      <w:r>
        <w:t xml:space="preserve">     </w:t>
      </w:r>
      <w:proofErr w:type="gramStart"/>
      <w:r>
        <w:t>115  REF</w:t>
      </w:r>
      <w:proofErr w:type="gramEnd"/>
      <w:r>
        <w:t>__ACE   m                                  0</w:t>
      </w:r>
    </w:p>
    <w:p w14:paraId="69F32F08" w14:textId="77777777" w:rsidR="00850882" w:rsidRDefault="00850882" w:rsidP="00850882">
      <w:pPr>
        <w:pStyle w:val="BodyText"/>
      </w:pPr>
      <w:r>
        <w:t xml:space="preserve">     </w:t>
      </w:r>
      <w:proofErr w:type="gramStart"/>
      <w:r>
        <w:t>116  REGION</w:t>
      </w:r>
      <w:proofErr w:type="gramEnd"/>
      <w:r>
        <w:t xml:space="preserve">     c                                  4       27</w:t>
      </w:r>
    </w:p>
    <w:p w14:paraId="31602A16" w14:textId="77777777" w:rsidR="00850882" w:rsidRDefault="00850882" w:rsidP="00850882">
      <w:pPr>
        <w:pStyle w:val="BodyText"/>
      </w:pPr>
      <w:r>
        <w:t xml:space="preserve">     </w:t>
      </w:r>
      <w:proofErr w:type="gramStart"/>
      <w:r>
        <w:t>117  RENTEQVX</w:t>
      </w:r>
      <w:proofErr w:type="gramEnd"/>
      <w:r>
        <w:t xml:space="preserve">   s    1.000        4694.                   451</w:t>
      </w:r>
    </w:p>
    <w:p w14:paraId="513B6236" w14:textId="77777777" w:rsidR="00850882" w:rsidRDefault="00850882" w:rsidP="00850882">
      <w:pPr>
        <w:pStyle w:val="BodyText"/>
      </w:pPr>
      <w:r>
        <w:t xml:space="preserve">     </w:t>
      </w:r>
      <w:proofErr w:type="gramStart"/>
      <w:r>
        <w:t>118  RENT</w:t>
      </w:r>
      <w:proofErr w:type="gramEnd"/>
      <w:r>
        <w:t>_QVX   m                                  1</w:t>
      </w:r>
    </w:p>
    <w:p w14:paraId="6E3391BF" w14:textId="77777777" w:rsidR="00850882" w:rsidRDefault="00850882" w:rsidP="00850882">
      <w:pPr>
        <w:pStyle w:val="BodyText"/>
      </w:pPr>
      <w:r>
        <w:t xml:space="preserve">     </w:t>
      </w:r>
      <w:proofErr w:type="gramStart"/>
      <w:r>
        <w:t>119  RESPSTAT</w:t>
      </w:r>
      <w:proofErr w:type="gramEnd"/>
      <w:r>
        <w:t xml:space="preserve">   c                                  3</w:t>
      </w:r>
    </w:p>
    <w:p w14:paraId="4B6B4E50" w14:textId="77777777" w:rsidR="00850882" w:rsidRDefault="00850882" w:rsidP="00850882">
      <w:pPr>
        <w:pStyle w:val="BodyText"/>
      </w:pPr>
      <w:r>
        <w:t xml:space="preserve">     </w:t>
      </w:r>
      <w:proofErr w:type="gramStart"/>
      <w:r>
        <w:t>120  RESP</w:t>
      </w:r>
      <w:proofErr w:type="gramEnd"/>
      <w:r>
        <w:t>_TAT   m                                  0</w:t>
      </w:r>
    </w:p>
    <w:p w14:paraId="6EA82BB3" w14:textId="77777777" w:rsidR="00850882" w:rsidRDefault="00850882" w:rsidP="00850882">
      <w:pPr>
        <w:pStyle w:val="BodyText"/>
      </w:pPr>
      <w:r>
        <w:t xml:space="preserve">     </w:t>
      </w:r>
      <w:proofErr w:type="gramStart"/>
      <w:r>
        <w:t>121  ROOMSQ</w:t>
      </w:r>
      <w:proofErr w:type="gramEnd"/>
      <w:r>
        <w:t xml:space="preserve">     s    1.000        19.00                    12</w:t>
      </w:r>
    </w:p>
    <w:p w14:paraId="44A16DA9" w14:textId="77777777" w:rsidR="00850882" w:rsidRDefault="00850882" w:rsidP="00850882">
      <w:pPr>
        <w:pStyle w:val="BodyText"/>
      </w:pPr>
      <w:r>
        <w:t xml:space="preserve">     </w:t>
      </w:r>
      <w:proofErr w:type="gramStart"/>
      <w:r>
        <w:t>122  ROOMSQ</w:t>
      </w:r>
      <w:proofErr w:type="gramEnd"/>
      <w:r>
        <w:t>_    m                                  2</w:t>
      </w:r>
    </w:p>
    <w:p w14:paraId="7FF8BB24" w14:textId="77777777" w:rsidR="00850882" w:rsidRDefault="00850882" w:rsidP="00850882">
      <w:pPr>
        <w:pStyle w:val="BodyText"/>
      </w:pPr>
      <w:r>
        <w:t xml:space="preserve">     </w:t>
      </w:r>
      <w:proofErr w:type="gramStart"/>
      <w:r>
        <w:t>123  SEX</w:t>
      </w:r>
      <w:proofErr w:type="gramEnd"/>
      <w:r>
        <w:t>_REF    c                                  3</w:t>
      </w:r>
    </w:p>
    <w:p w14:paraId="0430509D" w14:textId="77777777" w:rsidR="00850882" w:rsidRDefault="00850882" w:rsidP="00850882">
      <w:pPr>
        <w:pStyle w:val="BodyText"/>
      </w:pPr>
      <w:r>
        <w:t xml:space="preserve">     </w:t>
      </w:r>
      <w:proofErr w:type="gramStart"/>
      <w:r>
        <w:t>124  SEX</w:t>
      </w:r>
      <w:proofErr w:type="gramEnd"/>
      <w:r>
        <w:t>_REF_   m                                  0</w:t>
      </w:r>
    </w:p>
    <w:p w14:paraId="4C914651" w14:textId="77777777" w:rsidR="00850882" w:rsidRDefault="00850882" w:rsidP="00850882">
      <w:pPr>
        <w:pStyle w:val="BodyText"/>
      </w:pPr>
      <w:r>
        <w:t xml:space="preserve">     </w:t>
      </w:r>
      <w:proofErr w:type="gramStart"/>
      <w:r>
        <w:t>125  SEX</w:t>
      </w:r>
      <w:proofErr w:type="gramEnd"/>
      <w:r>
        <w:t>2       c                                  2     1225</w:t>
      </w:r>
    </w:p>
    <w:p w14:paraId="7C435C80" w14:textId="77777777" w:rsidR="00850882" w:rsidRDefault="00850882" w:rsidP="00850882">
      <w:pPr>
        <w:pStyle w:val="BodyText"/>
      </w:pPr>
      <w:r>
        <w:t xml:space="preserve">     </w:t>
      </w:r>
      <w:proofErr w:type="gramStart"/>
      <w:r>
        <w:t>126  SEX</w:t>
      </w:r>
      <w:proofErr w:type="gramEnd"/>
      <w:r>
        <w:t>2_      m                                  1</w:t>
      </w:r>
    </w:p>
    <w:p w14:paraId="3F409ADA" w14:textId="77777777" w:rsidR="00850882" w:rsidRDefault="00850882" w:rsidP="00850882">
      <w:pPr>
        <w:pStyle w:val="BodyText"/>
      </w:pPr>
      <w:r>
        <w:t xml:space="preserve">     </w:t>
      </w:r>
      <w:proofErr w:type="gramStart"/>
      <w:r>
        <w:t>127  SLOCTAXX</w:t>
      </w:r>
      <w:proofErr w:type="gramEnd"/>
      <w:r>
        <w:t xml:space="preserve">   s    1.000       0.2657E+05              2441</w:t>
      </w:r>
    </w:p>
    <w:p w14:paraId="2C817CE1" w14:textId="77777777" w:rsidR="00850882" w:rsidRDefault="00850882" w:rsidP="00850882">
      <w:pPr>
        <w:pStyle w:val="BodyText"/>
      </w:pPr>
      <w:r>
        <w:t xml:space="preserve">     </w:t>
      </w:r>
      <w:proofErr w:type="gramStart"/>
      <w:r>
        <w:t>128  SLOC</w:t>
      </w:r>
      <w:proofErr w:type="gramEnd"/>
      <w:r>
        <w:t>_AXX   m                                  2</w:t>
      </w:r>
    </w:p>
    <w:p w14:paraId="7EA09BDA" w14:textId="77777777" w:rsidR="00850882" w:rsidRDefault="00850882" w:rsidP="00850882">
      <w:pPr>
        <w:pStyle w:val="BodyText"/>
      </w:pPr>
      <w:r>
        <w:t xml:space="preserve">     </w:t>
      </w:r>
      <w:proofErr w:type="gramStart"/>
      <w:r>
        <w:t>129  SLRFUNDX</w:t>
      </w:r>
      <w:proofErr w:type="gramEnd"/>
      <w:r>
        <w:t xml:space="preserve">   s    1.000        4169.                  1859</w:t>
      </w:r>
    </w:p>
    <w:p w14:paraId="7287EB69" w14:textId="77777777" w:rsidR="00850882" w:rsidRDefault="00850882" w:rsidP="00850882">
      <w:pPr>
        <w:pStyle w:val="BodyText"/>
      </w:pPr>
      <w:r>
        <w:t xml:space="preserve">     </w:t>
      </w:r>
      <w:proofErr w:type="gramStart"/>
      <w:r>
        <w:t>130  SLRF</w:t>
      </w:r>
      <w:proofErr w:type="gramEnd"/>
      <w:r>
        <w:t>_NDX   m                                  2</w:t>
      </w:r>
    </w:p>
    <w:p w14:paraId="635F06AA" w14:textId="77777777" w:rsidR="00850882" w:rsidRDefault="00850882" w:rsidP="00850882">
      <w:pPr>
        <w:pStyle w:val="BodyText"/>
      </w:pPr>
      <w:r>
        <w:t xml:space="preserve">     </w:t>
      </w:r>
      <w:proofErr w:type="gramStart"/>
      <w:r>
        <w:t>131  SMSASTAT</w:t>
      </w:r>
      <w:proofErr w:type="gramEnd"/>
      <w:r>
        <w:t xml:space="preserve">   c                                  2</w:t>
      </w:r>
    </w:p>
    <w:p w14:paraId="4F8F9AC6" w14:textId="77777777" w:rsidR="00850882" w:rsidRDefault="00850882" w:rsidP="00850882">
      <w:pPr>
        <w:pStyle w:val="BodyText"/>
      </w:pPr>
      <w:r>
        <w:t xml:space="preserve">     </w:t>
      </w:r>
      <w:proofErr w:type="gramStart"/>
      <w:r>
        <w:t>132  ST</w:t>
      </w:r>
      <w:proofErr w:type="gramEnd"/>
      <w:r>
        <w:t>_HOUS    c                                  3</w:t>
      </w:r>
    </w:p>
    <w:p w14:paraId="533170CD" w14:textId="77777777" w:rsidR="00850882" w:rsidRDefault="00850882" w:rsidP="00850882">
      <w:pPr>
        <w:pStyle w:val="BodyText"/>
      </w:pPr>
      <w:r>
        <w:t xml:space="preserve">     </w:t>
      </w:r>
      <w:proofErr w:type="gramStart"/>
      <w:r>
        <w:t>133  ST</w:t>
      </w:r>
      <w:proofErr w:type="gramEnd"/>
      <w:r>
        <w:t>_HOUS_   m                                  0</w:t>
      </w:r>
    </w:p>
    <w:p w14:paraId="2AC13E44" w14:textId="77777777" w:rsidR="00850882" w:rsidRDefault="00850882" w:rsidP="00850882">
      <w:pPr>
        <w:pStyle w:val="BodyText"/>
      </w:pPr>
      <w:r>
        <w:t xml:space="preserve">     </w:t>
      </w:r>
      <w:proofErr w:type="gramStart"/>
      <w:r>
        <w:t>134  TOTTXPDX</w:t>
      </w:r>
      <w:proofErr w:type="gramEnd"/>
      <w:r>
        <w:t xml:space="preserve">   s  -0.1845E+05   0.1467E+06</w:t>
      </w:r>
    </w:p>
    <w:p w14:paraId="527E8FB8" w14:textId="77777777" w:rsidR="00850882" w:rsidRDefault="00850882" w:rsidP="00850882">
      <w:pPr>
        <w:pStyle w:val="BodyText"/>
      </w:pPr>
      <w:r>
        <w:t xml:space="preserve">     </w:t>
      </w:r>
      <w:proofErr w:type="gramStart"/>
      <w:r>
        <w:t>135  TOTT</w:t>
      </w:r>
      <w:proofErr w:type="gramEnd"/>
      <w:r>
        <w:t>_PDX   m                                  0</w:t>
      </w:r>
    </w:p>
    <w:p w14:paraId="5C5C5797" w14:textId="77777777" w:rsidR="00850882" w:rsidRDefault="00850882" w:rsidP="00850882">
      <w:pPr>
        <w:pStyle w:val="BodyText"/>
      </w:pPr>
      <w:r>
        <w:t xml:space="preserve">     </w:t>
      </w:r>
      <w:proofErr w:type="gramStart"/>
      <w:r>
        <w:t>136  VEHQ</w:t>
      </w:r>
      <w:proofErr w:type="gramEnd"/>
      <w:r>
        <w:t xml:space="preserve">       s    0.000        17.00    </w:t>
      </w:r>
    </w:p>
    <w:p w14:paraId="5D991C36" w14:textId="77777777" w:rsidR="00850882" w:rsidRDefault="00850882" w:rsidP="00850882">
      <w:pPr>
        <w:pStyle w:val="BodyText"/>
      </w:pPr>
      <w:r>
        <w:t xml:space="preserve">     </w:t>
      </w:r>
      <w:proofErr w:type="gramStart"/>
      <w:r>
        <w:t>137  VEHQ</w:t>
      </w:r>
      <w:proofErr w:type="gramEnd"/>
      <w:r>
        <w:t>_      m                                  0</w:t>
      </w:r>
    </w:p>
    <w:p w14:paraId="55DC3415" w14:textId="77777777" w:rsidR="00850882" w:rsidRDefault="00850882" w:rsidP="00850882">
      <w:pPr>
        <w:pStyle w:val="BodyText"/>
      </w:pPr>
      <w:r>
        <w:t xml:space="preserve">     </w:t>
      </w:r>
      <w:proofErr w:type="gramStart"/>
      <w:r>
        <w:t>138  WELFAREX</w:t>
      </w:r>
      <w:proofErr w:type="gramEnd"/>
      <w:r>
        <w:t xml:space="preserve">   s    300.0        4344.                  2909</w:t>
      </w:r>
    </w:p>
    <w:p w14:paraId="7BC6FC1E" w14:textId="77777777" w:rsidR="00850882" w:rsidRDefault="00850882" w:rsidP="00850882">
      <w:pPr>
        <w:pStyle w:val="BodyText"/>
      </w:pPr>
      <w:r>
        <w:t xml:space="preserve">     </w:t>
      </w:r>
      <w:proofErr w:type="gramStart"/>
      <w:r>
        <w:t>139  WELF</w:t>
      </w:r>
      <w:proofErr w:type="gramEnd"/>
      <w:r>
        <w:t>_REX   m                                  2</w:t>
      </w:r>
    </w:p>
    <w:p w14:paraId="1BC2F9B8" w14:textId="77777777" w:rsidR="00850882" w:rsidRDefault="00850882" w:rsidP="00850882">
      <w:pPr>
        <w:pStyle w:val="BodyText"/>
      </w:pPr>
      <w:r>
        <w:t xml:space="preserve">     </w:t>
      </w:r>
      <w:proofErr w:type="gramStart"/>
      <w:r>
        <w:t>140  TOTEXPPQ</w:t>
      </w:r>
      <w:proofErr w:type="gramEnd"/>
      <w:r>
        <w:t xml:space="preserve">   s    233.2       0.2782E+06</w:t>
      </w:r>
    </w:p>
    <w:p w14:paraId="21F2D433" w14:textId="77777777" w:rsidR="00850882" w:rsidRDefault="00850882" w:rsidP="00850882">
      <w:pPr>
        <w:pStyle w:val="BodyText"/>
      </w:pPr>
      <w:r>
        <w:t xml:space="preserve">     </w:t>
      </w:r>
      <w:proofErr w:type="gramStart"/>
      <w:r>
        <w:t>141  TOTEXPCQ</w:t>
      </w:r>
      <w:proofErr w:type="gramEnd"/>
      <w:r>
        <w:t xml:space="preserve">   s    0.000       0.8056E+05</w:t>
      </w:r>
    </w:p>
    <w:p w14:paraId="7BC35F85" w14:textId="77777777" w:rsidR="00850882" w:rsidRDefault="00850882" w:rsidP="00850882">
      <w:pPr>
        <w:pStyle w:val="BodyText"/>
      </w:pPr>
      <w:r>
        <w:lastRenderedPageBreak/>
        <w:t xml:space="preserve">     </w:t>
      </w:r>
      <w:proofErr w:type="gramStart"/>
      <w:r>
        <w:t>142  FOODPQ</w:t>
      </w:r>
      <w:proofErr w:type="gramEnd"/>
      <w:r>
        <w:t xml:space="preserve">     s    0.000       0.2358E+05</w:t>
      </w:r>
    </w:p>
    <w:p w14:paraId="11347DF6" w14:textId="77777777" w:rsidR="00850882" w:rsidRDefault="00850882" w:rsidP="00850882">
      <w:pPr>
        <w:pStyle w:val="BodyText"/>
      </w:pPr>
      <w:r>
        <w:t xml:space="preserve">     </w:t>
      </w:r>
      <w:proofErr w:type="gramStart"/>
      <w:r>
        <w:t>143  FOODCQ</w:t>
      </w:r>
      <w:proofErr w:type="gramEnd"/>
      <w:r>
        <w:t xml:space="preserve">     s    0.000        7363.    </w:t>
      </w:r>
    </w:p>
    <w:p w14:paraId="25D0F799" w14:textId="77777777" w:rsidR="00850882" w:rsidRDefault="00850882" w:rsidP="00850882">
      <w:pPr>
        <w:pStyle w:val="BodyText"/>
      </w:pPr>
      <w:r>
        <w:t xml:space="preserve">     </w:t>
      </w:r>
      <w:proofErr w:type="gramStart"/>
      <w:r>
        <w:t>144  FDHOMEPQ</w:t>
      </w:r>
      <w:proofErr w:type="gramEnd"/>
      <w:r>
        <w:t xml:space="preserve">   s    0.000        8450.    </w:t>
      </w:r>
    </w:p>
    <w:p w14:paraId="5CB76905" w14:textId="77777777" w:rsidR="00850882" w:rsidRDefault="00850882" w:rsidP="00850882">
      <w:pPr>
        <w:pStyle w:val="BodyText"/>
      </w:pPr>
      <w:r>
        <w:t xml:space="preserve">     </w:t>
      </w:r>
      <w:proofErr w:type="gramStart"/>
      <w:r>
        <w:t>145  FDHOMECQ</w:t>
      </w:r>
      <w:proofErr w:type="gramEnd"/>
      <w:r>
        <w:t xml:space="preserve">   s    0.000        6067.    </w:t>
      </w:r>
    </w:p>
    <w:p w14:paraId="0344C6C0" w14:textId="77777777" w:rsidR="00850882" w:rsidRDefault="00850882" w:rsidP="00850882">
      <w:pPr>
        <w:pStyle w:val="BodyText"/>
      </w:pPr>
      <w:r>
        <w:t xml:space="preserve">     </w:t>
      </w:r>
      <w:proofErr w:type="gramStart"/>
      <w:r>
        <w:t>146  FDAWAYPQ</w:t>
      </w:r>
      <w:proofErr w:type="gramEnd"/>
      <w:r>
        <w:t xml:space="preserve">   s    0.000       0.2098E+05</w:t>
      </w:r>
    </w:p>
    <w:p w14:paraId="008976BD" w14:textId="77777777" w:rsidR="00850882" w:rsidRDefault="00850882" w:rsidP="00850882">
      <w:pPr>
        <w:pStyle w:val="BodyText"/>
      </w:pPr>
      <w:r>
        <w:t xml:space="preserve">     </w:t>
      </w:r>
      <w:proofErr w:type="gramStart"/>
      <w:r>
        <w:t>147  FDAWAYCQ</w:t>
      </w:r>
      <w:proofErr w:type="gramEnd"/>
      <w:r>
        <w:t xml:space="preserve">   s    0.000        5660.    </w:t>
      </w:r>
    </w:p>
    <w:p w14:paraId="349CF2FA" w14:textId="77777777" w:rsidR="00850882" w:rsidRDefault="00850882" w:rsidP="00850882">
      <w:pPr>
        <w:pStyle w:val="BodyText"/>
      </w:pPr>
      <w:r>
        <w:t xml:space="preserve">     </w:t>
      </w:r>
      <w:proofErr w:type="gramStart"/>
      <w:r>
        <w:t>148  FDXMAPPQ</w:t>
      </w:r>
      <w:proofErr w:type="gramEnd"/>
      <w:r>
        <w:t xml:space="preserve">   s    0.000       0.2098E+05</w:t>
      </w:r>
    </w:p>
    <w:p w14:paraId="042221C8" w14:textId="77777777" w:rsidR="00850882" w:rsidRDefault="00850882" w:rsidP="00850882">
      <w:pPr>
        <w:pStyle w:val="BodyText"/>
      </w:pPr>
      <w:r>
        <w:t xml:space="preserve">     </w:t>
      </w:r>
      <w:proofErr w:type="gramStart"/>
      <w:r>
        <w:t>149  FDXMAPCQ</w:t>
      </w:r>
      <w:proofErr w:type="gramEnd"/>
      <w:r>
        <w:t xml:space="preserve">   s    0.000        5660.    </w:t>
      </w:r>
    </w:p>
    <w:p w14:paraId="2C76A87F" w14:textId="77777777" w:rsidR="00850882" w:rsidRDefault="00850882" w:rsidP="00850882">
      <w:pPr>
        <w:pStyle w:val="BodyText"/>
      </w:pPr>
      <w:r>
        <w:t xml:space="preserve">     </w:t>
      </w:r>
      <w:proofErr w:type="gramStart"/>
      <w:r>
        <w:t>150  FDMAPPQ</w:t>
      </w:r>
      <w:proofErr w:type="gramEnd"/>
      <w:r>
        <w:t xml:space="preserve">    s    0.000        780.0    </w:t>
      </w:r>
    </w:p>
    <w:p w14:paraId="5F2AE01F" w14:textId="77777777" w:rsidR="00850882" w:rsidRDefault="00850882" w:rsidP="00850882">
      <w:pPr>
        <w:pStyle w:val="BodyText"/>
      </w:pPr>
      <w:r>
        <w:t xml:space="preserve">     </w:t>
      </w:r>
      <w:proofErr w:type="gramStart"/>
      <w:r>
        <w:t>151  FDMAPCQ</w:t>
      </w:r>
      <w:proofErr w:type="gramEnd"/>
      <w:r>
        <w:t xml:space="preserve">    s    0.000        666.7    </w:t>
      </w:r>
    </w:p>
    <w:p w14:paraId="0AE4EE81" w14:textId="77777777" w:rsidR="00850882" w:rsidRDefault="00850882" w:rsidP="00850882">
      <w:pPr>
        <w:pStyle w:val="BodyText"/>
      </w:pPr>
      <w:r>
        <w:t xml:space="preserve">     </w:t>
      </w:r>
      <w:proofErr w:type="gramStart"/>
      <w:r>
        <w:t>152  ALCBEVPQ</w:t>
      </w:r>
      <w:proofErr w:type="gramEnd"/>
      <w:r>
        <w:t xml:space="preserve">   s    0.000        3152.    </w:t>
      </w:r>
    </w:p>
    <w:p w14:paraId="0B9E6F95" w14:textId="77777777" w:rsidR="00850882" w:rsidRDefault="00850882" w:rsidP="00850882">
      <w:pPr>
        <w:pStyle w:val="BodyText"/>
      </w:pPr>
      <w:r>
        <w:t xml:space="preserve">     </w:t>
      </w:r>
      <w:proofErr w:type="gramStart"/>
      <w:r>
        <w:t>153  ALCBEVCQ</w:t>
      </w:r>
      <w:proofErr w:type="gramEnd"/>
      <w:r>
        <w:t xml:space="preserve">   s    0.000        2550.    </w:t>
      </w:r>
    </w:p>
    <w:p w14:paraId="582B5AC1" w14:textId="77777777" w:rsidR="00850882" w:rsidRDefault="00850882" w:rsidP="00850882">
      <w:pPr>
        <w:pStyle w:val="BodyText"/>
      </w:pPr>
      <w:r>
        <w:t xml:space="preserve">     </w:t>
      </w:r>
      <w:proofErr w:type="gramStart"/>
      <w:r>
        <w:t>154  HOUSPQ</w:t>
      </w:r>
      <w:proofErr w:type="gramEnd"/>
      <w:r>
        <w:t xml:space="preserve">     s    0.000       0.1811E+06</w:t>
      </w:r>
    </w:p>
    <w:p w14:paraId="12457DBA" w14:textId="77777777" w:rsidR="00850882" w:rsidRDefault="00850882" w:rsidP="00850882">
      <w:pPr>
        <w:pStyle w:val="BodyText"/>
      </w:pPr>
      <w:r>
        <w:t xml:space="preserve">     </w:t>
      </w:r>
      <w:proofErr w:type="gramStart"/>
      <w:r>
        <w:t>155  HOUSCQ</w:t>
      </w:r>
      <w:proofErr w:type="gramEnd"/>
      <w:r>
        <w:t xml:space="preserve">     s    0.000       0.2794E+05</w:t>
      </w:r>
    </w:p>
    <w:p w14:paraId="0EF4F35C" w14:textId="77777777" w:rsidR="00850882" w:rsidRDefault="00850882" w:rsidP="00850882">
      <w:pPr>
        <w:pStyle w:val="BodyText"/>
      </w:pPr>
      <w:r>
        <w:t xml:space="preserve">     </w:t>
      </w:r>
      <w:proofErr w:type="gramStart"/>
      <w:r>
        <w:t>156  SHELTPQ</w:t>
      </w:r>
      <w:proofErr w:type="gramEnd"/>
      <w:r>
        <w:t xml:space="preserve">    s    0.000       0.4074E+05</w:t>
      </w:r>
    </w:p>
    <w:p w14:paraId="6628B908" w14:textId="77777777" w:rsidR="00850882" w:rsidRDefault="00850882" w:rsidP="00850882">
      <w:pPr>
        <w:pStyle w:val="BodyText"/>
      </w:pPr>
      <w:r>
        <w:t xml:space="preserve">     </w:t>
      </w:r>
      <w:proofErr w:type="gramStart"/>
      <w:r>
        <w:t>157  SHELTCQ</w:t>
      </w:r>
      <w:proofErr w:type="gramEnd"/>
      <w:r>
        <w:t xml:space="preserve">    s    0.000       0.2547E+05</w:t>
      </w:r>
    </w:p>
    <w:p w14:paraId="434F52FB" w14:textId="77777777" w:rsidR="00850882" w:rsidRDefault="00850882" w:rsidP="00850882">
      <w:pPr>
        <w:pStyle w:val="BodyText"/>
      </w:pPr>
      <w:r>
        <w:t xml:space="preserve">     </w:t>
      </w:r>
      <w:proofErr w:type="gramStart"/>
      <w:r>
        <w:t>158  OWNDWEPQ</w:t>
      </w:r>
      <w:proofErr w:type="gramEnd"/>
      <w:r>
        <w:t xml:space="preserve">   s    0.000       0.3070E+05</w:t>
      </w:r>
    </w:p>
    <w:p w14:paraId="552F3050" w14:textId="77777777" w:rsidR="00850882" w:rsidRDefault="00850882" w:rsidP="00850882">
      <w:pPr>
        <w:pStyle w:val="BodyText"/>
      </w:pPr>
      <w:r>
        <w:t xml:space="preserve">     </w:t>
      </w:r>
      <w:proofErr w:type="gramStart"/>
      <w:r>
        <w:t>159  OWNDWECQ</w:t>
      </w:r>
      <w:proofErr w:type="gramEnd"/>
      <w:r>
        <w:t xml:space="preserve">   s    0.000       0.2507E+05</w:t>
      </w:r>
    </w:p>
    <w:p w14:paraId="0E5D51B2" w14:textId="77777777" w:rsidR="00850882" w:rsidRDefault="00850882" w:rsidP="00850882">
      <w:pPr>
        <w:pStyle w:val="BodyText"/>
      </w:pPr>
      <w:r>
        <w:t xml:space="preserve">     </w:t>
      </w:r>
      <w:proofErr w:type="gramStart"/>
      <w:r>
        <w:t>160  MRTINTPQ</w:t>
      </w:r>
      <w:proofErr w:type="gramEnd"/>
      <w:r>
        <w:t xml:space="preserve">   s    0.000       0.2531E+05</w:t>
      </w:r>
    </w:p>
    <w:p w14:paraId="2D13CAF8" w14:textId="77777777" w:rsidR="00850882" w:rsidRDefault="00850882" w:rsidP="00850882">
      <w:pPr>
        <w:pStyle w:val="BodyText"/>
      </w:pPr>
      <w:r>
        <w:t xml:space="preserve">     </w:t>
      </w:r>
      <w:proofErr w:type="gramStart"/>
      <w:r>
        <w:t>161  MRTINTCQ</w:t>
      </w:r>
      <w:proofErr w:type="gramEnd"/>
      <w:r>
        <w:t xml:space="preserve">   s    0.000        9450.    </w:t>
      </w:r>
    </w:p>
    <w:p w14:paraId="6B5E5380" w14:textId="77777777" w:rsidR="00850882" w:rsidRDefault="00850882" w:rsidP="00850882">
      <w:pPr>
        <w:pStyle w:val="BodyText"/>
      </w:pPr>
      <w:r>
        <w:t xml:space="preserve">     </w:t>
      </w:r>
      <w:proofErr w:type="gramStart"/>
      <w:r>
        <w:t>162  PROPTXPQ</w:t>
      </w:r>
      <w:proofErr w:type="gramEnd"/>
      <w:r>
        <w:t xml:space="preserve">   s    0.000        4870.    </w:t>
      </w:r>
    </w:p>
    <w:p w14:paraId="1CB63350" w14:textId="77777777" w:rsidR="00850882" w:rsidRDefault="00850882" w:rsidP="00850882">
      <w:pPr>
        <w:pStyle w:val="BodyText"/>
      </w:pPr>
      <w:r>
        <w:t xml:space="preserve">     </w:t>
      </w:r>
      <w:proofErr w:type="gramStart"/>
      <w:r>
        <w:t>163  PROPTXCQ</w:t>
      </w:r>
      <w:proofErr w:type="gramEnd"/>
      <w:r>
        <w:t xml:space="preserve">   s    0.000        4247.    </w:t>
      </w:r>
    </w:p>
    <w:p w14:paraId="14DB476D" w14:textId="77777777" w:rsidR="00850882" w:rsidRDefault="00850882" w:rsidP="00850882">
      <w:pPr>
        <w:pStyle w:val="BodyText"/>
      </w:pPr>
      <w:r>
        <w:t xml:space="preserve">     </w:t>
      </w:r>
      <w:proofErr w:type="gramStart"/>
      <w:r>
        <w:t>164  MRPINSPQ</w:t>
      </w:r>
      <w:proofErr w:type="gramEnd"/>
      <w:r>
        <w:t xml:space="preserve">   s    0.000       0.2110E+05</w:t>
      </w:r>
    </w:p>
    <w:p w14:paraId="3B4FDF63" w14:textId="77777777" w:rsidR="00850882" w:rsidRDefault="00850882" w:rsidP="00850882">
      <w:pPr>
        <w:pStyle w:val="BodyText"/>
      </w:pPr>
      <w:r>
        <w:t xml:space="preserve">     </w:t>
      </w:r>
      <w:proofErr w:type="gramStart"/>
      <w:r>
        <w:t>165  MRPINSCQ</w:t>
      </w:r>
      <w:proofErr w:type="gramEnd"/>
      <w:r>
        <w:t xml:space="preserve">   s    0.000       0.2373E+05</w:t>
      </w:r>
    </w:p>
    <w:p w14:paraId="0239BB0D" w14:textId="77777777" w:rsidR="00850882" w:rsidRDefault="00850882" w:rsidP="00850882">
      <w:pPr>
        <w:pStyle w:val="BodyText"/>
      </w:pPr>
      <w:r>
        <w:t xml:space="preserve">     </w:t>
      </w:r>
      <w:proofErr w:type="gramStart"/>
      <w:r>
        <w:t>166  RENDWEPQ</w:t>
      </w:r>
      <w:proofErr w:type="gramEnd"/>
      <w:r>
        <w:t xml:space="preserve">   s    0.000        8546.    </w:t>
      </w:r>
    </w:p>
    <w:p w14:paraId="7BC98C47" w14:textId="77777777" w:rsidR="00850882" w:rsidRDefault="00850882" w:rsidP="00850882">
      <w:pPr>
        <w:pStyle w:val="BodyText"/>
      </w:pPr>
      <w:r>
        <w:t xml:space="preserve">     </w:t>
      </w:r>
      <w:proofErr w:type="gramStart"/>
      <w:r>
        <w:t>167  RENDWECQ</w:t>
      </w:r>
      <w:proofErr w:type="gramEnd"/>
      <w:r>
        <w:t xml:space="preserve">   s    0.000        6742.    </w:t>
      </w:r>
    </w:p>
    <w:p w14:paraId="7E178696" w14:textId="77777777" w:rsidR="00850882" w:rsidRDefault="00850882" w:rsidP="00850882">
      <w:pPr>
        <w:pStyle w:val="BodyText"/>
      </w:pPr>
      <w:r>
        <w:t xml:space="preserve">     </w:t>
      </w:r>
      <w:proofErr w:type="gramStart"/>
      <w:r>
        <w:t>168  RNTXRPPQ</w:t>
      </w:r>
      <w:proofErr w:type="gramEnd"/>
      <w:r>
        <w:t xml:space="preserve">   s    0.000        8546.    </w:t>
      </w:r>
    </w:p>
    <w:p w14:paraId="679336EE" w14:textId="77777777" w:rsidR="00850882" w:rsidRDefault="00850882" w:rsidP="00850882">
      <w:pPr>
        <w:pStyle w:val="BodyText"/>
      </w:pPr>
      <w:r>
        <w:t xml:space="preserve">     </w:t>
      </w:r>
      <w:proofErr w:type="gramStart"/>
      <w:r>
        <w:t>169  RNTXRPCQ</w:t>
      </w:r>
      <w:proofErr w:type="gramEnd"/>
      <w:r>
        <w:t xml:space="preserve">   s    0.000        6742.    </w:t>
      </w:r>
    </w:p>
    <w:p w14:paraId="15AF2DD8" w14:textId="77777777" w:rsidR="00850882" w:rsidRDefault="00850882" w:rsidP="00850882">
      <w:pPr>
        <w:pStyle w:val="BodyText"/>
      </w:pPr>
      <w:r>
        <w:lastRenderedPageBreak/>
        <w:t xml:space="preserve">     </w:t>
      </w:r>
      <w:proofErr w:type="gramStart"/>
      <w:r>
        <w:t>170  RNTAPYPQ</w:t>
      </w:r>
      <w:proofErr w:type="gramEnd"/>
      <w:r>
        <w:t xml:space="preserve">   s    0.000        2922.    </w:t>
      </w:r>
    </w:p>
    <w:p w14:paraId="7C7E61BA" w14:textId="77777777" w:rsidR="00850882" w:rsidRDefault="00850882" w:rsidP="00850882">
      <w:pPr>
        <w:pStyle w:val="BodyText"/>
      </w:pPr>
      <w:r>
        <w:t xml:space="preserve">     </w:t>
      </w:r>
      <w:proofErr w:type="gramStart"/>
      <w:r>
        <w:t>171  RNTAPYCQ</w:t>
      </w:r>
      <w:proofErr w:type="gramEnd"/>
      <w:r>
        <w:t xml:space="preserve">   s    0.000        1433.    </w:t>
      </w:r>
    </w:p>
    <w:p w14:paraId="1778077F" w14:textId="77777777" w:rsidR="00850882" w:rsidRDefault="00850882" w:rsidP="00850882">
      <w:pPr>
        <w:pStyle w:val="BodyText"/>
      </w:pPr>
      <w:r>
        <w:t xml:space="preserve">     </w:t>
      </w:r>
      <w:proofErr w:type="gramStart"/>
      <w:r>
        <w:t>172  OTHLODPQ</w:t>
      </w:r>
      <w:proofErr w:type="gramEnd"/>
      <w:r>
        <w:t xml:space="preserve">   s    0.000       0.3342E+05</w:t>
      </w:r>
    </w:p>
    <w:p w14:paraId="72C44E67" w14:textId="77777777" w:rsidR="00850882" w:rsidRDefault="00850882" w:rsidP="00850882">
      <w:pPr>
        <w:pStyle w:val="BodyText"/>
      </w:pPr>
      <w:r>
        <w:t xml:space="preserve">     </w:t>
      </w:r>
      <w:proofErr w:type="gramStart"/>
      <w:r>
        <w:t>173  OTHLODCQ</w:t>
      </w:r>
      <w:proofErr w:type="gramEnd"/>
      <w:r>
        <w:t xml:space="preserve">   s    0.000       0.1367E+05</w:t>
      </w:r>
    </w:p>
    <w:p w14:paraId="7000B941" w14:textId="77777777" w:rsidR="00850882" w:rsidRDefault="00850882" w:rsidP="00850882">
      <w:pPr>
        <w:pStyle w:val="BodyText"/>
      </w:pPr>
      <w:r>
        <w:t xml:space="preserve">     </w:t>
      </w:r>
      <w:proofErr w:type="gramStart"/>
      <w:r>
        <w:t>174  UTILPQ</w:t>
      </w:r>
      <w:proofErr w:type="gramEnd"/>
      <w:r>
        <w:t xml:space="preserve">     s    0.000        7581.    </w:t>
      </w:r>
    </w:p>
    <w:p w14:paraId="66CFEBEC" w14:textId="77777777" w:rsidR="00850882" w:rsidRDefault="00850882" w:rsidP="00850882">
      <w:pPr>
        <w:pStyle w:val="BodyText"/>
      </w:pPr>
      <w:r>
        <w:t xml:space="preserve">     </w:t>
      </w:r>
      <w:proofErr w:type="gramStart"/>
      <w:r>
        <w:t>175  UTILCQ</w:t>
      </w:r>
      <w:proofErr w:type="gramEnd"/>
      <w:r>
        <w:t xml:space="preserve">     s    0.000        3921.    </w:t>
      </w:r>
    </w:p>
    <w:p w14:paraId="519A9992" w14:textId="77777777" w:rsidR="00850882" w:rsidRDefault="00850882" w:rsidP="00850882">
      <w:pPr>
        <w:pStyle w:val="BodyText"/>
      </w:pPr>
      <w:r>
        <w:t xml:space="preserve">     </w:t>
      </w:r>
      <w:proofErr w:type="gramStart"/>
      <w:r>
        <w:t>176  NTLGASPQ</w:t>
      </w:r>
      <w:proofErr w:type="gramEnd"/>
      <w:r>
        <w:t xml:space="preserve">   s    0.000        2306.    </w:t>
      </w:r>
    </w:p>
    <w:p w14:paraId="330251E7" w14:textId="77777777" w:rsidR="00850882" w:rsidRDefault="00850882" w:rsidP="00850882">
      <w:pPr>
        <w:pStyle w:val="BodyText"/>
      </w:pPr>
      <w:r>
        <w:t xml:space="preserve">     </w:t>
      </w:r>
      <w:proofErr w:type="gramStart"/>
      <w:r>
        <w:t>177  NTLGASCQ</w:t>
      </w:r>
      <w:proofErr w:type="gramEnd"/>
      <w:r>
        <w:t xml:space="preserve">   s    0.000        885.0    </w:t>
      </w:r>
    </w:p>
    <w:p w14:paraId="7B0CD8EA" w14:textId="77777777" w:rsidR="00850882" w:rsidRDefault="00850882" w:rsidP="00850882">
      <w:pPr>
        <w:pStyle w:val="BodyText"/>
      </w:pPr>
      <w:r>
        <w:t xml:space="preserve">     </w:t>
      </w:r>
      <w:proofErr w:type="gramStart"/>
      <w:r>
        <w:t>178  ELCTRCPQ</w:t>
      </w:r>
      <w:proofErr w:type="gramEnd"/>
      <w:r>
        <w:t xml:space="preserve">   s    0.000        4473.    </w:t>
      </w:r>
    </w:p>
    <w:p w14:paraId="36EA8C95" w14:textId="77777777" w:rsidR="00850882" w:rsidRDefault="00850882" w:rsidP="00850882">
      <w:pPr>
        <w:pStyle w:val="BodyText"/>
      </w:pPr>
      <w:r>
        <w:t xml:space="preserve">     </w:t>
      </w:r>
      <w:proofErr w:type="gramStart"/>
      <w:r>
        <w:t>179  ELCTRCCQ</w:t>
      </w:r>
      <w:proofErr w:type="gramEnd"/>
      <w:r>
        <w:t xml:space="preserve">   s    0.000        2200.    </w:t>
      </w:r>
    </w:p>
    <w:p w14:paraId="5F200878" w14:textId="77777777" w:rsidR="00850882" w:rsidRDefault="00850882" w:rsidP="00850882">
      <w:pPr>
        <w:pStyle w:val="BodyText"/>
      </w:pPr>
      <w:r>
        <w:t xml:space="preserve">     </w:t>
      </w:r>
      <w:proofErr w:type="gramStart"/>
      <w:r>
        <w:t>180  ALLFULPQ</w:t>
      </w:r>
      <w:proofErr w:type="gramEnd"/>
      <w:r>
        <w:t xml:space="preserve">   s    0.000        2752.    </w:t>
      </w:r>
    </w:p>
    <w:p w14:paraId="6AF1C35A" w14:textId="77777777" w:rsidR="00850882" w:rsidRDefault="00850882" w:rsidP="00850882">
      <w:pPr>
        <w:pStyle w:val="BodyText"/>
      </w:pPr>
      <w:r>
        <w:t xml:space="preserve">     </w:t>
      </w:r>
      <w:proofErr w:type="gramStart"/>
      <w:r>
        <w:t>181  ALLFULCQ</w:t>
      </w:r>
      <w:proofErr w:type="gramEnd"/>
      <w:r>
        <w:t xml:space="preserve">   s    0.000        3081.    </w:t>
      </w:r>
    </w:p>
    <w:p w14:paraId="57E032C7" w14:textId="77777777" w:rsidR="00850882" w:rsidRDefault="00850882" w:rsidP="00850882">
      <w:pPr>
        <w:pStyle w:val="BodyText"/>
      </w:pPr>
      <w:r>
        <w:t xml:space="preserve">     </w:t>
      </w:r>
      <w:proofErr w:type="gramStart"/>
      <w:r>
        <w:t>182  FULOILPQ</w:t>
      </w:r>
      <w:proofErr w:type="gramEnd"/>
      <w:r>
        <w:t xml:space="preserve">   s    0.000        2752.    </w:t>
      </w:r>
    </w:p>
    <w:p w14:paraId="4F08E977" w14:textId="77777777" w:rsidR="00850882" w:rsidRDefault="00850882" w:rsidP="00850882">
      <w:pPr>
        <w:pStyle w:val="BodyText"/>
      </w:pPr>
      <w:r>
        <w:t xml:space="preserve">     </w:t>
      </w:r>
      <w:proofErr w:type="gramStart"/>
      <w:r>
        <w:t>183  FULOILCQ</w:t>
      </w:r>
      <w:proofErr w:type="gramEnd"/>
      <w:r>
        <w:t xml:space="preserve">   s    0.000        3081.    </w:t>
      </w:r>
    </w:p>
    <w:p w14:paraId="23F146A9" w14:textId="77777777" w:rsidR="00850882" w:rsidRDefault="00850882" w:rsidP="00850882">
      <w:pPr>
        <w:pStyle w:val="BodyText"/>
      </w:pPr>
      <w:r>
        <w:t xml:space="preserve">     </w:t>
      </w:r>
      <w:proofErr w:type="gramStart"/>
      <w:r>
        <w:t>184  OTHFLSPQ</w:t>
      </w:r>
      <w:proofErr w:type="gramEnd"/>
      <w:r>
        <w:t xml:space="preserve">   s    0.000        1813.    </w:t>
      </w:r>
    </w:p>
    <w:p w14:paraId="7A307F5B" w14:textId="77777777" w:rsidR="00850882" w:rsidRDefault="00850882" w:rsidP="00850882">
      <w:pPr>
        <w:pStyle w:val="BodyText"/>
      </w:pPr>
      <w:r>
        <w:t xml:space="preserve">     </w:t>
      </w:r>
      <w:proofErr w:type="gramStart"/>
      <w:r>
        <w:t>185  OTHFLSCQ</w:t>
      </w:r>
      <w:proofErr w:type="gramEnd"/>
      <w:r>
        <w:t xml:space="preserve">   s    0.000        2269.    </w:t>
      </w:r>
    </w:p>
    <w:p w14:paraId="3192CE94" w14:textId="77777777" w:rsidR="00850882" w:rsidRDefault="00850882" w:rsidP="00850882">
      <w:pPr>
        <w:pStyle w:val="BodyText"/>
      </w:pPr>
      <w:r>
        <w:t xml:space="preserve">     </w:t>
      </w:r>
      <w:proofErr w:type="gramStart"/>
      <w:r>
        <w:t>186  TELEPHPQ</w:t>
      </w:r>
      <w:proofErr w:type="gramEnd"/>
      <w:r>
        <w:t xml:space="preserve">   s    0.000        1638.    </w:t>
      </w:r>
    </w:p>
    <w:p w14:paraId="680BDBCE" w14:textId="77777777" w:rsidR="00850882" w:rsidRDefault="00850882" w:rsidP="00850882">
      <w:pPr>
        <w:pStyle w:val="BodyText"/>
      </w:pPr>
      <w:r>
        <w:t xml:space="preserve">     </w:t>
      </w:r>
      <w:proofErr w:type="gramStart"/>
      <w:r>
        <w:t>187  TELEPHCQ</w:t>
      </w:r>
      <w:proofErr w:type="gramEnd"/>
      <w:r>
        <w:t xml:space="preserve">   s    0.000        1497.    </w:t>
      </w:r>
    </w:p>
    <w:p w14:paraId="29FC5816" w14:textId="77777777" w:rsidR="00850882" w:rsidRDefault="00850882" w:rsidP="00850882">
      <w:pPr>
        <w:pStyle w:val="BodyText"/>
      </w:pPr>
      <w:r>
        <w:t xml:space="preserve">     </w:t>
      </w:r>
      <w:proofErr w:type="gramStart"/>
      <w:r>
        <w:t>188  WATRPSPQ</w:t>
      </w:r>
      <w:proofErr w:type="gramEnd"/>
      <w:r>
        <w:t xml:space="preserve">   s    0.000        1880.    </w:t>
      </w:r>
    </w:p>
    <w:p w14:paraId="50CC0D32" w14:textId="77777777" w:rsidR="00850882" w:rsidRDefault="00850882" w:rsidP="00850882">
      <w:pPr>
        <w:pStyle w:val="BodyText"/>
      </w:pPr>
      <w:r>
        <w:t xml:space="preserve">     </w:t>
      </w:r>
      <w:proofErr w:type="gramStart"/>
      <w:r>
        <w:t>189  WATRPSCQ</w:t>
      </w:r>
      <w:proofErr w:type="gramEnd"/>
      <w:r>
        <w:t xml:space="preserve">   s    0.000        1035.    </w:t>
      </w:r>
    </w:p>
    <w:p w14:paraId="3F2322C3" w14:textId="77777777" w:rsidR="00850882" w:rsidRDefault="00850882" w:rsidP="00850882">
      <w:pPr>
        <w:pStyle w:val="BodyText"/>
      </w:pPr>
      <w:r>
        <w:t xml:space="preserve">     </w:t>
      </w:r>
      <w:proofErr w:type="gramStart"/>
      <w:r>
        <w:t>190  HOUSOPPQ</w:t>
      </w:r>
      <w:proofErr w:type="gramEnd"/>
      <w:r>
        <w:t xml:space="preserve">   s    0.000       0.2493E+05</w:t>
      </w:r>
    </w:p>
    <w:p w14:paraId="41F96663" w14:textId="77777777" w:rsidR="00850882" w:rsidRDefault="00850882" w:rsidP="00850882">
      <w:pPr>
        <w:pStyle w:val="BodyText"/>
      </w:pPr>
      <w:r>
        <w:t xml:space="preserve">     </w:t>
      </w:r>
      <w:proofErr w:type="gramStart"/>
      <w:r>
        <w:t>191  HOUSOPCQ</w:t>
      </w:r>
      <w:proofErr w:type="gramEnd"/>
      <w:r>
        <w:t xml:space="preserve">   s    0.000        8380.    </w:t>
      </w:r>
    </w:p>
    <w:p w14:paraId="17D9ABC0" w14:textId="77777777" w:rsidR="00850882" w:rsidRDefault="00850882" w:rsidP="00850882">
      <w:pPr>
        <w:pStyle w:val="BodyText"/>
      </w:pPr>
      <w:r>
        <w:t xml:space="preserve">     </w:t>
      </w:r>
      <w:proofErr w:type="gramStart"/>
      <w:r>
        <w:t>192  DOMSRVPQ</w:t>
      </w:r>
      <w:proofErr w:type="gramEnd"/>
      <w:r>
        <w:t xml:space="preserve">   s    0.000       0.1620E+05</w:t>
      </w:r>
    </w:p>
    <w:p w14:paraId="149E98AE" w14:textId="77777777" w:rsidR="00850882" w:rsidRDefault="00850882" w:rsidP="00850882">
      <w:pPr>
        <w:pStyle w:val="BodyText"/>
      </w:pPr>
      <w:r>
        <w:t xml:space="preserve">     </w:t>
      </w:r>
      <w:proofErr w:type="gramStart"/>
      <w:r>
        <w:t>193  DOMSRVCQ</w:t>
      </w:r>
      <w:proofErr w:type="gramEnd"/>
      <w:r>
        <w:t xml:space="preserve">   s    0.000        8192.    </w:t>
      </w:r>
    </w:p>
    <w:p w14:paraId="2353F9F8" w14:textId="77777777" w:rsidR="00850882" w:rsidRDefault="00850882" w:rsidP="00850882">
      <w:pPr>
        <w:pStyle w:val="BodyText"/>
      </w:pPr>
      <w:r>
        <w:t xml:space="preserve">     </w:t>
      </w:r>
      <w:proofErr w:type="gramStart"/>
      <w:r>
        <w:t>194  DMSXCCPQ</w:t>
      </w:r>
      <w:proofErr w:type="gramEnd"/>
      <w:r>
        <w:t xml:space="preserve">   s    0.000       0.1062E+05</w:t>
      </w:r>
    </w:p>
    <w:p w14:paraId="67A95FC1" w14:textId="77777777" w:rsidR="00850882" w:rsidRDefault="00850882" w:rsidP="00850882">
      <w:pPr>
        <w:pStyle w:val="BodyText"/>
      </w:pPr>
      <w:r>
        <w:t xml:space="preserve">     </w:t>
      </w:r>
      <w:proofErr w:type="gramStart"/>
      <w:r>
        <w:t>195  DMSXCCCQ</w:t>
      </w:r>
      <w:proofErr w:type="gramEnd"/>
      <w:r>
        <w:t xml:space="preserve">   s    0.000        7150.    </w:t>
      </w:r>
    </w:p>
    <w:p w14:paraId="67CB65F3" w14:textId="77777777" w:rsidR="00850882" w:rsidRDefault="00850882" w:rsidP="00850882">
      <w:pPr>
        <w:pStyle w:val="BodyText"/>
      </w:pPr>
      <w:r>
        <w:t xml:space="preserve">     </w:t>
      </w:r>
      <w:proofErr w:type="gramStart"/>
      <w:r>
        <w:t>196  BBYDAYPQ</w:t>
      </w:r>
      <w:proofErr w:type="gramEnd"/>
      <w:r>
        <w:t xml:space="preserve">   s    0.000       0.1500E+05</w:t>
      </w:r>
    </w:p>
    <w:p w14:paraId="0112F844" w14:textId="77777777" w:rsidR="00850882" w:rsidRDefault="00850882" w:rsidP="00850882">
      <w:pPr>
        <w:pStyle w:val="BodyText"/>
      </w:pPr>
      <w:r>
        <w:t xml:space="preserve">     </w:t>
      </w:r>
      <w:proofErr w:type="gramStart"/>
      <w:r>
        <w:t>197  BBYDAYCQ</w:t>
      </w:r>
      <w:proofErr w:type="gramEnd"/>
      <w:r>
        <w:t xml:space="preserve">   s    0.000        7600.    </w:t>
      </w:r>
    </w:p>
    <w:p w14:paraId="4FCB0C23" w14:textId="77777777" w:rsidR="00850882" w:rsidRDefault="00850882" w:rsidP="00850882">
      <w:pPr>
        <w:pStyle w:val="BodyText"/>
      </w:pPr>
      <w:r>
        <w:lastRenderedPageBreak/>
        <w:t xml:space="preserve">     </w:t>
      </w:r>
      <w:proofErr w:type="gramStart"/>
      <w:r>
        <w:t>198  OTHHEXPQ</w:t>
      </w:r>
      <w:proofErr w:type="gramEnd"/>
      <w:r>
        <w:t xml:space="preserve">   s    0.000       0.2493E+05</w:t>
      </w:r>
    </w:p>
    <w:p w14:paraId="3B9D86D7" w14:textId="77777777" w:rsidR="00850882" w:rsidRDefault="00850882" w:rsidP="00850882">
      <w:pPr>
        <w:pStyle w:val="BodyText"/>
      </w:pPr>
      <w:r>
        <w:t xml:space="preserve">     </w:t>
      </w:r>
      <w:proofErr w:type="gramStart"/>
      <w:r>
        <w:t>199  OTHHEXCQ</w:t>
      </w:r>
      <w:proofErr w:type="gramEnd"/>
      <w:r>
        <w:t xml:space="preserve">   s    0.000        5349.    </w:t>
      </w:r>
    </w:p>
    <w:p w14:paraId="254AA92B" w14:textId="77777777" w:rsidR="00850882" w:rsidRDefault="00850882" w:rsidP="00850882">
      <w:pPr>
        <w:pStyle w:val="BodyText"/>
      </w:pPr>
      <w:r>
        <w:t xml:space="preserve">     </w:t>
      </w:r>
      <w:proofErr w:type="gramStart"/>
      <w:r>
        <w:t>200  HOUSEQPQ</w:t>
      </w:r>
      <w:proofErr w:type="gramEnd"/>
      <w:r>
        <w:t xml:space="preserve">   s    0.000       0.1544E+06</w:t>
      </w:r>
    </w:p>
    <w:p w14:paraId="3C489FE7" w14:textId="77777777" w:rsidR="00850882" w:rsidRDefault="00850882" w:rsidP="00850882">
      <w:pPr>
        <w:pStyle w:val="BodyText"/>
      </w:pPr>
      <w:r>
        <w:t xml:space="preserve">     </w:t>
      </w:r>
      <w:proofErr w:type="gramStart"/>
      <w:r>
        <w:t>201  HOUSEQCQ</w:t>
      </w:r>
      <w:proofErr w:type="gramEnd"/>
      <w:r>
        <w:t xml:space="preserve">   s    0.000       0.2268E+05</w:t>
      </w:r>
    </w:p>
    <w:p w14:paraId="492B2D1F" w14:textId="77777777" w:rsidR="00850882" w:rsidRDefault="00850882" w:rsidP="00850882">
      <w:pPr>
        <w:pStyle w:val="BodyText"/>
      </w:pPr>
      <w:r>
        <w:t xml:space="preserve">     </w:t>
      </w:r>
      <w:proofErr w:type="gramStart"/>
      <w:r>
        <w:t>202  TEXTILPQ</w:t>
      </w:r>
      <w:proofErr w:type="gramEnd"/>
      <w:r>
        <w:t xml:space="preserve">   s    0.000        4000.    </w:t>
      </w:r>
    </w:p>
    <w:p w14:paraId="186ECDB0" w14:textId="77777777" w:rsidR="00850882" w:rsidRDefault="00850882" w:rsidP="00850882">
      <w:pPr>
        <w:pStyle w:val="BodyText"/>
      </w:pPr>
      <w:r>
        <w:t xml:space="preserve">     </w:t>
      </w:r>
      <w:proofErr w:type="gramStart"/>
      <w:r>
        <w:t>203  TEXTILCQ</w:t>
      </w:r>
      <w:proofErr w:type="gramEnd"/>
      <w:r>
        <w:t xml:space="preserve">   s    0.000        2946.    </w:t>
      </w:r>
    </w:p>
    <w:p w14:paraId="6DD5A117" w14:textId="77777777" w:rsidR="00850882" w:rsidRDefault="00850882" w:rsidP="00850882">
      <w:pPr>
        <w:pStyle w:val="BodyText"/>
      </w:pPr>
      <w:r>
        <w:t xml:space="preserve">     </w:t>
      </w:r>
      <w:proofErr w:type="gramStart"/>
      <w:r>
        <w:t>204  FURNTRPQ</w:t>
      </w:r>
      <w:proofErr w:type="gramEnd"/>
      <w:r>
        <w:t xml:space="preserve">   s    0.000       0.7500E+05</w:t>
      </w:r>
    </w:p>
    <w:p w14:paraId="3791EC7D" w14:textId="77777777" w:rsidR="00850882" w:rsidRDefault="00850882" w:rsidP="00850882">
      <w:pPr>
        <w:pStyle w:val="BodyText"/>
      </w:pPr>
      <w:r>
        <w:t xml:space="preserve">     </w:t>
      </w:r>
      <w:proofErr w:type="gramStart"/>
      <w:r>
        <w:t>205  FURNTRCQ</w:t>
      </w:r>
      <w:proofErr w:type="gramEnd"/>
      <w:r>
        <w:t xml:space="preserve">   s    0.000       0.1811E+05</w:t>
      </w:r>
    </w:p>
    <w:p w14:paraId="742A3812" w14:textId="77777777" w:rsidR="00850882" w:rsidRDefault="00850882" w:rsidP="00850882">
      <w:pPr>
        <w:pStyle w:val="BodyText"/>
      </w:pPr>
      <w:r>
        <w:t xml:space="preserve">     </w:t>
      </w:r>
      <w:proofErr w:type="gramStart"/>
      <w:r>
        <w:t>206  FLRCVRPQ</w:t>
      </w:r>
      <w:proofErr w:type="gramEnd"/>
      <w:r>
        <w:t xml:space="preserve">   s    0.000       0.1000E+05</w:t>
      </w:r>
    </w:p>
    <w:p w14:paraId="12B60161" w14:textId="77777777" w:rsidR="00850882" w:rsidRDefault="00850882" w:rsidP="00850882">
      <w:pPr>
        <w:pStyle w:val="BodyText"/>
      </w:pPr>
      <w:r>
        <w:t xml:space="preserve">     </w:t>
      </w:r>
      <w:proofErr w:type="gramStart"/>
      <w:r>
        <w:t>207  FLRCVRCQ</w:t>
      </w:r>
      <w:proofErr w:type="gramEnd"/>
      <w:r>
        <w:t xml:space="preserve">   s    0.000        2500.    </w:t>
      </w:r>
    </w:p>
    <w:p w14:paraId="6B5F9D02" w14:textId="77777777" w:rsidR="00850882" w:rsidRDefault="00850882" w:rsidP="00850882">
      <w:pPr>
        <w:pStyle w:val="BodyText"/>
      </w:pPr>
      <w:r>
        <w:t xml:space="preserve">     </w:t>
      </w:r>
      <w:proofErr w:type="gramStart"/>
      <w:r>
        <w:t>208  MAJAPPPQ</w:t>
      </w:r>
      <w:proofErr w:type="gramEnd"/>
      <w:r>
        <w:t xml:space="preserve">   s    0.000        4657.    </w:t>
      </w:r>
    </w:p>
    <w:p w14:paraId="4E174D76" w14:textId="77777777" w:rsidR="00850882" w:rsidRDefault="00850882" w:rsidP="00850882">
      <w:pPr>
        <w:pStyle w:val="BodyText"/>
      </w:pPr>
      <w:r>
        <w:t xml:space="preserve">     </w:t>
      </w:r>
      <w:proofErr w:type="gramStart"/>
      <w:r>
        <w:t>209  MAJAPPCQ</w:t>
      </w:r>
      <w:proofErr w:type="gramEnd"/>
      <w:r>
        <w:t xml:space="preserve">   s    0.000        5500.    </w:t>
      </w:r>
    </w:p>
    <w:p w14:paraId="6F038BE5" w14:textId="77777777" w:rsidR="00850882" w:rsidRDefault="00850882" w:rsidP="00850882">
      <w:pPr>
        <w:pStyle w:val="BodyText"/>
      </w:pPr>
      <w:r>
        <w:t xml:space="preserve">     </w:t>
      </w:r>
      <w:proofErr w:type="gramStart"/>
      <w:r>
        <w:t>210  SMLAPPPQ</w:t>
      </w:r>
      <w:proofErr w:type="gramEnd"/>
      <w:r>
        <w:t xml:space="preserve">   s    0.000        1000.    </w:t>
      </w:r>
    </w:p>
    <w:p w14:paraId="761ABCD6" w14:textId="77777777" w:rsidR="00850882" w:rsidRDefault="00850882" w:rsidP="00850882">
      <w:pPr>
        <w:pStyle w:val="BodyText"/>
      </w:pPr>
      <w:r>
        <w:t xml:space="preserve">     </w:t>
      </w:r>
      <w:proofErr w:type="gramStart"/>
      <w:r>
        <w:t>211  SMLAPPCQ</w:t>
      </w:r>
      <w:proofErr w:type="gramEnd"/>
      <w:r>
        <w:t xml:space="preserve">   s    0.000        944.0    </w:t>
      </w:r>
    </w:p>
    <w:p w14:paraId="7ACB4644" w14:textId="77777777" w:rsidR="00850882" w:rsidRDefault="00850882" w:rsidP="00850882">
      <w:pPr>
        <w:pStyle w:val="BodyText"/>
      </w:pPr>
      <w:r>
        <w:t xml:space="preserve">     </w:t>
      </w:r>
      <w:proofErr w:type="gramStart"/>
      <w:r>
        <w:t>212  MISCEQPQ</w:t>
      </w:r>
      <w:proofErr w:type="gramEnd"/>
      <w:r>
        <w:t xml:space="preserve">   s    0.000       0.6510E+05</w:t>
      </w:r>
    </w:p>
    <w:p w14:paraId="63538787" w14:textId="77777777" w:rsidR="00850882" w:rsidRDefault="00850882" w:rsidP="00850882">
      <w:pPr>
        <w:pStyle w:val="BodyText"/>
      </w:pPr>
      <w:r>
        <w:t xml:space="preserve">     </w:t>
      </w:r>
      <w:proofErr w:type="gramStart"/>
      <w:r>
        <w:t>213  MISCEQCQ</w:t>
      </w:r>
      <w:proofErr w:type="gramEnd"/>
      <w:r>
        <w:t xml:space="preserve">   s    0.000        7155.    </w:t>
      </w:r>
    </w:p>
    <w:p w14:paraId="16832461" w14:textId="77777777" w:rsidR="00850882" w:rsidRDefault="00850882" w:rsidP="00850882">
      <w:pPr>
        <w:pStyle w:val="BodyText"/>
      </w:pPr>
      <w:r>
        <w:t xml:space="preserve">     </w:t>
      </w:r>
      <w:proofErr w:type="gramStart"/>
      <w:r>
        <w:t>214  APPARPQ</w:t>
      </w:r>
      <w:proofErr w:type="gramEnd"/>
      <w:r>
        <w:t xml:space="preserve">    s    0.000       0.2118E+05</w:t>
      </w:r>
    </w:p>
    <w:p w14:paraId="40176B04" w14:textId="77777777" w:rsidR="00850882" w:rsidRDefault="00850882" w:rsidP="00850882">
      <w:pPr>
        <w:pStyle w:val="BodyText"/>
      </w:pPr>
      <w:r>
        <w:t xml:space="preserve">     </w:t>
      </w:r>
      <w:proofErr w:type="gramStart"/>
      <w:r>
        <w:t>215  APPARCQ</w:t>
      </w:r>
      <w:proofErr w:type="gramEnd"/>
      <w:r>
        <w:t xml:space="preserve">    s    0.000        4604.    </w:t>
      </w:r>
    </w:p>
    <w:p w14:paraId="5D7140C2" w14:textId="77777777" w:rsidR="00850882" w:rsidRDefault="00850882" w:rsidP="00850882">
      <w:pPr>
        <w:pStyle w:val="BodyText"/>
      </w:pPr>
      <w:r>
        <w:t xml:space="preserve">     </w:t>
      </w:r>
      <w:proofErr w:type="gramStart"/>
      <w:r>
        <w:t>216  MENBOYPQ</w:t>
      </w:r>
      <w:proofErr w:type="gramEnd"/>
      <w:r>
        <w:t xml:space="preserve">   s    0.000        4200.    </w:t>
      </w:r>
    </w:p>
    <w:p w14:paraId="5CCE372E" w14:textId="77777777" w:rsidR="00850882" w:rsidRDefault="00850882" w:rsidP="00850882">
      <w:pPr>
        <w:pStyle w:val="BodyText"/>
      </w:pPr>
      <w:r>
        <w:t xml:space="preserve">     </w:t>
      </w:r>
      <w:proofErr w:type="gramStart"/>
      <w:r>
        <w:t>217  MENBOYCQ</w:t>
      </w:r>
      <w:proofErr w:type="gramEnd"/>
      <w:r>
        <w:t xml:space="preserve">   s    0.000        1754.    </w:t>
      </w:r>
    </w:p>
    <w:p w14:paraId="6E27BE58" w14:textId="77777777" w:rsidR="00850882" w:rsidRDefault="00850882" w:rsidP="00850882">
      <w:pPr>
        <w:pStyle w:val="BodyText"/>
      </w:pPr>
      <w:r>
        <w:t xml:space="preserve">     </w:t>
      </w:r>
      <w:proofErr w:type="gramStart"/>
      <w:r>
        <w:t>218  MENSIXPQ</w:t>
      </w:r>
      <w:proofErr w:type="gramEnd"/>
      <w:r>
        <w:t xml:space="preserve">   s    0.000        4200.    </w:t>
      </w:r>
    </w:p>
    <w:p w14:paraId="05BE1F9F" w14:textId="77777777" w:rsidR="00850882" w:rsidRDefault="00850882" w:rsidP="00850882">
      <w:pPr>
        <w:pStyle w:val="BodyText"/>
      </w:pPr>
      <w:r>
        <w:t xml:space="preserve">     </w:t>
      </w:r>
      <w:proofErr w:type="gramStart"/>
      <w:r>
        <w:t>219  MENSIXCQ</w:t>
      </w:r>
      <w:proofErr w:type="gramEnd"/>
      <w:r>
        <w:t xml:space="preserve">   s    0.000        1754.    </w:t>
      </w:r>
    </w:p>
    <w:p w14:paraId="69CFCEBB" w14:textId="77777777" w:rsidR="00850882" w:rsidRDefault="00850882" w:rsidP="00850882">
      <w:pPr>
        <w:pStyle w:val="BodyText"/>
      </w:pPr>
      <w:r>
        <w:t xml:space="preserve">     </w:t>
      </w:r>
      <w:proofErr w:type="gramStart"/>
      <w:r>
        <w:t>220  BOYFIFPQ</w:t>
      </w:r>
      <w:proofErr w:type="gramEnd"/>
      <w:r>
        <w:t xml:space="preserve">   s    0.000        460.0    </w:t>
      </w:r>
    </w:p>
    <w:p w14:paraId="643AD012" w14:textId="77777777" w:rsidR="00850882" w:rsidRDefault="00850882" w:rsidP="00850882">
      <w:pPr>
        <w:pStyle w:val="BodyText"/>
      </w:pPr>
      <w:r>
        <w:t xml:space="preserve">     </w:t>
      </w:r>
      <w:proofErr w:type="gramStart"/>
      <w:r>
        <w:t>221  BOYFIFCQ</w:t>
      </w:r>
      <w:proofErr w:type="gramEnd"/>
      <w:r>
        <w:t xml:space="preserve">   s    0.000        322.0    </w:t>
      </w:r>
    </w:p>
    <w:p w14:paraId="3F4D3135" w14:textId="77777777" w:rsidR="00850882" w:rsidRDefault="00850882" w:rsidP="00850882">
      <w:pPr>
        <w:pStyle w:val="BodyText"/>
      </w:pPr>
      <w:r>
        <w:t xml:space="preserve">     </w:t>
      </w:r>
      <w:proofErr w:type="gramStart"/>
      <w:r>
        <w:t>222  WOMGRLPQ</w:t>
      </w:r>
      <w:proofErr w:type="gramEnd"/>
      <w:r>
        <w:t xml:space="preserve">   s    0.000        3181.    </w:t>
      </w:r>
    </w:p>
    <w:p w14:paraId="0F65A2F6" w14:textId="77777777" w:rsidR="00850882" w:rsidRDefault="00850882" w:rsidP="00850882">
      <w:pPr>
        <w:pStyle w:val="BodyText"/>
      </w:pPr>
      <w:r>
        <w:t xml:space="preserve">     </w:t>
      </w:r>
      <w:proofErr w:type="gramStart"/>
      <w:r>
        <w:t>223  WOMGRLCQ</w:t>
      </w:r>
      <w:proofErr w:type="gramEnd"/>
      <w:r>
        <w:t xml:space="preserve">   s    0.000        1174.    </w:t>
      </w:r>
    </w:p>
    <w:p w14:paraId="49296FA3" w14:textId="77777777" w:rsidR="00850882" w:rsidRDefault="00850882" w:rsidP="00850882">
      <w:pPr>
        <w:pStyle w:val="BodyText"/>
      </w:pPr>
      <w:r>
        <w:t xml:space="preserve">     </w:t>
      </w:r>
      <w:proofErr w:type="gramStart"/>
      <w:r>
        <w:t>224  WOMSIXPQ</w:t>
      </w:r>
      <w:proofErr w:type="gramEnd"/>
      <w:r>
        <w:t xml:space="preserve">   s    0.000        3181.    </w:t>
      </w:r>
    </w:p>
    <w:p w14:paraId="55ACA9DD" w14:textId="77777777" w:rsidR="00850882" w:rsidRDefault="00850882" w:rsidP="00850882">
      <w:pPr>
        <w:pStyle w:val="BodyText"/>
      </w:pPr>
      <w:r>
        <w:t xml:space="preserve">     </w:t>
      </w:r>
      <w:proofErr w:type="gramStart"/>
      <w:r>
        <w:t>225  WOMSIXCQ</w:t>
      </w:r>
      <w:proofErr w:type="gramEnd"/>
      <w:r>
        <w:t xml:space="preserve">   s    0.000        1174.    </w:t>
      </w:r>
    </w:p>
    <w:p w14:paraId="5BFD6178" w14:textId="77777777" w:rsidR="00850882" w:rsidRDefault="00850882" w:rsidP="00850882">
      <w:pPr>
        <w:pStyle w:val="BodyText"/>
      </w:pPr>
      <w:r>
        <w:lastRenderedPageBreak/>
        <w:t xml:space="preserve">     </w:t>
      </w:r>
      <w:proofErr w:type="gramStart"/>
      <w:r>
        <w:t>226  GRLFIFPQ</w:t>
      </w:r>
      <w:proofErr w:type="gramEnd"/>
      <w:r>
        <w:t xml:space="preserve">   s    0.000        1056.    </w:t>
      </w:r>
    </w:p>
    <w:p w14:paraId="22911ECC" w14:textId="77777777" w:rsidR="00850882" w:rsidRDefault="00850882" w:rsidP="00850882">
      <w:pPr>
        <w:pStyle w:val="BodyText"/>
      </w:pPr>
      <w:r>
        <w:t xml:space="preserve">     </w:t>
      </w:r>
      <w:proofErr w:type="gramStart"/>
      <w:r>
        <w:t>227  GRLFIFCQ</w:t>
      </w:r>
      <w:proofErr w:type="gramEnd"/>
      <w:r>
        <w:t xml:space="preserve">   s    0.000        856.0    </w:t>
      </w:r>
    </w:p>
    <w:p w14:paraId="345748A9" w14:textId="77777777" w:rsidR="00850882" w:rsidRDefault="00850882" w:rsidP="00850882">
      <w:pPr>
        <w:pStyle w:val="BodyText"/>
      </w:pPr>
      <w:r>
        <w:t xml:space="preserve">     </w:t>
      </w:r>
      <w:proofErr w:type="gramStart"/>
      <w:r>
        <w:t>228  CHLDRNPQ</w:t>
      </w:r>
      <w:proofErr w:type="gramEnd"/>
      <w:r>
        <w:t xml:space="preserve">   s    0.000        717.0    </w:t>
      </w:r>
    </w:p>
    <w:p w14:paraId="138B38FD" w14:textId="77777777" w:rsidR="00850882" w:rsidRDefault="00850882" w:rsidP="00850882">
      <w:pPr>
        <w:pStyle w:val="BodyText"/>
      </w:pPr>
      <w:r>
        <w:t xml:space="preserve">     </w:t>
      </w:r>
      <w:proofErr w:type="gramStart"/>
      <w:r>
        <w:t>229  CHLDRNCQ</w:t>
      </w:r>
      <w:proofErr w:type="gramEnd"/>
      <w:r>
        <w:t xml:space="preserve">   s    0.000        961.0    </w:t>
      </w:r>
    </w:p>
    <w:p w14:paraId="5F160139" w14:textId="77777777" w:rsidR="00850882" w:rsidRDefault="00850882" w:rsidP="00850882">
      <w:pPr>
        <w:pStyle w:val="BodyText"/>
      </w:pPr>
      <w:r>
        <w:t xml:space="preserve">     </w:t>
      </w:r>
      <w:proofErr w:type="gramStart"/>
      <w:r>
        <w:t>230  FOOTWRPQ</w:t>
      </w:r>
      <w:proofErr w:type="gramEnd"/>
      <w:r>
        <w:t xml:space="preserve">   s    0.000        1903.    </w:t>
      </w:r>
    </w:p>
    <w:p w14:paraId="6A39D433" w14:textId="77777777" w:rsidR="00850882" w:rsidRDefault="00850882" w:rsidP="00850882">
      <w:pPr>
        <w:pStyle w:val="BodyText"/>
      </w:pPr>
      <w:r>
        <w:t xml:space="preserve">     </w:t>
      </w:r>
      <w:proofErr w:type="gramStart"/>
      <w:r>
        <w:t>231  FOOTWRCQ</w:t>
      </w:r>
      <w:proofErr w:type="gramEnd"/>
      <w:r>
        <w:t xml:space="preserve">   s    0.000        900.0    </w:t>
      </w:r>
    </w:p>
    <w:p w14:paraId="478EA954" w14:textId="77777777" w:rsidR="00850882" w:rsidRDefault="00850882" w:rsidP="00850882">
      <w:pPr>
        <w:pStyle w:val="BodyText"/>
      </w:pPr>
      <w:r>
        <w:t xml:space="preserve">     </w:t>
      </w:r>
      <w:proofErr w:type="gramStart"/>
      <w:r>
        <w:t>232  OTHAPLPQ</w:t>
      </w:r>
      <w:proofErr w:type="gramEnd"/>
      <w:r>
        <w:t xml:space="preserve">   s    0.000       0.2048E+05</w:t>
      </w:r>
    </w:p>
    <w:p w14:paraId="4702DE92" w14:textId="77777777" w:rsidR="00850882" w:rsidRDefault="00850882" w:rsidP="00850882">
      <w:pPr>
        <w:pStyle w:val="BodyText"/>
      </w:pPr>
      <w:r>
        <w:t xml:space="preserve">     </w:t>
      </w:r>
      <w:proofErr w:type="gramStart"/>
      <w:r>
        <w:t>233  OTHAPLCQ</w:t>
      </w:r>
      <w:proofErr w:type="gramEnd"/>
      <w:r>
        <w:t xml:space="preserve">   s    0.000        4076.    </w:t>
      </w:r>
    </w:p>
    <w:p w14:paraId="542165D3" w14:textId="77777777" w:rsidR="00850882" w:rsidRDefault="00850882" w:rsidP="00850882">
      <w:pPr>
        <w:pStyle w:val="BodyText"/>
      </w:pPr>
      <w:r>
        <w:t xml:space="preserve">     </w:t>
      </w:r>
      <w:proofErr w:type="gramStart"/>
      <w:r>
        <w:t>234  TRANSPQ</w:t>
      </w:r>
      <w:proofErr w:type="gramEnd"/>
      <w:r>
        <w:t xml:space="preserve">    s    0.000       0.8778E+05</w:t>
      </w:r>
    </w:p>
    <w:p w14:paraId="204C20E0" w14:textId="77777777" w:rsidR="00850882" w:rsidRDefault="00850882" w:rsidP="00850882">
      <w:pPr>
        <w:pStyle w:val="BodyText"/>
      </w:pPr>
      <w:r>
        <w:t xml:space="preserve">     </w:t>
      </w:r>
      <w:proofErr w:type="gramStart"/>
      <w:r>
        <w:t>235  TRANSCQ</w:t>
      </w:r>
      <w:proofErr w:type="gramEnd"/>
      <w:r>
        <w:t xml:space="preserve">    s    0.000       0.5436E+05</w:t>
      </w:r>
    </w:p>
    <w:p w14:paraId="23960752" w14:textId="77777777" w:rsidR="00850882" w:rsidRDefault="00850882" w:rsidP="00850882">
      <w:pPr>
        <w:pStyle w:val="BodyText"/>
      </w:pPr>
      <w:r>
        <w:t xml:space="preserve">     </w:t>
      </w:r>
      <w:proofErr w:type="gramStart"/>
      <w:r>
        <w:t>236  CARTKNPQ</w:t>
      </w:r>
      <w:proofErr w:type="gramEnd"/>
      <w:r>
        <w:t xml:space="preserve">   s    0.000       0.8700E+05</w:t>
      </w:r>
    </w:p>
    <w:p w14:paraId="4DA39560" w14:textId="77777777" w:rsidR="00850882" w:rsidRDefault="00850882" w:rsidP="00850882">
      <w:pPr>
        <w:pStyle w:val="BodyText"/>
      </w:pPr>
      <w:r>
        <w:t xml:space="preserve">     </w:t>
      </w:r>
      <w:proofErr w:type="gramStart"/>
      <w:r>
        <w:t>237  CARTKNCQ</w:t>
      </w:r>
      <w:proofErr w:type="gramEnd"/>
      <w:r>
        <w:t xml:space="preserve">   s    0.000       0.5400E+05</w:t>
      </w:r>
    </w:p>
    <w:p w14:paraId="17A673BF" w14:textId="77777777" w:rsidR="00850882" w:rsidRDefault="00850882" w:rsidP="00850882">
      <w:pPr>
        <w:pStyle w:val="BodyText"/>
      </w:pPr>
      <w:r>
        <w:t xml:space="preserve">     </w:t>
      </w:r>
      <w:proofErr w:type="gramStart"/>
      <w:r>
        <w:t>238  CARTKUPQ</w:t>
      </w:r>
      <w:proofErr w:type="gramEnd"/>
      <w:r>
        <w:t xml:space="preserve">   s    0.000       0.3770E+05</w:t>
      </w:r>
    </w:p>
    <w:p w14:paraId="67B32121" w14:textId="77777777" w:rsidR="00850882" w:rsidRDefault="00850882" w:rsidP="00850882">
      <w:pPr>
        <w:pStyle w:val="BodyText"/>
      </w:pPr>
      <w:r>
        <w:t xml:space="preserve">     </w:t>
      </w:r>
      <w:proofErr w:type="gramStart"/>
      <w:r>
        <w:t>239  CARTKUCQ</w:t>
      </w:r>
      <w:proofErr w:type="gramEnd"/>
      <w:r>
        <w:t xml:space="preserve">   s    0.000       0.3300E+05</w:t>
      </w:r>
    </w:p>
    <w:p w14:paraId="5E0AD869" w14:textId="77777777" w:rsidR="00850882" w:rsidRDefault="00850882" w:rsidP="00850882">
      <w:pPr>
        <w:pStyle w:val="BodyText"/>
      </w:pPr>
      <w:r>
        <w:t xml:space="preserve">     </w:t>
      </w:r>
      <w:proofErr w:type="gramStart"/>
      <w:r>
        <w:t>240  OTHVEHPQ</w:t>
      </w:r>
      <w:proofErr w:type="gramEnd"/>
      <w:r>
        <w:t xml:space="preserve">   s    0.000       0.1417E+05</w:t>
      </w:r>
    </w:p>
    <w:p w14:paraId="611D23C9" w14:textId="77777777" w:rsidR="00850882" w:rsidRDefault="00850882" w:rsidP="00850882">
      <w:pPr>
        <w:pStyle w:val="BodyText"/>
      </w:pPr>
      <w:r>
        <w:t xml:space="preserve">     </w:t>
      </w:r>
      <w:proofErr w:type="gramStart"/>
      <w:r>
        <w:t>241  OTHVEHCQ</w:t>
      </w:r>
      <w:proofErr w:type="gramEnd"/>
      <w:r>
        <w:t xml:space="preserve">   s    0.000        2700.    </w:t>
      </w:r>
    </w:p>
    <w:p w14:paraId="35F2C896" w14:textId="77777777" w:rsidR="00850882" w:rsidRDefault="00850882" w:rsidP="00850882">
      <w:pPr>
        <w:pStyle w:val="BodyText"/>
      </w:pPr>
      <w:r>
        <w:t xml:space="preserve">     </w:t>
      </w:r>
      <w:proofErr w:type="gramStart"/>
      <w:r>
        <w:t>242  GASMOPQ</w:t>
      </w:r>
      <w:proofErr w:type="gramEnd"/>
      <w:r>
        <w:t xml:space="preserve">    s    0.000        4832.    </w:t>
      </w:r>
    </w:p>
    <w:p w14:paraId="3E05F1EB" w14:textId="77777777" w:rsidR="00850882" w:rsidRDefault="00850882" w:rsidP="00850882">
      <w:pPr>
        <w:pStyle w:val="BodyText"/>
      </w:pPr>
      <w:r>
        <w:t xml:space="preserve">     </w:t>
      </w:r>
      <w:proofErr w:type="gramStart"/>
      <w:r>
        <w:t>243  GASMOCQ</w:t>
      </w:r>
      <w:proofErr w:type="gramEnd"/>
      <w:r>
        <w:t xml:space="preserve">    s    0.000        3770.    </w:t>
      </w:r>
    </w:p>
    <w:p w14:paraId="051E8C88" w14:textId="77777777" w:rsidR="00850882" w:rsidRDefault="00850882" w:rsidP="00850882">
      <w:pPr>
        <w:pStyle w:val="BodyText"/>
      </w:pPr>
      <w:r>
        <w:t xml:space="preserve">     </w:t>
      </w:r>
      <w:proofErr w:type="gramStart"/>
      <w:r>
        <w:t>244  VEHFINPQ</w:t>
      </w:r>
      <w:proofErr w:type="gramEnd"/>
      <w:r>
        <w:t xml:space="preserve">   s    0.000        1044.    </w:t>
      </w:r>
    </w:p>
    <w:p w14:paraId="0001EDD0" w14:textId="77777777" w:rsidR="00850882" w:rsidRDefault="00850882" w:rsidP="00850882">
      <w:pPr>
        <w:pStyle w:val="BodyText"/>
      </w:pPr>
      <w:r>
        <w:t xml:space="preserve">     </w:t>
      </w:r>
      <w:proofErr w:type="gramStart"/>
      <w:r>
        <w:t>245  VEHFINCQ</w:t>
      </w:r>
      <w:proofErr w:type="gramEnd"/>
      <w:r>
        <w:t xml:space="preserve">   s    0.000        716.0    </w:t>
      </w:r>
    </w:p>
    <w:p w14:paraId="650D0513" w14:textId="77777777" w:rsidR="00850882" w:rsidRDefault="00850882" w:rsidP="00850882">
      <w:pPr>
        <w:pStyle w:val="BodyText"/>
      </w:pPr>
      <w:r>
        <w:t xml:space="preserve">     </w:t>
      </w:r>
      <w:proofErr w:type="gramStart"/>
      <w:r>
        <w:t>246  MAINRPPQ</w:t>
      </w:r>
      <w:proofErr w:type="gramEnd"/>
      <w:r>
        <w:t xml:space="preserve">   s    0.000        4984.    </w:t>
      </w:r>
    </w:p>
    <w:p w14:paraId="3F8892CE" w14:textId="77777777" w:rsidR="00850882" w:rsidRDefault="00850882" w:rsidP="00850882">
      <w:pPr>
        <w:pStyle w:val="BodyText"/>
      </w:pPr>
      <w:r>
        <w:t xml:space="preserve">     </w:t>
      </w:r>
      <w:proofErr w:type="gramStart"/>
      <w:r>
        <w:t>247  MAINRPCQ</w:t>
      </w:r>
      <w:proofErr w:type="gramEnd"/>
      <w:r>
        <w:t xml:space="preserve">   s    0.000        8060.    </w:t>
      </w:r>
    </w:p>
    <w:p w14:paraId="7574B58F" w14:textId="77777777" w:rsidR="00850882" w:rsidRDefault="00850882" w:rsidP="00850882">
      <w:pPr>
        <w:pStyle w:val="BodyText"/>
      </w:pPr>
      <w:r>
        <w:t xml:space="preserve">     </w:t>
      </w:r>
      <w:proofErr w:type="gramStart"/>
      <w:r>
        <w:t>248  VEHINSPQ</w:t>
      </w:r>
      <w:proofErr w:type="gramEnd"/>
      <w:r>
        <w:t xml:space="preserve">   s    0.000        3944.    </w:t>
      </w:r>
    </w:p>
    <w:p w14:paraId="19662F27" w14:textId="77777777" w:rsidR="00850882" w:rsidRDefault="00850882" w:rsidP="00850882">
      <w:pPr>
        <w:pStyle w:val="BodyText"/>
      </w:pPr>
      <w:r>
        <w:t xml:space="preserve">     </w:t>
      </w:r>
      <w:proofErr w:type="gramStart"/>
      <w:r>
        <w:t>249  VEHINSCQ</w:t>
      </w:r>
      <w:proofErr w:type="gramEnd"/>
      <w:r>
        <w:t xml:space="preserve">   s    0.000        3167.    </w:t>
      </w:r>
    </w:p>
    <w:p w14:paraId="002BBCEB" w14:textId="77777777" w:rsidR="00850882" w:rsidRDefault="00850882" w:rsidP="00850882">
      <w:pPr>
        <w:pStyle w:val="BodyText"/>
      </w:pPr>
      <w:r>
        <w:t xml:space="preserve">     </w:t>
      </w:r>
      <w:proofErr w:type="gramStart"/>
      <w:r>
        <w:t>250  VRNTLOPQ</w:t>
      </w:r>
      <w:proofErr w:type="gramEnd"/>
      <w:r>
        <w:t xml:space="preserve">   s    0.000       0.1301E+05</w:t>
      </w:r>
    </w:p>
    <w:p w14:paraId="28FB3D5E" w14:textId="77777777" w:rsidR="00850882" w:rsidRDefault="00850882" w:rsidP="00850882">
      <w:pPr>
        <w:pStyle w:val="BodyText"/>
      </w:pPr>
      <w:r>
        <w:t xml:space="preserve">     </w:t>
      </w:r>
      <w:proofErr w:type="gramStart"/>
      <w:r>
        <w:t>251  VRNTLOCQ</w:t>
      </w:r>
      <w:proofErr w:type="gramEnd"/>
      <w:r>
        <w:t xml:space="preserve">   s    0.000        6512.    </w:t>
      </w:r>
    </w:p>
    <w:p w14:paraId="496E0941" w14:textId="77777777" w:rsidR="00850882" w:rsidRDefault="00850882" w:rsidP="00850882">
      <w:pPr>
        <w:pStyle w:val="BodyText"/>
      </w:pPr>
      <w:r>
        <w:t xml:space="preserve">     </w:t>
      </w:r>
      <w:proofErr w:type="gramStart"/>
      <w:r>
        <w:t>252  PUBTRAPQ</w:t>
      </w:r>
      <w:proofErr w:type="gramEnd"/>
      <w:r>
        <w:t xml:space="preserve">   s    0.000       0.2074E+05</w:t>
      </w:r>
    </w:p>
    <w:p w14:paraId="1D65DD21" w14:textId="77777777" w:rsidR="00850882" w:rsidRDefault="00850882" w:rsidP="00850882">
      <w:pPr>
        <w:pStyle w:val="BodyText"/>
      </w:pPr>
      <w:r>
        <w:t xml:space="preserve">     </w:t>
      </w:r>
      <w:proofErr w:type="gramStart"/>
      <w:r>
        <w:t>253  PUBTRACQ</w:t>
      </w:r>
      <w:proofErr w:type="gramEnd"/>
      <w:r>
        <w:t xml:space="preserve">   s    0.000       0.1047E+05</w:t>
      </w:r>
    </w:p>
    <w:p w14:paraId="67E0FEA5" w14:textId="77777777" w:rsidR="00850882" w:rsidRDefault="00850882" w:rsidP="00850882">
      <w:pPr>
        <w:pStyle w:val="BodyText"/>
      </w:pPr>
      <w:r>
        <w:lastRenderedPageBreak/>
        <w:t xml:space="preserve">     </w:t>
      </w:r>
      <w:proofErr w:type="gramStart"/>
      <w:r>
        <w:t>254  TRNTRPPQ</w:t>
      </w:r>
      <w:proofErr w:type="gramEnd"/>
      <w:r>
        <w:t xml:space="preserve">   s    0.000       0.2067E+05</w:t>
      </w:r>
    </w:p>
    <w:p w14:paraId="3D9600F8" w14:textId="77777777" w:rsidR="00850882" w:rsidRDefault="00850882" w:rsidP="00850882">
      <w:pPr>
        <w:pStyle w:val="BodyText"/>
      </w:pPr>
      <w:r>
        <w:t xml:space="preserve">     </w:t>
      </w:r>
      <w:proofErr w:type="gramStart"/>
      <w:r>
        <w:t>255  TRNTRPCQ</w:t>
      </w:r>
      <w:proofErr w:type="gramEnd"/>
      <w:r>
        <w:t xml:space="preserve">   s    0.000       0.1042E+05</w:t>
      </w:r>
    </w:p>
    <w:p w14:paraId="3EAFFBB1" w14:textId="77777777" w:rsidR="00850882" w:rsidRDefault="00850882" w:rsidP="00850882">
      <w:pPr>
        <w:pStyle w:val="BodyText"/>
      </w:pPr>
      <w:r>
        <w:t xml:space="preserve">     </w:t>
      </w:r>
      <w:proofErr w:type="gramStart"/>
      <w:r>
        <w:t>256  TRNOTHPQ</w:t>
      </w:r>
      <w:proofErr w:type="gramEnd"/>
      <w:r>
        <w:t xml:space="preserve">   s    0.000        1448.    </w:t>
      </w:r>
    </w:p>
    <w:p w14:paraId="005787BA" w14:textId="77777777" w:rsidR="00850882" w:rsidRDefault="00850882" w:rsidP="00850882">
      <w:pPr>
        <w:pStyle w:val="BodyText"/>
      </w:pPr>
      <w:r>
        <w:t xml:space="preserve">     </w:t>
      </w:r>
      <w:proofErr w:type="gramStart"/>
      <w:r>
        <w:t>257  TRNOTHCQ</w:t>
      </w:r>
      <w:proofErr w:type="gramEnd"/>
      <w:r>
        <w:t xml:space="preserve">   s    0.000        1140.    </w:t>
      </w:r>
    </w:p>
    <w:p w14:paraId="38FE968E" w14:textId="77777777" w:rsidR="00850882" w:rsidRDefault="00850882" w:rsidP="00850882">
      <w:pPr>
        <w:pStyle w:val="BodyText"/>
      </w:pPr>
      <w:r>
        <w:t xml:space="preserve">     </w:t>
      </w:r>
      <w:proofErr w:type="gramStart"/>
      <w:r>
        <w:t>258  HEALTHPQ</w:t>
      </w:r>
      <w:proofErr w:type="gramEnd"/>
      <w:r>
        <w:t xml:space="preserve">   s   -100.0       0.1538E+05</w:t>
      </w:r>
    </w:p>
    <w:p w14:paraId="19E290F8" w14:textId="77777777" w:rsidR="00850882" w:rsidRDefault="00850882" w:rsidP="00850882">
      <w:pPr>
        <w:pStyle w:val="BodyText"/>
      </w:pPr>
      <w:r>
        <w:t xml:space="preserve">     </w:t>
      </w:r>
      <w:proofErr w:type="gramStart"/>
      <w:r>
        <w:t>259  HEALTHCQ</w:t>
      </w:r>
      <w:proofErr w:type="gramEnd"/>
      <w:r>
        <w:t xml:space="preserve">   s   -941.7        7982.    </w:t>
      </w:r>
    </w:p>
    <w:p w14:paraId="23E0319E" w14:textId="77777777" w:rsidR="00850882" w:rsidRDefault="00850882" w:rsidP="00850882">
      <w:pPr>
        <w:pStyle w:val="BodyText"/>
      </w:pPr>
      <w:r>
        <w:t xml:space="preserve">     </w:t>
      </w:r>
      <w:proofErr w:type="gramStart"/>
      <w:r>
        <w:t>260  HLTHINPQ</w:t>
      </w:r>
      <w:proofErr w:type="gramEnd"/>
      <w:r>
        <w:t xml:space="preserve">   s    0.000       0.1221E+05</w:t>
      </w:r>
    </w:p>
    <w:p w14:paraId="6ADC44BA" w14:textId="77777777" w:rsidR="00850882" w:rsidRDefault="00850882" w:rsidP="00850882">
      <w:pPr>
        <w:pStyle w:val="BodyText"/>
      </w:pPr>
      <w:r>
        <w:t xml:space="preserve">     </w:t>
      </w:r>
      <w:proofErr w:type="gramStart"/>
      <w:r>
        <w:t>261  HLTHINCQ</w:t>
      </w:r>
      <w:proofErr w:type="gramEnd"/>
      <w:r>
        <w:t xml:space="preserve">   s    0.000        6175.    </w:t>
      </w:r>
    </w:p>
    <w:p w14:paraId="1F45749B" w14:textId="77777777" w:rsidR="00850882" w:rsidRDefault="00850882" w:rsidP="00850882">
      <w:pPr>
        <w:pStyle w:val="BodyText"/>
      </w:pPr>
      <w:r>
        <w:t xml:space="preserve">     </w:t>
      </w:r>
      <w:proofErr w:type="gramStart"/>
      <w:r>
        <w:t>262  MEDSRVPQ</w:t>
      </w:r>
      <w:proofErr w:type="gramEnd"/>
      <w:r>
        <w:t xml:space="preserve">   s   -475.0       0.1198E+05</w:t>
      </w:r>
    </w:p>
    <w:p w14:paraId="46971A7A" w14:textId="77777777" w:rsidR="00850882" w:rsidRDefault="00850882" w:rsidP="00850882">
      <w:pPr>
        <w:pStyle w:val="BodyText"/>
      </w:pPr>
      <w:r>
        <w:t xml:space="preserve">     </w:t>
      </w:r>
      <w:proofErr w:type="gramStart"/>
      <w:r>
        <w:t>263  MEDSRVCQ</w:t>
      </w:r>
      <w:proofErr w:type="gramEnd"/>
      <w:r>
        <w:t xml:space="preserve">   s   -1180.        7982.    </w:t>
      </w:r>
    </w:p>
    <w:p w14:paraId="2DDF8EB1" w14:textId="77777777" w:rsidR="00850882" w:rsidRDefault="00850882" w:rsidP="00850882">
      <w:pPr>
        <w:pStyle w:val="BodyText"/>
      </w:pPr>
      <w:r>
        <w:t xml:space="preserve">     </w:t>
      </w:r>
      <w:proofErr w:type="gramStart"/>
      <w:r>
        <w:t>264  PREDRGPQ</w:t>
      </w:r>
      <w:proofErr w:type="gramEnd"/>
      <w:r>
        <w:t xml:space="preserve">   s   -100.0        2000.    </w:t>
      </w:r>
    </w:p>
    <w:p w14:paraId="7471E401" w14:textId="77777777" w:rsidR="00850882" w:rsidRDefault="00850882" w:rsidP="00850882">
      <w:pPr>
        <w:pStyle w:val="BodyText"/>
      </w:pPr>
      <w:r>
        <w:t xml:space="preserve">     </w:t>
      </w:r>
      <w:proofErr w:type="gramStart"/>
      <w:r>
        <w:t>265  PREDRGCQ</w:t>
      </w:r>
      <w:proofErr w:type="gramEnd"/>
      <w:r>
        <w:t xml:space="preserve">   s   -260.0        2200.    </w:t>
      </w:r>
    </w:p>
    <w:p w14:paraId="5044F40C" w14:textId="77777777" w:rsidR="00850882" w:rsidRDefault="00850882" w:rsidP="00850882">
      <w:pPr>
        <w:pStyle w:val="BodyText"/>
      </w:pPr>
      <w:r>
        <w:t xml:space="preserve">     </w:t>
      </w:r>
      <w:proofErr w:type="gramStart"/>
      <w:r>
        <w:t>266  MEDSUPPQ</w:t>
      </w:r>
      <w:proofErr w:type="gramEnd"/>
      <w:r>
        <w:t xml:space="preserve">   s   -300.0        7000.    </w:t>
      </w:r>
    </w:p>
    <w:p w14:paraId="0053499A" w14:textId="77777777" w:rsidR="00850882" w:rsidRDefault="00850882" w:rsidP="00850882">
      <w:pPr>
        <w:pStyle w:val="BodyText"/>
      </w:pPr>
      <w:r>
        <w:t xml:space="preserve">     </w:t>
      </w:r>
      <w:proofErr w:type="gramStart"/>
      <w:r>
        <w:t>267  MEDSUPCQ</w:t>
      </w:r>
      <w:proofErr w:type="gramEnd"/>
      <w:r>
        <w:t xml:space="preserve">   s   -449.0        5310.    </w:t>
      </w:r>
    </w:p>
    <w:p w14:paraId="163B593D" w14:textId="77777777" w:rsidR="00850882" w:rsidRDefault="00850882" w:rsidP="00850882">
      <w:pPr>
        <w:pStyle w:val="BodyText"/>
      </w:pPr>
      <w:r>
        <w:t xml:space="preserve">     </w:t>
      </w:r>
      <w:proofErr w:type="gramStart"/>
      <w:r>
        <w:t>268  ENTERTPQ</w:t>
      </w:r>
      <w:proofErr w:type="gramEnd"/>
      <w:r>
        <w:t xml:space="preserve">   s    0.000       0.6318E+05</w:t>
      </w:r>
    </w:p>
    <w:p w14:paraId="7DDB26CA" w14:textId="77777777" w:rsidR="00850882" w:rsidRDefault="00850882" w:rsidP="00850882">
      <w:pPr>
        <w:pStyle w:val="BodyText"/>
      </w:pPr>
      <w:r>
        <w:t xml:space="preserve">     </w:t>
      </w:r>
      <w:proofErr w:type="gramStart"/>
      <w:r>
        <w:t>269  ENTERTCQ</w:t>
      </w:r>
      <w:proofErr w:type="gramEnd"/>
      <w:r>
        <w:t xml:space="preserve">   s    0.000        8790.    </w:t>
      </w:r>
    </w:p>
    <w:p w14:paraId="5B6C1357" w14:textId="77777777" w:rsidR="00850882" w:rsidRDefault="00850882" w:rsidP="00850882">
      <w:pPr>
        <w:pStyle w:val="BodyText"/>
      </w:pPr>
      <w:r>
        <w:t xml:space="preserve">     </w:t>
      </w:r>
      <w:proofErr w:type="gramStart"/>
      <w:r>
        <w:t>270  FEEADMPQ</w:t>
      </w:r>
      <w:proofErr w:type="gramEnd"/>
      <w:r>
        <w:t xml:space="preserve">   s    0.000        8844.    </w:t>
      </w:r>
    </w:p>
    <w:p w14:paraId="5C2EDBAD" w14:textId="77777777" w:rsidR="00850882" w:rsidRDefault="00850882" w:rsidP="00850882">
      <w:pPr>
        <w:pStyle w:val="BodyText"/>
      </w:pPr>
      <w:r>
        <w:t xml:space="preserve">     </w:t>
      </w:r>
      <w:proofErr w:type="gramStart"/>
      <w:r>
        <w:t>271  FEEADMCQ</w:t>
      </w:r>
      <w:proofErr w:type="gramEnd"/>
      <w:r>
        <w:t xml:space="preserve">   s    0.000        8354.    </w:t>
      </w:r>
    </w:p>
    <w:p w14:paraId="0CAE6B58" w14:textId="77777777" w:rsidR="00850882" w:rsidRDefault="00850882" w:rsidP="00850882">
      <w:pPr>
        <w:pStyle w:val="BodyText"/>
      </w:pPr>
      <w:r>
        <w:t xml:space="preserve">     </w:t>
      </w:r>
      <w:proofErr w:type="gramStart"/>
      <w:r>
        <w:t>272  TVRDIOPQ</w:t>
      </w:r>
      <w:proofErr w:type="gramEnd"/>
      <w:r>
        <w:t xml:space="preserve">   s    0.000        7007.    </w:t>
      </w:r>
    </w:p>
    <w:p w14:paraId="1A58CD3D" w14:textId="77777777" w:rsidR="00850882" w:rsidRDefault="00850882" w:rsidP="00850882">
      <w:pPr>
        <w:pStyle w:val="BodyText"/>
      </w:pPr>
      <w:r>
        <w:t xml:space="preserve">     </w:t>
      </w:r>
      <w:proofErr w:type="gramStart"/>
      <w:r>
        <w:t>273  TVRDIOCQ</w:t>
      </w:r>
      <w:proofErr w:type="gramEnd"/>
      <w:r>
        <w:t xml:space="preserve">   s    0.000        5143.    </w:t>
      </w:r>
    </w:p>
    <w:p w14:paraId="5BC64E76" w14:textId="77777777" w:rsidR="00850882" w:rsidRDefault="00850882" w:rsidP="00850882">
      <w:pPr>
        <w:pStyle w:val="BodyText"/>
      </w:pPr>
      <w:r>
        <w:t xml:space="preserve">     </w:t>
      </w:r>
      <w:proofErr w:type="gramStart"/>
      <w:r>
        <w:t>274  OTHEQPPQ</w:t>
      </w:r>
      <w:proofErr w:type="gramEnd"/>
      <w:r>
        <w:t xml:space="preserve">   s    0.000       0.6300E+05</w:t>
      </w:r>
    </w:p>
    <w:p w14:paraId="61BCF2A3" w14:textId="77777777" w:rsidR="00850882" w:rsidRDefault="00850882" w:rsidP="00850882">
      <w:pPr>
        <w:pStyle w:val="BodyText"/>
      </w:pPr>
      <w:r>
        <w:t xml:space="preserve">     </w:t>
      </w:r>
      <w:proofErr w:type="gramStart"/>
      <w:r>
        <w:t>275  OTHEQPCQ</w:t>
      </w:r>
      <w:proofErr w:type="gramEnd"/>
      <w:r>
        <w:t xml:space="preserve">   s    0.000        7154.    </w:t>
      </w:r>
    </w:p>
    <w:p w14:paraId="28B53507" w14:textId="77777777" w:rsidR="00850882" w:rsidRDefault="00850882" w:rsidP="00850882">
      <w:pPr>
        <w:pStyle w:val="BodyText"/>
      </w:pPr>
      <w:r>
        <w:t xml:space="preserve">     </w:t>
      </w:r>
      <w:proofErr w:type="gramStart"/>
      <w:r>
        <w:t>276  PETTOYPQ</w:t>
      </w:r>
      <w:proofErr w:type="gramEnd"/>
      <w:r>
        <w:t xml:space="preserve">   s    0.000        4425.    </w:t>
      </w:r>
    </w:p>
    <w:p w14:paraId="4AC010E7" w14:textId="77777777" w:rsidR="00850882" w:rsidRDefault="00850882" w:rsidP="00850882">
      <w:pPr>
        <w:pStyle w:val="BodyText"/>
      </w:pPr>
      <w:r>
        <w:t xml:space="preserve">     </w:t>
      </w:r>
      <w:proofErr w:type="gramStart"/>
      <w:r>
        <w:t>277  PETTOYCQ</w:t>
      </w:r>
      <w:proofErr w:type="gramEnd"/>
      <w:r>
        <w:t xml:space="preserve">   s    0.000        5657.    </w:t>
      </w:r>
    </w:p>
    <w:p w14:paraId="45555312" w14:textId="77777777" w:rsidR="00850882" w:rsidRDefault="00850882" w:rsidP="00850882">
      <w:pPr>
        <w:pStyle w:val="BodyText"/>
      </w:pPr>
      <w:r>
        <w:t xml:space="preserve">     </w:t>
      </w:r>
      <w:proofErr w:type="gramStart"/>
      <w:r>
        <w:t>278  OTHENTPQ</w:t>
      </w:r>
      <w:proofErr w:type="gramEnd"/>
      <w:r>
        <w:t xml:space="preserve">   s    0.000       0.6300E+05</w:t>
      </w:r>
    </w:p>
    <w:p w14:paraId="7560BB9E" w14:textId="77777777" w:rsidR="00850882" w:rsidRDefault="00850882" w:rsidP="00850882">
      <w:pPr>
        <w:pStyle w:val="BodyText"/>
      </w:pPr>
      <w:r>
        <w:t xml:space="preserve">     </w:t>
      </w:r>
      <w:proofErr w:type="gramStart"/>
      <w:r>
        <w:t>279  OTHENTCQ</w:t>
      </w:r>
      <w:proofErr w:type="gramEnd"/>
      <w:r>
        <w:t xml:space="preserve">   s    0.000        7154.    </w:t>
      </w:r>
    </w:p>
    <w:p w14:paraId="1B0A93B0" w14:textId="77777777" w:rsidR="00850882" w:rsidRDefault="00850882" w:rsidP="00850882">
      <w:pPr>
        <w:pStyle w:val="BodyText"/>
      </w:pPr>
      <w:r>
        <w:t xml:space="preserve">     </w:t>
      </w:r>
      <w:proofErr w:type="gramStart"/>
      <w:r>
        <w:t>280  PERSCAPQ</w:t>
      </w:r>
      <w:proofErr w:type="gramEnd"/>
      <w:r>
        <w:t xml:space="preserve">   s    0.000        1018.    </w:t>
      </w:r>
    </w:p>
    <w:p w14:paraId="7FD08101" w14:textId="77777777" w:rsidR="00850882" w:rsidRDefault="00850882" w:rsidP="00850882">
      <w:pPr>
        <w:pStyle w:val="BodyText"/>
      </w:pPr>
      <w:r>
        <w:t xml:space="preserve">     </w:t>
      </w:r>
      <w:proofErr w:type="gramStart"/>
      <w:r>
        <w:t>281  PERSCACQ</w:t>
      </w:r>
      <w:proofErr w:type="gramEnd"/>
      <w:r>
        <w:t xml:space="preserve">   s    0.000        800.0    </w:t>
      </w:r>
    </w:p>
    <w:p w14:paraId="7CF1FACC" w14:textId="77777777" w:rsidR="00850882" w:rsidRDefault="00850882" w:rsidP="00850882">
      <w:pPr>
        <w:pStyle w:val="BodyText"/>
      </w:pPr>
      <w:r>
        <w:lastRenderedPageBreak/>
        <w:t xml:space="preserve">     </w:t>
      </w:r>
      <w:proofErr w:type="gramStart"/>
      <w:r>
        <w:t>282  READPQ</w:t>
      </w:r>
      <w:proofErr w:type="gramEnd"/>
      <w:r>
        <w:t xml:space="preserve">     s    0.000        3304.    </w:t>
      </w:r>
    </w:p>
    <w:p w14:paraId="6A2F52A0" w14:textId="77777777" w:rsidR="00850882" w:rsidRDefault="00850882" w:rsidP="00850882">
      <w:pPr>
        <w:pStyle w:val="BodyText"/>
      </w:pPr>
      <w:r>
        <w:t xml:space="preserve">     </w:t>
      </w:r>
      <w:proofErr w:type="gramStart"/>
      <w:r>
        <w:t>283  READCQ</w:t>
      </w:r>
      <w:proofErr w:type="gramEnd"/>
      <w:r>
        <w:t xml:space="preserve">     s    0.000        606.0    </w:t>
      </w:r>
    </w:p>
    <w:p w14:paraId="3481C155" w14:textId="77777777" w:rsidR="00850882" w:rsidRDefault="00850882" w:rsidP="00850882">
      <w:pPr>
        <w:pStyle w:val="BodyText"/>
      </w:pPr>
      <w:r>
        <w:t xml:space="preserve">     </w:t>
      </w:r>
      <w:proofErr w:type="gramStart"/>
      <w:r>
        <w:t>284  EDUCAPQ</w:t>
      </w:r>
      <w:proofErr w:type="gramEnd"/>
      <w:r>
        <w:t xml:space="preserve">    s    0.000       0.3500E+05</w:t>
      </w:r>
    </w:p>
    <w:p w14:paraId="70E2A15C" w14:textId="77777777" w:rsidR="00850882" w:rsidRDefault="00850882" w:rsidP="00850882">
      <w:pPr>
        <w:pStyle w:val="BodyText"/>
      </w:pPr>
      <w:r>
        <w:t xml:space="preserve">     </w:t>
      </w:r>
      <w:proofErr w:type="gramStart"/>
      <w:r>
        <w:t>285  EDUCACQ</w:t>
      </w:r>
      <w:proofErr w:type="gramEnd"/>
      <w:r>
        <w:t xml:space="preserve">    s    0.000       0.3500E+05</w:t>
      </w:r>
    </w:p>
    <w:p w14:paraId="41552B33" w14:textId="77777777" w:rsidR="00850882" w:rsidRDefault="00850882" w:rsidP="00850882">
      <w:pPr>
        <w:pStyle w:val="BodyText"/>
      </w:pPr>
      <w:r>
        <w:t xml:space="preserve">     </w:t>
      </w:r>
      <w:proofErr w:type="gramStart"/>
      <w:r>
        <w:t>286  TOBACCPQ</w:t>
      </w:r>
      <w:proofErr w:type="gramEnd"/>
      <w:r>
        <w:t xml:space="preserve">   s    0.000        2253.    </w:t>
      </w:r>
    </w:p>
    <w:p w14:paraId="7B672934" w14:textId="77777777" w:rsidR="00850882" w:rsidRDefault="00850882" w:rsidP="00850882">
      <w:pPr>
        <w:pStyle w:val="BodyText"/>
      </w:pPr>
      <w:r>
        <w:t xml:space="preserve">     </w:t>
      </w:r>
      <w:proofErr w:type="gramStart"/>
      <w:r>
        <w:t>287  TOBACCCQ</w:t>
      </w:r>
      <w:proofErr w:type="gramEnd"/>
      <w:r>
        <w:t xml:space="preserve">   s    0.000        2600.    </w:t>
      </w:r>
    </w:p>
    <w:p w14:paraId="3FA49C63" w14:textId="77777777" w:rsidR="00850882" w:rsidRDefault="00850882" w:rsidP="00850882">
      <w:pPr>
        <w:pStyle w:val="BodyText"/>
      </w:pPr>
      <w:r>
        <w:t xml:space="preserve">     </w:t>
      </w:r>
      <w:proofErr w:type="gramStart"/>
      <w:r>
        <w:t>288  MISCPQ</w:t>
      </w:r>
      <w:proofErr w:type="gramEnd"/>
      <w:r>
        <w:t xml:space="preserve">     s    0.000       0.2000E+05</w:t>
      </w:r>
    </w:p>
    <w:p w14:paraId="29105C68" w14:textId="77777777" w:rsidR="00850882" w:rsidRDefault="00850882" w:rsidP="00850882">
      <w:pPr>
        <w:pStyle w:val="BodyText"/>
      </w:pPr>
      <w:r>
        <w:t xml:space="preserve">     </w:t>
      </w:r>
      <w:proofErr w:type="gramStart"/>
      <w:r>
        <w:t>289  MISCCQ</w:t>
      </w:r>
      <w:proofErr w:type="gramEnd"/>
      <w:r>
        <w:t xml:space="preserve">     s    0.000       0.1703E+05</w:t>
      </w:r>
    </w:p>
    <w:p w14:paraId="73B5BE78" w14:textId="77777777" w:rsidR="00850882" w:rsidRDefault="00850882" w:rsidP="00850882">
      <w:pPr>
        <w:pStyle w:val="BodyText"/>
      </w:pPr>
      <w:r>
        <w:t xml:space="preserve">     </w:t>
      </w:r>
      <w:proofErr w:type="gramStart"/>
      <w:r>
        <w:t>290  MISC</w:t>
      </w:r>
      <w:proofErr w:type="gramEnd"/>
      <w:r>
        <w:t>1PQ    s    0.000       0.2000E+05</w:t>
      </w:r>
    </w:p>
    <w:p w14:paraId="1E5906BE" w14:textId="77777777" w:rsidR="00850882" w:rsidRDefault="00850882" w:rsidP="00850882">
      <w:pPr>
        <w:pStyle w:val="BodyText"/>
      </w:pPr>
      <w:r>
        <w:t xml:space="preserve">     </w:t>
      </w:r>
      <w:proofErr w:type="gramStart"/>
      <w:r>
        <w:t>291  MISC</w:t>
      </w:r>
      <w:proofErr w:type="gramEnd"/>
      <w:r>
        <w:t>1CQ    s    0.000       0.1703E+05</w:t>
      </w:r>
    </w:p>
    <w:p w14:paraId="58647852" w14:textId="77777777" w:rsidR="00850882" w:rsidRDefault="00850882" w:rsidP="00850882">
      <w:pPr>
        <w:pStyle w:val="BodyText"/>
      </w:pPr>
      <w:r>
        <w:t xml:space="preserve">     </w:t>
      </w:r>
      <w:proofErr w:type="gramStart"/>
      <w:r>
        <w:t>294  CASHCOPQ</w:t>
      </w:r>
      <w:proofErr w:type="gramEnd"/>
      <w:r>
        <w:t xml:space="preserve">   s    0.000       0.8109E+05</w:t>
      </w:r>
    </w:p>
    <w:p w14:paraId="2168BEB4" w14:textId="77777777" w:rsidR="00850882" w:rsidRDefault="00850882" w:rsidP="00850882">
      <w:pPr>
        <w:pStyle w:val="BodyText"/>
      </w:pPr>
      <w:r>
        <w:t xml:space="preserve">     </w:t>
      </w:r>
      <w:proofErr w:type="gramStart"/>
      <w:r>
        <w:t>295  CASHCOCQ</w:t>
      </w:r>
      <w:proofErr w:type="gramEnd"/>
      <w:r>
        <w:t xml:space="preserve">   s    0.000       0.1600E+05</w:t>
      </w:r>
    </w:p>
    <w:p w14:paraId="4A68BBDC" w14:textId="77777777" w:rsidR="00850882" w:rsidRDefault="00850882" w:rsidP="00850882">
      <w:pPr>
        <w:pStyle w:val="BodyText"/>
      </w:pPr>
      <w:r>
        <w:t xml:space="preserve">     </w:t>
      </w:r>
      <w:proofErr w:type="gramStart"/>
      <w:r>
        <w:t>296  PERINSPQ</w:t>
      </w:r>
      <w:proofErr w:type="gramEnd"/>
      <w:r>
        <w:t xml:space="preserve">   s    0.000       0.2589E+05</w:t>
      </w:r>
    </w:p>
    <w:p w14:paraId="2EFBB0CD" w14:textId="77777777" w:rsidR="00850882" w:rsidRDefault="00850882" w:rsidP="00850882">
      <w:pPr>
        <w:pStyle w:val="BodyText"/>
      </w:pPr>
      <w:r>
        <w:t xml:space="preserve">     </w:t>
      </w:r>
      <w:proofErr w:type="gramStart"/>
      <w:r>
        <w:t>297  PERINSCQ</w:t>
      </w:r>
      <w:proofErr w:type="gramEnd"/>
      <w:r>
        <w:t xml:space="preserve">   s    0.000       0.2298E+05</w:t>
      </w:r>
    </w:p>
    <w:p w14:paraId="08BA8610" w14:textId="77777777" w:rsidR="00850882" w:rsidRDefault="00850882" w:rsidP="00850882">
      <w:pPr>
        <w:pStyle w:val="BodyText"/>
      </w:pPr>
      <w:r>
        <w:t xml:space="preserve">     </w:t>
      </w:r>
      <w:proofErr w:type="gramStart"/>
      <w:r>
        <w:t>298  LIFINSPQ</w:t>
      </w:r>
      <w:proofErr w:type="gramEnd"/>
      <w:r>
        <w:t xml:space="preserve">   s    0.000        7085.    </w:t>
      </w:r>
    </w:p>
    <w:p w14:paraId="76B5C244" w14:textId="77777777" w:rsidR="00850882" w:rsidRDefault="00850882" w:rsidP="00850882">
      <w:pPr>
        <w:pStyle w:val="BodyText"/>
      </w:pPr>
      <w:r>
        <w:t xml:space="preserve">     </w:t>
      </w:r>
      <w:proofErr w:type="gramStart"/>
      <w:r>
        <w:t>299  LIFINSCQ</w:t>
      </w:r>
      <w:proofErr w:type="gramEnd"/>
      <w:r>
        <w:t xml:space="preserve">   s    0.000        5842.    </w:t>
      </w:r>
    </w:p>
    <w:p w14:paraId="35EA9C38" w14:textId="77777777" w:rsidR="00850882" w:rsidRDefault="00850882" w:rsidP="00850882">
      <w:pPr>
        <w:pStyle w:val="BodyText"/>
      </w:pPr>
      <w:r>
        <w:t xml:space="preserve">     </w:t>
      </w:r>
      <w:proofErr w:type="gramStart"/>
      <w:r>
        <w:t>300  RETPENPQ</w:t>
      </w:r>
      <w:proofErr w:type="gramEnd"/>
      <w:r>
        <w:t xml:space="preserve">   s    0.000       0.2584E+05</w:t>
      </w:r>
    </w:p>
    <w:p w14:paraId="0477F161" w14:textId="77777777" w:rsidR="00850882" w:rsidRDefault="00850882" w:rsidP="00850882">
      <w:pPr>
        <w:pStyle w:val="BodyText"/>
      </w:pPr>
      <w:r>
        <w:t xml:space="preserve">     </w:t>
      </w:r>
      <w:proofErr w:type="gramStart"/>
      <w:r>
        <w:t>301  RETPENCQ</w:t>
      </w:r>
      <w:proofErr w:type="gramEnd"/>
      <w:r>
        <w:t xml:space="preserve">   s    0.000       0.2298E+05</w:t>
      </w:r>
    </w:p>
    <w:p w14:paraId="0873D256" w14:textId="77777777" w:rsidR="00850882" w:rsidRDefault="00850882" w:rsidP="00850882">
      <w:pPr>
        <w:pStyle w:val="BodyText"/>
      </w:pPr>
      <w:r>
        <w:t xml:space="preserve">     </w:t>
      </w:r>
      <w:proofErr w:type="gramStart"/>
      <w:r>
        <w:t>302  HH</w:t>
      </w:r>
      <w:proofErr w:type="gramEnd"/>
      <w:r>
        <w:t xml:space="preserve">_CU_Q    s    1.000        5.000    </w:t>
      </w:r>
    </w:p>
    <w:p w14:paraId="5E58D447" w14:textId="77777777" w:rsidR="00850882" w:rsidRDefault="00850882" w:rsidP="00850882">
      <w:pPr>
        <w:pStyle w:val="BodyText"/>
      </w:pPr>
      <w:r>
        <w:t xml:space="preserve">     </w:t>
      </w:r>
      <w:proofErr w:type="gramStart"/>
      <w:r>
        <w:t>303  HH</w:t>
      </w:r>
      <w:proofErr w:type="gramEnd"/>
      <w:r>
        <w:t>_CU_Q_   m                                  0</w:t>
      </w:r>
    </w:p>
    <w:p w14:paraId="10D499FD" w14:textId="77777777" w:rsidR="00850882" w:rsidRDefault="00850882" w:rsidP="00850882">
      <w:pPr>
        <w:pStyle w:val="BodyText"/>
      </w:pPr>
      <w:r>
        <w:t xml:space="preserve">     </w:t>
      </w:r>
      <w:proofErr w:type="gramStart"/>
      <w:r>
        <w:t>304  HHID</w:t>
      </w:r>
      <w:proofErr w:type="gramEnd"/>
      <w:r>
        <w:t xml:space="preserve">       c                                 46     2855</w:t>
      </w:r>
    </w:p>
    <w:p w14:paraId="47242B7E" w14:textId="77777777" w:rsidR="00850882" w:rsidRDefault="00850882" w:rsidP="00850882">
      <w:pPr>
        <w:pStyle w:val="BodyText"/>
      </w:pPr>
      <w:r>
        <w:t xml:space="preserve">     </w:t>
      </w:r>
      <w:proofErr w:type="gramStart"/>
      <w:r>
        <w:t>305  HHID</w:t>
      </w:r>
      <w:proofErr w:type="gramEnd"/>
      <w:r>
        <w:t>_      m                                  1</w:t>
      </w:r>
    </w:p>
    <w:p w14:paraId="51A55D89" w14:textId="77777777" w:rsidR="00850882" w:rsidRDefault="00850882" w:rsidP="00850882">
      <w:pPr>
        <w:pStyle w:val="BodyText"/>
      </w:pPr>
      <w:r>
        <w:t xml:space="preserve">     </w:t>
      </w:r>
      <w:proofErr w:type="gramStart"/>
      <w:r>
        <w:t>306  POV</w:t>
      </w:r>
      <w:proofErr w:type="gramEnd"/>
      <w:r>
        <w:t>_CY     c                                  2       73</w:t>
      </w:r>
    </w:p>
    <w:p w14:paraId="500225AA" w14:textId="77777777" w:rsidR="00850882" w:rsidRDefault="00850882" w:rsidP="00850882">
      <w:pPr>
        <w:pStyle w:val="BodyText"/>
      </w:pPr>
      <w:r>
        <w:t xml:space="preserve">     </w:t>
      </w:r>
      <w:proofErr w:type="gramStart"/>
      <w:r>
        <w:t>307  POV</w:t>
      </w:r>
      <w:proofErr w:type="gramEnd"/>
      <w:r>
        <w:t>_CY_    m                                  1</w:t>
      </w:r>
    </w:p>
    <w:p w14:paraId="7D6BBCE0" w14:textId="77777777" w:rsidR="00850882" w:rsidRDefault="00850882" w:rsidP="00850882">
      <w:pPr>
        <w:pStyle w:val="BodyText"/>
      </w:pPr>
      <w:r>
        <w:t xml:space="preserve">     </w:t>
      </w:r>
      <w:proofErr w:type="gramStart"/>
      <w:r>
        <w:t>308  POV</w:t>
      </w:r>
      <w:proofErr w:type="gramEnd"/>
      <w:r>
        <w:t>_PY     c                                  2       73</w:t>
      </w:r>
    </w:p>
    <w:p w14:paraId="2939E093" w14:textId="77777777" w:rsidR="00850882" w:rsidRDefault="00850882" w:rsidP="00850882">
      <w:pPr>
        <w:pStyle w:val="BodyText"/>
      </w:pPr>
      <w:r>
        <w:t xml:space="preserve">     </w:t>
      </w:r>
      <w:proofErr w:type="gramStart"/>
      <w:r>
        <w:t>309  POV</w:t>
      </w:r>
      <w:proofErr w:type="gramEnd"/>
      <w:r>
        <w:t>_PY_    m                                  1</w:t>
      </w:r>
    </w:p>
    <w:p w14:paraId="2C694357" w14:textId="77777777" w:rsidR="00850882" w:rsidRDefault="00850882" w:rsidP="00850882">
      <w:pPr>
        <w:pStyle w:val="BodyText"/>
      </w:pPr>
      <w:r>
        <w:t xml:space="preserve">     </w:t>
      </w:r>
      <w:proofErr w:type="gramStart"/>
      <w:r>
        <w:t>310  SWIMPOOL</w:t>
      </w:r>
      <w:proofErr w:type="gramEnd"/>
      <w:r>
        <w:t xml:space="preserve">   c                                  1     2546</w:t>
      </w:r>
    </w:p>
    <w:p w14:paraId="5D493593" w14:textId="77777777" w:rsidR="00850882" w:rsidRDefault="00850882" w:rsidP="00850882">
      <w:pPr>
        <w:pStyle w:val="BodyText"/>
      </w:pPr>
      <w:r>
        <w:t xml:space="preserve">     </w:t>
      </w:r>
      <w:proofErr w:type="gramStart"/>
      <w:r>
        <w:t>311  SWIM</w:t>
      </w:r>
      <w:proofErr w:type="gramEnd"/>
      <w:r>
        <w:t>_OOL   m                                  2</w:t>
      </w:r>
    </w:p>
    <w:p w14:paraId="5C99217E" w14:textId="77777777" w:rsidR="00850882" w:rsidRDefault="00850882" w:rsidP="00850882">
      <w:pPr>
        <w:pStyle w:val="BodyText"/>
      </w:pPr>
      <w:r>
        <w:lastRenderedPageBreak/>
        <w:t xml:space="preserve">     </w:t>
      </w:r>
      <w:proofErr w:type="gramStart"/>
      <w:r>
        <w:t>312  APTMENT</w:t>
      </w:r>
      <w:proofErr w:type="gramEnd"/>
      <w:r>
        <w:t xml:space="preserve">    c                                  1     2874</w:t>
      </w:r>
    </w:p>
    <w:p w14:paraId="79A6B77C" w14:textId="77777777" w:rsidR="00850882" w:rsidRDefault="00850882" w:rsidP="00850882">
      <w:pPr>
        <w:pStyle w:val="BodyText"/>
      </w:pPr>
      <w:r>
        <w:t xml:space="preserve">     </w:t>
      </w:r>
      <w:proofErr w:type="gramStart"/>
      <w:r>
        <w:t>313  APTMENT</w:t>
      </w:r>
      <w:proofErr w:type="gramEnd"/>
      <w:r>
        <w:t>_   m                                  2</w:t>
      </w:r>
    </w:p>
    <w:p w14:paraId="0BDA12A7" w14:textId="77777777" w:rsidR="00850882" w:rsidRDefault="00850882" w:rsidP="00850882">
      <w:pPr>
        <w:pStyle w:val="BodyText"/>
      </w:pPr>
      <w:r>
        <w:t xml:space="preserve">     </w:t>
      </w:r>
      <w:proofErr w:type="gramStart"/>
      <w:r>
        <w:t>314  OFSTPARK</w:t>
      </w:r>
      <w:proofErr w:type="gramEnd"/>
      <w:r>
        <w:t xml:space="preserve">   c                                  1      782</w:t>
      </w:r>
    </w:p>
    <w:p w14:paraId="480A34DC" w14:textId="77777777" w:rsidR="00850882" w:rsidRDefault="00850882" w:rsidP="00850882">
      <w:pPr>
        <w:pStyle w:val="BodyText"/>
      </w:pPr>
      <w:r>
        <w:t xml:space="preserve">     </w:t>
      </w:r>
      <w:proofErr w:type="gramStart"/>
      <w:r>
        <w:t>315  OFST</w:t>
      </w:r>
      <w:proofErr w:type="gramEnd"/>
      <w:r>
        <w:t>_ARK   m                                  2</w:t>
      </w:r>
    </w:p>
    <w:p w14:paraId="4A9AAB7F" w14:textId="77777777" w:rsidR="00850882" w:rsidRDefault="00850882" w:rsidP="00850882">
      <w:pPr>
        <w:pStyle w:val="BodyText"/>
      </w:pPr>
      <w:r>
        <w:t xml:space="preserve">     </w:t>
      </w:r>
      <w:proofErr w:type="gramStart"/>
      <w:r>
        <w:t>316  WINDOWAC</w:t>
      </w:r>
      <w:proofErr w:type="gramEnd"/>
      <w:r>
        <w:t xml:space="preserve">   c                                  1     2546</w:t>
      </w:r>
    </w:p>
    <w:p w14:paraId="2AB1FD3B" w14:textId="77777777" w:rsidR="00850882" w:rsidRDefault="00850882" w:rsidP="00850882">
      <w:pPr>
        <w:pStyle w:val="BodyText"/>
      </w:pPr>
      <w:r>
        <w:t xml:space="preserve">     </w:t>
      </w:r>
      <w:proofErr w:type="gramStart"/>
      <w:r>
        <w:t>317  WIND</w:t>
      </w:r>
      <w:proofErr w:type="gramEnd"/>
      <w:r>
        <w:t>_WAC   m                                  2</w:t>
      </w:r>
    </w:p>
    <w:p w14:paraId="094C8EF6" w14:textId="77777777" w:rsidR="00850882" w:rsidRDefault="00850882" w:rsidP="00850882">
      <w:pPr>
        <w:pStyle w:val="BodyText"/>
      </w:pPr>
      <w:r>
        <w:t xml:space="preserve">     </w:t>
      </w:r>
      <w:proofErr w:type="gramStart"/>
      <w:r>
        <w:t>318  CNTRALAC</w:t>
      </w:r>
      <w:proofErr w:type="gramEnd"/>
      <w:r>
        <w:t xml:space="preserve">   c                                  1      934</w:t>
      </w:r>
    </w:p>
    <w:p w14:paraId="591534A1" w14:textId="77777777" w:rsidR="00850882" w:rsidRDefault="00850882" w:rsidP="00850882">
      <w:pPr>
        <w:pStyle w:val="BodyText"/>
      </w:pPr>
      <w:r>
        <w:t xml:space="preserve">     </w:t>
      </w:r>
      <w:proofErr w:type="gramStart"/>
      <w:r>
        <w:t>319  CNTR</w:t>
      </w:r>
      <w:proofErr w:type="gramEnd"/>
      <w:r>
        <w:t>_LAC   m                                  2</w:t>
      </w:r>
    </w:p>
    <w:p w14:paraId="1D90E659" w14:textId="77777777" w:rsidR="00850882" w:rsidRDefault="00850882" w:rsidP="00850882">
      <w:pPr>
        <w:pStyle w:val="BodyText"/>
      </w:pPr>
      <w:r>
        <w:t xml:space="preserve">     </w:t>
      </w:r>
      <w:proofErr w:type="gramStart"/>
      <w:r>
        <w:t>320  CHILDAGE</w:t>
      </w:r>
      <w:proofErr w:type="gramEnd"/>
      <w:r>
        <w:t xml:space="preserve">   s    0.000        7.000    </w:t>
      </w:r>
    </w:p>
    <w:p w14:paraId="5AE1A059" w14:textId="77777777" w:rsidR="00850882" w:rsidRDefault="00850882" w:rsidP="00850882">
      <w:pPr>
        <w:pStyle w:val="BodyText"/>
      </w:pPr>
      <w:r>
        <w:t xml:space="preserve">     </w:t>
      </w:r>
      <w:proofErr w:type="gramStart"/>
      <w:r>
        <w:t>321  CHIL</w:t>
      </w:r>
      <w:proofErr w:type="gramEnd"/>
      <w:r>
        <w:t>_AGE   m                                  0</w:t>
      </w:r>
    </w:p>
    <w:p w14:paraId="1CD16321" w14:textId="77777777" w:rsidR="00850882" w:rsidRDefault="00850882" w:rsidP="00850882">
      <w:pPr>
        <w:pStyle w:val="BodyText"/>
      </w:pPr>
      <w:r>
        <w:t xml:space="preserve">     </w:t>
      </w:r>
      <w:proofErr w:type="gramStart"/>
      <w:r>
        <w:t>322  INCLASS</w:t>
      </w:r>
      <w:proofErr w:type="gramEnd"/>
      <w:r>
        <w:t xml:space="preserve">    s    1.000        9.000    </w:t>
      </w:r>
    </w:p>
    <w:p w14:paraId="27D4B8F0" w14:textId="77777777" w:rsidR="00850882" w:rsidRDefault="00850882" w:rsidP="00850882">
      <w:pPr>
        <w:pStyle w:val="BodyText"/>
      </w:pPr>
      <w:r>
        <w:t xml:space="preserve">     </w:t>
      </w:r>
      <w:proofErr w:type="gramStart"/>
      <w:r>
        <w:t>323  STATE</w:t>
      </w:r>
      <w:proofErr w:type="gramEnd"/>
      <w:r>
        <w:t xml:space="preserve">      c                                 39      322</w:t>
      </w:r>
    </w:p>
    <w:p w14:paraId="26C7A1C3" w14:textId="77777777" w:rsidR="00850882" w:rsidRDefault="00850882" w:rsidP="00850882">
      <w:pPr>
        <w:pStyle w:val="BodyText"/>
      </w:pPr>
      <w:r>
        <w:t xml:space="preserve">     </w:t>
      </w:r>
      <w:proofErr w:type="gramStart"/>
      <w:r>
        <w:t>324  ERANKH</w:t>
      </w:r>
      <w:proofErr w:type="gramEnd"/>
      <w:r>
        <w:t xml:space="preserve">     s   0.6848E-02    1.000                    64</w:t>
      </w:r>
    </w:p>
    <w:p w14:paraId="53956FC2" w14:textId="77777777" w:rsidR="00850882" w:rsidRDefault="00850882" w:rsidP="00850882">
      <w:pPr>
        <w:pStyle w:val="BodyText"/>
      </w:pPr>
      <w:r>
        <w:t xml:space="preserve">     </w:t>
      </w:r>
      <w:proofErr w:type="gramStart"/>
      <w:r>
        <w:t>325  ERANKH</w:t>
      </w:r>
      <w:proofErr w:type="gramEnd"/>
      <w:r>
        <w:t>_    m                                  1</w:t>
      </w:r>
    </w:p>
    <w:p w14:paraId="26ED4EFA" w14:textId="77777777" w:rsidR="00850882" w:rsidRDefault="00850882" w:rsidP="00850882">
      <w:pPr>
        <w:pStyle w:val="BodyText"/>
      </w:pPr>
      <w:r>
        <w:t xml:space="preserve">     </w:t>
      </w:r>
      <w:proofErr w:type="gramStart"/>
      <w:r>
        <w:t>326  TOTEX</w:t>
      </w:r>
      <w:proofErr w:type="gramEnd"/>
      <w:r>
        <w:t>4PQ   s    233.2       0.2782E+06</w:t>
      </w:r>
    </w:p>
    <w:p w14:paraId="78FB9D11" w14:textId="77777777" w:rsidR="00850882" w:rsidRDefault="00850882" w:rsidP="00850882">
      <w:pPr>
        <w:pStyle w:val="BodyText"/>
      </w:pPr>
      <w:r>
        <w:t xml:space="preserve">     </w:t>
      </w:r>
      <w:proofErr w:type="gramStart"/>
      <w:r>
        <w:t>327  TOTEX</w:t>
      </w:r>
      <w:proofErr w:type="gramEnd"/>
      <w:r>
        <w:t>4CQ   s    0.000       0.8056E+05</w:t>
      </w:r>
    </w:p>
    <w:p w14:paraId="67C5839E" w14:textId="77777777" w:rsidR="00850882" w:rsidRDefault="00850882" w:rsidP="00850882">
      <w:pPr>
        <w:pStyle w:val="BodyText"/>
      </w:pPr>
      <w:r>
        <w:t xml:space="preserve">     </w:t>
      </w:r>
      <w:proofErr w:type="gramStart"/>
      <w:r>
        <w:t>328  MISCX</w:t>
      </w:r>
      <w:proofErr w:type="gramEnd"/>
      <w:r>
        <w:t>4PQ   s    0.000       0.2000E+05</w:t>
      </w:r>
    </w:p>
    <w:p w14:paraId="1F573AB6" w14:textId="77777777" w:rsidR="00850882" w:rsidRDefault="00850882" w:rsidP="00850882">
      <w:pPr>
        <w:pStyle w:val="BodyText"/>
      </w:pPr>
      <w:r>
        <w:t xml:space="preserve">     </w:t>
      </w:r>
      <w:proofErr w:type="gramStart"/>
      <w:r>
        <w:t>329  MISCX</w:t>
      </w:r>
      <w:proofErr w:type="gramEnd"/>
      <w:r>
        <w:t>4CQ   s    0.000       0.1703E+05</w:t>
      </w:r>
    </w:p>
    <w:p w14:paraId="70742AAF" w14:textId="77777777" w:rsidR="00850882" w:rsidRDefault="00850882" w:rsidP="00850882">
      <w:pPr>
        <w:pStyle w:val="BodyText"/>
      </w:pPr>
      <w:r>
        <w:t xml:space="preserve">     </w:t>
      </w:r>
      <w:proofErr w:type="gramStart"/>
      <w:r>
        <w:t>330  VEHQL</w:t>
      </w:r>
      <w:proofErr w:type="gramEnd"/>
      <w:r>
        <w:t xml:space="preserve">      s    0.000        4.000    </w:t>
      </w:r>
    </w:p>
    <w:p w14:paraId="33968239" w14:textId="77777777" w:rsidR="00850882" w:rsidRDefault="00850882" w:rsidP="00850882">
      <w:pPr>
        <w:pStyle w:val="BodyText"/>
      </w:pPr>
      <w:r>
        <w:t xml:space="preserve">     </w:t>
      </w:r>
      <w:proofErr w:type="gramStart"/>
      <w:r>
        <w:t>331  VEHQL</w:t>
      </w:r>
      <w:proofErr w:type="gramEnd"/>
      <w:r>
        <w:t>_     m                                  0</w:t>
      </w:r>
    </w:p>
    <w:p w14:paraId="300E87EB" w14:textId="77777777" w:rsidR="00850882" w:rsidRDefault="00850882" w:rsidP="00850882">
      <w:pPr>
        <w:pStyle w:val="BodyText"/>
      </w:pPr>
      <w:r>
        <w:t xml:space="preserve">     </w:t>
      </w:r>
      <w:proofErr w:type="gramStart"/>
      <w:r>
        <w:t>332  NUM</w:t>
      </w:r>
      <w:proofErr w:type="gramEnd"/>
      <w:r>
        <w:t xml:space="preserve">_TVAN   s    0.000        9.000    </w:t>
      </w:r>
    </w:p>
    <w:p w14:paraId="38811997" w14:textId="77777777" w:rsidR="00850882" w:rsidRDefault="00850882" w:rsidP="00850882">
      <w:pPr>
        <w:pStyle w:val="BodyText"/>
      </w:pPr>
      <w:r>
        <w:t xml:space="preserve">     </w:t>
      </w:r>
      <w:proofErr w:type="gramStart"/>
      <w:r>
        <w:t>333  NUM</w:t>
      </w:r>
      <w:proofErr w:type="gramEnd"/>
      <w:r>
        <w:t>__VAN   m                                  0</w:t>
      </w:r>
    </w:p>
    <w:p w14:paraId="4BBF79D1" w14:textId="77777777" w:rsidR="00850882" w:rsidRDefault="00850882" w:rsidP="00850882">
      <w:pPr>
        <w:pStyle w:val="BodyText"/>
      </w:pPr>
      <w:r>
        <w:t xml:space="preserve">     </w:t>
      </w:r>
      <w:proofErr w:type="gramStart"/>
      <w:r>
        <w:t>334  TTOTALP</w:t>
      </w:r>
      <w:proofErr w:type="gramEnd"/>
      <w:r>
        <w:t xml:space="preserve">    s    0.000       0.3821E+05</w:t>
      </w:r>
    </w:p>
    <w:p w14:paraId="0BB1171A" w14:textId="77777777" w:rsidR="00850882" w:rsidRDefault="00850882" w:rsidP="00850882">
      <w:pPr>
        <w:pStyle w:val="BodyText"/>
      </w:pPr>
      <w:r>
        <w:t xml:space="preserve">     </w:t>
      </w:r>
      <w:proofErr w:type="gramStart"/>
      <w:r>
        <w:t>335  TTOTALC</w:t>
      </w:r>
      <w:proofErr w:type="gramEnd"/>
      <w:r>
        <w:t xml:space="preserve">    s    0.000       0.2303E+05</w:t>
      </w:r>
    </w:p>
    <w:p w14:paraId="23D0018F" w14:textId="77777777" w:rsidR="00850882" w:rsidRDefault="00850882" w:rsidP="00850882">
      <w:pPr>
        <w:pStyle w:val="BodyText"/>
      </w:pPr>
      <w:r>
        <w:t xml:space="preserve">     </w:t>
      </w:r>
      <w:proofErr w:type="gramStart"/>
      <w:r>
        <w:t>336  TFOODTOP</w:t>
      </w:r>
      <w:proofErr w:type="gramEnd"/>
      <w:r>
        <w:t xml:space="preserve">   s    0.000        5500.    </w:t>
      </w:r>
    </w:p>
    <w:p w14:paraId="7DD89EDE" w14:textId="77777777" w:rsidR="00850882" w:rsidRDefault="00850882" w:rsidP="00850882">
      <w:pPr>
        <w:pStyle w:val="BodyText"/>
      </w:pPr>
      <w:r>
        <w:t xml:space="preserve">     </w:t>
      </w:r>
      <w:proofErr w:type="gramStart"/>
      <w:r>
        <w:t>337  TFOODTOC</w:t>
      </w:r>
      <w:proofErr w:type="gramEnd"/>
      <w:r>
        <w:t xml:space="preserve">   s    0.000        4305.    </w:t>
      </w:r>
    </w:p>
    <w:p w14:paraId="7A539545" w14:textId="77777777" w:rsidR="00850882" w:rsidRDefault="00850882" w:rsidP="00850882">
      <w:pPr>
        <w:pStyle w:val="BodyText"/>
      </w:pPr>
      <w:r>
        <w:t xml:space="preserve">     </w:t>
      </w:r>
      <w:proofErr w:type="gramStart"/>
      <w:r>
        <w:t>338  TFOODAWP</w:t>
      </w:r>
      <w:proofErr w:type="gramEnd"/>
      <w:r>
        <w:t xml:space="preserve">   s    0.000        5500.    </w:t>
      </w:r>
    </w:p>
    <w:p w14:paraId="7392642F" w14:textId="77777777" w:rsidR="00850882" w:rsidRDefault="00850882" w:rsidP="00850882">
      <w:pPr>
        <w:pStyle w:val="BodyText"/>
      </w:pPr>
      <w:r>
        <w:t xml:space="preserve">     </w:t>
      </w:r>
      <w:proofErr w:type="gramStart"/>
      <w:r>
        <w:t>339  TFOODAWC</w:t>
      </w:r>
      <w:proofErr w:type="gramEnd"/>
      <w:r>
        <w:t xml:space="preserve">   s    0.000        4180.    </w:t>
      </w:r>
    </w:p>
    <w:p w14:paraId="521A6379" w14:textId="77777777" w:rsidR="00850882" w:rsidRDefault="00850882" w:rsidP="00850882">
      <w:pPr>
        <w:pStyle w:val="BodyText"/>
      </w:pPr>
      <w:r>
        <w:lastRenderedPageBreak/>
        <w:t xml:space="preserve">     </w:t>
      </w:r>
      <w:proofErr w:type="gramStart"/>
      <w:r>
        <w:t>340  TFOODHOP</w:t>
      </w:r>
      <w:proofErr w:type="gramEnd"/>
      <w:r>
        <w:t xml:space="preserve">   s    0.000        3300.    </w:t>
      </w:r>
    </w:p>
    <w:p w14:paraId="5966F14C" w14:textId="77777777" w:rsidR="00850882" w:rsidRDefault="00850882" w:rsidP="00850882">
      <w:pPr>
        <w:pStyle w:val="BodyText"/>
      </w:pPr>
      <w:r>
        <w:t xml:space="preserve">     </w:t>
      </w:r>
      <w:proofErr w:type="gramStart"/>
      <w:r>
        <w:t>341  TFOODHOC</w:t>
      </w:r>
      <w:proofErr w:type="gramEnd"/>
      <w:r>
        <w:t xml:space="preserve">   s    0.000        1050.    </w:t>
      </w:r>
    </w:p>
    <w:p w14:paraId="5D43D05E" w14:textId="77777777" w:rsidR="00850882" w:rsidRDefault="00850882" w:rsidP="00850882">
      <w:pPr>
        <w:pStyle w:val="BodyText"/>
      </w:pPr>
      <w:r>
        <w:t xml:space="preserve">     </w:t>
      </w:r>
      <w:proofErr w:type="gramStart"/>
      <w:r>
        <w:t>342  TALCBEVP</w:t>
      </w:r>
      <w:proofErr w:type="gramEnd"/>
      <w:r>
        <w:t xml:space="preserve">   s    0.000        2252.    </w:t>
      </w:r>
    </w:p>
    <w:p w14:paraId="0D9D853C" w14:textId="77777777" w:rsidR="00850882" w:rsidRDefault="00850882" w:rsidP="00850882">
      <w:pPr>
        <w:pStyle w:val="BodyText"/>
      </w:pPr>
      <w:r>
        <w:t xml:space="preserve">     </w:t>
      </w:r>
      <w:proofErr w:type="gramStart"/>
      <w:r>
        <w:t>343  TALCBEVC</w:t>
      </w:r>
      <w:proofErr w:type="gramEnd"/>
      <w:r>
        <w:t xml:space="preserve">   s    0.000        1220.    </w:t>
      </w:r>
    </w:p>
    <w:p w14:paraId="6F0D1587" w14:textId="77777777" w:rsidR="00850882" w:rsidRDefault="00850882" w:rsidP="00850882">
      <w:pPr>
        <w:pStyle w:val="BodyText"/>
      </w:pPr>
      <w:r>
        <w:t xml:space="preserve">     </w:t>
      </w:r>
      <w:proofErr w:type="gramStart"/>
      <w:r>
        <w:t>344  TOTHRLOP</w:t>
      </w:r>
      <w:proofErr w:type="gramEnd"/>
      <w:r>
        <w:t xml:space="preserve">   s    0.000       0.1013E+05</w:t>
      </w:r>
    </w:p>
    <w:p w14:paraId="63FFC7DD" w14:textId="77777777" w:rsidR="00850882" w:rsidRDefault="00850882" w:rsidP="00850882">
      <w:pPr>
        <w:pStyle w:val="BodyText"/>
      </w:pPr>
      <w:r>
        <w:t xml:space="preserve">     </w:t>
      </w:r>
      <w:proofErr w:type="gramStart"/>
      <w:r>
        <w:t>345  TOTHRLOC</w:t>
      </w:r>
      <w:proofErr w:type="gramEnd"/>
      <w:r>
        <w:t xml:space="preserve">   s    0.000        7498.    </w:t>
      </w:r>
    </w:p>
    <w:p w14:paraId="66A351CF" w14:textId="77777777" w:rsidR="00850882" w:rsidRDefault="00850882" w:rsidP="00850882">
      <w:pPr>
        <w:pStyle w:val="BodyText"/>
      </w:pPr>
      <w:r>
        <w:t xml:space="preserve">     </w:t>
      </w:r>
      <w:proofErr w:type="gramStart"/>
      <w:r>
        <w:t>346  TTRANPRP</w:t>
      </w:r>
      <w:proofErr w:type="gramEnd"/>
      <w:r>
        <w:t xml:space="preserve">   s    0.000       0.2101E+05</w:t>
      </w:r>
    </w:p>
    <w:p w14:paraId="22865AF3" w14:textId="77777777" w:rsidR="00850882" w:rsidRDefault="00850882" w:rsidP="00850882">
      <w:pPr>
        <w:pStyle w:val="BodyText"/>
      </w:pPr>
      <w:r>
        <w:t xml:space="preserve">     </w:t>
      </w:r>
      <w:proofErr w:type="gramStart"/>
      <w:r>
        <w:t>347  TTRANPRC</w:t>
      </w:r>
      <w:proofErr w:type="gramEnd"/>
      <w:r>
        <w:t xml:space="preserve">   s    0.000       0.1086E+05</w:t>
      </w:r>
    </w:p>
    <w:p w14:paraId="175BF392" w14:textId="77777777" w:rsidR="00850882" w:rsidRDefault="00850882" w:rsidP="00850882">
      <w:pPr>
        <w:pStyle w:val="BodyText"/>
      </w:pPr>
      <w:r>
        <w:t xml:space="preserve">     </w:t>
      </w:r>
      <w:proofErr w:type="gramStart"/>
      <w:r>
        <w:t>348  TGASMOTP</w:t>
      </w:r>
      <w:proofErr w:type="gramEnd"/>
      <w:r>
        <w:t xml:space="preserve">   s    0.000        1750.    </w:t>
      </w:r>
    </w:p>
    <w:p w14:paraId="3D9BF2F8" w14:textId="77777777" w:rsidR="00850882" w:rsidRDefault="00850882" w:rsidP="00850882">
      <w:pPr>
        <w:pStyle w:val="BodyText"/>
      </w:pPr>
      <w:r>
        <w:t xml:space="preserve">     </w:t>
      </w:r>
      <w:proofErr w:type="gramStart"/>
      <w:r>
        <w:t>349  TGASMOTC</w:t>
      </w:r>
      <w:proofErr w:type="gramEnd"/>
      <w:r>
        <w:t xml:space="preserve">   s    0.000        1540.    </w:t>
      </w:r>
    </w:p>
    <w:p w14:paraId="22C4E026" w14:textId="77777777" w:rsidR="00850882" w:rsidRDefault="00850882" w:rsidP="00850882">
      <w:pPr>
        <w:pStyle w:val="BodyText"/>
      </w:pPr>
      <w:r>
        <w:t xml:space="preserve">     </w:t>
      </w:r>
      <w:proofErr w:type="gramStart"/>
      <w:r>
        <w:t>350  TVRENTLP</w:t>
      </w:r>
      <w:proofErr w:type="gramEnd"/>
      <w:r>
        <w:t xml:space="preserve">   s    0.000        445.0    </w:t>
      </w:r>
    </w:p>
    <w:p w14:paraId="75D7D34A" w14:textId="77777777" w:rsidR="00850882" w:rsidRDefault="00850882" w:rsidP="00850882">
      <w:pPr>
        <w:pStyle w:val="BodyText"/>
      </w:pPr>
      <w:r>
        <w:t xml:space="preserve">     </w:t>
      </w:r>
      <w:proofErr w:type="gramStart"/>
      <w:r>
        <w:t>351  TVRENTLC</w:t>
      </w:r>
      <w:proofErr w:type="gramEnd"/>
      <w:r>
        <w:t xml:space="preserve">   s    0.000        514.0    </w:t>
      </w:r>
    </w:p>
    <w:p w14:paraId="73D1B4A4" w14:textId="77777777" w:rsidR="00850882" w:rsidRDefault="00850882" w:rsidP="00850882">
      <w:pPr>
        <w:pStyle w:val="BodyText"/>
      </w:pPr>
      <w:r>
        <w:t xml:space="preserve">     </w:t>
      </w:r>
      <w:proofErr w:type="gramStart"/>
      <w:r>
        <w:t>356  TOTHTREP</w:t>
      </w:r>
      <w:proofErr w:type="gramEnd"/>
      <w:r>
        <w:t xml:space="preserve">   s    0.000        445.0    </w:t>
      </w:r>
    </w:p>
    <w:p w14:paraId="4F0BF409" w14:textId="77777777" w:rsidR="00850882" w:rsidRDefault="00850882" w:rsidP="00850882">
      <w:pPr>
        <w:pStyle w:val="BodyText"/>
      </w:pPr>
      <w:r>
        <w:t xml:space="preserve">     </w:t>
      </w:r>
      <w:proofErr w:type="gramStart"/>
      <w:r>
        <w:t>357  TOTHTREC</w:t>
      </w:r>
      <w:proofErr w:type="gramEnd"/>
      <w:r>
        <w:t xml:space="preserve">   s    0.000        514.0    </w:t>
      </w:r>
    </w:p>
    <w:p w14:paraId="189DCBDF" w14:textId="77777777" w:rsidR="00850882" w:rsidRDefault="00850882" w:rsidP="00850882">
      <w:pPr>
        <w:pStyle w:val="BodyText"/>
      </w:pPr>
      <w:r>
        <w:t xml:space="preserve">     </w:t>
      </w:r>
      <w:proofErr w:type="gramStart"/>
      <w:r>
        <w:t>358  TTRNTRIP</w:t>
      </w:r>
      <w:proofErr w:type="gramEnd"/>
      <w:r>
        <w:t xml:space="preserve">   s    0.000       0.2067E+05</w:t>
      </w:r>
    </w:p>
    <w:p w14:paraId="78A2F23D" w14:textId="77777777" w:rsidR="00850882" w:rsidRDefault="00850882" w:rsidP="00850882">
      <w:pPr>
        <w:pStyle w:val="BodyText"/>
      </w:pPr>
      <w:r>
        <w:t xml:space="preserve">     </w:t>
      </w:r>
      <w:proofErr w:type="gramStart"/>
      <w:r>
        <w:t>359  TTRNTRIC</w:t>
      </w:r>
      <w:proofErr w:type="gramEnd"/>
      <w:r>
        <w:t xml:space="preserve">   s    0.000       0.1042E+05</w:t>
      </w:r>
    </w:p>
    <w:p w14:paraId="1E341243" w14:textId="77777777" w:rsidR="00850882" w:rsidRDefault="00850882" w:rsidP="00850882">
      <w:pPr>
        <w:pStyle w:val="BodyText"/>
      </w:pPr>
      <w:r>
        <w:t xml:space="preserve">     </w:t>
      </w:r>
      <w:proofErr w:type="gramStart"/>
      <w:r>
        <w:t>360  TFAREP</w:t>
      </w:r>
      <w:proofErr w:type="gramEnd"/>
      <w:r>
        <w:t xml:space="preserve">     s    0.000       0.2046E+05</w:t>
      </w:r>
    </w:p>
    <w:p w14:paraId="4EAD50CE" w14:textId="77777777" w:rsidR="00850882" w:rsidRDefault="00850882" w:rsidP="00850882">
      <w:pPr>
        <w:pStyle w:val="BodyText"/>
      </w:pPr>
      <w:r>
        <w:t xml:space="preserve">     </w:t>
      </w:r>
      <w:proofErr w:type="gramStart"/>
      <w:r>
        <w:t>361  TFAREC</w:t>
      </w:r>
      <w:proofErr w:type="gramEnd"/>
      <w:r>
        <w:t xml:space="preserve">     s    0.000       0.1030E+05</w:t>
      </w:r>
    </w:p>
    <w:p w14:paraId="6A01DF14" w14:textId="77777777" w:rsidR="00850882" w:rsidRDefault="00850882" w:rsidP="00850882">
      <w:pPr>
        <w:pStyle w:val="BodyText"/>
      </w:pPr>
      <w:r>
        <w:t xml:space="preserve">     </w:t>
      </w:r>
      <w:proofErr w:type="gramStart"/>
      <w:r>
        <w:t>362  TAIRFARP</w:t>
      </w:r>
      <w:proofErr w:type="gramEnd"/>
      <w:r>
        <w:t xml:space="preserve">   s    0.000       0.2000E+05</w:t>
      </w:r>
    </w:p>
    <w:p w14:paraId="64D7DFD9" w14:textId="77777777" w:rsidR="00850882" w:rsidRDefault="00850882" w:rsidP="00850882">
      <w:pPr>
        <w:pStyle w:val="BodyText"/>
      </w:pPr>
      <w:r>
        <w:t xml:space="preserve">     </w:t>
      </w:r>
      <w:proofErr w:type="gramStart"/>
      <w:r>
        <w:t>363  TAIRFARC</w:t>
      </w:r>
      <w:proofErr w:type="gramEnd"/>
      <w:r>
        <w:t xml:space="preserve">   s    0.000       0.1000E+05</w:t>
      </w:r>
    </w:p>
    <w:p w14:paraId="48B38304" w14:textId="77777777" w:rsidR="00850882" w:rsidRDefault="00850882" w:rsidP="00850882">
      <w:pPr>
        <w:pStyle w:val="BodyText"/>
      </w:pPr>
      <w:r>
        <w:t xml:space="preserve">     </w:t>
      </w:r>
      <w:proofErr w:type="gramStart"/>
      <w:r>
        <w:t>364  TOTHFARP</w:t>
      </w:r>
      <w:proofErr w:type="gramEnd"/>
      <w:r>
        <w:t xml:space="preserve">   s    0.000        9800.    </w:t>
      </w:r>
    </w:p>
    <w:p w14:paraId="29B5FB9C" w14:textId="77777777" w:rsidR="00850882" w:rsidRDefault="00850882" w:rsidP="00850882">
      <w:pPr>
        <w:pStyle w:val="BodyText"/>
      </w:pPr>
      <w:r>
        <w:t xml:space="preserve">     </w:t>
      </w:r>
      <w:proofErr w:type="gramStart"/>
      <w:r>
        <w:t>365  TOTHFARC</w:t>
      </w:r>
      <w:proofErr w:type="gramEnd"/>
      <w:r>
        <w:t xml:space="preserve">   s    0.000        3521.    </w:t>
      </w:r>
    </w:p>
    <w:p w14:paraId="45824A44" w14:textId="77777777" w:rsidR="00850882" w:rsidRDefault="00850882" w:rsidP="00850882">
      <w:pPr>
        <w:pStyle w:val="BodyText"/>
      </w:pPr>
      <w:r>
        <w:t xml:space="preserve">     </w:t>
      </w:r>
      <w:proofErr w:type="gramStart"/>
      <w:r>
        <w:t>366  TLOCALTP</w:t>
      </w:r>
      <w:proofErr w:type="gramEnd"/>
      <w:r>
        <w:t xml:space="preserve">   s    0.000        728.0    </w:t>
      </w:r>
    </w:p>
    <w:p w14:paraId="3267EE31" w14:textId="77777777" w:rsidR="00850882" w:rsidRDefault="00850882" w:rsidP="00850882">
      <w:pPr>
        <w:pStyle w:val="BodyText"/>
      </w:pPr>
      <w:r>
        <w:t xml:space="preserve">     </w:t>
      </w:r>
      <w:proofErr w:type="gramStart"/>
      <w:r>
        <w:t>367  TLOCALTC</w:t>
      </w:r>
      <w:proofErr w:type="gramEnd"/>
      <w:r>
        <w:t xml:space="preserve">   s    0.000        1000.    </w:t>
      </w:r>
    </w:p>
    <w:p w14:paraId="58299F52" w14:textId="77777777" w:rsidR="00850882" w:rsidRDefault="00850882" w:rsidP="00850882">
      <w:pPr>
        <w:pStyle w:val="BodyText"/>
      </w:pPr>
      <w:r>
        <w:t xml:space="preserve">     </w:t>
      </w:r>
      <w:proofErr w:type="gramStart"/>
      <w:r>
        <w:t>368  TENTRMNP</w:t>
      </w:r>
      <w:proofErr w:type="gramEnd"/>
      <w:r>
        <w:t xml:space="preserve">   s    0.000        7400.    </w:t>
      </w:r>
    </w:p>
    <w:p w14:paraId="4FD1FE9B" w14:textId="77777777" w:rsidR="00850882" w:rsidRDefault="00850882" w:rsidP="00850882">
      <w:pPr>
        <w:pStyle w:val="BodyText"/>
      </w:pPr>
      <w:r>
        <w:t xml:space="preserve">     </w:t>
      </w:r>
      <w:proofErr w:type="gramStart"/>
      <w:r>
        <w:t>369  TENTRMNC</w:t>
      </w:r>
      <w:proofErr w:type="gramEnd"/>
      <w:r>
        <w:t xml:space="preserve">   s    0.000        3000.    </w:t>
      </w:r>
    </w:p>
    <w:p w14:paraId="462156C7" w14:textId="77777777" w:rsidR="00850882" w:rsidRDefault="00850882" w:rsidP="00850882">
      <w:pPr>
        <w:pStyle w:val="BodyText"/>
      </w:pPr>
      <w:r>
        <w:t xml:space="preserve">     </w:t>
      </w:r>
      <w:proofErr w:type="gramStart"/>
      <w:r>
        <w:t>370  TFEESADP</w:t>
      </w:r>
      <w:proofErr w:type="gramEnd"/>
      <w:r>
        <w:t xml:space="preserve">   s    0.000        7400.    </w:t>
      </w:r>
    </w:p>
    <w:p w14:paraId="080ADB4D" w14:textId="77777777" w:rsidR="00850882" w:rsidRDefault="00850882" w:rsidP="00850882">
      <w:pPr>
        <w:pStyle w:val="BodyText"/>
      </w:pPr>
      <w:r>
        <w:t xml:space="preserve">     </w:t>
      </w:r>
      <w:proofErr w:type="gramStart"/>
      <w:r>
        <w:t>371  TFEESADC</w:t>
      </w:r>
      <w:proofErr w:type="gramEnd"/>
      <w:r>
        <w:t xml:space="preserve">   s    0.000        3000.    </w:t>
      </w:r>
    </w:p>
    <w:p w14:paraId="238BC5A2" w14:textId="77777777" w:rsidR="00850882" w:rsidRDefault="00850882" w:rsidP="00850882">
      <w:pPr>
        <w:pStyle w:val="BodyText"/>
      </w:pPr>
      <w:r>
        <w:lastRenderedPageBreak/>
        <w:t xml:space="preserve">     </w:t>
      </w:r>
      <w:proofErr w:type="gramStart"/>
      <w:r>
        <w:t>372  TOTHENTP</w:t>
      </w:r>
      <w:proofErr w:type="gramEnd"/>
      <w:r>
        <w:t xml:space="preserve">   s    0.000        1400.    </w:t>
      </w:r>
    </w:p>
    <w:p w14:paraId="44299538" w14:textId="77777777" w:rsidR="00850882" w:rsidRDefault="00850882" w:rsidP="00850882">
      <w:pPr>
        <w:pStyle w:val="BodyText"/>
      </w:pPr>
      <w:r>
        <w:t xml:space="preserve">     </w:t>
      </w:r>
      <w:proofErr w:type="gramStart"/>
      <w:r>
        <w:t>373  TOTHENTC</w:t>
      </w:r>
      <w:proofErr w:type="gramEnd"/>
      <w:r>
        <w:t xml:space="preserve">   s    0.000        2400.    </w:t>
      </w:r>
    </w:p>
    <w:p w14:paraId="0A4E561F" w14:textId="77777777" w:rsidR="00850882" w:rsidRDefault="00850882" w:rsidP="00850882">
      <w:pPr>
        <w:pStyle w:val="BodyText"/>
      </w:pPr>
      <w:r>
        <w:t xml:space="preserve">     </w:t>
      </w:r>
      <w:proofErr w:type="gramStart"/>
      <w:r>
        <w:t>374  OWNVACP</w:t>
      </w:r>
      <w:proofErr w:type="gramEnd"/>
      <w:r>
        <w:t xml:space="preserve">    s    0.000       0.2329E+05</w:t>
      </w:r>
    </w:p>
    <w:p w14:paraId="7A4A8F64" w14:textId="77777777" w:rsidR="00850882" w:rsidRDefault="00850882" w:rsidP="00850882">
      <w:pPr>
        <w:pStyle w:val="BodyText"/>
      </w:pPr>
      <w:r>
        <w:t xml:space="preserve">     </w:t>
      </w:r>
      <w:proofErr w:type="gramStart"/>
      <w:r>
        <w:t>375  OWNVACC</w:t>
      </w:r>
      <w:proofErr w:type="gramEnd"/>
      <w:r>
        <w:t xml:space="preserve">    s    0.000       0.1367E+05</w:t>
      </w:r>
    </w:p>
    <w:p w14:paraId="196BEF02" w14:textId="77777777" w:rsidR="00850882" w:rsidRDefault="00850882" w:rsidP="00850882">
      <w:pPr>
        <w:pStyle w:val="BodyText"/>
      </w:pPr>
      <w:r>
        <w:t xml:space="preserve">     </w:t>
      </w:r>
      <w:proofErr w:type="gramStart"/>
      <w:r>
        <w:t>376  VOTHRLOP</w:t>
      </w:r>
      <w:proofErr w:type="gramEnd"/>
      <w:r>
        <w:t xml:space="preserve">   s    0.000       0.2329E+05</w:t>
      </w:r>
    </w:p>
    <w:p w14:paraId="5CBCE6FB" w14:textId="77777777" w:rsidR="00850882" w:rsidRDefault="00850882" w:rsidP="00850882">
      <w:pPr>
        <w:pStyle w:val="BodyText"/>
      </w:pPr>
      <w:r>
        <w:t xml:space="preserve">     </w:t>
      </w:r>
      <w:proofErr w:type="gramStart"/>
      <w:r>
        <w:t>377  VOTHRLOC</w:t>
      </w:r>
      <w:proofErr w:type="gramEnd"/>
      <w:r>
        <w:t xml:space="preserve">   s    0.000       0.1367E+05</w:t>
      </w:r>
    </w:p>
    <w:p w14:paraId="55F6216B" w14:textId="77777777" w:rsidR="00850882" w:rsidRDefault="00850882" w:rsidP="00850882">
      <w:pPr>
        <w:pStyle w:val="BodyText"/>
      </w:pPr>
      <w:r>
        <w:t xml:space="preserve">     </w:t>
      </w:r>
      <w:proofErr w:type="gramStart"/>
      <w:r>
        <w:t>380  UTILOWNP</w:t>
      </w:r>
      <w:proofErr w:type="gramEnd"/>
      <w:r>
        <w:t xml:space="preserve">   s    0.000        2077.    </w:t>
      </w:r>
    </w:p>
    <w:p w14:paraId="5E6CF7D6" w14:textId="77777777" w:rsidR="00850882" w:rsidRDefault="00850882" w:rsidP="00850882">
      <w:pPr>
        <w:pStyle w:val="BodyText"/>
      </w:pPr>
      <w:r>
        <w:t xml:space="preserve">     </w:t>
      </w:r>
      <w:proofErr w:type="gramStart"/>
      <w:r>
        <w:t>381  UTILOWNC</w:t>
      </w:r>
      <w:proofErr w:type="gramEnd"/>
      <w:r>
        <w:t xml:space="preserve">   s    0.000        943.0    </w:t>
      </w:r>
    </w:p>
    <w:p w14:paraId="156CB126" w14:textId="77777777" w:rsidR="00850882" w:rsidRDefault="00850882" w:rsidP="00850882">
      <w:pPr>
        <w:pStyle w:val="BodyText"/>
      </w:pPr>
      <w:r>
        <w:t xml:space="preserve">     </w:t>
      </w:r>
      <w:proofErr w:type="gramStart"/>
      <w:r>
        <w:t>382  VFUELOIP</w:t>
      </w:r>
      <w:proofErr w:type="gramEnd"/>
      <w:r>
        <w:t xml:space="preserve">   s    0.000        682.0    </w:t>
      </w:r>
    </w:p>
    <w:p w14:paraId="05D4C192" w14:textId="77777777" w:rsidR="00850882" w:rsidRDefault="00850882" w:rsidP="00850882">
      <w:pPr>
        <w:pStyle w:val="BodyText"/>
      </w:pPr>
      <w:r>
        <w:t xml:space="preserve">     </w:t>
      </w:r>
      <w:proofErr w:type="gramStart"/>
      <w:r>
        <w:t>383  VFUELOIC</w:t>
      </w:r>
      <w:proofErr w:type="gramEnd"/>
      <w:r>
        <w:t xml:space="preserve">   s    0.000        625.0    </w:t>
      </w:r>
    </w:p>
    <w:p w14:paraId="4E12AB72" w14:textId="77777777" w:rsidR="00850882" w:rsidRDefault="00850882" w:rsidP="00850882">
      <w:pPr>
        <w:pStyle w:val="BodyText"/>
      </w:pPr>
      <w:r>
        <w:t xml:space="preserve">     </w:t>
      </w:r>
      <w:proofErr w:type="gramStart"/>
      <w:r>
        <w:t>384  VOTHRFLP</w:t>
      </w:r>
      <w:proofErr w:type="gramEnd"/>
      <w:r>
        <w:t xml:space="preserve">   s    0.000        547.0    </w:t>
      </w:r>
    </w:p>
    <w:p w14:paraId="3D48111A" w14:textId="77777777" w:rsidR="00850882" w:rsidRDefault="00850882" w:rsidP="00850882">
      <w:pPr>
        <w:pStyle w:val="BodyText"/>
      </w:pPr>
      <w:r>
        <w:t xml:space="preserve">     </w:t>
      </w:r>
      <w:proofErr w:type="gramStart"/>
      <w:r>
        <w:t>385  VOTHRFLC</w:t>
      </w:r>
      <w:proofErr w:type="gramEnd"/>
      <w:r>
        <w:t xml:space="preserve">   s    0.000        907.0    </w:t>
      </w:r>
    </w:p>
    <w:p w14:paraId="10C4E060" w14:textId="77777777" w:rsidR="00850882" w:rsidRDefault="00850882" w:rsidP="00850882">
      <w:pPr>
        <w:pStyle w:val="BodyText"/>
      </w:pPr>
      <w:r>
        <w:t xml:space="preserve">     </w:t>
      </w:r>
      <w:proofErr w:type="gramStart"/>
      <w:r>
        <w:t>386  VELECTRP</w:t>
      </w:r>
      <w:proofErr w:type="gramEnd"/>
      <w:r>
        <w:t xml:space="preserve">   s    0.000        1360.    </w:t>
      </w:r>
    </w:p>
    <w:p w14:paraId="6BE072C0" w14:textId="77777777" w:rsidR="00850882" w:rsidRDefault="00850882" w:rsidP="00850882">
      <w:pPr>
        <w:pStyle w:val="BodyText"/>
      </w:pPr>
      <w:r>
        <w:t xml:space="preserve">     </w:t>
      </w:r>
      <w:proofErr w:type="gramStart"/>
      <w:r>
        <w:t>387  VELECTRC</w:t>
      </w:r>
      <w:proofErr w:type="gramEnd"/>
      <w:r>
        <w:t xml:space="preserve">   s    0.000        489.0    </w:t>
      </w:r>
    </w:p>
    <w:p w14:paraId="1C9F3294" w14:textId="77777777" w:rsidR="00850882" w:rsidRDefault="00850882" w:rsidP="00850882">
      <w:pPr>
        <w:pStyle w:val="BodyText"/>
      </w:pPr>
      <w:r>
        <w:t xml:space="preserve">     </w:t>
      </w:r>
      <w:proofErr w:type="gramStart"/>
      <w:r>
        <w:t>388  VNATLGAP</w:t>
      </w:r>
      <w:proofErr w:type="gramEnd"/>
      <w:r>
        <w:t xml:space="preserve">   s    0.000        2077.    </w:t>
      </w:r>
    </w:p>
    <w:p w14:paraId="226410F0" w14:textId="77777777" w:rsidR="00850882" w:rsidRDefault="00850882" w:rsidP="00850882">
      <w:pPr>
        <w:pStyle w:val="BodyText"/>
      </w:pPr>
      <w:r>
        <w:t xml:space="preserve">     </w:t>
      </w:r>
      <w:proofErr w:type="gramStart"/>
      <w:r>
        <w:t>389  VNATLGAC</w:t>
      </w:r>
      <w:proofErr w:type="gramEnd"/>
      <w:r>
        <w:t xml:space="preserve">   s    0.000        177.0    </w:t>
      </w:r>
    </w:p>
    <w:p w14:paraId="73EA915D" w14:textId="77777777" w:rsidR="00850882" w:rsidRDefault="00850882" w:rsidP="00850882">
      <w:pPr>
        <w:pStyle w:val="BodyText"/>
      </w:pPr>
      <w:r>
        <w:t xml:space="preserve">     </w:t>
      </w:r>
      <w:proofErr w:type="gramStart"/>
      <w:r>
        <w:t>390  VWATERPP</w:t>
      </w:r>
      <w:proofErr w:type="gramEnd"/>
      <w:r>
        <w:t xml:space="preserve">   s    0.000        429.0    </w:t>
      </w:r>
    </w:p>
    <w:p w14:paraId="08D7963F" w14:textId="77777777" w:rsidR="00850882" w:rsidRDefault="00850882" w:rsidP="00850882">
      <w:pPr>
        <w:pStyle w:val="BodyText"/>
      </w:pPr>
      <w:r>
        <w:t xml:space="preserve">     </w:t>
      </w:r>
      <w:proofErr w:type="gramStart"/>
      <w:r>
        <w:t>391  VWATERPC</w:t>
      </w:r>
      <w:proofErr w:type="gramEnd"/>
      <w:r>
        <w:t xml:space="preserve">   s    0.000        571.0    </w:t>
      </w:r>
    </w:p>
    <w:p w14:paraId="51ABB34C" w14:textId="77777777" w:rsidR="00850882" w:rsidRDefault="00850882" w:rsidP="00850882">
      <w:pPr>
        <w:pStyle w:val="BodyText"/>
      </w:pPr>
      <w:r>
        <w:t xml:space="preserve">     </w:t>
      </w:r>
      <w:proofErr w:type="gramStart"/>
      <w:r>
        <w:t>392  MRTPRNOP</w:t>
      </w:r>
      <w:proofErr w:type="gramEnd"/>
      <w:r>
        <w:t xml:space="preserve">   s    0.000       0.2643E+05</w:t>
      </w:r>
    </w:p>
    <w:p w14:paraId="430A3E3B" w14:textId="77777777" w:rsidR="00850882" w:rsidRDefault="00850882" w:rsidP="00850882">
      <w:pPr>
        <w:pStyle w:val="BodyText"/>
      </w:pPr>
      <w:r>
        <w:t xml:space="preserve">     </w:t>
      </w:r>
      <w:proofErr w:type="gramStart"/>
      <w:r>
        <w:t>393  MRTPRNOC</w:t>
      </w:r>
      <w:proofErr w:type="gramEnd"/>
      <w:r>
        <w:t xml:space="preserve">   s    0.000       0.1322E+05</w:t>
      </w:r>
    </w:p>
    <w:p w14:paraId="7B022C2E" w14:textId="77777777" w:rsidR="00850882" w:rsidRDefault="00850882" w:rsidP="00850882">
      <w:pPr>
        <w:pStyle w:val="BodyText"/>
      </w:pPr>
      <w:r>
        <w:t xml:space="preserve">     </w:t>
      </w:r>
      <w:proofErr w:type="gramStart"/>
      <w:r>
        <w:t>394  UTILRNTP</w:t>
      </w:r>
      <w:proofErr w:type="gramEnd"/>
      <w:r>
        <w:t xml:space="preserve">   s    0.000        1157.    </w:t>
      </w:r>
    </w:p>
    <w:p w14:paraId="1D65DD3F" w14:textId="77777777" w:rsidR="00850882" w:rsidRDefault="00850882" w:rsidP="00850882">
      <w:pPr>
        <w:pStyle w:val="BodyText"/>
      </w:pPr>
      <w:r>
        <w:t xml:space="preserve">     </w:t>
      </w:r>
      <w:proofErr w:type="gramStart"/>
      <w:r>
        <w:t>395  UTILRNTC</w:t>
      </w:r>
      <w:proofErr w:type="gramEnd"/>
      <w:r>
        <w:t xml:space="preserve">   s    0.000        628.0    </w:t>
      </w:r>
    </w:p>
    <w:p w14:paraId="67E5692A" w14:textId="77777777" w:rsidR="00850882" w:rsidRDefault="00850882" w:rsidP="00850882">
      <w:pPr>
        <w:pStyle w:val="BodyText"/>
      </w:pPr>
      <w:r>
        <w:t xml:space="preserve">     </w:t>
      </w:r>
      <w:proofErr w:type="gramStart"/>
      <w:r>
        <w:t>396  RFUELOIP</w:t>
      </w:r>
      <w:proofErr w:type="gramEnd"/>
      <w:r>
        <w:t xml:space="preserve">   s    0.000        565.0    </w:t>
      </w:r>
    </w:p>
    <w:p w14:paraId="670061B2" w14:textId="77777777" w:rsidR="00850882" w:rsidRDefault="00850882" w:rsidP="00850882">
      <w:pPr>
        <w:pStyle w:val="BodyText"/>
      </w:pPr>
      <w:r>
        <w:t xml:space="preserve">     </w:t>
      </w:r>
      <w:proofErr w:type="gramStart"/>
      <w:r>
        <w:t>397  RFUELOIC</w:t>
      </w:r>
      <w:proofErr w:type="gramEnd"/>
      <w:r>
        <w:t xml:space="preserve">   s    0.000        553.0    </w:t>
      </w:r>
    </w:p>
    <w:p w14:paraId="14B0EA05" w14:textId="77777777" w:rsidR="00850882" w:rsidRDefault="00850882" w:rsidP="00850882">
      <w:pPr>
        <w:pStyle w:val="BodyText"/>
      </w:pPr>
      <w:r>
        <w:t xml:space="preserve">     </w:t>
      </w:r>
      <w:proofErr w:type="gramStart"/>
      <w:r>
        <w:t>400  RELECTRP</w:t>
      </w:r>
      <w:proofErr w:type="gramEnd"/>
      <w:r>
        <w:t xml:space="preserve">   s    0.000        558.0    </w:t>
      </w:r>
    </w:p>
    <w:p w14:paraId="620E7B0F" w14:textId="77777777" w:rsidR="00850882" w:rsidRDefault="00850882" w:rsidP="00850882">
      <w:pPr>
        <w:pStyle w:val="BodyText"/>
      </w:pPr>
      <w:r>
        <w:t xml:space="preserve">     </w:t>
      </w:r>
      <w:proofErr w:type="gramStart"/>
      <w:r>
        <w:t>401  RELECTRC</w:t>
      </w:r>
      <w:proofErr w:type="gramEnd"/>
      <w:r>
        <w:t xml:space="preserve">   s    0.000        209.0    </w:t>
      </w:r>
    </w:p>
    <w:p w14:paraId="6093E5F5" w14:textId="77777777" w:rsidR="00850882" w:rsidRDefault="00850882" w:rsidP="00850882">
      <w:pPr>
        <w:pStyle w:val="BodyText"/>
      </w:pPr>
      <w:r>
        <w:t xml:space="preserve">     </w:t>
      </w:r>
      <w:proofErr w:type="gramStart"/>
      <w:r>
        <w:t>402  RNATLGAP</w:t>
      </w:r>
      <w:proofErr w:type="gramEnd"/>
      <w:r>
        <w:t xml:space="preserve">   s    0.000        254.0    </w:t>
      </w:r>
    </w:p>
    <w:p w14:paraId="24E9DD58" w14:textId="77777777" w:rsidR="00850882" w:rsidRDefault="00850882" w:rsidP="00850882">
      <w:pPr>
        <w:pStyle w:val="BodyText"/>
      </w:pPr>
      <w:r>
        <w:t xml:space="preserve">     </w:t>
      </w:r>
      <w:proofErr w:type="gramStart"/>
      <w:r>
        <w:t>403  RNATLGAC</w:t>
      </w:r>
      <w:proofErr w:type="gramEnd"/>
      <w:r>
        <w:t xml:space="preserve">   s    0.000        59.00    </w:t>
      </w:r>
    </w:p>
    <w:p w14:paraId="3ADD3DAE" w14:textId="77777777" w:rsidR="00850882" w:rsidRDefault="00850882" w:rsidP="00850882">
      <w:pPr>
        <w:pStyle w:val="BodyText"/>
      </w:pPr>
      <w:r>
        <w:lastRenderedPageBreak/>
        <w:t xml:space="preserve">     </w:t>
      </w:r>
      <w:proofErr w:type="gramStart"/>
      <w:r>
        <w:t>404  RWATERPP</w:t>
      </w:r>
      <w:proofErr w:type="gramEnd"/>
      <w:r>
        <w:t xml:space="preserve">   s    0.000        552.0    </w:t>
      </w:r>
    </w:p>
    <w:p w14:paraId="54940557" w14:textId="77777777" w:rsidR="00850882" w:rsidRDefault="00850882" w:rsidP="00850882">
      <w:pPr>
        <w:pStyle w:val="BodyText"/>
      </w:pPr>
      <w:r>
        <w:t xml:space="preserve">     </w:t>
      </w:r>
      <w:proofErr w:type="gramStart"/>
      <w:r>
        <w:t>405  RWATERPC</w:t>
      </w:r>
      <w:proofErr w:type="gramEnd"/>
      <w:r>
        <w:t xml:space="preserve">   s    0.000        242.0    </w:t>
      </w:r>
    </w:p>
    <w:p w14:paraId="4D9DBF3C" w14:textId="77777777" w:rsidR="00850882" w:rsidRDefault="00850882" w:rsidP="00850882">
      <w:pPr>
        <w:pStyle w:val="BodyText"/>
      </w:pPr>
      <w:r>
        <w:t xml:space="preserve">     </w:t>
      </w:r>
      <w:proofErr w:type="gramStart"/>
      <w:r>
        <w:t>406  POVLEVCY</w:t>
      </w:r>
      <w:proofErr w:type="gramEnd"/>
      <w:r>
        <w:t xml:space="preserve">   s   0.1145E+05   0.5087E+05</w:t>
      </w:r>
    </w:p>
    <w:p w14:paraId="37BE3877" w14:textId="77777777" w:rsidR="00850882" w:rsidRDefault="00850882" w:rsidP="00850882">
      <w:pPr>
        <w:pStyle w:val="BodyText"/>
      </w:pPr>
      <w:r>
        <w:t xml:space="preserve">     </w:t>
      </w:r>
      <w:proofErr w:type="gramStart"/>
      <w:r>
        <w:t>407  POVL</w:t>
      </w:r>
      <w:proofErr w:type="gramEnd"/>
      <w:r>
        <w:t>_VCY   m                                  0</w:t>
      </w:r>
    </w:p>
    <w:p w14:paraId="1788F4A4" w14:textId="77777777" w:rsidR="00850882" w:rsidRDefault="00850882" w:rsidP="00850882">
      <w:pPr>
        <w:pStyle w:val="BodyText"/>
      </w:pPr>
      <w:r>
        <w:t xml:space="preserve">     </w:t>
      </w:r>
      <w:proofErr w:type="gramStart"/>
      <w:r>
        <w:t>408  POVLEVPY</w:t>
      </w:r>
      <w:proofErr w:type="gramEnd"/>
      <w:r>
        <w:t xml:space="preserve">   s   0.1122E+05   0.4982E+05</w:t>
      </w:r>
    </w:p>
    <w:p w14:paraId="7C1DEF06" w14:textId="77777777" w:rsidR="00850882" w:rsidRDefault="00850882" w:rsidP="00850882">
      <w:pPr>
        <w:pStyle w:val="BodyText"/>
      </w:pPr>
      <w:r>
        <w:t xml:space="preserve">     </w:t>
      </w:r>
      <w:proofErr w:type="gramStart"/>
      <w:r>
        <w:t>409  POVL</w:t>
      </w:r>
      <w:proofErr w:type="gramEnd"/>
      <w:r>
        <w:t>_VPY   m                                  0</w:t>
      </w:r>
    </w:p>
    <w:p w14:paraId="2367A2E8" w14:textId="77777777" w:rsidR="00850882" w:rsidRDefault="00850882" w:rsidP="00850882">
      <w:pPr>
        <w:pStyle w:val="BodyText"/>
      </w:pPr>
      <w:r>
        <w:t xml:space="preserve">     </w:t>
      </w:r>
      <w:proofErr w:type="gramStart"/>
      <w:r>
        <w:t>410  PORCH</w:t>
      </w:r>
      <w:proofErr w:type="gramEnd"/>
      <w:r>
        <w:t xml:space="preserve">      c                                  1      624</w:t>
      </w:r>
    </w:p>
    <w:p w14:paraId="59E15D25" w14:textId="77777777" w:rsidR="00850882" w:rsidRDefault="00850882" w:rsidP="00850882">
      <w:pPr>
        <w:pStyle w:val="BodyText"/>
      </w:pPr>
      <w:r>
        <w:t xml:space="preserve">     </w:t>
      </w:r>
      <w:proofErr w:type="gramStart"/>
      <w:r>
        <w:t>411  PORCH</w:t>
      </w:r>
      <w:proofErr w:type="gramEnd"/>
      <w:r>
        <w:t>_     m                                  2</w:t>
      </w:r>
    </w:p>
    <w:p w14:paraId="35BF3D7E" w14:textId="77777777" w:rsidR="00850882" w:rsidRDefault="00850882" w:rsidP="00850882">
      <w:pPr>
        <w:pStyle w:val="BodyText"/>
      </w:pPr>
      <w:r>
        <w:t xml:space="preserve">     </w:t>
      </w:r>
      <w:proofErr w:type="gramStart"/>
      <w:r>
        <w:t>412  ETOTALP</w:t>
      </w:r>
      <w:proofErr w:type="gramEnd"/>
      <w:r>
        <w:t xml:space="preserve">    s    233.2       0.2782E+06</w:t>
      </w:r>
    </w:p>
    <w:p w14:paraId="04A6D794" w14:textId="77777777" w:rsidR="00850882" w:rsidRDefault="00850882" w:rsidP="00850882">
      <w:pPr>
        <w:pStyle w:val="BodyText"/>
      </w:pPr>
      <w:r>
        <w:t xml:space="preserve">     </w:t>
      </w:r>
      <w:proofErr w:type="gramStart"/>
      <w:r>
        <w:t>413  ETOTALC</w:t>
      </w:r>
      <w:proofErr w:type="gramEnd"/>
      <w:r>
        <w:t xml:space="preserve">    s    0.000       0.6995E+05</w:t>
      </w:r>
    </w:p>
    <w:p w14:paraId="0FA90337" w14:textId="77777777" w:rsidR="00850882" w:rsidRDefault="00850882" w:rsidP="00850882">
      <w:pPr>
        <w:pStyle w:val="BodyText"/>
      </w:pPr>
      <w:r>
        <w:t xml:space="preserve">     </w:t>
      </w:r>
      <w:proofErr w:type="gramStart"/>
      <w:r>
        <w:t>414  ETOTAPX</w:t>
      </w:r>
      <w:proofErr w:type="gramEnd"/>
      <w:r>
        <w:t>4   s    233.2       0.2782E+06</w:t>
      </w:r>
    </w:p>
    <w:p w14:paraId="61ECFC2B" w14:textId="77777777" w:rsidR="00850882" w:rsidRDefault="00850882" w:rsidP="00850882">
      <w:pPr>
        <w:pStyle w:val="BodyText"/>
      </w:pPr>
      <w:r>
        <w:t xml:space="preserve">     </w:t>
      </w:r>
      <w:proofErr w:type="gramStart"/>
      <w:r>
        <w:t>415  ETOTACX</w:t>
      </w:r>
      <w:proofErr w:type="gramEnd"/>
      <w:r>
        <w:t>4   s    0.000       0.6995E+05</w:t>
      </w:r>
    </w:p>
    <w:p w14:paraId="5B92D762" w14:textId="77777777" w:rsidR="00850882" w:rsidRDefault="00850882" w:rsidP="00850882">
      <w:pPr>
        <w:pStyle w:val="BodyText"/>
      </w:pPr>
      <w:r>
        <w:t xml:space="preserve">     </w:t>
      </w:r>
      <w:proofErr w:type="gramStart"/>
      <w:r>
        <w:t>416  EHOUSNGP</w:t>
      </w:r>
      <w:proofErr w:type="gramEnd"/>
      <w:r>
        <w:t xml:space="preserve">   s    0.000       0.1811E+06</w:t>
      </w:r>
    </w:p>
    <w:p w14:paraId="2B5DBBAC" w14:textId="77777777" w:rsidR="00850882" w:rsidRDefault="00850882" w:rsidP="00850882">
      <w:pPr>
        <w:pStyle w:val="BodyText"/>
      </w:pPr>
      <w:r>
        <w:t xml:space="preserve">     </w:t>
      </w:r>
      <w:proofErr w:type="gramStart"/>
      <w:r>
        <w:t>417  EHOUSNGC</w:t>
      </w:r>
      <w:proofErr w:type="gramEnd"/>
      <w:r>
        <w:t xml:space="preserve">   s    0.000       0.3303E+05</w:t>
      </w:r>
    </w:p>
    <w:p w14:paraId="45F56CA2" w14:textId="77777777" w:rsidR="00850882" w:rsidRDefault="00850882" w:rsidP="00850882">
      <w:pPr>
        <w:pStyle w:val="BodyText"/>
      </w:pPr>
      <w:r>
        <w:t xml:space="preserve">     </w:t>
      </w:r>
      <w:proofErr w:type="gramStart"/>
      <w:r>
        <w:t>418  ESHELTRP</w:t>
      </w:r>
      <w:proofErr w:type="gramEnd"/>
      <w:r>
        <w:t xml:space="preserve">   s    0.000       0.4456E+05</w:t>
      </w:r>
    </w:p>
    <w:p w14:paraId="735550B3" w14:textId="77777777" w:rsidR="00850882" w:rsidRDefault="00850882" w:rsidP="00850882">
      <w:pPr>
        <w:pStyle w:val="BodyText"/>
      </w:pPr>
      <w:r>
        <w:t xml:space="preserve">     </w:t>
      </w:r>
      <w:proofErr w:type="gramStart"/>
      <w:r>
        <w:t>419  ESHELTRC</w:t>
      </w:r>
      <w:proofErr w:type="gramEnd"/>
      <w:r>
        <w:t xml:space="preserve">   s    0.000       0.2724E+05</w:t>
      </w:r>
    </w:p>
    <w:p w14:paraId="2B05D8AB" w14:textId="77777777" w:rsidR="00850882" w:rsidRDefault="00850882" w:rsidP="00850882">
      <w:pPr>
        <w:pStyle w:val="BodyText"/>
      </w:pPr>
      <w:r>
        <w:t xml:space="preserve">     </w:t>
      </w:r>
      <w:proofErr w:type="gramStart"/>
      <w:r>
        <w:t>420  EOWNDWLP</w:t>
      </w:r>
      <w:proofErr w:type="gramEnd"/>
      <w:r>
        <w:t xml:space="preserve">   s    0.000       0.4456E+05</w:t>
      </w:r>
    </w:p>
    <w:p w14:paraId="1A55D27E" w14:textId="77777777" w:rsidR="00850882" w:rsidRDefault="00850882" w:rsidP="00850882">
      <w:pPr>
        <w:pStyle w:val="BodyText"/>
      </w:pPr>
      <w:r>
        <w:t xml:space="preserve">     </w:t>
      </w:r>
      <w:proofErr w:type="gramStart"/>
      <w:r>
        <w:t>421  EOWNDWLC</w:t>
      </w:r>
      <w:proofErr w:type="gramEnd"/>
      <w:r>
        <w:t xml:space="preserve">   s    0.000       0.2613E+05</w:t>
      </w:r>
    </w:p>
    <w:p w14:paraId="6978F25B" w14:textId="77777777" w:rsidR="00850882" w:rsidRDefault="00850882" w:rsidP="00850882">
      <w:pPr>
        <w:pStyle w:val="BodyText"/>
      </w:pPr>
      <w:r>
        <w:t xml:space="preserve">     </w:t>
      </w:r>
      <w:proofErr w:type="gramStart"/>
      <w:r>
        <w:t>422  EOTHLODP</w:t>
      </w:r>
      <w:proofErr w:type="gramEnd"/>
      <w:r>
        <w:t xml:space="preserve">   s    0.000       0.3342E+05</w:t>
      </w:r>
    </w:p>
    <w:p w14:paraId="5FF66AF1" w14:textId="77777777" w:rsidR="00850882" w:rsidRDefault="00850882" w:rsidP="00850882">
      <w:pPr>
        <w:pStyle w:val="BodyText"/>
      </w:pPr>
      <w:r>
        <w:t xml:space="preserve">     </w:t>
      </w:r>
      <w:proofErr w:type="gramStart"/>
      <w:r>
        <w:t>423  EOTHLODC</w:t>
      </w:r>
      <w:proofErr w:type="gramEnd"/>
      <w:r>
        <w:t xml:space="preserve">   s    0.000       0.1433E+05</w:t>
      </w:r>
    </w:p>
    <w:p w14:paraId="0B71903F" w14:textId="77777777" w:rsidR="00850882" w:rsidRDefault="00850882" w:rsidP="00850882">
      <w:pPr>
        <w:pStyle w:val="BodyText"/>
      </w:pPr>
      <w:r>
        <w:t xml:space="preserve">     </w:t>
      </w:r>
      <w:proofErr w:type="gramStart"/>
      <w:r>
        <w:t>424  EMRTPNOP</w:t>
      </w:r>
      <w:proofErr w:type="gramEnd"/>
      <w:r>
        <w:t xml:space="preserve">   s    0.000       0.3516E+05</w:t>
      </w:r>
    </w:p>
    <w:p w14:paraId="1EB77B8F" w14:textId="77777777" w:rsidR="00850882" w:rsidRDefault="00850882" w:rsidP="00850882">
      <w:pPr>
        <w:pStyle w:val="BodyText"/>
      </w:pPr>
      <w:r>
        <w:t xml:space="preserve">     </w:t>
      </w:r>
      <w:proofErr w:type="gramStart"/>
      <w:r>
        <w:t>425  EMRTPNOC</w:t>
      </w:r>
      <w:proofErr w:type="gramEnd"/>
      <w:r>
        <w:t xml:space="preserve">   s    0.000       0.2247E+05</w:t>
      </w:r>
    </w:p>
    <w:p w14:paraId="000BD90C" w14:textId="77777777" w:rsidR="00850882" w:rsidRDefault="00850882" w:rsidP="00850882">
      <w:pPr>
        <w:pStyle w:val="BodyText"/>
      </w:pPr>
      <w:r>
        <w:t xml:space="preserve">     </w:t>
      </w:r>
      <w:proofErr w:type="gramStart"/>
      <w:r>
        <w:t>426  EMRTPNVP</w:t>
      </w:r>
      <w:proofErr w:type="gramEnd"/>
      <w:r>
        <w:t xml:space="preserve">   s    0.000       0.2643E+05</w:t>
      </w:r>
    </w:p>
    <w:p w14:paraId="61924865" w14:textId="77777777" w:rsidR="00850882" w:rsidRDefault="00850882" w:rsidP="00850882">
      <w:pPr>
        <w:pStyle w:val="BodyText"/>
      </w:pPr>
      <w:r>
        <w:t xml:space="preserve">     </w:t>
      </w:r>
      <w:proofErr w:type="gramStart"/>
      <w:r>
        <w:t>427  EMRTPNVC</w:t>
      </w:r>
      <w:proofErr w:type="gramEnd"/>
      <w:r>
        <w:t xml:space="preserve">   s    0.000       0.1322E+05</w:t>
      </w:r>
    </w:p>
    <w:p w14:paraId="43F03CE2" w14:textId="77777777" w:rsidR="00850882" w:rsidRDefault="00850882" w:rsidP="00850882">
      <w:pPr>
        <w:pStyle w:val="BodyText"/>
      </w:pPr>
      <w:r>
        <w:t xml:space="preserve">     </w:t>
      </w:r>
      <w:proofErr w:type="gramStart"/>
      <w:r>
        <w:t>428  ETRANPTP</w:t>
      </w:r>
      <w:proofErr w:type="gramEnd"/>
      <w:r>
        <w:t xml:space="preserve">   s    0.000       0.8868E+05</w:t>
      </w:r>
    </w:p>
    <w:p w14:paraId="725C8AAE" w14:textId="77777777" w:rsidR="00850882" w:rsidRDefault="00850882" w:rsidP="00850882">
      <w:pPr>
        <w:pStyle w:val="BodyText"/>
      </w:pPr>
      <w:r>
        <w:t xml:space="preserve">     </w:t>
      </w:r>
      <w:proofErr w:type="gramStart"/>
      <w:r>
        <w:t>429  ETRANPTC</w:t>
      </w:r>
      <w:proofErr w:type="gramEnd"/>
      <w:r>
        <w:t xml:space="preserve">   s    0.000       0.5436E+05</w:t>
      </w:r>
    </w:p>
    <w:p w14:paraId="63413A95" w14:textId="77777777" w:rsidR="00850882" w:rsidRDefault="00850882" w:rsidP="00850882">
      <w:pPr>
        <w:pStyle w:val="BodyText"/>
      </w:pPr>
      <w:r>
        <w:t xml:space="preserve">     </w:t>
      </w:r>
      <w:proofErr w:type="gramStart"/>
      <w:r>
        <w:t>430  EVEHPURP</w:t>
      </w:r>
      <w:proofErr w:type="gramEnd"/>
      <w:r>
        <w:t xml:space="preserve">   s    0.000       0.8790E+05</w:t>
      </w:r>
    </w:p>
    <w:p w14:paraId="58714C41" w14:textId="77777777" w:rsidR="00850882" w:rsidRDefault="00850882" w:rsidP="00850882">
      <w:pPr>
        <w:pStyle w:val="BodyText"/>
      </w:pPr>
      <w:r>
        <w:t xml:space="preserve">     </w:t>
      </w:r>
      <w:proofErr w:type="gramStart"/>
      <w:r>
        <w:t>431  EVEHPURC</w:t>
      </w:r>
      <w:proofErr w:type="gramEnd"/>
      <w:r>
        <w:t xml:space="preserve">   s    0.000       0.5400E+05</w:t>
      </w:r>
    </w:p>
    <w:p w14:paraId="0D87498F" w14:textId="77777777" w:rsidR="00850882" w:rsidRDefault="00850882" w:rsidP="00850882">
      <w:pPr>
        <w:pStyle w:val="BodyText"/>
      </w:pPr>
      <w:r>
        <w:lastRenderedPageBreak/>
        <w:t xml:space="preserve">     </w:t>
      </w:r>
      <w:proofErr w:type="gramStart"/>
      <w:r>
        <w:t>432  ECARTKNP</w:t>
      </w:r>
      <w:proofErr w:type="gramEnd"/>
      <w:r>
        <w:t xml:space="preserve">   s    0.000       0.8790E+05</w:t>
      </w:r>
    </w:p>
    <w:p w14:paraId="1A1DB4AA" w14:textId="77777777" w:rsidR="00850882" w:rsidRDefault="00850882" w:rsidP="00850882">
      <w:pPr>
        <w:pStyle w:val="BodyText"/>
      </w:pPr>
      <w:r>
        <w:t xml:space="preserve">     </w:t>
      </w:r>
      <w:proofErr w:type="gramStart"/>
      <w:r>
        <w:t>433  ECARTKNC</w:t>
      </w:r>
      <w:proofErr w:type="gramEnd"/>
      <w:r>
        <w:t xml:space="preserve">   s    0.000       0.5400E+05</w:t>
      </w:r>
    </w:p>
    <w:p w14:paraId="00A89CB4" w14:textId="77777777" w:rsidR="00850882" w:rsidRDefault="00850882" w:rsidP="00850882">
      <w:pPr>
        <w:pStyle w:val="BodyText"/>
      </w:pPr>
      <w:r>
        <w:t xml:space="preserve">     </w:t>
      </w:r>
      <w:proofErr w:type="gramStart"/>
      <w:r>
        <w:t>434  ECARTKUP</w:t>
      </w:r>
      <w:proofErr w:type="gramEnd"/>
      <w:r>
        <w:t xml:space="preserve">   s    0.000       0.2643E+05</w:t>
      </w:r>
    </w:p>
    <w:p w14:paraId="5F9048AE" w14:textId="77777777" w:rsidR="00850882" w:rsidRDefault="00850882" w:rsidP="00850882">
      <w:pPr>
        <w:pStyle w:val="BodyText"/>
      </w:pPr>
      <w:r>
        <w:t xml:space="preserve">     </w:t>
      </w:r>
      <w:proofErr w:type="gramStart"/>
      <w:r>
        <w:t>435  ECARTKUC</w:t>
      </w:r>
      <w:proofErr w:type="gramEnd"/>
      <w:r>
        <w:t xml:space="preserve">   s    0.000       0.2662E+05</w:t>
      </w:r>
    </w:p>
    <w:p w14:paraId="3D412A42" w14:textId="77777777" w:rsidR="00850882" w:rsidRDefault="00850882" w:rsidP="00850882">
      <w:pPr>
        <w:pStyle w:val="BodyText"/>
      </w:pPr>
      <w:r>
        <w:t xml:space="preserve">     </w:t>
      </w:r>
      <w:proofErr w:type="gramStart"/>
      <w:r>
        <w:t>436  EOTHVEHP</w:t>
      </w:r>
      <w:proofErr w:type="gramEnd"/>
      <w:r>
        <w:t xml:space="preserve">   s    0.000       0.1166E+05</w:t>
      </w:r>
    </w:p>
    <w:p w14:paraId="07FEEC43" w14:textId="77777777" w:rsidR="00850882" w:rsidRDefault="00850882" w:rsidP="00850882">
      <w:pPr>
        <w:pStyle w:val="BodyText"/>
      </w:pPr>
      <w:r>
        <w:t xml:space="preserve">     </w:t>
      </w:r>
      <w:proofErr w:type="gramStart"/>
      <w:r>
        <w:t>437  EOTHVEHC</w:t>
      </w:r>
      <w:proofErr w:type="gramEnd"/>
      <w:r>
        <w:t xml:space="preserve">   s    0.000        2700.    </w:t>
      </w:r>
    </w:p>
    <w:p w14:paraId="59BA885A" w14:textId="77777777" w:rsidR="00850882" w:rsidRDefault="00850882" w:rsidP="00850882">
      <w:pPr>
        <w:pStyle w:val="BodyText"/>
      </w:pPr>
      <w:r>
        <w:t xml:space="preserve">     </w:t>
      </w:r>
      <w:proofErr w:type="gramStart"/>
      <w:r>
        <w:t>438  EENTRMTP</w:t>
      </w:r>
      <w:proofErr w:type="gramEnd"/>
      <w:r>
        <w:t xml:space="preserve">   s    0.000       0.6318E+05</w:t>
      </w:r>
    </w:p>
    <w:p w14:paraId="640DBF82" w14:textId="77777777" w:rsidR="00850882" w:rsidRDefault="00850882" w:rsidP="00850882">
      <w:pPr>
        <w:pStyle w:val="BodyText"/>
      </w:pPr>
      <w:r>
        <w:t xml:space="preserve">     </w:t>
      </w:r>
      <w:proofErr w:type="gramStart"/>
      <w:r>
        <w:t>439  EENTRMTC</w:t>
      </w:r>
      <w:proofErr w:type="gramEnd"/>
      <w:r>
        <w:t xml:space="preserve">   s    0.000        8790.    </w:t>
      </w:r>
    </w:p>
    <w:p w14:paraId="7E78BDC2" w14:textId="77777777" w:rsidR="00850882" w:rsidRDefault="00850882" w:rsidP="00850882">
      <w:pPr>
        <w:pStyle w:val="BodyText"/>
      </w:pPr>
      <w:r>
        <w:t xml:space="preserve">     </w:t>
      </w:r>
      <w:proofErr w:type="gramStart"/>
      <w:r>
        <w:t>440  EOTHENTP</w:t>
      </w:r>
      <w:proofErr w:type="gramEnd"/>
      <w:r>
        <w:t xml:space="preserve">   s    0.000       0.6300E+05</w:t>
      </w:r>
    </w:p>
    <w:p w14:paraId="7914AC04" w14:textId="77777777" w:rsidR="00850882" w:rsidRDefault="00850882" w:rsidP="00850882">
      <w:pPr>
        <w:pStyle w:val="BodyText"/>
      </w:pPr>
      <w:r>
        <w:t xml:space="preserve">     </w:t>
      </w:r>
      <w:proofErr w:type="gramStart"/>
      <w:r>
        <w:t>441  EOTHENTC</w:t>
      </w:r>
      <w:proofErr w:type="gramEnd"/>
      <w:r>
        <w:t xml:space="preserve">   s    0.000        7154.    </w:t>
      </w:r>
    </w:p>
    <w:p w14:paraId="29180F10" w14:textId="77777777" w:rsidR="00850882" w:rsidRDefault="00850882" w:rsidP="00850882">
      <w:pPr>
        <w:pStyle w:val="BodyText"/>
      </w:pPr>
      <w:r>
        <w:t xml:space="preserve">     </w:t>
      </w:r>
      <w:proofErr w:type="gramStart"/>
      <w:r>
        <w:t>442  ENOMOTRP</w:t>
      </w:r>
      <w:proofErr w:type="gramEnd"/>
      <w:r>
        <w:t xml:space="preserve">   s    0.000        7700.    </w:t>
      </w:r>
    </w:p>
    <w:p w14:paraId="1B06AB29" w14:textId="77777777" w:rsidR="00850882" w:rsidRDefault="00850882" w:rsidP="00850882">
      <w:pPr>
        <w:pStyle w:val="BodyText"/>
      </w:pPr>
      <w:r>
        <w:t xml:space="preserve">     </w:t>
      </w:r>
      <w:proofErr w:type="gramStart"/>
      <w:r>
        <w:t>443  ENOMOTRC</w:t>
      </w:r>
      <w:proofErr w:type="gramEnd"/>
      <w:r>
        <w:t xml:space="preserve">   s    0.000        696.0    </w:t>
      </w:r>
    </w:p>
    <w:p w14:paraId="69E10F45" w14:textId="77777777" w:rsidR="00850882" w:rsidRDefault="00850882" w:rsidP="00850882">
      <w:pPr>
        <w:pStyle w:val="BodyText"/>
      </w:pPr>
      <w:r>
        <w:t xml:space="preserve">     </w:t>
      </w:r>
      <w:proofErr w:type="gramStart"/>
      <w:r>
        <w:t>444  EMOTRVHP</w:t>
      </w:r>
      <w:proofErr w:type="gramEnd"/>
      <w:r>
        <w:t xml:space="preserve">   s    0.000       0.6300E+05</w:t>
      </w:r>
    </w:p>
    <w:p w14:paraId="7A13BFED" w14:textId="77777777" w:rsidR="00850882" w:rsidRDefault="00850882" w:rsidP="00850882">
      <w:pPr>
        <w:pStyle w:val="BodyText"/>
      </w:pPr>
      <w:r>
        <w:t xml:space="preserve">     </w:t>
      </w:r>
      <w:proofErr w:type="gramStart"/>
      <w:r>
        <w:t>445  EMOTRVHC</w:t>
      </w:r>
      <w:proofErr w:type="gramEnd"/>
      <w:r>
        <w:t xml:space="preserve">   s    0.000        6971.    </w:t>
      </w:r>
    </w:p>
    <w:p w14:paraId="62B6DC95" w14:textId="77777777" w:rsidR="00850882" w:rsidRDefault="00850882" w:rsidP="00850882">
      <w:pPr>
        <w:pStyle w:val="BodyText"/>
      </w:pPr>
      <w:r>
        <w:t xml:space="preserve">     </w:t>
      </w:r>
      <w:proofErr w:type="gramStart"/>
      <w:r>
        <w:t>446  EENTMSCP</w:t>
      </w:r>
      <w:proofErr w:type="gramEnd"/>
      <w:r>
        <w:t xml:space="preserve">   s    0.000        3750.    </w:t>
      </w:r>
    </w:p>
    <w:p w14:paraId="1C393924" w14:textId="77777777" w:rsidR="00850882" w:rsidRDefault="00850882" w:rsidP="00850882">
      <w:pPr>
        <w:pStyle w:val="BodyText"/>
      </w:pPr>
      <w:r>
        <w:t xml:space="preserve">     </w:t>
      </w:r>
      <w:proofErr w:type="gramStart"/>
      <w:r>
        <w:t>447  EENTMSCC</w:t>
      </w:r>
      <w:proofErr w:type="gramEnd"/>
      <w:r>
        <w:t xml:space="preserve">   s    0.000        5000.    </w:t>
      </w:r>
    </w:p>
    <w:p w14:paraId="5A51DAF7" w14:textId="77777777" w:rsidR="00850882" w:rsidRDefault="00850882" w:rsidP="00850882">
      <w:pPr>
        <w:pStyle w:val="BodyText"/>
      </w:pPr>
      <w:r>
        <w:t xml:space="preserve">     </w:t>
      </w:r>
      <w:proofErr w:type="gramStart"/>
      <w:r>
        <w:t>448  EMISCELP</w:t>
      </w:r>
      <w:proofErr w:type="gramEnd"/>
      <w:r>
        <w:t xml:space="preserve">   s    0.000       0.2000E+05</w:t>
      </w:r>
    </w:p>
    <w:p w14:paraId="114A1B1D" w14:textId="77777777" w:rsidR="00850882" w:rsidRDefault="00850882" w:rsidP="00850882">
      <w:pPr>
        <w:pStyle w:val="BodyText"/>
      </w:pPr>
      <w:r>
        <w:t xml:space="preserve">     </w:t>
      </w:r>
      <w:proofErr w:type="gramStart"/>
      <w:r>
        <w:t>449  EMISCELC</w:t>
      </w:r>
      <w:proofErr w:type="gramEnd"/>
      <w:r>
        <w:t xml:space="preserve">   s    0.000       0.1703E+05</w:t>
      </w:r>
    </w:p>
    <w:p w14:paraId="62FED1CB" w14:textId="77777777" w:rsidR="00850882" w:rsidRDefault="00850882" w:rsidP="00850882">
      <w:pPr>
        <w:pStyle w:val="BodyText"/>
      </w:pPr>
      <w:r>
        <w:t xml:space="preserve">     </w:t>
      </w:r>
      <w:proofErr w:type="gramStart"/>
      <w:r>
        <w:t>450  EMISCMTP</w:t>
      </w:r>
      <w:proofErr w:type="gramEnd"/>
      <w:r>
        <w:t xml:space="preserve">   s    0.000        1048.    </w:t>
      </w:r>
    </w:p>
    <w:p w14:paraId="64C343AB" w14:textId="77777777" w:rsidR="00850882" w:rsidRDefault="00850882" w:rsidP="00850882">
      <w:pPr>
        <w:pStyle w:val="BodyText"/>
      </w:pPr>
      <w:r>
        <w:t xml:space="preserve">     </w:t>
      </w:r>
      <w:proofErr w:type="gramStart"/>
      <w:r>
        <w:t>451  EMISCMTC</w:t>
      </w:r>
      <w:proofErr w:type="gramEnd"/>
      <w:r>
        <w:t xml:space="preserve">   s    0.000        2113.    </w:t>
      </w:r>
    </w:p>
    <w:p w14:paraId="3207D8AE" w14:textId="77777777" w:rsidR="00850882" w:rsidRDefault="00850882" w:rsidP="00850882">
      <w:pPr>
        <w:pStyle w:val="BodyText"/>
      </w:pPr>
      <w:r>
        <w:t xml:space="preserve">     </w:t>
      </w:r>
      <w:proofErr w:type="gramStart"/>
      <w:r>
        <w:t>452  UNISTRQ</w:t>
      </w:r>
      <w:proofErr w:type="gramEnd"/>
      <w:r>
        <w:t xml:space="preserve">    s    1.000        10.00    </w:t>
      </w:r>
    </w:p>
    <w:p w14:paraId="721051B7" w14:textId="77777777" w:rsidR="00850882" w:rsidRDefault="00850882" w:rsidP="00850882">
      <w:pPr>
        <w:pStyle w:val="BodyText"/>
      </w:pPr>
      <w:r>
        <w:t xml:space="preserve">     </w:t>
      </w:r>
      <w:proofErr w:type="gramStart"/>
      <w:r>
        <w:t>453  UNISTRQ</w:t>
      </w:r>
      <w:proofErr w:type="gramEnd"/>
      <w:r>
        <w:t>_   m                                  0</w:t>
      </w:r>
    </w:p>
    <w:p w14:paraId="771BD6C2" w14:textId="77777777" w:rsidR="00850882" w:rsidRDefault="00850882" w:rsidP="00850882">
      <w:pPr>
        <w:pStyle w:val="BodyText"/>
      </w:pPr>
      <w:r>
        <w:t xml:space="preserve">     </w:t>
      </w:r>
      <w:proofErr w:type="gramStart"/>
      <w:r>
        <w:t>455  WELF</w:t>
      </w:r>
      <w:proofErr w:type="gramEnd"/>
      <w:r>
        <w:t>_EBX   c                                  2</w:t>
      </w:r>
    </w:p>
    <w:p w14:paraId="020AC54B" w14:textId="77777777" w:rsidR="00850882" w:rsidRDefault="00850882" w:rsidP="00850882">
      <w:pPr>
        <w:pStyle w:val="BodyText"/>
      </w:pPr>
      <w:r>
        <w:t xml:space="preserve">     </w:t>
      </w:r>
      <w:proofErr w:type="gramStart"/>
      <w:r>
        <w:t>457  LUMP</w:t>
      </w:r>
      <w:proofErr w:type="gramEnd"/>
      <w:r>
        <w:t>_UMB   c                                  3</w:t>
      </w:r>
    </w:p>
    <w:p w14:paraId="723F889D" w14:textId="77777777" w:rsidR="00850882" w:rsidRDefault="00850882" w:rsidP="00850882">
      <w:pPr>
        <w:pStyle w:val="BodyText"/>
      </w:pPr>
      <w:r>
        <w:t xml:space="preserve">     </w:t>
      </w:r>
      <w:proofErr w:type="gramStart"/>
      <w:r>
        <w:t>459  LMPS</w:t>
      </w:r>
      <w:proofErr w:type="gramEnd"/>
      <w:r>
        <w:t>_MBX   c                                  3</w:t>
      </w:r>
    </w:p>
    <w:p w14:paraId="0A68DBFD" w14:textId="77777777" w:rsidR="00850882" w:rsidRDefault="00850882" w:rsidP="00850882">
      <w:pPr>
        <w:pStyle w:val="BodyText"/>
      </w:pPr>
      <w:r>
        <w:t xml:space="preserve">     </w:t>
      </w:r>
      <w:proofErr w:type="gramStart"/>
      <w:r>
        <w:t>460  OTHRINCB</w:t>
      </w:r>
      <w:proofErr w:type="gramEnd"/>
      <w:r>
        <w:t xml:space="preserve">   s    5.000        5.000                  2921</w:t>
      </w:r>
    </w:p>
    <w:p w14:paraId="73CC2125" w14:textId="77777777" w:rsidR="00850882" w:rsidRDefault="00850882" w:rsidP="00850882">
      <w:pPr>
        <w:pStyle w:val="BodyText"/>
      </w:pPr>
      <w:r>
        <w:t xml:space="preserve">     </w:t>
      </w:r>
      <w:proofErr w:type="gramStart"/>
      <w:r>
        <w:t>461  OTHR</w:t>
      </w:r>
      <w:proofErr w:type="gramEnd"/>
      <w:r>
        <w:t>_NCB   m                                  1</w:t>
      </w:r>
    </w:p>
    <w:p w14:paraId="79207708" w14:textId="77777777" w:rsidR="00850882" w:rsidRDefault="00850882" w:rsidP="00850882">
      <w:pPr>
        <w:pStyle w:val="BodyText"/>
      </w:pPr>
      <w:r>
        <w:t xml:space="preserve">     </w:t>
      </w:r>
      <w:proofErr w:type="gramStart"/>
      <w:r>
        <w:t>464  INCLASS</w:t>
      </w:r>
      <w:proofErr w:type="gramEnd"/>
      <w:r>
        <w:t xml:space="preserve">2   s    1.000        7.000    </w:t>
      </w:r>
    </w:p>
    <w:p w14:paraId="6D837201" w14:textId="77777777" w:rsidR="00850882" w:rsidRDefault="00850882" w:rsidP="00850882">
      <w:pPr>
        <w:pStyle w:val="BodyText"/>
      </w:pPr>
      <w:r>
        <w:lastRenderedPageBreak/>
        <w:t xml:space="preserve">     </w:t>
      </w:r>
      <w:proofErr w:type="gramStart"/>
      <w:r>
        <w:t>465  INCL</w:t>
      </w:r>
      <w:proofErr w:type="gramEnd"/>
      <w:r>
        <w:t>_SS2   m                                  0</w:t>
      </w:r>
    </w:p>
    <w:p w14:paraId="66B97331" w14:textId="77777777" w:rsidR="00850882" w:rsidRDefault="00850882" w:rsidP="00850882">
      <w:pPr>
        <w:pStyle w:val="BodyText"/>
      </w:pPr>
      <w:r>
        <w:t xml:space="preserve">     </w:t>
      </w:r>
      <w:proofErr w:type="gramStart"/>
      <w:r>
        <w:t>467  HORREF</w:t>
      </w:r>
      <w:proofErr w:type="gramEnd"/>
      <w:r>
        <w:t>1    c                                  6     2800</w:t>
      </w:r>
    </w:p>
    <w:p w14:paraId="73850F1E" w14:textId="77777777" w:rsidR="00850882" w:rsidRDefault="00850882" w:rsidP="00850882">
      <w:pPr>
        <w:pStyle w:val="BodyText"/>
      </w:pPr>
      <w:r>
        <w:t xml:space="preserve">     </w:t>
      </w:r>
      <w:proofErr w:type="gramStart"/>
      <w:r>
        <w:t>468  HORREF</w:t>
      </w:r>
      <w:proofErr w:type="gramEnd"/>
      <w:r>
        <w:t>1_   m                                  1</w:t>
      </w:r>
    </w:p>
    <w:p w14:paraId="52A1D674" w14:textId="77777777" w:rsidR="00850882" w:rsidRDefault="00850882" w:rsidP="00850882">
      <w:pPr>
        <w:pStyle w:val="BodyText"/>
      </w:pPr>
      <w:r>
        <w:t xml:space="preserve">     </w:t>
      </w:r>
      <w:proofErr w:type="gramStart"/>
      <w:r>
        <w:t>469  HORREF</w:t>
      </w:r>
      <w:proofErr w:type="gramEnd"/>
      <w:r>
        <w:t>2    c                                  5     2840</w:t>
      </w:r>
    </w:p>
    <w:p w14:paraId="25ACF0FD" w14:textId="77777777" w:rsidR="00850882" w:rsidRDefault="00850882" w:rsidP="00850882">
      <w:pPr>
        <w:pStyle w:val="BodyText"/>
      </w:pPr>
      <w:r>
        <w:t xml:space="preserve">     </w:t>
      </w:r>
      <w:proofErr w:type="gramStart"/>
      <w:r>
        <w:t>470  HORREF</w:t>
      </w:r>
      <w:proofErr w:type="gramEnd"/>
      <w:r>
        <w:t>2_   m                                  1</w:t>
      </w:r>
    </w:p>
    <w:p w14:paraId="76A5F35F" w14:textId="77777777" w:rsidR="00850882" w:rsidRDefault="00850882" w:rsidP="00850882">
      <w:pPr>
        <w:pStyle w:val="BodyText"/>
      </w:pPr>
      <w:r>
        <w:t xml:space="preserve">     </w:t>
      </w:r>
      <w:proofErr w:type="gramStart"/>
      <w:r>
        <w:t>471  ERANKHM</w:t>
      </w:r>
      <w:proofErr w:type="gramEnd"/>
      <w:r>
        <w:t xml:space="preserve">    s   0.7504E-02    1.000    </w:t>
      </w:r>
    </w:p>
    <w:p w14:paraId="57767F11" w14:textId="77777777" w:rsidR="00850882" w:rsidRDefault="00850882" w:rsidP="00850882">
      <w:pPr>
        <w:pStyle w:val="BodyText"/>
      </w:pPr>
      <w:r>
        <w:t xml:space="preserve">     </w:t>
      </w:r>
      <w:proofErr w:type="gramStart"/>
      <w:r>
        <w:t>472  ERANKHM</w:t>
      </w:r>
      <w:proofErr w:type="gramEnd"/>
      <w:r>
        <w:t>_   m                                  0</w:t>
      </w:r>
    </w:p>
    <w:p w14:paraId="77F59D3E" w14:textId="77777777" w:rsidR="00850882" w:rsidRDefault="00850882" w:rsidP="00850882">
      <w:pPr>
        <w:pStyle w:val="BodyText"/>
      </w:pPr>
      <w:r>
        <w:t xml:space="preserve">     </w:t>
      </w:r>
      <w:proofErr w:type="gramStart"/>
      <w:r>
        <w:t>473  FGOVRETM</w:t>
      </w:r>
      <w:proofErr w:type="gramEnd"/>
      <w:r>
        <w:t xml:space="preserve">   s    0.000       0.2509E+05</w:t>
      </w:r>
    </w:p>
    <w:p w14:paraId="249E4D35" w14:textId="77777777" w:rsidR="00850882" w:rsidRDefault="00850882" w:rsidP="00850882">
      <w:pPr>
        <w:pStyle w:val="BodyText"/>
      </w:pPr>
      <w:r>
        <w:t xml:space="preserve">     </w:t>
      </w:r>
      <w:proofErr w:type="gramStart"/>
      <w:r>
        <w:t>474  FGOV</w:t>
      </w:r>
      <w:proofErr w:type="gramEnd"/>
      <w:r>
        <w:t>_ETM   m                                  0</w:t>
      </w:r>
    </w:p>
    <w:p w14:paraId="6804C37E" w14:textId="77777777" w:rsidR="00850882" w:rsidRDefault="00850882" w:rsidP="00850882">
      <w:pPr>
        <w:pStyle w:val="BodyText"/>
      </w:pPr>
      <w:r>
        <w:t xml:space="preserve">     </w:t>
      </w:r>
      <w:proofErr w:type="gramStart"/>
      <w:r>
        <w:t>475  FPRIPENM</w:t>
      </w:r>
      <w:proofErr w:type="gramEnd"/>
      <w:r>
        <w:t xml:space="preserve">   s    0.000       0.4551E+05</w:t>
      </w:r>
    </w:p>
    <w:p w14:paraId="19CC9F6E" w14:textId="77777777" w:rsidR="00850882" w:rsidRDefault="00850882" w:rsidP="00850882">
      <w:pPr>
        <w:pStyle w:val="BodyText"/>
      </w:pPr>
      <w:r>
        <w:t xml:space="preserve">     </w:t>
      </w:r>
      <w:proofErr w:type="gramStart"/>
      <w:r>
        <w:t>476  FPRI</w:t>
      </w:r>
      <w:proofErr w:type="gramEnd"/>
      <w:r>
        <w:t>_ENM   m                                  0</w:t>
      </w:r>
    </w:p>
    <w:p w14:paraId="5A0CEC97" w14:textId="77777777" w:rsidR="00850882" w:rsidRDefault="00850882" w:rsidP="00850882">
      <w:pPr>
        <w:pStyle w:val="BodyText"/>
      </w:pPr>
      <w:r>
        <w:t xml:space="preserve">     </w:t>
      </w:r>
      <w:proofErr w:type="gramStart"/>
      <w:r>
        <w:t>477  FRRDEDM</w:t>
      </w:r>
      <w:proofErr w:type="gramEnd"/>
      <w:r>
        <w:t xml:space="preserve">    s    0.000       0.1043E+05</w:t>
      </w:r>
    </w:p>
    <w:p w14:paraId="3CDD4E73" w14:textId="77777777" w:rsidR="00850882" w:rsidRDefault="00850882" w:rsidP="00850882">
      <w:pPr>
        <w:pStyle w:val="BodyText"/>
      </w:pPr>
      <w:r>
        <w:t xml:space="preserve">     </w:t>
      </w:r>
      <w:proofErr w:type="gramStart"/>
      <w:r>
        <w:t>478  FRRDEDM</w:t>
      </w:r>
      <w:proofErr w:type="gramEnd"/>
      <w:r>
        <w:t>_   m                                  0</w:t>
      </w:r>
    </w:p>
    <w:p w14:paraId="11175358" w14:textId="77777777" w:rsidR="00850882" w:rsidRDefault="00850882" w:rsidP="00850882">
      <w:pPr>
        <w:pStyle w:val="BodyText"/>
      </w:pPr>
      <w:r>
        <w:t xml:space="preserve">     </w:t>
      </w:r>
      <w:proofErr w:type="gramStart"/>
      <w:r>
        <w:t>479  PSU</w:t>
      </w:r>
      <w:proofErr w:type="gramEnd"/>
      <w:r>
        <w:t xml:space="preserve">        c                                 21     1659</w:t>
      </w:r>
    </w:p>
    <w:p w14:paraId="46E507F9" w14:textId="77777777" w:rsidR="00850882" w:rsidRDefault="00850882" w:rsidP="00850882">
      <w:pPr>
        <w:pStyle w:val="BodyText"/>
      </w:pPr>
      <w:r>
        <w:t xml:space="preserve">     </w:t>
      </w:r>
      <w:proofErr w:type="gramStart"/>
      <w:r>
        <w:t>480  HISP</w:t>
      </w:r>
      <w:proofErr w:type="gramEnd"/>
      <w:r>
        <w:t>_REF   c                                  2</w:t>
      </w:r>
    </w:p>
    <w:p w14:paraId="5B6FAD5A" w14:textId="77777777" w:rsidR="00850882" w:rsidRDefault="00850882" w:rsidP="00850882">
      <w:pPr>
        <w:pStyle w:val="BodyText"/>
      </w:pPr>
      <w:r>
        <w:t xml:space="preserve">     </w:t>
      </w:r>
      <w:proofErr w:type="gramStart"/>
      <w:r>
        <w:t>481  HISP</w:t>
      </w:r>
      <w:proofErr w:type="gramEnd"/>
      <w:r>
        <w:t>2      c                                  2     1225</w:t>
      </w:r>
    </w:p>
    <w:p w14:paraId="665A43FD" w14:textId="77777777" w:rsidR="00850882" w:rsidRDefault="00850882" w:rsidP="00850882">
      <w:pPr>
        <w:pStyle w:val="BodyText"/>
      </w:pPr>
      <w:r>
        <w:t xml:space="preserve">     </w:t>
      </w:r>
      <w:proofErr w:type="gramStart"/>
      <w:r>
        <w:t>482  HIGH</w:t>
      </w:r>
      <w:proofErr w:type="gramEnd"/>
      <w:r>
        <w:t xml:space="preserve">_EDU   s    10.00        16.00    </w:t>
      </w:r>
    </w:p>
    <w:p w14:paraId="2FEF2923" w14:textId="77777777" w:rsidR="00850882" w:rsidRDefault="00850882" w:rsidP="00850882">
      <w:pPr>
        <w:pStyle w:val="BodyText"/>
      </w:pPr>
      <w:r>
        <w:t xml:space="preserve">     </w:t>
      </w:r>
      <w:proofErr w:type="gramStart"/>
      <w:r>
        <w:t>483  BUILT</w:t>
      </w:r>
      <w:proofErr w:type="gramEnd"/>
      <w:r>
        <w:t xml:space="preserve">      s    1915.        2012.                   363</w:t>
      </w:r>
    </w:p>
    <w:p w14:paraId="0509F098" w14:textId="77777777" w:rsidR="00850882" w:rsidRDefault="00850882" w:rsidP="00850882">
      <w:pPr>
        <w:pStyle w:val="BodyText"/>
      </w:pPr>
      <w:r>
        <w:t xml:space="preserve">     </w:t>
      </w:r>
      <w:proofErr w:type="gramStart"/>
      <w:r>
        <w:t>484  BUILT</w:t>
      </w:r>
      <w:proofErr w:type="gramEnd"/>
      <w:r>
        <w:t>_     m                                  2</w:t>
      </w:r>
    </w:p>
    <w:p w14:paraId="695FB8A1" w14:textId="77777777" w:rsidR="00850882" w:rsidRDefault="00850882" w:rsidP="00850882">
      <w:pPr>
        <w:pStyle w:val="BodyText"/>
      </w:pPr>
      <w:r>
        <w:t xml:space="preserve">     </w:t>
      </w:r>
      <w:proofErr w:type="gramStart"/>
      <w:r>
        <w:t>485  CREDFINX</w:t>
      </w:r>
      <w:proofErr w:type="gramEnd"/>
      <w:r>
        <w:t xml:space="preserve">   s    0.000        6629.                  2665</w:t>
      </w:r>
    </w:p>
    <w:p w14:paraId="183AE849" w14:textId="77777777" w:rsidR="00850882" w:rsidRDefault="00850882" w:rsidP="00850882">
      <w:pPr>
        <w:pStyle w:val="BodyText"/>
      </w:pPr>
      <w:r>
        <w:t xml:space="preserve">     </w:t>
      </w:r>
      <w:proofErr w:type="gramStart"/>
      <w:r>
        <w:t>486  CRED</w:t>
      </w:r>
      <w:proofErr w:type="gramEnd"/>
      <w:r>
        <w:t>_INX   m                                  2</w:t>
      </w:r>
    </w:p>
    <w:p w14:paraId="26EDEC4C" w14:textId="77777777" w:rsidR="00850882" w:rsidRDefault="00850882" w:rsidP="00850882">
      <w:pPr>
        <w:pStyle w:val="BodyText"/>
      </w:pPr>
      <w:r>
        <w:t xml:space="preserve">     </w:t>
      </w:r>
      <w:proofErr w:type="gramStart"/>
      <w:r>
        <w:t>487  CREDITB</w:t>
      </w:r>
      <w:proofErr w:type="gramEnd"/>
      <w:r>
        <w:t xml:space="preserve">    s    1.000        5.000                  2914</w:t>
      </w:r>
    </w:p>
    <w:p w14:paraId="108EE6CB" w14:textId="77777777" w:rsidR="00850882" w:rsidRDefault="00850882" w:rsidP="00850882">
      <w:pPr>
        <w:pStyle w:val="BodyText"/>
      </w:pPr>
      <w:r>
        <w:t xml:space="preserve">     </w:t>
      </w:r>
      <w:proofErr w:type="gramStart"/>
      <w:r>
        <w:t>488  CREDITB</w:t>
      </w:r>
      <w:proofErr w:type="gramEnd"/>
      <w:r>
        <w:t>_   m                                  2</w:t>
      </w:r>
    </w:p>
    <w:p w14:paraId="5538C2A6" w14:textId="77777777" w:rsidR="00850882" w:rsidRDefault="00850882" w:rsidP="00850882">
      <w:pPr>
        <w:pStyle w:val="BodyText"/>
      </w:pPr>
      <w:r>
        <w:t xml:space="preserve">     </w:t>
      </w:r>
      <w:proofErr w:type="gramStart"/>
      <w:r>
        <w:t>489  CREDITBX</w:t>
      </w:r>
      <w:proofErr w:type="gramEnd"/>
      <w:r>
        <w:t xml:space="preserve">   s    250.0       0.2250E+05              2914</w:t>
      </w:r>
    </w:p>
    <w:p w14:paraId="7D905063" w14:textId="77777777" w:rsidR="00850882" w:rsidRDefault="00850882" w:rsidP="00850882">
      <w:pPr>
        <w:pStyle w:val="BodyText"/>
      </w:pPr>
      <w:r>
        <w:t xml:space="preserve">     </w:t>
      </w:r>
      <w:proofErr w:type="gramStart"/>
      <w:r>
        <w:t>490  CRED</w:t>
      </w:r>
      <w:proofErr w:type="gramEnd"/>
      <w:r>
        <w:t>_TBX   m                                  2</w:t>
      </w:r>
    </w:p>
    <w:p w14:paraId="2468F05C" w14:textId="77777777" w:rsidR="00850882" w:rsidRDefault="00850882" w:rsidP="00850882">
      <w:pPr>
        <w:pStyle w:val="BodyText"/>
      </w:pPr>
      <w:r>
        <w:t xml:space="preserve">     </w:t>
      </w:r>
      <w:proofErr w:type="gramStart"/>
      <w:r>
        <w:t>491  CREDITX</w:t>
      </w:r>
      <w:proofErr w:type="gramEnd"/>
      <w:r>
        <w:t xml:space="preserve">    s    1.000       0.5132E+05              2628</w:t>
      </w:r>
    </w:p>
    <w:p w14:paraId="68D9BFC7" w14:textId="77777777" w:rsidR="00850882" w:rsidRDefault="00850882" w:rsidP="00850882">
      <w:pPr>
        <w:pStyle w:val="BodyText"/>
      </w:pPr>
      <w:r>
        <w:t xml:space="preserve">     </w:t>
      </w:r>
      <w:proofErr w:type="gramStart"/>
      <w:r>
        <w:t>492  CREDITX</w:t>
      </w:r>
      <w:proofErr w:type="gramEnd"/>
      <w:r>
        <w:t>_   m                                  2</w:t>
      </w:r>
    </w:p>
    <w:p w14:paraId="049F24A4" w14:textId="77777777" w:rsidR="00850882" w:rsidRDefault="00850882" w:rsidP="00850882">
      <w:pPr>
        <w:pStyle w:val="BodyText"/>
      </w:pPr>
      <w:r>
        <w:t xml:space="preserve">     </w:t>
      </w:r>
      <w:proofErr w:type="gramStart"/>
      <w:r>
        <w:t>493  CREDTYRX</w:t>
      </w:r>
      <w:proofErr w:type="gramEnd"/>
      <w:r>
        <w:t xml:space="preserve">   s    0.000       0.5092E+05              2639</w:t>
      </w:r>
    </w:p>
    <w:p w14:paraId="684D57E8" w14:textId="77777777" w:rsidR="00850882" w:rsidRDefault="00850882" w:rsidP="00850882">
      <w:pPr>
        <w:pStyle w:val="BodyText"/>
      </w:pPr>
      <w:r>
        <w:lastRenderedPageBreak/>
        <w:t xml:space="preserve">     </w:t>
      </w:r>
      <w:proofErr w:type="gramStart"/>
      <w:r>
        <w:t>494  CRED</w:t>
      </w:r>
      <w:proofErr w:type="gramEnd"/>
      <w:r>
        <w:t>_YRX   m                                  2</w:t>
      </w:r>
    </w:p>
    <w:p w14:paraId="7A323F30" w14:textId="77777777" w:rsidR="00850882" w:rsidRDefault="00850882" w:rsidP="00850882">
      <w:pPr>
        <w:pStyle w:val="BodyText"/>
      </w:pPr>
      <w:r>
        <w:t xml:space="preserve">     </w:t>
      </w:r>
      <w:proofErr w:type="gramStart"/>
      <w:r>
        <w:t>495  CREDYRB</w:t>
      </w:r>
      <w:proofErr w:type="gramEnd"/>
      <w:r>
        <w:t xml:space="preserve">    s    1.000        6.000                  2904</w:t>
      </w:r>
    </w:p>
    <w:p w14:paraId="74AF0175" w14:textId="77777777" w:rsidR="00850882" w:rsidRDefault="00850882" w:rsidP="00850882">
      <w:pPr>
        <w:pStyle w:val="BodyText"/>
      </w:pPr>
      <w:r>
        <w:t xml:space="preserve">     </w:t>
      </w:r>
      <w:proofErr w:type="gramStart"/>
      <w:r>
        <w:t>496  CREDYRB</w:t>
      </w:r>
      <w:proofErr w:type="gramEnd"/>
      <w:r>
        <w:t>_   m                                  2</w:t>
      </w:r>
    </w:p>
    <w:p w14:paraId="78D7CA6E" w14:textId="77777777" w:rsidR="00850882" w:rsidRDefault="00850882" w:rsidP="00850882">
      <w:pPr>
        <w:pStyle w:val="BodyText"/>
      </w:pPr>
      <w:r>
        <w:t xml:space="preserve">     </w:t>
      </w:r>
      <w:proofErr w:type="gramStart"/>
      <w:r>
        <w:t>497  CREDYRBX</w:t>
      </w:r>
      <w:proofErr w:type="gramEnd"/>
      <w:r>
        <w:t xml:space="preserve">   s    250.0       0.3500E+05              2904</w:t>
      </w:r>
    </w:p>
    <w:p w14:paraId="097DD194" w14:textId="77777777" w:rsidR="00850882" w:rsidRDefault="00850882" w:rsidP="00850882">
      <w:pPr>
        <w:pStyle w:val="BodyText"/>
      </w:pPr>
      <w:r>
        <w:t xml:space="preserve">     </w:t>
      </w:r>
      <w:proofErr w:type="gramStart"/>
      <w:r>
        <w:t>498  CRED</w:t>
      </w:r>
      <w:proofErr w:type="gramEnd"/>
      <w:r>
        <w:t>_RBX   m                                  2</w:t>
      </w:r>
    </w:p>
    <w:p w14:paraId="3ADDD8BB" w14:textId="77777777" w:rsidR="00850882" w:rsidRDefault="00850882" w:rsidP="00850882">
      <w:pPr>
        <w:pStyle w:val="BodyText"/>
      </w:pPr>
      <w:r>
        <w:t xml:space="preserve">     </w:t>
      </w:r>
      <w:proofErr w:type="gramStart"/>
      <w:r>
        <w:t>499  DEFBENRP</w:t>
      </w:r>
      <w:proofErr w:type="gramEnd"/>
      <w:r>
        <w:t xml:space="preserve">   c                                  2     2169</w:t>
      </w:r>
    </w:p>
    <w:p w14:paraId="6BD06016" w14:textId="77777777" w:rsidR="00850882" w:rsidRDefault="00850882" w:rsidP="00850882">
      <w:pPr>
        <w:pStyle w:val="BodyText"/>
      </w:pPr>
      <w:r>
        <w:t xml:space="preserve">     </w:t>
      </w:r>
      <w:proofErr w:type="gramStart"/>
      <w:r>
        <w:t>500  DEFB</w:t>
      </w:r>
      <w:proofErr w:type="gramEnd"/>
      <w:r>
        <w:t>_NRP   m                                  2</w:t>
      </w:r>
    </w:p>
    <w:p w14:paraId="34032A3F" w14:textId="77777777" w:rsidR="00850882" w:rsidRDefault="00850882" w:rsidP="00850882">
      <w:pPr>
        <w:pStyle w:val="BodyText"/>
      </w:pPr>
      <w:r>
        <w:t xml:space="preserve">     </w:t>
      </w:r>
      <w:proofErr w:type="gramStart"/>
      <w:r>
        <w:t>501  EITC</w:t>
      </w:r>
      <w:proofErr w:type="gramEnd"/>
      <w:r>
        <w:t xml:space="preserve">       c                                  2      598</w:t>
      </w:r>
    </w:p>
    <w:p w14:paraId="78788F45" w14:textId="77777777" w:rsidR="00850882" w:rsidRDefault="00850882" w:rsidP="00850882">
      <w:pPr>
        <w:pStyle w:val="BodyText"/>
      </w:pPr>
      <w:r>
        <w:t xml:space="preserve">     </w:t>
      </w:r>
      <w:proofErr w:type="gramStart"/>
      <w:r>
        <w:t>502  EITC</w:t>
      </w:r>
      <w:proofErr w:type="gramEnd"/>
      <w:r>
        <w:t>_      m                                  2</w:t>
      </w:r>
    </w:p>
    <w:p w14:paraId="441D48D8" w14:textId="77777777" w:rsidR="00850882" w:rsidRDefault="00850882" w:rsidP="00850882">
      <w:pPr>
        <w:pStyle w:val="BodyText"/>
      </w:pPr>
      <w:r>
        <w:t xml:space="preserve">     </w:t>
      </w:r>
      <w:proofErr w:type="gramStart"/>
      <w:r>
        <w:t>503  FMLPYYRX</w:t>
      </w:r>
      <w:proofErr w:type="gramEnd"/>
      <w:r>
        <w:t xml:space="preserve">   s    4.000        4000.                  2844</w:t>
      </w:r>
    </w:p>
    <w:p w14:paraId="32806D32" w14:textId="77777777" w:rsidR="00850882" w:rsidRDefault="00850882" w:rsidP="00850882">
      <w:pPr>
        <w:pStyle w:val="BodyText"/>
      </w:pPr>
      <w:r>
        <w:t xml:space="preserve">     </w:t>
      </w:r>
      <w:proofErr w:type="gramStart"/>
      <w:r>
        <w:t>504  FMLP</w:t>
      </w:r>
      <w:proofErr w:type="gramEnd"/>
      <w:r>
        <w:t>_YRX   m                                  2</w:t>
      </w:r>
    </w:p>
    <w:p w14:paraId="03E9F222" w14:textId="77777777" w:rsidR="00850882" w:rsidRDefault="00850882" w:rsidP="00850882">
      <w:pPr>
        <w:pStyle w:val="BodyText"/>
      </w:pPr>
      <w:r>
        <w:t xml:space="preserve">     </w:t>
      </w:r>
      <w:proofErr w:type="gramStart"/>
      <w:r>
        <w:t>505  FS</w:t>
      </w:r>
      <w:proofErr w:type="gramEnd"/>
      <w:r>
        <w:t>_MTHI    s    1.000        12.00                  2893</w:t>
      </w:r>
    </w:p>
    <w:p w14:paraId="40FAA318" w14:textId="77777777" w:rsidR="00850882" w:rsidRDefault="00850882" w:rsidP="00850882">
      <w:pPr>
        <w:pStyle w:val="BodyText"/>
      </w:pPr>
      <w:r>
        <w:t xml:space="preserve">     </w:t>
      </w:r>
      <w:proofErr w:type="gramStart"/>
      <w:r>
        <w:t>506  FS</w:t>
      </w:r>
      <w:proofErr w:type="gramEnd"/>
      <w:r>
        <w:t>_MTHI_   m                                  1</w:t>
      </w:r>
    </w:p>
    <w:p w14:paraId="6A4FB804" w14:textId="77777777" w:rsidR="00850882" w:rsidRDefault="00850882" w:rsidP="00850882">
      <w:pPr>
        <w:pStyle w:val="BodyText"/>
      </w:pPr>
      <w:r>
        <w:t xml:space="preserve">     </w:t>
      </w:r>
      <w:proofErr w:type="gramStart"/>
      <w:r>
        <w:t>507  FSMPFRMX</w:t>
      </w:r>
      <w:proofErr w:type="gramEnd"/>
      <w:r>
        <w:t xml:space="preserve">   s  -0.4000E+06   0.1090E+07</w:t>
      </w:r>
    </w:p>
    <w:p w14:paraId="0F536BAA" w14:textId="77777777" w:rsidR="00850882" w:rsidRDefault="00850882" w:rsidP="00850882">
      <w:pPr>
        <w:pStyle w:val="BodyText"/>
      </w:pPr>
      <w:r>
        <w:t xml:space="preserve">     </w:t>
      </w:r>
      <w:proofErr w:type="gramStart"/>
      <w:r>
        <w:t>508  FSMP</w:t>
      </w:r>
      <w:proofErr w:type="gramEnd"/>
      <w:r>
        <w:t>_RMX   m                                  0</w:t>
      </w:r>
    </w:p>
    <w:p w14:paraId="0E56160D" w14:textId="77777777" w:rsidR="00850882" w:rsidRDefault="00850882" w:rsidP="00850882">
      <w:pPr>
        <w:pStyle w:val="BodyText"/>
      </w:pPr>
      <w:r>
        <w:t xml:space="preserve">     </w:t>
      </w:r>
      <w:proofErr w:type="gramStart"/>
      <w:r>
        <w:t>513  INTRDVX</w:t>
      </w:r>
      <w:proofErr w:type="gramEnd"/>
      <w:r>
        <w:t xml:space="preserve">    d    1.000       0.9834E+05</w:t>
      </w:r>
    </w:p>
    <w:p w14:paraId="1798BA88" w14:textId="77777777" w:rsidR="00850882" w:rsidRDefault="00850882" w:rsidP="00850882">
      <w:pPr>
        <w:pStyle w:val="BodyText"/>
      </w:pPr>
      <w:r>
        <w:t xml:space="preserve">     </w:t>
      </w:r>
      <w:proofErr w:type="gramStart"/>
      <w:r>
        <w:t>522  IRAB</w:t>
      </w:r>
      <w:proofErr w:type="gramEnd"/>
      <w:r>
        <w:t xml:space="preserve">       s    1.000        6.000                  2826</w:t>
      </w:r>
    </w:p>
    <w:p w14:paraId="5938A3A9" w14:textId="77777777" w:rsidR="00850882" w:rsidRDefault="00850882" w:rsidP="00850882">
      <w:pPr>
        <w:pStyle w:val="BodyText"/>
      </w:pPr>
      <w:r>
        <w:t xml:space="preserve">     </w:t>
      </w:r>
      <w:proofErr w:type="gramStart"/>
      <w:r>
        <w:t>523  IRAB</w:t>
      </w:r>
      <w:proofErr w:type="gramEnd"/>
      <w:r>
        <w:t>_      m                                  2</w:t>
      </w:r>
    </w:p>
    <w:p w14:paraId="6CEB6355" w14:textId="77777777" w:rsidR="00850882" w:rsidRDefault="00850882" w:rsidP="00850882">
      <w:pPr>
        <w:pStyle w:val="BodyText"/>
      </w:pPr>
      <w:r>
        <w:t xml:space="preserve">     </w:t>
      </w:r>
      <w:proofErr w:type="gramStart"/>
      <w:r>
        <w:t>524  IRABX</w:t>
      </w:r>
      <w:proofErr w:type="gramEnd"/>
      <w:r>
        <w:t xml:space="preserve">      s    1000.       0.7250E+06              2826</w:t>
      </w:r>
    </w:p>
    <w:p w14:paraId="1D4EA506" w14:textId="77777777" w:rsidR="00850882" w:rsidRDefault="00850882" w:rsidP="00850882">
      <w:pPr>
        <w:pStyle w:val="BodyText"/>
      </w:pPr>
      <w:r>
        <w:t xml:space="preserve">     </w:t>
      </w:r>
      <w:proofErr w:type="gramStart"/>
      <w:r>
        <w:t>525  IRABX</w:t>
      </w:r>
      <w:proofErr w:type="gramEnd"/>
      <w:r>
        <w:t>_     m                                  2</w:t>
      </w:r>
    </w:p>
    <w:p w14:paraId="6D1D9571" w14:textId="77777777" w:rsidR="00850882" w:rsidRDefault="00850882" w:rsidP="00850882">
      <w:pPr>
        <w:pStyle w:val="BodyText"/>
      </w:pPr>
      <w:r>
        <w:t xml:space="preserve">     </w:t>
      </w:r>
      <w:proofErr w:type="gramStart"/>
      <w:r>
        <w:t>526  IRAX</w:t>
      </w:r>
      <w:proofErr w:type="gramEnd"/>
      <w:r>
        <w:t xml:space="preserve">       s    0.000       0.2635E+07              2309</w:t>
      </w:r>
    </w:p>
    <w:p w14:paraId="22FB0E15" w14:textId="77777777" w:rsidR="00850882" w:rsidRDefault="00850882" w:rsidP="00850882">
      <w:pPr>
        <w:pStyle w:val="BodyText"/>
      </w:pPr>
      <w:r>
        <w:t xml:space="preserve">     </w:t>
      </w:r>
      <w:proofErr w:type="gramStart"/>
      <w:r>
        <w:t>527  IRAX</w:t>
      </w:r>
      <w:proofErr w:type="gramEnd"/>
      <w:r>
        <w:t>_      m                                  2</w:t>
      </w:r>
    </w:p>
    <w:p w14:paraId="14580330" w14:textId="77777777" w:rsidR="00850882" w:rsidRDefault="00850882" w:rsidP="00850882">
      <w:pPr>
        <w:pStyle w:val="BodyText"/>
      </w:pPr>
      <w:r>
        <w:t xml:space="preserve">     </w:t>
      </w:r>
      <w:proofErr w:type="gramStart"/>
      <w:r>
        <w:t>528  IRAYRB</w:t>
      </w:r>
      <w:proofErr w:type="gramEnd"/>
      <w:r>
        <w:t xml:space="preserve">     s    1.000        6.000                  2804</w:t>
      </w:r>
    </w:p>
    <w:p w14:paraId="0F7F0DD3" w14:textId="77777777" w:rsidR="00850882" w:rsidRDefault="00850882" w:rsidP="00850882">
      <w:pPr>
        <w:pStyle w:val="BodyText"/>
      </w:pPr>
      <w:r>
        <w:t xml:space="preserve">     </w:t>
      </w:r>
      <w:proofErr w:type="gramStart"/>
      <w:r>
        <w:t>529  IRAYRB</w:t>
      </w:r>
      <w:proofErr w:type="gramEnd"/>
      <w:r>
        <w:t>_    m                                  2</w:t>
      </w:r>
    </w:p>
    <w:p w14:paraId="184212C6" w14:textId="77777777" w:rsidR="00850882" w:rsidRDefault="00850882" w:rsidP="00850882">
      <w:pPr>
        <w:pStyle w:val="BodyText"/>
      </w:pPr>
      <w:r>
        <w:t xml:space="preserve">     </w:t>
      </w:r>
      <w:proofErr w:type="gramStart"/>
      <w:r>
        <w:t>530  IRAYRBX</w:t>
      </w:r>
      <w:proofErr w:type="gramEnd"/>
      <w:r>
        <w:t xml:space="preserve">    s    1000.       0.7250E+06              2804</w:t>
      </w:r>
    </w:p>
    <w:p w14:paraId="39D6F578" w14:textId="77777777" w:rsidR="00850882" w:rsidRDefault="00850882" w:rsidP="00850882">
      <w:pPr>
        <w:pStyle w:val="BodyText"/>
      </w:pPr>
      <w:r>
        <w:t xml:space="preserve">     </w:t>
      </w:r>
      <w:proofErr w:type="gramStart"/>
      <w:r>
        <w:t>531  IRAYRBX</w:t>
      </w:r>
      <w:proofErr w:type="gramEnd"/>
      <w:r>
        <w:t>_   m                                  2</w:t>
      </w:r>
    </w:p>
    <w:p w14:paraId="0693D7A3" w14:textId="77777777" w:rsidR="00850882" w:rsidRDefault="00850882" w:rsidP="00850882">
      <w:pPr>
        <w:pStyle w:val="BodyText"/>
      </w:pPr>
      <w:r>
        <w:t xml:space="preserve">     </w:t>
      </w:r>
      <w:proofErr w:type="gramStart"/>
      <w:r>
        <w:t>532  IRAYRX</w:t>
      </w:r>
      <w:proofErr w:type="gramEnd"/>
      <w:r>
        <w:t xml:space="preserve">     s    0.000       0.2129E+07              2344</w:t>
      </w:r>
    </w:p>
    <w:p w14:paraId="70C42FED" w14:textId="77777777" w:rsidR="00850882" w:rsidRDefault="00850882" w:rsidP="00850882">
      <w:pPr>
        <w:pStyle w:val="BodyText"/>
      </w:pPr>
      <w:r>
        <w:t xml:space="preserve">     </w:t>
      </w:r>
      <w:proofErr w:type="gramStart"/>
      <w:r>
        <w:t>533  IRAYRX</w:t>
      </w:r>
      <w:proofErr w:type="gramEnd"/>
      <w:r>
        <w:t>_    m                                  2</w:t>
      </w:r>
    </w:p>
    <w:p w14:paraId="316F7B47" w14:textId="77777777" w:rsidR="00850882" w:rsidRDefault="00850882" w:rsidP="00850882">
      <w:pPr>
        <w:pStyle w:val="BodyText"/>
      </w:pPr>
      <w:r>
        <w:lastRenderedPageBreak/>
        <w:t xml:space="preserve">     </w:t>
      </w:r>
      <w:proofErr w:type="gramStart"/>
      <w:r>
        <w:t>534  JFS</w:t>
      </w:r>
      <w:proofErr w:type="gramEnd"/>
      <w:r>
        <w:t xml:space="preserve">_AMT    s    0.000        4800.    </w:t>
      </w:r>
    </w:p>
    <w:p w14:paraId="1CD92717" w14:textId="77777777" w:rsidR="00850882" w:rsidRDefault="00850882" w:rsidP="00850882">
      <w:pPr>
        <w:pStyle w:val="BodyText"/>
      </w:pPr>
      <w:r>
        <w:t xml:space="preserve">     </w:t>
      </w:r>
      <w:proofErr w:type="gramStart"/>
      <w:r>
        <w:t>535  JFS</w:t>
      </w:r>
      <w:proofErr w:type="gramEnd"/>
      <w:r>
        <w:t>_AMT_   m                                  0</w:t>
      </w:r>
    </w:p>
    <w:p w14:paraId="51BD5E18" w14:textId="77777777" w:rsidR="00850882" w:rsidRDefault="00850882" w:rsidP="00850882">
      <w:pPr>
        <w:pStyle w:val="BodyText"/>
      </w:pPr>
      <w:r>
        <w:t xml:space="preserve">     </w:t>
      </w:r>
      <w:proofErr w:type="gramStart"/>
      <w:r>
        <w:t>536  LIQDYRBX</w:t>
      </w:r>
      <w:proofErr w:type="gramEnd"/>
      <w:r>
        <w:t xml:space="preserve">   s    250.0       0.3500E+05              2839</w:t>
      </w:r>
    </w:p>
    <w:p w14:paraId="68CF9628" w14:textId="77777777" w:rsidR="00850882" w:rsidRDefault="00850882" w:rsidP="00850882">
      <w:pPr>
        <w:pStyle w:val="BodyText"/>
      </w:pPr>
      <w:r>
        <w:t xml:space="preserve">     </w:t>
      </w:r>
      <w:proofErr w:type="gramStart"/>
      <w:r>
        <w:t>537  LIQD</w:t>
      </w:r>
      <w:proofErr w:type="gramEnd"/>
      <w:r>
        <w:t>_RBX   m                                  2</w:t>
      </w:r>
    </w:p>
    <w:p w14:paraId="7EC07BC2" w14:textId="77777777" w:rsidR="00850882" w:rsidRDefault="00850882" w:rsidP="00850882">
      <w:pPr>
        <w:pStyle w:val="BodyText"/>
      </w:pPr>
      <w:r>
        <w:t xml:space="preserve">     </w:t>
      </w:r>
      <w:proofErr w:type="gramStart"/>
      <w:r>
        <w:t>538  LIQUIDBX</w:t>
      </w:r>
      <w:proofErr w:type="gramEnd"/>
      <w:r>
        <w:t xml:space="preserve">   s    250.0       0.3500E+05              2861</w:t>
      </w:r>
    </w:p>
    <w:p w14:paraId="3958ABA7" w14:textId="77777777" w:rsidR="00850882" w:rsidRDefault="00850882" w:rsidP="00850882">
      <w:pPr>
        <w:pStyle w:val="BodyText"/>
      </w:pPr>
      <w:r>
        <w:t xml:space="preserve">     </w:t>
      </w:r>
      <w:proofErr w:type="gramStart"/>
      <w:r>
        <w:t>539  LIQU</w:t>
      </w:r>
      <w:proofErr w:type="gramEnd"/>
      <w:r>
        <w:t>_DBX   m                                  2</w:t>
      </w:r>
    </w:p>
    <w:p w14:paraId="19BDE7FB" w14:textId="77777777" w:rsidR="00850882" w:rsidRDefault="00850882" w:rsidP="00850882">
      <w:pPr>
        <w:pStyle w:val="BodyText"/>
      </w:pPr>
      <w:r>
        <w:t xml:space="preserve">     </w:t>
      </w:r>
      <w:proofErr w:type="gramStart"/>
      <w:r>
        <w:t>540  LIQUDYRB</w:t>
      </w:r>
      <w:proofErr w:type="gramEnd"/>
      <w:r>
        <w:t xml:space="preserve">   s    1.000        6.000                  2839</w:t>
      </w:r>
    </w:p>
    <w:p w14:paraId="25795882" w14:textId="77777777" w:rsidR="00850882" w:rsidRDefault="00850882" w:rsidP="00850882">
      <w:pPr>
        <w:pStyle w:val="BodyText"/>
      </w:pPr>
      <w:r>
        <w:t xml:space="preserve">     </w:t>
      </w:r>
      <w:proofErr w:type="gramStart"/>
      <w:r>
        <w:t>541  LIQU</w:t>
      </w:r>
      <w:proofErr w:type="gramEnd"/>
      <w:r>
        <w:t>_YRB   m                                  2</w:t>
      </w:r>
    </w:p>
    <w:p w14:paraId="3B454247" w14:textId="77777777" w:rsidR="00850882" w:rsidRDefault="00850882" w:rsidP="00850882">
      <w:pPr>
        <w:pStyle w:val="BodyText"/>
      </w:pPr>
      <w:r>
        <w:t xml:space="preserve">     </w:t>
      </w:r>
      <w:proofErr w:type="gramStart"/>
      <w:r>
        <w:t>542  LIQUDYRX</w:t>
      </w:r>
      <w:proofErr w:type="gramEnd"/>
      <w:r>
        <w:t xml:space="preserve">   s    0.000       0.5155E+06              2320</w:t>
      </w:r>
    </w:p>
    <w:p w14:paraId="6B0C6978" w14:textId="77777777" w:rsidR="00850882" w:rsidRDefault="00850882" w:rsidP="00850882">
      <w:pPr>
        <w:pStyle w:val="BodyText"/>
      </w:pPr>
      <w:r>
        <w:t xml:space="preserve">     </w:t>
      </w:r>
      <w:proofErr w:type="gramStart"/>
      <w:r>
        <w:t>543  LIQU</w:t>
      </w:r>
      <w:proofErr w:type="gramEnd"/>
      <w:r>
        <w:t>_YRX   m                                  2</w:t>
      </w:r>
    </w:p>
    <w:p w14:paraId="56370BF7" w14:textId="77777777" w:rsidR="00850882" w:rsidRDefault="00850882" w:rsidP="00850882">
      <w:pPr>
        <w:pStyle w:val="BodyText"/>
      </w:pPr>
      <w:r>
        <w:t xml:space="preserve">     </w:t>
      </w:r>
      <w:proofErr w:type="gramStart"/>
      <w:r>
        <w:t>544  LIQUIDB</w:t>
      </w:r>
      <w:proofErr w:type="gramEnd"/>
      <w:r>
        <w:t xml:space="preserve">    s    1.000        6.000                  2861</w:t>
      </w:r>
    </w:p>
    <w:p w14:paraId="18D2E7D0" w14:textId="77777777" w:rsidR="00850882" w:rsidRDefault="00850882" w:rsidP="00850882">
      <w:pPr>
        <w:pStyle w:val="BodyText"/>
      </w:pPr>
      <w:r>
        <w:t xml:space="preserve">     </w:t>
      </w:r>
      <w:proofErr w:type="gramStart"/>
      <w:r>
        <w:t>545  LIQUIDB</w:t>
      </w:r>
      <w:proofErr w:type="gramEnd"/>
      <w:r>
        <w:t>_   m                                  2</w:t>
      </w:r>
    </w:p>
    <w:p w14:paraId="6E13CB4F" w14:textId="77777777" w:rsidR="00850882" w:rsidRDefault="00850882" w:rsidP="00850882">
      <w:pPr>
        <w:pStyle w:val="BodyText"/>
      </w:pPr>
      <w:r>
        <w:t xml:space="preserve">     </w:t>
      </w:r>
      <w:proofErr w:type="gramStart"/>
      <w:r>
        <w:t>546  LIQUIDX</w:t>
      </w:r>
      <w:proofErr w:type="gramEnd"/>
      <w:r>
        <w:t xml:space="preserve">    s    0.000       0.4910E+06              2289</w:t>
      </w:r>
    </w:p>
    <w:p w14:paraId="086B911C" w14:textId="77777777" w:rsidR="00850882" w:rsidRDefault="00850882" w:rsidP="00850882">
      <w:pPr>
        <w:pStyle w:val="BodyText"/>
      </w:pPr>
      <w:r>
        <w:t xml:space="preserve">     </w:t>
      </w:r>
      <w:proofErr w:type="gramStart"/>
      <w:r>
        <w:t>547  LIQUIDX</w:t>
      </w:r>
      <w:proofErr w:type="gramEnd"/>
      <w:r>
        <w:t>_   m                                  2</w:t>
      </w:r>
    </w:p>
    <w:p w14:paraId="21AA98F2" w14:textId="77777777" w:rsidR="00850882" w:rsidRDefault="00850882" w:rsidP="00850882">
      <w:pPr>
        <w:pStyle w:val="BodyText"/>
      </w:pPr>
      <w:r>
        <w:t xml:space="preserve">     </w:t>
      </w:r>
      <w:proofErr w:type="gramStart"/>
      <w:r>
        <w:t>548  MEALSPAY</w:t>
      </w:r>
      <w:proofErr w:type="gramEnd"/>
      <w:r>
        <w:t xml:space="preserve">   s    1.000        2.000                     2</w:t>
      </w:r>
    </w:p>
    <w:p w14:paraId="28BA311D" w14:textId="77777777" w:rsidR="00850882" w:rsidRDefault="00850882" w:rsidP="00850882">
      <w:pPr>
        <w:pStyle w:val="BodyText"/>
      </w:pPr>
      <w:r>
        <w:t xml:space="preserve">     </w:t>
      </w:r>
      <w:proofErr w:type="gramStart"/>
      <w:r>
        <w:t>549  MEAL</w:t>
      </w:r>
      <w:proofErr w:type="gramEnd"/>
      <w:r>
        <w:t>_PAY   m                                  1</w:t>
      </w:r>
    </w:p>
    <w:p w14:paraId="09FAFE07" w14:textId="77777777" w:rsidR="00850882" w:rsidRDefault="00850882" w:rsidP="00850882">
      <w:pPr>
        <w:pStyle w:val="BodyText"/>
      </w:pPr>
      <w:r>
        <w:t xml:space="preserve">     </w:t>
      </w:r>
      <w:proofErr w:type="gramStart"/>
      <w:r>
        <w:t>550  MLPAYWKX</w:t>
      </w:r>
      <w:proofErr w:type="gramEnd"/>
      <w:r>
        <w:t xml:space="preserve">   s    2.000        120.0                  2844</w:t>
      </w:r>
    </w:p>
    <w:p w14:paraId="7CF019DF" w14:textId="77777777" w:rsidR="00850882" w:rsidRDefault="00850882" w:rsidP="00850882">
      <w:pPr>
        <w:pStyle w:val="BodyText"/>
      </w:pPr>
      <w:r>
        <w:t xml:space="preserve">     </w:t>
      </w:r>
      <w:proofErr w:type="gramStart"/>
      <w:r>
        <w:t>551  MLPA</w:t>
      </w:r>
      <w:proofErr w:type="gramEnd"/>
      <w:r>
        <w:t>_WKX   m                                  2</w:t>
      </w:r>
    </w:p>
    <w:p w14:paraId="221D7D38" w14:textId="77777777" w:rsidR="00850882" w:rsidRDefault="00850882" w:rsidP="00850882">
      <w:pPr>
        <w:pStyle w:val="BodyText"/>
      </w:pPr>
      <w:r>
        <w:t xml:space="preserve">     </w:t>
      </w:r>
      <w:proofErr w:type="gramStart"/>
      <w:r>
        <w:t>552  MLPYQWKS</w:t>
      </w:r>
      <w:proofErr w:type="gramEnd"/>
      <w:r>
        <w:t xml:space="preserve">   s    1.000        52.00                  2841</w:t>
      </w:r>
    </w:p>
    <w:p w14:paraId="605994E6" w14:textId="77777777" w:rsidR="00850882" w:rsidRDefault="00850882" w:rsidP="00850882">
      <w:pPr>
        <w:pStyle w:val="BodyText"/>
      </w:pPr>
      <w:r>
        <w:t xml:space="preserve">     </w:t>
      </w:r>
      <w:proofErr w:type="gramStart"/>
      <w:r>
        <w:t>553  MLPY</w:t>
      </w:r>
      <w:proofErr w:type="gramEnd"/>
      <w:r>
        <w:t>_WKS   m                                  1</w:t>
      </w:r>
    </w:p>
    <w:p w14:paraId="67B2274D" w14:textId="77777777" w:rsidR="00850882" w:rsidRDefault="00850882" w:rsidP="00850882">
      <w:pPr>
        <w:pStyle w:val="BodyText"/>
      </w:pPr>
      <w:r>
        <w:t xml:space="preserve">     </w:t>
      </w:r>
      <w:proofErr w:type="gramStart"/>
      <w:r>
        <w:t>554  NETRENTB</w:t>
      </w:r>
      <w:proofErr w:type="gramEnd"/>
      <w:r>
        <w:t xml:space="preserve">   s    0.000        0.000                  2920</w:t>
      </w:r>
    </w:p>
    <w:p w14:paraId="389A9675" w14:textId="77777777" w:rsidR="00850882" w:rsidRDefault="00850882" w:rsidP="00850882">
      <w:pPr>
        <w:pStyle w:val="BodyText"/>
      </w:pPr>
      <w:r>
        <w:t xml:space="preserve">     </w:t>
      </w:r>
      <w:proofErr w:type="gramStart"/>
      <w:r>
        <w:t>555  NETR</w:t>
      </w:r>
      <w:proofErr w:type="gramEnd"/>
      <w:r>
        <w:t>_NTB   m                                  2</w:t>
      </w:r>
    </w:p>
    <w:p w14:paraId="1D8AC60C" w14:textId="77777777" w:rsidR="00850882" w:rsidRDefault="00850882" w:rsidP="00850882">
      <w:pPr>
        <w:pStyle w:val="BodyText"/>
      </w:pPr>
      <w:r>
        <w:t xml:space="preserve">     </w:t>
      </w:r>
      <w:proofErr w:type="gramStart"/>
      <w:r>
        <w:t>556  NETRENTX</w:t>
      </w:r>
      <w:proofErr w:type="gramEnd"/>
      <w:r>
        <w:t xml:space="preserve">   s  -0.5499E+05   0.1148E+06              2650</w:t>
      </w:r>
    </w:p>
    <w:p w14:paraId="6FDC6F08" w14:textId="77777777" w:rsidR="00850882" w:rsidRDefault="00850882" w:rsidP="00850882">
      <w:pPr>
        <w:pStyle w:val="BodyText"/>
      </w:pPr>
      <w:r>
        <w:t xml:space="preserve">     </w:t>
      </w:r>
      <w:proofErr w:type="gramStart"/>
      <w:r>
        <w:t>557  NETR</w:t>
      </w:r>
      <w:proofErr w:type="gramEnd"/>
      <w:r>
        <w:t>_NTX   m                                  2</w:t>
      </w:r>
    </w:p>
    <w:p w14:paraId="769C7A58" w14:textId="77777777" w:rsidR="00850882" w:rsidRDefault="00850882" w:rsidP="00850882">
      <w:pPr>
        <w:pStyle w:val="BodyText"/>
      </w:pPr>
      <w:r>
        <w:t xml:space="preserve">     </w:t>
      </w:r>
      <w:proofErr w:type="gramStart"/>
      <w:r>
        <w:t>558  NETRNTBX</w:t>
      </w:r>
      <w:proofErr w:type="gramEnd"/>
      <w:r>
        <w:t xml:space="preserve">   s   -2400.       -2400.                  2920</w:t>
      </w:r>
    </w:p>
    <w:p w14:paraId="6C0E664C" w14:textId="77777777" w:rsidR="00850882" w:rsidRDefault="00850882" w:rsidP="00850882">
      <w:pPr>
        <w:pStyle w:val="BodyText"/>
      </w:pPr>
      <w:r>
        <w:t xml:space="preserve">     </w:t>
      </w:r>
      <w:proofErr w:type="gramStart"/>
      <w:r>
        <w:t>559  NETR</w:t>
      </w:r>
      <w:proofErr w:type="gramEnd"/>
      <w:r>
        <w:t>_TBX   m                                  2</w:t>
      </w:r>
    </w:p>
    <w:p w14:paraId="7F7753D6" w14:textId="77777777" w:rsidR="00850882" w:rsidRDefault="00850882" w:rsidP="00850882">
      <w:pPr>
        <w:pStyle w:val="BodyText"/>
      </w:pPr>
      <w:r>
        <w:t xml:space="preserve">     </w:t>
      </w:r>
      <w:proofErr w:type="gramStart"/>
      <w:r>
        <w:t>560  OTHASTBX</w:t>
      </w:r>
      <w:proofErr w:type="gramEnd"/>
      <w:r>
        <w:t xml:space="preserve">   s   0.3000E+05   0.7250E+06              2909</w:t>
      </w:r>
    </w:p>
    <w:p w14:paraId="1FD83E0B" w14:textId="77777777" w:rsidR="00850882" w:rsidRDefault="00850882" w:rsidP="00850882">
      <w:pPr>
        <w:pStyle w:val="BodyText"/>
      </w:pPr>
      <w:r>
        <w:t xml:space="preserve">     </w:t>
      </w:r>
      <w:proofErr w:type="gramStart"/>
      <w:r>
        <w:t>561  OTHA</w:t>
      </w:r>
      <w:proofErr w:type="gramEnd"/>
      <w:r>
        <w:t>_TBX   m                                  2</w:t>
      </w:r>
    </w:p>
    <w:p w14:paraId="45D0E4DE" w14:textId="77777777" w:rsidR="00850882" w:rsidRDefault="00850882" w:rsidP="00850882">
      <w:pPr>
        <w:pStyle w:val="BodyText"/>
      </w:pPr>
      <w:r>
        <w:lastRenderedPageBreak/>
        <w:t xml:space="preserve">     </w:t>
      </w:r>
      <w:proofErr w:type="gramStart"/>
      <w:r>
        <w:t>562  OTHASTB</w:t>
      </w:r>
      <w:proofErr w:type="gramEnd"/>
      <w:r>
        <w:t xml:space="preserve">    s    3.000        6.000                  2909</w:t>
      </w:r>
    </w:p>
    <w:p w14:paraId="79E8ED50" w14:textId="77777777" w:rsidR="00850882" w:rsidRDefault="00850882" w:rsidP="00850882">
      <w:pPr>
        <w:pStyle w:val="BodyText"/>
      </w:pPr>
      <w:r>
        <w:t xml:space="preserve">     </w:t>
      </w:r>
      <w:proofErr w:type="gramStart"/>
      <w:r>
        <w:t>563  OTHASTB</w:t>
      </w:r>
      <w:proofErr w:type="gramEnd"/>
      <w:r>
        <w:t>_   m                                  3</w:t>
      </w:r>
    </w:p>
    <w:p w14:paraId="77E52001" w14:textId="77777777" w:rsidR="00850882" w:rsidRDefault="00850882" w:rsidP="00850882">
      <w:pPr>
        <w:pStyle w:val="BodyText"/>
      </w:pPr>
      <w:r>
        <w:t xml:space="preserve">     </w:t>
      </w:r>
      <w:proofErr w:type="gramStart"/>
      <w:r>
        <w:t>564  OTHASTX</w:t>
      </w:r>
      <w:proofErr w:type="gramEnd"/>
      <w:r>
        <w:t xml:space="preserve">    s    2.000       0.6000E+06              2889</w:t>
      </w:r>
    </w:p>
    <w:p w14:paraId="2C09AFA4" w14:textId="77777777" w:rsidR="00850882" w:rsidRDefault="00850882" w:rsidP="00850882">
      <w:pPr>
        <w:pStyle w:val="BodyText"/>
      </w:pPr>
      <w:r>
        <w:t xml:space="preserve">     </w:t>
      </w:r>
      <w:proofErr w:type="gramStart"/>
      <w:r>
        <w:t>565  OTHASTX</w:t>
      </w:r>
      <w:proofErr w:type="gramEnd"/>
      <w:r>
        <w:t>_   m                                  2</w:t>
      </w:r>
    </w:p>
    <w:p w14:paraId="0AA3E200" w14:textId="77777777" w:rsidR="00850882" w:rsidRDefault="00850882" w:rsidP="00850882">
      <w:pPr>
        <w:pStyle w:val="BodyText"/>
      </w:pPr>
      <w:r>
        <w:t xml:space="preserve">     </w:t>
      </w:r>
      <w:proofErr w:type="gramStart"/>
      <w:r>
        <w:t>566  OTHFINX</w:t>
      </w:r>
      <w:proofErr w:type="gramEnd"/>
      <w:r>
        <w:t xml:space="preserve">    s    0.000        900.0                  2889</w:t>
      </w:r>
    </w:p>
    <w:p w14:paraId="4C21CF0C" w14:textId="77777777" w:rsidR="00850882" w:rsidRDefault="00850882" w:rsidP="00850882">
      <w:pPr>
        <w:pStyle w:val="BodyText"/>
      </w:pPr>
      <w:r>
        <w:t xml:space="preserve">     </w:t>
      </w:r>
      <w:proofErr w:type="gramStart"/>
      <w:r>
        <w:t>567  OTHFINX</w:t>
      </w:r>
      <w:proofErr w:type="gramEnd"/>
      <w:r>
        <w:t>_   m                                  2</w:t>
      </w:r>
    </w:p>
    <w:p w14:paraId="4810F047" w14:textId="77777777" w:rsidR="00850882" w:rsidRDefault="00850882" w:rsidP="00850882">
      <w:pPr>
        <w:pStyle w:val="BodyText"/>
      </w:pPr>
      <w:r>
        <w:t xml:space="preserve">     </w:t>
      </w:r>
      <w:proofErr w:type="gramStart"/>
      <w:r>
        <w:t>568  OTHLONBX</w:t>
      </w:r>
      <w:proofErr w:type="gramEnd"/>
      <w:r>
        <w:t xml:space="preserve">   s    250.0        250.0                  2921</w:t>
      </w:r>
    </w:p>
    <w:p w14:paraId="4CDEA35E" w14:textId="77777777" w:rsidR="00850882" w:rsidRDefault="00850882" w:rsidP="00850882">
      <w:pPr>
        <w:pStyle w:val="BodyText"/>
      </w:pPr>
      <w:r>
        <w:t xml:space="preserve">     </w:t>
      </w:r>
      <w:proofErr w:type="gramStart"/>
      <w:r>
        <w:t>569  OTHL</w:t>
      </w:r>
      <w:proofErr w:type="gramEnd"/>
      <w:r>
        <w:t>_NBX   m                                  2</w:t>
      </w:r>
    </w:p>
    <w:p w14:paraId="142E233E" w14:textId="77777777" w:rsidR="00850882" w:rsidRDefault="00850882" w:rsidP="00850882">
      <w:pPr>
        <w:pStyle w:val="BodyText"/>
      </w:pPr>
      <w:r>
        <w:t xml:space="preserve">     </w:t>
      </w:r>
      <w:proofErr w:type="gramStart"/>
      <w:r>
        <w:t>570  OTHLYRBX</w:t>
      </w:r>
      <w:proofErr w:type="gramEnd"/>
      <w:r>
        <w:t xml:space="preserve">   s    750.0       0.2250E+05              2920</w:t>
      </w:r>
    </w:p>
    <w:p w14:paraId="490AD00C" w14:textId="77777777" w:rsidR="00850882" w:rsidRDefault="00850882" w:rsidP="00850882">
      <w:pPr>
        <w:pStyle w:val="BodyText"/>
      </w:pPr>
      <w:r>
        <w:t xml:space="preserve">     </w:t>
      </w:r>
      <w:proofErr w:type="gramStart"/>
      <w:r>
        <w:t>571  OTHL</w:t>
      </w:r>
      <w:proofErr w:type="gramEnd"/>
      <w:r>
        <w:t>_RBX   m                                  2</w:t>
      </w:r>
    </w:p>
    <w:p w14:paraId="3EDC43FC" w14:textId="77777777" w:rsidR="00850882" w:rsidRDefault="00850882" w:rsidP="00850882">
      <w:pPr>
        <w:pStyle w:val="BodyText"/>
      </w:pPr>
      <w:r>
        <w:t xml:space="preserve">     </w:t>
      </w:r>
      <w:proofErr w:type="gramStart"/>
      <w:r>
        <w:t>572  OTHLNYRB</w:t>
      </w:r>
      <w:proofErr w:type="gramEnd"/>
      <w:r>
        <w:t xml:space="preserve">   s    2.000        5.000                  2920</w:t>
      </w:r>
    </w:p>
    <w:p w14:paraId="2328FC68" w14:textId="77777777" w:rsidR="00850882" w:rsidRDefault="00850882" w:rsidP="00850882">
      <w:pPr>
        <w:pStyle w:val="BodyText"/>
      </w:pPr>
      <w:r>
        <w:t xml:space="preserve">     </w:t>
      </w:r>
      <w:proofErr w:type="gramStart"/>
      <w:r>
        <w:t>573  OTHL</w:t>
      </w:r>
      <w:proofErr w:type="gramEnd"/>
      <w:r>
        <w:t>_YRB   m                                  2</w:t>
      </w:r>
    </w:p>
    <w:p w14:paraId="7667DDCC" w14:textId="77777777" w:rsidR="00850882" w:rsidRDefault="00850882" w:rsidP="00850882">
      <w:pPr>
        <w:pStyle w:val="BodyText"/>
      </w:pPr>
      <w:r>
        <w:t xml:space="preserve">     </w:t>
      </w:r>
      <w:proofErr w:type="gramStart"/>
      <w:r>
        <w:t>574  OTHLNYRX</w:t>
      </w:r>
      <w:proofErr w:type="gramEnd"/>
      <w:r>
        <w:t xml:space="preserve">   s    0.000       0.5500E+05              2880</w:t>
      </w:r>
    </w:p>
    <w:p w14:paraId="09B4C7E9" w14:textId="77777777" w:rsidR="00850882" w:rsidRDefault="00850882" w:rsidP="00850882">
      <w:pPr>
        <w:pStyle w:val="BodyText"/>
      </w:pPr>
      <w:r>
        <w:t xml:space="preserve">     </w:t>
      </w:r>
      <w:proofErr w:type="gramStart"/>
      <w:r>
        <w:t>575  OTHL</w:t>
      </w:r>
      <w:proofErr w:type="gramEnd"/>
      <w:r>
        <w:t>_YRX   m                                  2</w:t>
      </w:r>
    </w:p>
    <w:p w14:paraId="7765DF3A" w14:textId="77777777" w:rsidR="00850882" w:rsidRDefault="00850882" w:rsidP="00850882">
      <w:pPr>
        <w:pStyle w:val="BodyText"/>
      </w:pPr>
      <w:r>
        <w:t xml:space="preserve">     </w:t>
      </w:r>
      <w:proofErr w:type="gramStart"/>
      <w:r>
        <w:t>576  OTHLOAN</w:t>
      </w:r>
      <w:proofErr w:type="gramEnd"/>
      <w:r>
        <w:t xml:space="preserve">    s    1.000        2.000                  2150</w:t>
      </w:r>
    </w:p>
    <w:p w14:paraId="1A31AD02" w14:textId="77777777" w:rsidR="00850882" w:rsidRDefault="00850882" w:rsidP="00850882">
      <w:pPr>
        <w:pStyle w:val="BodyText"/>
      </w:pPr>
      <w:r>
        <w:t xml:space="preserve">     </w:t>
      </w:r>
      <w:proofErr w:type="gramStart"/>
      <w:r>
        <w:t>577  OTHLOAN</w:t>
      </w:r>
      <w:proofErr w:type="gramEnd"/>
      <w:r>
        <w:t>_   m                                  1</w:t>
      </w:r>
    </w:p>
    <w:p w14:paraId="7EC6DFCB" w14:textId="77777777" w:rsidR="00850882" w:rsidRDefault="00850882" w:rsidP="00850882">
      <w:pPr>
        <w:pStyle w:val="BodyText"/>
      </w:pPr>
      <w:r>
        <w:t xml:space="preserve">     </w:t>
      </w:r>
      <w:proofErr w:type="gramStart"/>
      <w:r>
        <w:t>578  OTHLONB</w:t>
      </w:r>
      <w:proofErr w:type="gramEnd"/>
      <w:r>
        <w:t xml:space="preserve">    s    1.000        1.000                  2921</w:t>
      </w:r>
    </w:p>
    <w:p w14:paraId="2E84662F" w14:textId="77777777" w:rsidR="00850882" w:rsidRDefault="00850882" w:rsidP="00850882">
      <w:pPr>
        <w:pStyle w:val="BodyText"/>
      </w:pPr>
      <w:r>
        <w:t xml:space="preserve">     </w:t>
      </w:r>
      <w:proofErr w:type="gramStart"/>
      <w:r>
        <w:t>579  OTHLONB</w:t>
      </w:r>
      <w:proofErr w:type="gramEnd"/>
      <w:r>
        <w:t>_   m                                  2</w:t>
      </w:r>
    </w:p>
    <w:p w14:paraId="2850E13B" w14:textId="77777777" w:rsidR="00850882" w:rsidRDefault="00850882" w:rsidP="00850882">
      <w:pPr>
        <w:pStyle w:val="BodyText"/>
      </w:pPr>
      <w:r>
        <w:t xml:space="preserve">     </w:t>
      </w:r>
      <w:proofErr w:type="gramStart"/>
      <w:r>
        <w:t>580  OTHLONX</w:t>
      </w:r>
      <w:proofErr w:type="gramEnd"/>
      <w:r>
        <w:t xml:space="preserve">    s    1.000       0.3106E+06              2877</w:t>
      </w:r>
    </w:p>
    <w:p w14:paraId="41DD6B33" w14:textId="77777777" w:rsidR="00850882" w:rsidRDefault="00850882" w:rsidP="00850882">
      <w:pPr>
        <w:pStyle w:val="BodyText"/>
      </w:pPr>
      <w:r>
        <w:t xml:space="preserve">     </w:t>
      </w:r>
      <w:proofErr w:type="gramStart"/>
      <w:r>
        <w:t>581  OTHLONX</w:t>
      </w:r>
      <w:proofErr w:type="gramEnd"/>
      <w:r>
        <w:t>_   m                                  2</w:t>
      </w:r>
    </w:p>
    <w:p w14:paraId="66666A67" w14:textId="77777777" w:rsidR="00850882" w:rsidRDefault="00850882" w:rsidP="00850882">
      <w:pPr>
        <w:pStyle w:val="BodyText"/>
      </w:pPr>
      <w:r>
        <w:t xml:space="preserve">     </w:t>
      </w:r>
      <w:proofErr w:type="gramStart"/>
      <w:r>
        <w:t>582  OTHREGBX</w:t>
      </w:r>
      <w:proofErr w:type="gramEnd"/>
      <w:r>
        <w:t xml:space="preserve">   s    488.0       0.5000E+05              2913</w:t>
      </w:r>
    </w:p>
    <w:p w14:paraId="020CDA52" w14:textId="77777777" w:rsidR="00850882" w:rsidRDefault="00850882" w:rsidP="00850882">
      <w:pPr>
        <w:pStyle w:val="BodyText"/>
      </w:pPr>
      <w:r>
        <w:t xml:space="preserve">     </w:t>
      </w:r>
      <w:proofErr w:type="gramStart"/>
      <w:r>
        <w:t>583  OTHR</w:t>
      </w:r>
      <w:proofErr w:type="gramEnd"/>
      <w:r>
        <w:t>_GBX   m                                  2</w:t>
      </w:r>
    </w:p>
    <w:p w14:paraId="42203AA7" w14:textId="77777777" w:rsidR="00850882" w:rsidRDefault="00850882" w:rsidP="00850882">
      <w:pPr>
        <w:pStyle w:val="BodyText"/>
      </w:pPr>
      <w:r>
        <w:t xml:space="preserve">     </w:t>
      </w:r>
      <w:proofErr w:type="gramStart"/>
      <w:r>
        <w:t>584  OTHREGB</w:t>
      </w:r>
      <w:proofErr w:type="gramEnd"/>
      <w:r>
        <w:t xml:space="preserve">    s    1.000        12.00                  2913</w:t>
      </w:r>
    </w:p>
    <w:p w14:paraId="697701B8" w14:textId="77777777" w:rsidR="00850882" w:rsidRDefault="00850882" w:rsidP="00850882">
      <w:pPr>
        <w:pStyle w:val="BodyText"/>
      </w:pPr>
      <w:r>
        <w:t xml:space="preserve">     </w:t>
      </w:r>
      <w:proofErr w:type="gramStart"/>
      <w:r>
        <w:t>585  OTHREGB</w:t>
      </w:r>
      <w:proofErr w:type="gramEnd"/>
      <w:r>
        <w:t>_   m                                  2</w:t>
      </w:r>
    </w:p>
    <w:p w14:paraId="1589D3A7" w14:textId="77777777" w:rsidR="00850882" w:rsidRDefault="00850882" w:rsidP="00850882">
      <w:pPr>
        <w:pStyle w:val="BodyText"/>
      </w:pPr>
      <w:r>
        <w:t xml:space="preserve">     </w:t>
      </w:r>
      <w:proofErr w:type="gramStart"/>
      <w:r>
        <w:t>586  OTHREGX</w:t>
      </w:r>
      <w:proofErr w:type="gramEnd"/>
      <w:r>
        <w:t xml:space="preserve">    s    100.0       0.6367E+05              2725</w:t>
      </w:r>
    </w:p>
    <w:p w14:paraId="63895F0B" w14:textId="77777777" w:rsidR="00850882" w:rsidRDefault="00850882" w:rsidP="00850882">
      <w:pPr>
        <w:pStyle w:val="BodyText"/>
      </w:pPr>
      <w:r>
        <w:t xml:space="preserve">     </w:t>
      </w:r>
      <w:proofErr w:type="gramStart"/>
      <w:r>
        <w:t>587  OTHREGX</w:t>
      </w:r>
      <w:proofErr w:type="gramEnd"/>
      <w:r>
        <w:t>_   m                                  2</w:t>
      </w:r>
    </w:p>
    <w:p w14:paraId="28101DBC" w14:textId="77777777" w:rsidR="00850882" w:rsidRDefault="00850882" w:rsidP="00850882">
      <w:pPr>
        <w:pStyle w:val="BodyText"/>
      </w:pPr>
      <w:r>
        <w:t xml:space="preserve">     </w:t>
      </w:r>
      <w:proofErr w:type="gramStart"/>
      <w:r>
        <w:t>588  OTHSYRBX</w:t>
      </w:r>
      <w:proofErr w:type="gramEnd"/>
      <w:r>
        <w:t xml:space="preserve">   s    6000.       0.7250E+06              2908</w:t>
      </w:r>
    </w:p>
    <w:p w14:paraId="0D518EFD" w14:textId="77777777" w:rsidR="00850882" w:rsidRDefault="00850882" w:rsidP="00850882">
      <w:pPr>
        <w:pStyle w:val="BodyText"/>
      </w:pPr>
      <w:r>
        <w:t xml:space="preserve">     </w:t>
      </w:r>
      <w:proofErr w:type="gramStart"/>
      <w:r>
        <w:t>589  OTHS</w:t>
      </w:r>
      <w:proofErr w:type="gramEnd"/>
      <w:r>
        <w:t>_RBX   m                                  2</w:t>
      </w:r>
    </w:p>
    <w:p w14:paraId="0CE743A6" w14:textId="77777777" w:rsidR="00850882" w:rsidRDefault="00850882" w:rsidP="00850882">
      <w:pPr>
        <w:pStyle w:val="BodyText"/>
      </w:pPr>
      <w:r>
        <w:lastRenderedPageBreak/>
        <w:t xml:space="preserve">     </w:t>
      </w:r>
      <w:proofErr w:type="gramStart"/>
      <w:r>
        <w:t>590  OTHSTYRB</w:t>
      </w:r>
      <w:proofErr w:type="gramEnd"/>
      <w:r>
        <w:t xml:space="preserve">   s    2.000        6.000                  2908</w:t>
      </w:r>
    </w:p>
    <w:p w14:paraId="1F1AF293" w14:textId="77777777" w:rsidR="00850882" w:rsidRDefault="00850882" w:rsidP="00850882">
      <w:pPr>
        <w:pStyle w:val="BodyText"/>
      </w:pPr>
      <w:r>
        <w:t xml:space="preserve">     </w:t>
      </w:r>
      <w:proofErr w:type="gramStart"/>
      <w:r>
        <w:t>591  OTHS</w:t>
      </w:r>
      <w:proofErr w:type="gramEnd"/>
      <w:r>
        <w:t>_YRB   m                                  2</w:t>
      </w:r>
    </w:p>
    <w:p w14:paraId="67D8BEE0" w14:textId="77777777" w:rsidR="00850882" w:rsidRDefault="00850882" w:rsidP="00850882">
      <w:pPr>
        <w:pStyle w:val="BodyText"/>
      </w:pPr>
      <w:r>
        <w:t xml:space="preserve">     </w:t>
      </w:r>
      <w:proofErr w:type="gramStart"/>
      <w:r>
        <w:t>592  OTHSTYRX</w:t>
      </w:r>
      <w:proofErr w:type="gramEnd"/>
      <w:r>
        <w:t xml:space="preserve">   s    0.000       0.1533E+07              2894</w:t>
      </w:r>
    </w:p>
    <w:p w14:paraId="011F908A" w14:textId="77777777" w:rsidR="00850882" w:rsidRDefault="00850882" w:rsidP="00850882">
      <w:pPr>
        <w:pStyle w:val="BodyText"/>
      </w:pPr>
      <w:r>
        <w:t xml:space="preserve">     </w:t>
      </w:r>
      <w:proofErr w:type="gramStart"/>
      <w:r>
        <w:t>593  OTHS</w:t>
      </w:r>
      <w:proofErr w:type="gramEnd"/>
      <w:r>
        <w:t>_YRX   m                                  2</w:t>
      </w:r>
    </w:p>
    <w:p w14:paraId="32F8A698" w14:textId="77777777" w:rsidR="00850882" w:rsidRDefault="00850882" w:rsidP="00850882">
      <w:pPr>
        <w:pStyle w:val="BodyText"/>
      </w:pPr>
      <w:r>
        <w:t xml:space="preserve">     </w:t>
      </w:r>
      <w:proofErr w:type="gramStart"/>
      <w:r>
        <w:t>594  RETSURVX</w:t>
      </w:r>
      <w:proofErr w:type="gramEnd"/>
      <w:r>
        <w:t xml:space="preserve">   s    30.00       0.1269E+06              2127</w:t>
      </w:r>
    </w:p>
    <w:p w14:paraId="081BF25C" w14:textId="77777777" w:rsidR="00850882" w:rsidRDefault="00850882" w:rsidP="00850882">
      <w:pPr>
        <w:pStyle w:val="BodyText"/>
      </w:pPr>
      <w:r>
        <w:t xml:space="preserve">     </w:t>
      </w:r>
      <w:proofErr w:type="gramStart"/>
      <w:r>
        <w:t>595  RETS</w:t>
      </w:r>
      <w:proofErr w:type="gramEnd"/>
      <w:r>
        <w:t>_RVX   m                                  2</w:t>
      </w:r>
    </w:p>
    <w:p w14:paraId="332D69EF" w14:textId="77777777" w:rsidR="00850882" w:rsidRDefault="00850882" w:rsidP="00850882">
      <w:pPr>
        <w:pStyle w:val="BodyText"/>
      </w:pPr>
      <w:r>
        <w:t xml:space="preserve">     </w:t>
      </w:r>
      <w:proofErr w:type="gramStart"/>
      <w:r>
        <w:t>596  RETSRVBX</w:t>
      </w:r>
      <w:proofErr w:type="gramEnd"/>
      <w:r>
        <w:t xml:space="preserve">   s    480.0       0.6200E+05              2913</w:t>
      </w:r>
    </w:p>
    <w:p w14:paraId="7045C1FC" w14:textId="77777777" w:rsidR="00850882" w:rsidRDefault="00850882" w:rsidP="00850882">
      <w:pPr>
        <w:pStyle w:val="BodyText"/>
      </w:pPr>
      <w:r>
        <w:t xml:space="preserve">     </w:t>
      </w:r>
      <w:proofErr w:type="gramStart"/>
      <w:r>
        <w:t>597  RETS</w:t>
      </w:r>
      <w:proofErr w:type="gramEnd"/>
      <w:r>
        <w:t>_VBX   m                                  2</w:t>
      </w:r>
    </w:p>
    <w:p w14:paraId="3F2FE608" w14:textId="77777777" w:rsidR="00850882" w:rsidRDefault="00850882" w:rsidP="00850882">
      <w:pPr>
        <w:pStyle w:val="BodyText"/>
      </w:pPr>
      <w:r>
        <w:t xml:space="preserve">     </w:t>
      </w:r>
      <w:proofErr w:type="gramStart"/>
      <w:r>
        <w:t>598  RETSURV</w:t>
      </w:r>
      <w:proofErr w:type="gramEnd"/>
      <w:r>
        <w:t xml:space="preserve">    c                                  3</w:t>
      </w:r>
    </w:p>
    <w:p w14:paraId="2B989E58" w14:textId="77777777" w:rsidR="00850882" w:rsidRDefault="00850882" w:rsidP="00850882">
      <w:pPr>
        <w:pStyle w:val="BodyText"/>
      </w:pPr>
      <w:r>
        <w:t xml:space="preserve">     </w:t>
      </w:r>
      <w:proofErr w:type="gramStart"/>
      <w:r>
        <w:t>599  RETSURV</w:t>
      </w:r>
      <w:proofErr w:type="gramEnd"/>
      <w:r>
        <w:t>_   m                                  0</w:t>
      </w:r>
    </w:p>
    <w:p w14:paraId="18FF5CDB" w14:textId="77777777" w:rsidR="00850882" w:rsidRDefault="00850882" w:rsidP="00850882">
      <w:pPr>
        <w:pStyle w:val="BodyText"/>
      </w:pPr>
      <w:r>
        <w:t xml:space="preserve">     </w:t>
      </w:r>
      <w:proofErr w:type="gramStart"/>
      <w:r>
        <w:t>600  RETSURVB</w:t>
      </w:r>
      <w:proofErr w:type="gramEnd"/>
      <w:r>
        <w:t xml:space="preserve">   s    1.000        12.00                  2913</w:t>
      </w:r>
    </w:p>
    <w:p w14:paraId="1799EA98" w14:textId="77777777" w:rsidR="00850882" w:rsidRDefault="00850882" w:rsidP="00850882">
      <w:pPr>
        <w:pStyle w:val="BodyText"/>
      </w:pPr>
      <w:r>
        <w:t xml:space="preserve">     </w:t>
      </w:r>
      <w:proofErr w:type="gramStart"/>
      <w:r>
        <w:t>601  RETS</w:t>
      </w:r>
      <w:proofErr w:type="gramEnd"/>
      <w:r>
        <w:t>_RVB   m                                  2</w:t>
      </w:r>
    </w:p>
    <w:p w14:paraId="06C98311" w14:textId="77777777" w:rsidR="00850882" w:rsidRDefault="00850882" w:rsidP="00850882">
      <w:pPr>
        <w:pStyle w:val="BodyText"/>
      </w:pPr>
      <w:r>
        <w:t xml:space="preserve">     </w:t>
      </w:r>
      <w:proofErr w:type="gramStart"/>
      <w:r>
        <w:t>604  ROYESTBX</w:t>
      </w:r>
      <w:proofErr w:type="gramEnd"/>
      <w:r>
        <w:t xml:space="preserve">   s    1300.        6000.                  2916</w:t>
      </w:r>
    </w:p>
    <w:p w14:paraId="7BB5DF57" w14:textId="77777777" w:rsidR="00850882" w:rsidRDefault="00850882" w:rsidP="00850882">
      <w:pPr>
        <w:pStyle w:val="BodyText"/>
      </w:pPr>
      <w:r>
        <w:t xml:space="preserve">     </w:t>
      </w:r>
      <w:proofErr w:type="gramStart"/>
      <w:r>
        <w:t>605  ROYE</w:t>
      </w:r>
      <w:proofErr w:type="gramEnd"/>
      <w:r>
        <w:t>_TBX   m                                  2</w:t>
      </w:r>
    </w:p>
    <w:p w14:paraId="0B460757" w14:textId="77777777" w:rsidR="00850882" w:rsidRDefault="00850882" w:rsidP="00850882">
      <w:pPr>
        <w:pStyle w:val="BodyText"/>
      </w:pPr>
      <w:r>
        <w:t xml:space="preserve">     </w:t>
      </w:r>
      <w:proofErr w:type="gramStart"/>
      <w:r>
        <w:t>606  ROYESTB</w:t>
      </w:r>
      <w:proofErr w:type="gramEnd"/>
      <w:r>
        <w:t xml:space="preserve">    s    2.000        6.000                  2916</w:t>
      </w:r>
    </w:p>
    <w:p w14:paraId="18945C77" w14:textId="77777777" w:rsidR="00850882" w:rsidRDefault="00850882" w:rsidP="00850882">
      <w:pPr>
        <w:pStyle w:val="BodyText"/>
      </w:pPr>
      <w:r>
        <w:t xml:space="preserve">     </w:t>
      </w:r>
      <w:proofErr w:type="gramStart"/>
      <w:r>
        <w:t>607  ROYESTB</w:t>
      </w:r>
      <w:proofErr w:type="gramEnd"/>
      <w:r>
        <w:t>_   m                                  2</w:t>
      </w:r>
    </w:p>
    <w:p w14:paraId="0EABFC21" w14:textId="77777777" w:rsidR="00850882" w:rsidRDefault="00850882" w:rsidP="00850882">
      <w:pPr>
        <w:pStyle w:val="BodyText"/>
      </w:pPr>
      <w:r>
        <w:t xml:space="preserve">     </w:t>
      </w:r>
      <w:proofErr w:type="gramStart"/>
      <w:r>
        <w:t>608  ROYESTX</w:t>
      </w:r>
      <w:proofErr w:type="gramEnd"/>
      <w:r>
        <w:t xml:space="preserve">    s    1.000       0.1592E+06              2730</w:t>
      </w:r>
    </w:p>
    <w:p w14:paraId="76F4289F" w14:textId="77777777" w:rsidR="00850882" w:rsidRDefault="00850882" w:rsidP="00850882">
      <w:pPr>
        <w:pStyle w:val="BodyText"/>
      </w:pPr>
      <w:r>
        <w:t xml:space="preserve">     </w:t>
      </w:r>
      <w:proofErr w:type="gramStart"/>
      <w:r>
        <w:t>609  ROYESTX</w:t>
      </w:r>
      <w:proofErr w:type="gramEnd"/>
      <w:r>
        <w:t>_   m                                  2</w:t>
      </w:r>
    </w:p>
    <w:p w14:paraId="0FC7432B" w14:textId="77777777" w:rsidR="00850882" w:rsidRDefault="00850882" w:rsidP="00850882">
      <w:pPr>
        <w:pStyle w:val="BodyText"/>
      </w:pPr>
      <w:r>
        <w:t xml:space="preserve">     </w:t>
      </w:r>
      <w:proofErr w:type="gramStart"/>
      <w:r>
        <w:t>610  STCKYRBX</w:t>
      </w:r>
      <w:proofErr w:type="gramEnd"/>
      <w:r>
        <w:t xml:space="preserve">   s    1000.       0.7250E+06              2874</w:t>
      </w:r>
    </w:p>
    <w:p w14:paraId="6A686F35" w14:textId="77777777" w:rsidR="00850882" w:rsidRDefault="00850882" w:rsidP="00850882">
      <w:pPr>
        <w:pStyle w:val="BodyText"/>
      </w:pPr>
      <w:r>
        <w:t xml:space="preserve">     </w:t>
      </w:r>
      <w:proofErr w:type="gramStart"/>
      <w:r>
        <w:t>611  STCK</w:t>
      </w:r>
      <w:proofErr w:type="gramEnd"/>
      <w:r>
        <w:t>_RBX   m                                  2</w:t>
      </w:r>
    </w:p>
    <w:p w14:paraId="437F32FF" w14:textId="77777777" w:rsidR="00850882" w:rsidRDefault="00850882" w:rsidP="00850882">
      <w:pPr>
        <w:pStyle w:val="BodyText"/>
      </w:pPr>
      <w:r>
        <w:t xml:space="preserve">     </w:t>
      </w:r>
      <w:proofErr w:type="gramStart"/>
      <w:r>
        <w:t>612  STDNTYRB</w:t>
      </w:r>
      <w:proofErr w:type="gramEnd"/>
      <w:r>
        <w:t xml:space="preserve">   s    4.000        6.000                  2913</w:t>
      </w:r>
    </w:p>
    <w:p w14:paraId="01D44C50" w14:textId="77777777" w:rsidR="00850882" w:rsidRDefault="00850882" w:rsidP="00850882">
      <w:pPr>
        <w:pStyle w:val="BodyText"/>
      </w:pPr>
      <w:r>
        <w:t xml:space="preserve">     </w:t>
      </w:r>
      <w:proofErr w:type="gramStart"/>
      <w:r>
        <w:t>613  STDN</w:t>
      </w:r>
      <w:proofErr w:type="gramEnd"/>
      <w:r>
        <w:t>_YRB   m                                  2</w:t>
      </w:r>
    </w:p>
    <w:p w14:paraId="48804D36" w14:textId="77777777" w:rsidR="00850882" w:rsidRDefault="00850882" w:rsidP="00850882">
      <w:pPr>
        <w:pStyle w:val="BodyText"/>
      </w:pPr>
      <w:r>
        <w:t xml:space="preserve">     </w:t>
      </w:r>
      <w:proofErr w:type="gramStart"/>
      <w:r>
        <w:t>614  STDNTYRX</w:t>
      </w:r>
      <w:proofErr w:type="gramEnd"/>
      <w:r>
        <w:t xml:space="preserve">   s    0.000       0.4100E+06              2821</w:t>
      </w:r>
    </w:p>
    <w:p w14:paraId="7D1EFAA4" w14:textId="77777777" w:rsidR="00850882" w:rsidRDefault="00850882" w:rsidP="00850882">
      <w:pPr>
        <w:pStyle w:val="BodyText"/>
      </w:pPr>
      <w:r>
        <w:t xml:space="preserve">     </w:t>
      </w:r>
      <w:proofErr w:type="gramStart"/>
      <w:r>
        <w:t>615  STDN</w:t>
      </w:r>
      <w:proofErr w:type="gramEnd"/>
      <w:r>
        <w:t>_YRX   m                                  2</w:t>
      </w:r>
    </w:p>
    <w:p w14:paraId="2882573F" w14:textId="77777777" w:rsidR="00850882" w:rsidRDefault="00850882" w:rsidP="00850882">
      <w:pPr>
        <w:pStyle w:val="BodyText"/>
      </w:pPr>
      <w:r>
        <w:t xml:space="preserve">     </w:t>
      </w:r>
      <w:proofErr w:type="gramStart"/>
      <w:r>
        <w:t>616  STDTYRBX</w:t>
      </w:r>
      <w:proofErr w:type="gramEnd"/>
      <w:r>
        <w:t xml:space="preserve">   s    6250.       0.3500E+05              2913</w:t>
      </w:r>
    </w:p>
    <w:p w14:paraId="2B59D47E" w14:textId="77777777" w:rsidR="00850882" w:rsidRDefault="00850882" w:rsidP="00850882">
      <w:pPr>
        <w:pStyle w:val="BodyText"/>
      </w:pPr>
      <w:r>
        <w:t xml:space="preserve">     </w:t>
      </w:r>
      <w:proofErr w:type="gramStart"/>
      <w:r>
        <w:t>617  STDT</w:t>
      </w:r>
      <w:proofErr w:type="gramEnd"/>
      <w:r>
        <w:t>_RBX   m                                  2</w:t>
      </w:r>
    </w:p>
    <w:p w14:paraId="3039BFFD" w14:textId="77777777" w:rsidR="00850882" w:rsidRDefault="00850882" w:rsidP="00850882">
      <w:pPr>
        <w:pStyle w:val="BodyText"/>
      </w:pPr>
      <w:r>
        <w:t xml:space="preserve">     </w:t>
      </w:r>
      <w:proofErr w:type="gramStart"/>
      <w:r>
        <w:t>618  STOCKYRB</w:t>
      </w:r>
      <w:proofErr w:type="gramEnd"/>
      <w:r>
        <w:t xml:space="preserve">   s    1.000        6.000                  2874</w:t>
      </w:r>
    </w:p>
    <w:p w14:paraId="32871B10" w14:textId="77777777" w:rsidR="00850882" w:rsidRDefault="00850882" w:rsidP="00850882">
      <w:pPr>
        <w:pStyle w:val="BodyText"/>
      </w:pPr>
      <w:r>
        <w:t xml:space="preserve">     </w:t>
      </w:r>
      <w:proofErr w:type="gramStart"/>
      <w:r>
        <w:t>619  STOC</w:t>
      </w:r>
      <w:proofErr w:type="gramEnd"/>
      <w:r>
        <w:t>_YRB   m                                  2</w:t>
      </w:r>
    </w:p>
    <w:p w14:paraId="0425F99A" w14:textId="77777777" w:rsidR="00850882" w:rsidRDefault="00850882" w:rsidP="00850882">
      <w:pPr>
        <w:pStyle w:val="BodyText"/>
      </w:pPr>
      <w:r>
        <w:lastRenderedPageBreak/>
        <w:t xml:space="preserve">     </w:t>
      </w:r>
      <w:proofErr w:type="gramStart"/>
      <w:r>
        <w:t>620  STOCKYRX</w:t>
      </w:r>
      <w:proofErr w:type="gramEnd"/>
      <w:r>
        <w:t xml:space="preserve">   s    0.000       0.5784E+07              2703</w:t>
      </w:r>
    </w:p>
    <w:p w14:paraId="3FE532AE" w14:textId="77777777" w:rsidR="00850882" w:rsidRDefault="00850882" w:rsidP="00850882">
      <w:pPr>
        <w:pStyle w:val="BodyText"/>
      </w:pPr>
      <w:r>
        <w:t xml:space="preserve">     </w:t>
      </w:r>
      <w:proofErr w:type="gramStart"/>
      <w:r>
        <w:t>621  STOC</w:t>
      </w:r>
      <w:proofErr w:type="gramEnd"/>
      <w:r>
        <w:t>_YRX   m                                  2</w:t>
      </w:r>
    </w:p>
    <w:p w14:paraId="56D61DB8" w14:textId="77777777" w:rsidR="00850882" w:rsidRDefault="00850882" w:rsidP="00850882">
      <w:pPr>
        <w:pStyle w:val="BodyText"/>
      </w:pPr>
      <w:r>
        <w:t xml:space="preserve">     </w:t>
      </w:r>
      <w:proofErr w:type="gramStart"/>
      <w:r>
        <w:t>622  STOCKB</w:t>
      </w:r>
      <w:proofErr w:type="gramEnd"/>
      <w:r>
        <w:t xml:space="preserve">     s    1.000        6.000                  2887</w:t>
      </w:r>
    </w:p>
    <w:p w14:paraId="6F3EF3E2" w14:textId="77777777" w:rsidR="00850882" w:rsidRDefault="00850882" w:rsidP="00850882">
      <w:pPr>
        <w:pStyle w:val="BodyText"/>
      </w:pPr>
      <w:r>
        <w:t xml:space="preserve">     </w:t>
      </w:r>
      <w:proofErr w:type="gramStart"/>
      <w:r>
        <w:t>623  STOCKB</w:t>
      </w:r>
      <w:proofErr w:type="gramEnd"/>
      <w:r>
        <w:t>_    m                                  3</w:t>
      </w:r>
    </w:p>
    <w:p w14:paraId="5D1F0F59" w14:textId="77777777" w:rsidR="00850882" w:rsidRDefault="00850882" w:rsidP="00850882">
      <w:pPr>
        <w:pStyle w:val="BodyText"/>
      </w:pPr>
      <w:r>
        <w:t xml:space="preserve">     </w:t>
      </w:r>
      <w:proofErr w:type="gramStart"/>
      <w:r>
        <w:t>624  STOCKBX</w:t>
      </w:r>
      <w:proofErr w:type="gramEnd"/>
      <w:r>
        <w:t xml:space="preserve">    s    1000.       0.7250E+06              2887</w:t>
      </w:r>
    </w:p>
    <w:p w14:paraId="0B9CB90E" w14:textId="77777777" w:rsidR="00850882" w:rsidRDefault="00850882" w:rsidP="00850882">
      <w:pPr>
        <w:pStyle w:val="BodyText"/>
      </w:pPr>
      <w:r>
        <w:t xml:space="preserve">     </w:t>
      </w:r>
      <w:proofErr w:type="gramStart"/>
      <w:r>
        <w:t>625  STOCKBX</w:t>
      </w:r>
      <w:proofErr w:type="gramEnd"/>
      <w:r>
        <w:t>_   m                                  2</w:t>
      </w:r>
    </w:p>
    <w:p w14:paraId="1673FAE5" w14:textId="77777777" w:rsidR="00850882" w:rsidRDefault="00850882" w:rsidP="00850882">
      <w:pPr>
        <w:pStyle w:val="BodyText"/>
      </w:pPr>
      <w:r>
        <w:t xml:space="preserve">     </w:t>
      </w:r>
      <w:proofErr w:type="gramStart"/>
      <w:r>
        <w:t>626  STOCKX</w:t>
      </w:r>
      <w:proofErr w:type="gramEnd"/>
      <w:r>
        <w:t xml:space="preserve">     s    25.00       0.6587E+07              2683</w:t>
      </w:r>
    </w:p>
    <w:p w14:paraId="7A6CEE7E" w14:textId="77777777" w:rsidR="00850882" w:rsidRDefault="00850882" w:rsidP="00850882">
      <w:pPr>
        <w:pStyle w:val="BodyText"/>
      </w:pPr>
      <w:r>
        <w:t xml:space="preserve">     </w:t>
      </w:r>
      <w:proofErr w:type="gramStart"/>
      <w:r>
        <w:t>627  STOCKX</w:t>
      </w:r>
      <w:proofErr w:type="gramEnd"/>
      <w:r>
        <w:t>_    m                                  2</w:t>
      </w:r>
    </w:p>
    <w:p w14:paraId="400646AB" w14:textId="77777777" w:rsidR="00850882" w:rsidRDefault="00850882" w:rsidP="00850882">
      <w:pPr>
        <w:pStyle w:val="BodyText"/>
      </w:pPr>
      <w:r>
        <w:t xml:space="preserve">     </w:t>
      </w:r>
      <w:proofErr w:type="gramStart"/>
      <w:r>
        <w:t>628  STUDFINX</w:t>
      </w:r>
      <w:proofErr w:type="gramEnd"/>
      <w:r>
        <w:t xml:space="preserve">   s    0.000        9000.                  2847</w:t>
      </w:r>
    </w:p>
    <w:p w14:paraId="4BD1E15E" w14:textId="77777777" w:rsidR="00850882" w:rsidRDefault="00850882" w:rsidP="00850882">
      <w:pPr>
        <w:pStyle w:val="BodyText"/>
      </w:pPr>
      <w:r>
        <w:t xml:space="preserve">     </w:t>
      </w:r>
      <w:proofErr w:type="gramStart"/>
      <w:r>
        <w:t>629  STUD</w:t>
      </w:r>
      <w:proofErr w:type="gramEnd"/>
      <w:r>
        <w:t>_INX   m                                  2</w:t>
      </w:r>
    </w:p>
    <w:p w14:paraId="4DBFA56B" w14:textId="77777777" w:rsidR="00850882" w:rsidRDefault="00850882" w:rsidP="00850882">
      <w:pPr>
        <w:pStyle w:val="BodyText"/>
      </w:pPr>
      <w:r>
        <w:t xml:space="preserve">     </w:t>
      </w:r>
      <w:proofErr w:type="gramStart"/>
      <w:r>
        <w:t>630  STUDNTBX</w:t>
      </w:r>
      <w:proofErr w:type="gramEnd"/>
      <w:r>
        <w:t xml:space="preserve">   s    6250.       0.3500E+05              2917</w:t>
      </w:r>
    </w:p>
    <w:p w14:paraId="4C39E4A5" w14:textId="77777777" w:rsidR="00850882" w:rsidRDefault="00850882" w:rsidP="00850882">
      <w:pPr>
        <w:pStyle w:val="BodyText"/>
      </w:pPr>
      <w:r>
        <w:t xml:space="preserve">     </w:t>
      </w:r>
      <w:proofErr w:type="gramStart"/>
      <w:r>
        <w:t>631  STUD</w:t>
      </w:r>
      <w:proofErr w:type="gramEnd"/>
      <w:r>
        <w:t>_TBX   m                                  2</w:t>
      </w:r>
    </w:p>
    <w:p w14:paraId="6405618F" w14:textId="77777777" w:rsidR="00850882" w:rsidRDefault="00850882" w:rsidP="00850882">
      <w:pPr>
        <w:pStyle w:val="BodyText"/>
      </w:pPr>
      <w:r>
        <w:t xml:space="preserve">     </w:t>
      </w:r>
      <w:proofErr w:type="gramStart"/>
      <w:r>
        <w:t>632  STUDNTB</w:t>
      </w:r>
      <w:proofErr w:type="gramEnd"/>
      <w:r>
        <w:t xml:space="preserve">    s    4.000        6.000                  2917</w:t>
      </w:r>
    </w:p>
    <w:p w14:paraId="3D7CA010" w14:textId="77777777" w:rsidR="00850882" w:rsidRDefault="00850882" w:rsidP="00850882">
      <w:pPr>
        <w:pStyle w:val="BodyText"/>
      </w:pPr>
      <w:r>
        <w:t xml:space="preserve">     </w:t>
      </w:r>
      <w:proofErr w:type="gramStart"/>
      <w:r>
        <w:t>633  STUDNTB</w:t>
      </w:r>
      <w:proofErr w:type="gramEnd"/>
      <w:r>
        <w:t>_   m                                  2</w:t>
      </w:r>
    </w:p>
    <w:p w14:paraId="71155BFA" w14:textId="77777777" w:rsidR="00850882" w:rsidRDefault="00850882" w:rsidP="00850882">
      <w:pPr>
        <w:pStyle w:val="BodyText"/>
      </w:pPr>
      <w:r>
        <w:t xml:space="preserve">     </w:t>
      </w:r>
      <w:proofErr w:type="gramStart"/>
      <w:r>
        <w:t>634  STUDNTX</w:t>
      </w:r>
      <w:proofErr w:type="gramEnd"/>
      <w:r>
        <w:t xml:space="preserve">    s    250.0       0.4200E+06              2815</w:t>
      </w:r>
    </w:p>
    <w:p w14:paraId="5B7681AD" w14:textId="77777777" w:rsidR="00850882" w:rsidRDefault="00850882" w:rsidP="00850882">
      <w:pPr>
        <w:pStyle w:val="BodyText"/>
      </w:pPr>
      <w:r>
        <w:t xml:space="preserve">     </w:t>
      </w:r>
      <w:proofErr w:type="gramStart"/>
      <w:r>
        <w:t>635  STUDNTX</w:t>
      </w:r>
      <w:proofErr w:type="gramEnd"/>
      <w:r>
        <w:t>_   m                                  2</w:t>
      </w:r>
    </w:p>
    <w:p w14:paraId="6C59AD6D" w14:textId="77777777" w:rsidR="00850882" w:rsidRDefault="00850882" w:rsidP="00850882">
      <w:pPr>
        <w:pStyle w:val="BodyText"/>
      </w:pPr>
      <w:r>
        <w:t xml:space="preserve">     </w:t>
      </w:r>
      <w:proofErr w:type="gramStart"/>
      <w:r>
        <w:t>636  WHLFYRBX</w:t>
      </w:r>
      <w:proofErr w:type="gramEnd"/>
      <w:r>
        <w:t xml:space="preserve">   s    250.0       0.3500E+05              2895</w:t>
      </w:r>
    </w:p>
    <w:p w14:paraId="475F17CC" w14:textId="77777777" w:rsidR="00850882" w:rsidRDefault="00850882" w:rsidP="00850882">
      <w:pPr>
        <w:pStyle w:val="BodyText"/>
      </w:pPr>
      <w:r>
        <w:t xml:space="preserve">     </w:t>
      </w:r>
      <w:proofErr w:type="gramStart"/>
      <w:r>
        <w:t>637  WHLF</w:t>
      </w:r>
      <w:proofErr w:type="gramEnd"/>
      <w:r>
        <w:t>_RBX   m                                  2</w:t>
      </w:r>
    </w:p>
    <w:p w14:paraId="2620C7D9" w14:textId="77777777" w:rsidR="00850882" w:rsidRDefault="00850882" w:rsidP="00850882">
      <w:pPr>
        <w:pStyle w:val="BodyText"/>
      </w:pPr>
      <w:r>
        <w:t xml:space="preserve">     </w:t>
      </w:r>
      <w:proofErr w:type="gramStart"/>
      <w:r>
        <w:t>638  WHLFYRB</w:t>
      </w:r>
      <w:proofErr w:type="gramEnd"/>
      <w:r>
        <w:t xml:space="preserve">    s    1.000        6.000                  2895</w:t>
      </w:r>
    </w:p>
    <w:p w14:paraId="529FA865" w14:textId="77777777" w:rsidR="00850882" w:rsidRDefault="00850882" w:rsidP="00850882">
      <w:pPr>
        <w:pStyle w:val="BodyText"/>
      </w:pPr>
      <w:r>
        <w:t xml:space="preserve">     </w:t>
      </w:r>
      <w:proofErr w:type="gramStart"/>
      <w:r>
        <w:t>639  WHLFYRB</w:t>
      </w:r>
      <w:proofErr w:type="gramEnd"/>
      <w:r>
        <w:t>_   m                                  2</w:t>
      </w:r>
    </w:p>
    <w:p w14:paraId="520C1F5B" w14:textId="77777777" w:rsidR="00850882" w:rsidRDefault="00850882" w:rsidP="00850882">
      <w:pPr>
        <w:pStyle w:val="BodyText"/>
      </w:pPr>
      <w:r>
        <w:t xml:space="preserve">     </w:t>
      </w:r>
      <w:proofErr w:type="gramStart"/>
      <w:r>
        <w:t>640  WHLFYRX</w:t>
      </w:r>
      <w:proofErr w:type="gramEnd"/>
      <w:r>
        <w:t xml:space="preserve">    s    0.000       0.7674E+06              2786</w:t>
      </w:r>
    </w:p>
    <w:p w14:paraId="361BB8C8" w14:textId="77777777" w:rsidR="00850882" w:rsidRDefault="00850882" w:rsidP="00850882">
      <w:pPr>
        <w:pStyle w:val="BodyText"/>
      </w:pPr>
      <w:r>
        <w:t xml:space="preserve">     </w:t>
      </w:r>
      <w:proofErr w:type="gramStart"/>
      <w:r>
        <w:t>641  WHLFYRX</w:t>
      </w:r>
      <w:proofErr w:type="gramEnd"/>
      <w:r>
        <w:t>_   m                                  3</w:t>
      </w:r>
    </w:p>
    <w:p w14:paraId="608C9883" w14:textId="77777777" w:rsidR="00850882" w:rsidRDefault="00850882" w:rsidP="00850882">
      <w:pPr>
        <w:pStyle w:val="BodyText"/>
      </w:pPr>
      <w:r>
        <w:t xml:space="preserve">     </w:t>
      </w:r>
      <w:proofErr w:type="gramStart"/>
      <w:r>
        <w:t>642  WHOLIFBX</w:t>
      </w:r>
      <w:proofErr w:type="gramEnd"/>
      <w:r>
        <w:t xml:space="preserve">   s    250.0       0.3500E+05              2895</w:t>
      </w:r>
    </w:p>
    <w:p w14:paraId="0CC3BADA" w14:textId="77777777" w:rsidR="00850882" w:rsidRDefault="00850882" w:rsidP="00850882">
      <w:pPr>
        <w:pStyle w:val="BodyText"/>
      </w:pPr>
      <w:r>
        <w:t xml:space="preserve">     </w:t>
      </w:r>
      <w:proofErr w:type="gramStart"/>
      <w:r>
        <w:t>643  WHOL</w:t>
      </w:r>
      <w:proofErr w:type="gramEnd"/>
      <w:r>
        <w:t>_FBX   m                                  2</w:t>
      </w:r>
    </w:p>
    <w:p w14:paraId="4BE3E7D4" w14:textId="77777777" w:rsidR="00850882" w:rsidRDefault="00850882" w:rsidP="00850882">
      <w:pPr>
        <w:pStyle w:val="BodyText"/>
      </w:pPr>
      <w:r>
        <w:t xml:space="preserve">     </w:t>
      </w:r>
      <w:proofErr w:type="gramStart"/>
      <w:r>
        <w:t>644  WHOLIFB</w:t>
      </w:r>
      <w:proofErr w:type="gramEnd"/>
      <w:r>
        <w:t xml:space="preserve">    s    1.000        6.000                  2895</w:t>
      </w:r>
    </w:p>
    <w:p w14:paraId="0141976C" w14:textId="77777777" w:rsidR="00850882" w:rsidRDefault="00850882" w:rsidP="00850882">
      <w:pPr>
        <w:pStyle w:val="BodyText"/>
      </w:pPr>
      <w:r>
        <w:t xml:space="preserve">     </w:t>
      </w:r>
      <w:proofErr w:type="gramStart"/>
      <w:r>
        <w:t>645  WHOLIFB</w:t>
      </w:r>
      <w:proofErr w:type="gramEnd"/>
      <w:r>
        <w:t>_   m                                  2</w:t>
      </w:r>
    </w:p>
    <w:p w14:paraId="4C5AB0D2" w14:textId="77777777" w:rsidR="00850882" w:rsidRDefault="00850882" w:rsidP="00850882">
      <w:pPr>
        <w:pStyle w:val="BodyText"/>
      </w:pPr>
      <w:r>
        <w:t xml:space="preserve">     </w:t>
      </w:r>
      <w:proofErr w:type="gramStart"/>
      <w:r>
        <w:t>646  WHOLIFX</w:t>
      </w:r>
      <w:proofErr w:type="gramEnd"/>
      <w:r>
        <w:t xml:space="preserve">    s    1.000       0.7892E+06              2780</w:t>
      </w:r>
    </w:p>
    <w:p w14:paraId="4E3E5709" w14:textId="77777777" w:rsidR="00850882" w:rsidRDefault="00850882" w:rsidP="00850882">
      <w:pPr>
        <w:pStyle w:val="BodyText"/>
      </w:pPr>
      <w:r>
        <w:t xml:space="preserve">     </w:t>
      </w:r>
      <w:proofErr w:type="gramStart"/>
      <w:r>
        <w:t>647  WHOLIFX</w:t>
      </w:r>
      <w:proofErr w:type="gramEnd"/>
      <w:r>
        <w:t>_   m                                  3</w:t>
      </w:r>
    </w:p>
    <w:p w14:paraId="489DC50B" w14:textId="77777777" w:rsidR="00850882" w:rsidRDefault="00850882" w:rsidP="00850882">
      <w:pPr>
        <w:pStyle w:val="BodyText"/>
      </w:pPr>
      <w:r>
        <w:lastRenderedPageBreak/>
        <w:t xml:space="preserve">     </w:t>
      </w:r>
      <w:proofErr w:type="gramStart"/>
      <w:r>
        <w:t>648  TOTXEST</w:t>
      </w:r>
      <w:proofErr w:type="gramEnd"/>
      <w:r>
        <w:t xml:space="preserve">    s   -8990.       0.2938E+06</w:t>
      </w:r>
    </w:p>
    <w:p w14:paraId="679D097D" w14:textId="77777777" w:rsidR="00850882" w:rsidRDefault="00850882" w:rsidP="00850882">
      <w:pPr>
        <w:pStyle w:val="BodyText"/>
      </w:pPr>
      <w:r>
        <w:t xml:space="preserve">     </w:t>
      </w:r>
      <w:proofErr w:type="gramStart"/>
      <w:r>
        <w:t>649  FFTAXOWE</w:t>
      </w:r>
      <w:proofErr w:type="gramEnd"/>
      <w:r>
        <w:t xml:space="preserve">   s   -8943.       0.2485E+06</w:t>
      </w:r>
    </w:p>
    <w:p w14:paraId="0E820017" w14:textId="77777777" w:rsidR="00850882" w:rsidRDefault="00850882" w:rsidP="00850882">
      <w:pPr>
        <w:pStyle w:val="BodyText"/>
      </w:pPr>
      <w:r>
        <w:t xml:space="preserve">     </w:t>
      </w:r>
      <w:proofErr w:type="gramStart"/>
      <w:r>
        <w:t>650  FFTA</w:t>
      </w:r>
      <w:proofErr w:type="gramEnd"/>
      <w:r>
        <w:t>_OWE   m                                  0</w:t>
      </w:r>
    </w:p>
    <w:p w14:paraId="2C4A399D" w14:textId="77777777" w:rsidR="00850882" w:rsidRDefault="00850882" w:rsidP="00850882">
      <w:pPr>
        <w:pStyle w:val="BodyText"/>
      </w:pPr>
      <w:r>
        <w:t xml:space="preserve">     </w:t>
      </w:r>
      <w:proofErr w:type="gramStart"/>
      <w:r>
        <w:t>651  FSTAXOWE</w:t>
      </w:r>
      <w:proofErr w:type="gramEnd"/>
      <w:r>
        <w:t xml:space="preserve">   s   -2505.       0.5991E+05</w:t>
      </w:r>
    </w:p>
    <w:p w14:paraId="36910BE9" w14:textId="77777777" w:rsidR="00850882" w:rsidRDefault="00850882" w:rsidP="00850882">
      <w:pPr>
        <w:pStyle w:val="BodyText"/>
      </w:pPr>
      <w:r>
        <w:t xml:space="preserve">     </w:t>
      </w:r>
      <w:proofErr w:type="gramStart"/>
      <w:r>
        <w:t>652  FSTA</w:t>
      </w:r>
      <w:proofErr w:type="gramEnd"/>
      <w:r>
        <w:t>_OWE   m                                  0</w:t>
      </w:r>
    </w:p>
    <w:p w14:paraId="7582B53F" w14:textId="77777777" w:rsidR="00850882" w:rsidRDefault="00850882" w:rsidP="00850882">
      <w:pPr>
        <w:pStyle w:val="BodyText"/>
      </w:pPr>
      <w:r>
        <w:t xml:space="preserve">     </w:t>
      </w:r>
      <w:proofErr w:type="gramStart"/>
      <w:r>
        <w:t>653  ETOTA</w:t>
      </w:r>
      <w:proofErr w:type="gramEnd"/>
      <w:r>
        <w:t xml:space="preserve">      s    1199.       0.2782E+06</w:t>
      </w:r>
    </w:p>
    <w:p w14:paraId="3270164B" w14:textId="77777777" w:rsidR="00850882" w:rsidRDefault="00850882" w:rsidP="00850882">
      <w:pPr>
        <w:pStyle w:val="BodyText"/>
      </w:pPr>
      <w:r>
        <w:t xml:space="preserve">  </w:t>
      </w:r>
    </w:p>
    <w:p w14:paraId="1113FE03" w14:textId="77777777" w:rsidR="00850882" w:rsidRDefault="00850882" w:rsidP="00850882">
      <w:pPr>
        <w:pStyle w:val="BodyText"/>
      </w:pPr>
      <w:r>
        <w:t xml:space="preserve">      </w:t>
      </w:r>
      <w:proofErr w:type="gramStart"/>
      <w:r>
        <w:t>Total  #</w:t>
      </w:r>
      <w:proofErr w:type="gramEnd"/>
      <w:r>
        <w:t>cases w/   #missing</w:t>
      </w:r>
    </w:p>
    <w:p w14:paraId="4704667F" w14:textId="77777777" w:rsidR="00850882" w:rsidRDefault="00850882" w:rsidP="00850882">
      <w:pPr>
        <w:pStyle w:val="BodyText"/>
      </w:pPr>
      <w:r>
        <w:t xml:space="preserve">     #cases    miss. </w:t>
      </w:r>
      <w:proofErr w:type="gramStart"/>
      <w:r>
        <w:t>D  ord.</w:t>
      </w:r>
      <w:proofErr w:type="gramEnd"/>
      <w:r>
        <w:t xml:space="preserve"> </w:t>
      </w:r>
      <w:proofErr w:type="spellStart"/>
      <w:r>
        <w:t>vals</w:t>
      </w:r>
      <w:proofErr w:type="spellEnd"/>
      <w:r>
        <w:t xml:space="preserve">   #X-var   #N-var   #F-var   #S-var</w:t>
      </w:r>
    </w:p>
    <w:p w14:paraId="0EDCF2D4" w14:textId="77777777" w:rsidR="00850882" w:rsidRDefault="00850882" w:rsidP="00850882">
      <w:pPr>
        <w:pStyle w:val="BodyText"/>
      </w:pPr>
      <w:r>
        <w:t xml:space="preserve">       4693       1771       4693       30        0        0      409</w:t>
      </w:r>
    </w:p>
    <w:p w14:paraId="4D5C5694" w14:textId="77777777" w:rsidR="00850882" w:rsidRDefault="00850882" w:rsidP="00850882">
      <w:pPr>
        <w:pStyle w:val="BodyText"/>
      </w:pPr>
      <w:r>
        <w:t xml:space="preserve">     #P-var   #M-var   #B-var   #C-var   #I-var</w:t>
      </w:r>
    </w:p>
    <w:p w14:paraId="6A724201" w14:textId="77777777" w:rsidR="00850882" w:rsidRDefault="00850882" w:rsidP="00850882">
      <w:pPr>
        <w:pStyle w:val="BodyText"/>
      </w:pPr>
      <w:r>
        <w:t xml:space="preserve">          0      168        0       44        0</w:t>
      </w:r>
    </w:p>
    <w:p w14:paraId="3C5B2330" w14:textId="77777777" w:rsidR="00850882" w:rsidRDefault="00850882" w:rsidP="00850882">
      <w:pPr>
        <w:pStyle w:val="BodyText"/>
      </w:pPr>
      <w:r>
        <w:t xml:space="preserve"> Weight variable FINLWT21 in column: 50</w:t>
      </w:r>
    </w:p>
    <w:p w14:paraId="0F61C7D3" w14:textId="77777777" w:rsidR="00850882" w:rsidRDefault="00850882" w:rsidP="00850882">
      <w:pPr>
        <w:pStyle w:val="BodyText"/>
      </w:pPr>
      <w:r>
        <w:t xml:space="preserve"> Number of cases used for training: 2922</w:t>
      </w:r>
    </w:p>
    <w:p w14:paraId="353BA5E5" w14:textId="77777777" w:rsidR="00850882" w:rsidRDefault="00850882" w:rsidP="00850882">
      <w:pPr>
        <w:pStyle w:val="BodyText"/>
      </w:pPr>
      <w:r>
        <w:t xml:space="preserve"> Number of split variables: 453</w:t>
      </w:r>
    </w:p>
    <w:p w14:paraId="4C581D87" w14:textId="77777777" w:rsidR="00850882" w:rsidRDefault="00850882" w:rsidP="00850882">
      <w:pPr>
        <w:pStyle w:val="BodyText"/>
      </w:pPr>
      <w:r>
        <w:t xml:space="preserve"> Number of cases excluded due to 0 weight or missing D: 1771</w:t>
      </w:r>
    </w:p>
    <w:p w14:paraId="6B71ADFD" w14:textId="77777777" w:rsidR="00850882" w:rsidRDefault="00850882" w:rsidP="00850882">
      <w:pPr>
        <w:pStyle w:val="BodyText"/>
      </w:pPr>
      <w:r>
        <w:t xml:space="preserve">  </w:t>
      </w:r>
    </w:p>
    <w:p w14:paraId="032CBCF9" w14:textId="77777777" w:rsidR="00850882" w:rsidRDefault="00850882" w:rsidP="00850882">
      <w:pPr>
        <w:pStyle w:val="BodyText"/>
      </w:pPr>
      <w:r>
        <w:t xml:space="preserve"> Number of trees in ensemble: 500</w:t>
      </w:r>
    </w:p>
    <w:p w14:paraId="665A4BE2" w14:textId="77777777" w:rsidR="00850882" w:rsidRDefault="00850882" w:rsidP="00850882">
      <w:pPr>
        <w:pStyle w:val="BodyText"/>
      </w:pPr>
      <w:r>
        <w:t xml:space="preserve"> Number of variables used for splitting: 152</w:t>
      </w:r>
    </w:p>
    <w:p w14:paraId="311E1C7C" w14:textId="77777777" w:rsidR="00850882" w:rsidRDefault="00850882" w:rsidP="00850882">
      <w:pPr>
        <w:pStyle w:val="BodyText"/>
      </w:pPr>
      <w:r>
        <w:t xml:space="preserve"> No nodewise interaction tests</w:t>
      </w:r>
    </w:p>
    <w:p w14:paraId="6B37836E" w14:textId="77777777" w:rsidR="00850882" w:rsidRDefault="00850882" w:rsidP="00850882">
      <w:pPr>
        <w:pStyle w:val="BodyText"/>
      </w:pPr>
      <w:r>
        <w:t xml:space="preserve"> Fraction of cases used for splitting each node: .0342</w:t>
      </w:r>
    </w:p>
    <w:p w14:paraId="4BBA109E" w14:textId="77777777" w:rsidR="00850882" w:rsidRDefault="00850882" w:rsidP="00850882">
      <w:pPr>
        <w:pStyle w:val="BodyText"/>
      </w:pPr>
      <w:r>
        <w:t xml:space="preserve"> Maximum number of split levels: 17</w:t>
      </w:r>
    </w:p>
    <w:p w14:paraId="3C1C4867" w14:textId="77777777" w:rsidR="00850882" w:rsidRDefault="00850882" w:rsidP="00850882">
      <w:pPr>
        <w:pStyle w:val="BodyText"/>
      </w:pPr>
      <w:r>
        <w:t xml:space="preserve"> Minimum node sample size: 14</w:t>
      </w:r>
    </w:p>
    <w:p w14:paraId="24126A71" w14:textId="77777777" w:rsidR="00850882" w:rsidRDefault="00850882" w:rsidP="00850882">
      <w:pPr>
        <w:pStyle w:val="BodyText"/>
      </w:pPr>
      <w:r>
        <w:t xml:space="preserve"> Mean number of terminal nodes:    152.8    </w:t>
      </w:r>
    </w:p>
    <w:p w14:paraId="718A2E6A" w14:textId="77777777" w:rsidR="00850882" w:rsidRDefault="00850882" w:rsidP="00850882">
      <w:pPr>
        <w:pStyle w:val="BodyText"/>
      </w:pPr>
      <w:r>
        <w:t xml:space="preserve"> </w:t>
      </w:r>
      <w:proofErr w:type="spellStart"/>
      <w:r>
        <w:t>Resubstitution</w:t>
      </w:r>
      <w:proofErr w:type="spellEnd"/>
      <w:r>
        <w:t xml:space="preserve"> estimate of mean squared error: 121794358.4173</w:t>
      </w:r>
    </w:p>
    <w:p w14:paraId="5D238FA4" w14:textId="77777777" w:rsidR="00850882" w:rsidRDefault="00850882" w:rsidP="00850882">
      <w:pPr>
        <w:pStyle w:val="BodyText"/>
      </w:pPr>
      <w:r>
        <w:t xml:space="preserve"> based on number of training cases: 2922</w:t>
      </w:r>
    </w:p>
    <w:p w14:paraId="384A7F97" w14:textId="77777777" w:rsidR="00850882" w:rsidRDefault="00850882" w:rsidP="00850882">
      <w:pPr>
        <w:pStyle w:val="BodyText"/>
      </w:pPr>
      <w:r>
        <w:t xml:space="preserve"> Proportion of variance (R-squared) explained by ensemble model: 0.5696</w:t>
      </w:r>
    </w:p>
    <w:p w14:paraId="1D0D84BF" w14:textId="77777777" w:rsidR="00850882" w:rsidRDefault="00850882" w:rsidP="00850882">
      <w:pPr>
        <w:pStyle w:val="BodyText"/>
      </w:pPr>
      <w:r>
        <w:t xml:space="preserve"> </w:t>
      </w:r>
    </w:p>
    <w:p w14:paraId="2AAA5267" w14:textId="77777777" w:rsidR="00850882" w:rsidRDefault="00850882" w:rsidP="00850882">
      <w:pPr>
        <w:pStyle w:val="BodyText"/>
      </w:pPr>
      <w:r>
        <w:lastRenderedPageBreak/>
        <w:t xml:space="preserve"> Number of OOB cases: 2922</w:t>
      </w:r>
    </w:p>
    <w:p w14:paraId="63280A0A" w14:textId="77777777" w:rsidR="00850882" w:rsidRDefault="00850882" w:rsidP="00850882">
      <w:pPr>
        <w:pStyle w:val="BodyText"/>
      </w:pPr>
      <w:r>
        <w:t xml:space="preserve"> OOB estimate of mean squared error: 173639779.3134</w:t>
      </w:r>
    </w:p>
    <w:p w14:paraId="12160C8F" w14:textId="77777777" w:rsidR="00850882" w:rsidRDefault="00850882" w:rsidP="00850882">
      <w:pPr>
        <w:pStyle w:val="BodyText"/>
      </w:pPr>
      <w:r>
        <w:t xml:space="preserve"> Mean number of trees per OOB observation: 183.87</w:t>
      </w:r>
    </w:p>
    <w:p w14:paraId="72EC8524" w14:textId="77777777" w:rsidR="00850882" w:rsidRDefault="00850882" w:rsidP="00850882">
      <w:pPr>
        <w:pStyle w:val="BodyText"/>
      </w:pPr>
      <w:r>
        <w:t xml:space="preserve"> </w:t>
      </w:r>
    </w:p>
    <w:p w14:paraId="76BCA2F2" w14:textId="77777777" w:rsidR="00850882" w:rsidRDefault="00850882" w:rsidP="00850882">
      <w:pPr>
        <w:pStyle w:val="BodyText"/>
      </w:pPr>
      <w:r>
        <w:t xml:space="preserve"> Number of test cases with 0 weight and </w:t>
      </w:r>
      <w:proofErr w:type="spellStart"/>
      <w:r>
        <w:t>nonmissing</w:t>
      </w:r>
      <w:proofErr w:type="spellEnd"/>
      <w:r>
        <w:t xml:space="preserve"> responses = 0</w:t>
      </w:r>
    </w:p>
    <w:p w14:paraId="3DC41B45" w14:textId="77777777" w:rsidR="00850882" w:rsidRDefault="00850882" w:rsidP="00850882">
      <w:pPr>
        <w:pStyle w:val="BodyText"/>
      </w:pPr>
      <w:r>
        <w:t xml:space="preserve"> Observed and fitted values are stored in </w:t>
      </w:r>
      <w:proofErr w:type="spellStart"/>
      <w:r>
        <w:t>regpred</w:t>
      </w:r>
      <w:proofErr w:type="spellEnd"/>
    </w:p>
    <w:p w14:paraId="1DE4112D" w14:textId="2756FB90" w:rsidR="00850882" w:rsidRPr="00850882" w:rsidRDefault="00850882" w:rsidP="00850882">
      <w:pPr>
        <w:pStyle w:val="BodyText"/>
      </w:pPr>
      <w:r>
        <w:t xml:space="preserve"> Elapsed time in seconds: 1124.6</w:t>
      </w:r>
    </w:p>
    <w:sectPr w:rsidR="00850882" w:rsidRPr="008508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876DE" w14:textId="77777777" w:rsidR="00853E20" w:rsidRDefault="00853E20">
      <w:pPr>
        <w:spacing w:after="0"/>
      </w:pPr>
      <w:r>
        <w:separator/>
      </w:r>
    </w:p>
  </w:endnote>
  <w:endnote w:type="continuationSeparator" w:id="0">
    <w:p w14:paraId="16F81E25" w14:textId="77777777" w:rsidR="00853E20" w:rsidRDefault="00853E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18864" w14:textId="77777777" w:rsidR="00853E20" w:rsidRDefault="00853E20">
      <w:r>
        <w:separator/>
      </w:r>
    </w:p>
  </w:footnote>
  <w:footnote w:type="continuationSeparator" w:id="0">
    <w:p w14:paraId="1C895303" w14:textId="77777777" w:rsidR="00853E20" w:rsidRDefault="00853E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68466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1E1D"/>
    <w:rsid w:val="00271C79"/>
    <w:rsid w:val="00305B42"/>
    <w:rsid w:val="0033744C"/>
    <w:rsid w:val="004E29B3"/>
    <w:rsid w:val="005331AF"/>
    <w:rsid w:val="00590D07"/>
    <w:rsid w:val="00606044"/>
    <w:rsid w:val="007358AE"/>
    <w:rsid w:val="00784D58"/>
    <w:rsid w:val="00850882"/>
    <w:rsid w:val="00853E20"/>
    <w:rsid w:val="008D6863"/>
    <w:rsid w:val="009E4827"/>
    <w:rsid w:val="00B86B75"/>
    <w:rsid w:val="00BC48D5"/>
    <w:rsid w:val="00BD014D"/>
    <w:rsid w:val="00C36279"/>
    <w:rsid w:val="00E315A3"/>
    <w:rsid w:val="00F257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12F5F"/>
  <w15:docId w15:val="{FA30AB02-D729-4778-8095-1BD8C4323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5</Pages>
  <Words>12042</Words>
  <Characters>68645</Characters>
  <Application>Microsoft Office Word</Application>
  <DocSecurity>0</DocSecurity>
  <Lines>572</Lines>
  <Paragraphs>161</Paragraphs>
  <ScaleCrop>false</ScaleCrop>
  <Company/>
  <LinksUpToDate>false</LinksUpToDate>
  <CharactersWithSpaces>8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3</dc:title>
  <dc:creator>Caitlin Bolz</dc:creator>
  <cp:keywords/>
  <cp:lastModifiedBy>CAITLIN ANNA BOLZ</cp:lastModifiedBy>
  <cp:revision>11</cp:revision>
  <dcterms:created xsi:type="dcterms:W3CDTF">2021-03-10T18:18:00Z</dcterms:created>
  <dcterms:modified xsi:type="dcterms:W3CDTF">2021-03-10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2021</vt:lpwstr>
  </property>
  <property fmtid="{D5CDD505-2E9C-101B-9397-08002B2CF9AE}" pid="3" name="output">
    <vt:lpwstr>word_document</vt:lpwstr>
  </property>
</Properties>
</file>